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08AF7FCE" w:rsidR="003D796E" w:rsidRDefault="00C85A68" w:rsidP="00BD224A">
      <w:pPr>
        <w:tabs>
          <w:tab w:val="left" w:pos="2371"/>
          <w:tab w:val="center" w:pos="5233"/>
        </w:tabs>
        <w:spacing w:after="0" w:line="240" w:lineRule="auto"/>
        <w:contextualSpacing/>
        <w:jc w:val="center"/>
        <w:rPr>
          <w:rFonts w:ascii="Arial" w:eastAsia="Arial" w:hAnsi="Arial" w:cs="Arial"/>
          <w:b/>
          <w:sz w:val="32"/>
          <w:szCs w:val="24"/>
        </w:rPr>
      </w:pPr>
      <w:r>
        <w:rPr>
          <w:rFonts w:ascii="Arial" w:eastAsia="Arial" w:hAnsi="Arial" w:cs="Arial"/>
          <w:b/>
          <w:sz w:val="32"/>
          <w:szCs w:val="24"/>
        </w:rPr>
        <w:tab/>
      </w:r>
      <w:r w:rsidR="003D09A9"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003D09A9"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003D09A9" w:rsidRPr="00BE43F9">
        <w:rPr>
          <w:rFonts w:ascii="Arial" w:eastAsia="Arial" w:hAnsi="Arial" w:cs="Arial"/>
          <w:b/>
          <w:sz w:val="32"/>
          <w:szCs w:val="24"/>
        </w:rPr>
        <w:t>Report</w:t>
      </w:r>
      <w:r w:rsidR="009864A8">
        <w:rPr>
          <w:rFonts w:ascii="Arial" w:eastAsia="Arial" w:hAnsi="Arial" w:cs="Arial"/>
          <w:b/>
          <w:sz w:val="32"/>
          <w:szCs w:val="24"/>
        </w:rPr>
        <w:t xml:space="preserve"> </w:t>
      </w:r>
      <w:r w:rsidR="003D09A9" w:rsidRPr="00BE43F9">
        <w:rPr>
          <w:rFonts w:ascii="Arial" w:eastAsia="Arial" w:hAnsi="Arial" w:cs="Arial"/>
          <w:b/>
          <w:sz w:val="32"/>
          <w:szCs w:val="24"/>
        </w:rPr>
        <w:t>#</w:t>
      </w:r>
      <w:r w:rsidR="007A4685">
        <w:rPr>
          <w:rFonts w:ascii="Arial" w:eastAsia="Arial" w:hAnsi="Arial" w:cs="Arial"/>
          <w:b/>
          <w:sz w:val="32"/>
          <w:szCs w:val="24"/>
        </w:rPr>
        <w:t>1</w:t>
      </w:r>
      <w:r w:rsidR="007B239C">
        <w:rPr>
          <w:rFonts w:ascii="Arial" w:eastAsia="Arial" w:hAnsi="Arial" w:cs="Arial"/>
          <w:b/>
          <w:sz w:val="32"/>
          <w:szCs w:val="24"/>
        </w:rPr>
        <w:t>3</w:t>
      </w:r>
      <w:r w:rsidR="00BD224A">
        <w:rPr>
          <w:rFonts w:ascii="Arial" w:eastAsia="Arial" w:hAnsi="Arial" w:cs="Arial"/>
          <w:b/>
          <w:sz w:val="32"/>
          <w:szCs w:val="24"/>
        </w:rPr>
        <w:t xml:space="preserve"> </w:t>
      </w:r>
      <w:r w:rsidR="003D09A9"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009E0A0" w:rsidR="00155355" w:rsidRPr="00BE43F9" w:rsidRDefault="003D09A9" w:rsidP="00843A4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7B239C">
        <w:rPr>
          <w:rFonts w:ascii="Arial" w:eastAsia="Arial" w:hAnsi="Arial" w:cs="Arial"/>
          <w:sz w:val="24"/>
          <w:szCs w:val="24"/>
        </w:rPr>
        <w:t>7</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7B239C">
        <w:rPr>
          <w:rFonts w:ascii="Arial" w:eastAsia="Arial" w:hAnsi="Arial" w:cs="Arial"/>
          <w:sz w:val="24"/>
          <w:szCs w:val="24"/>
        </w:rPr>
        <w:t>A</w:t>
      </w:r>
      <w:r w:rsidR="007412EE">
        <w:rPr>
          <w:rFonts w:ascii="Arial" w:eastAsia="Arial" w:hAnsi="Arial" w:cs="Arial"/>
          <w:sz w:val="24"/>
          <w:szCs w:val="24"/>
        </w:rPr>
        <w:t>M</w:t>
      </w:r>
    </w:p>
    <w:p w14:paraId="58D0476B" w14:textId="00C20796" w:rsidR="0062180A" w:rsidRPr="00BE43F9" w:rsidRDefault="0062180A"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1A3A8800" w14:textId="4EA6414B" w:rsidR="005131AF" w:rsidRPr="00CE6345" w:rsidRDefault="00114D5E" w:rsidP="006B2E85">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 Overview</w:t>
      </w:r>
    </w:p>
    <w:p w14:paraId="43BF16B5" w14:textId="064B6137" w:rsidR="00803E52" w:rsidRPr="00803E52" w:rsidRDefault="006E6123" w:rsidP="00803E52">
      <w:pPr>
        <w:pStyle w:val="Heading5"/>
        <w:shd w:val="clear" w:color="auto" w:fill="FFFFFF"/>
        <w:spacing w:after="0" w:line="240" w:lineRule="auto"/>
        <w:jc w:val="both"/>
        <w:rPr>
          <w:rFonts w:ascii="Arial" w:hAnsi="Arial" w:cs="Arial"/>
          <w:b w:val="0"/>
          <w:color w:val="auto"/>
          <w:sz w:val="24"/>
          <w:szCs w:val="24"/>
        </w:rPr>
      </w:pPr>
      <w:r>
        <w:rPr>
          <w:rFonts w:ascii="Arial" w:hAnsi="Arial" w:cs="Arial"/>
          <w:b w:val="0"/>
          <w:bCs/>
          <w:noProof/>
          <w:color w:val="auto"/>
          <w:sz w:val="24"/>
          <w:szCs w:val="24"/>
          <w:lang w:eastAsia="en-US"/>
        </w:rPr>
        <w:t xml:space="preserve">On 08 November 2020, Topical Depression “Ulysses” entered the Philippine Area of Responisbility (PAR) and became a Tropical Storm on 10 November 2020 as it continued to move northwestward. On </w:t>
      </w:r>
      <w:r w:rsidRPr="006E6123">
        <w:rPr>
          <w:rFonts w:ascii="Arial" w:hAnsi="Arial" w:cs="Arial"/>
          <w:b w:val="0"/>
          <w:bCs/>
          <w:noProof/>
          <w:color w:val="auto"/>
          <w:sz w:val="24"/>
          <w:szCs w:val="24"/>
          <w:lang w:eastAsia="en-US"/>
        </w:rPr>
        <w:t>11 November 2020</w:t>
      </w:r>
      <w:r>
        <w:rPr>
          <w:rFonts w:ascii="Arial" w:hAnsi="Arial" w:cs="Arial"/>
          <w:b w:val="0"/>
          <w:bCs/>
          <w:noProof/>
          <w:color w:val="auto"/>
          <w:sz w:val="24"/>
          <w:szCs w:val="24"/>
          <w:lang w:eastAsia="en-US"/>
        </w:rPr>
        <w:t>,</w:t>
      </w:r>
      <w:r w:rsidRPr="006E6123">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 xml:space="preserve">Typhoon “Ulysses” </w:t>
      </w:r>
      <w:r w:rsidRPr="006E6123">
        <w:rPr>
          <w:rFonts w:ascii="Arial" w:hAnsi="Arial" w:cs="Arial"/>
          <w:b w:val="0"/>
          <w:bCs/>
          <w:noProof/>
          <w:color w:val="auto"/>
          <w:sz w:val="24"/>
          <w:szCs w:val="24"/>
          <w:lang w:eastAsia="en-US"/>
        </w:rPr>
        <w:t>further intensifies and the center of its eye has ma</w:t>
      </w:r>
      <w:r>
        <w:rPr>
          <w:rFonts w:ascii="Arial" w:hAnsi="Arial" w:cs="Arial"/>
          <w:b w:val="0"/>
          <w:bCs/>
          <w:noProof/>
          <w:color w:val="auto"/>
          <w:sz w:val="24"/>
          <w:szCs w:val="24"/>
          <w:lang w:eastAsia="en-US"/>
        </w:rPr>
        <w:t>de landfall in the vicinity of 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 Q</w:t>
      </w:r>
      <w:r w:rsidRPr="006E6123">
        <w:rPr>
          <w:rFonts w:ascii="Arial" w:hAnsi="Arial" w:cs="Arial"/>
          <w:b w:val="0"/>
          <w:bCs/>
          <w:noProof/>
          <w:color w:val="auto"/>
          <w:sz w:val="24"/>
          <w:szCs w:val="24"/>
          <w:lang w:eastAsia="en-US"/>
        </w:rPr>
        <w:t>uezon.</w:t>
      </w:r>
      <w:r>
        <w:rPr>
          <w:rFonts w:ascii="Arial" w:hAnsi="Arial" w:cs="Arial"/>
          <w:b w:val="0"/>
          <w:bCs/>
          <w:noProof/>
          <w:color w:val="auto"/>
          <w:sz w:val="24"/>
          <w:szCs w:val="24"/>
          <w:lang w:eastAsia="en-US"/>
        </w:rPr>
        <w:t xml:space="preserve"> Typhoon “Ulysses” </w:t>
      </w:r>
      <w:r w:rsidR="00803E52">
        <w:rPr>
          <w:rFonts w:ascii="Arial" w:hAnsi="Arial" w:cs="Arial"/>
          <w:b w:val="0"/>
          <w:bCs/>
          <w:noProof/>
          <w:color w:val="auto"/>
          <w:sz w:val="24"/>
          <w:szCs w:val="24"/>
          <w:lang w:eastAsia="en-US"/>
        </w:rPr>
        <w:t>slightly weakened</w:t>
      </w:r>
      <w:r w:rsidRPr="006E6123">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 xml:space="preserve">on 12 November 2020 </w:t>
      </w:r>
      <w:r w:rsidRPr="006E6123">
        <w:rPr>
          <w:rFonts w:ascii="Arial" w:hAnsi="Arial" w:cs="Arial"/>
          <w:b w:val="0"/>
          <w:bCs/>
          <w:noProof/>
          <w:color w:val="auto"/>
          <w:sz w:val="24"/>
          <w:szCs w:val="24"/>
          <w:lang w:eastAsia="en-US"/>
        </w:rPr>
        <w:t>as it move</w:t>
      </w:r>
      <w:r w:rsidR="00803E52">
        <w:rPr>
          <w:rFonts w:ascii="Arial" w:hAnsi="Arial" w:cs="Arial"/>
          <w:b w:val="0"/>
          <w:bCs/>
          <w:noProof/>
          <w:color w:val="auto"/>
          <w:sz w:val="24"/>
          <w:szCs w:val="24"/>
          <w:lang w:eastAsia="en-US"/>
        </w:rPr>
        <w:t>d westward over the West Philippine S</w:t>
      </w:r>
      <w:r w:rsidRPr="006E6123">
        <w:rPr>
          <w:rFonts w:ascii="Arial" w:hAnsi="Arial" w:cs="Arial"/>
          <w:b w:val="0"/>
          <w:bCs/>
          <w:noProof/>
          <w:color w:val="auto"/>
          <w:sz w:val="24"/>
          <w:szCs w:val="24"/>
          <w:lang w:eastAsia="en-US"/>
        </w:rPr>
        <w:t>ea.</w:t>
      </w:r>
      <w:r w:rsidR="00803E52">
        <w:rPr>
          <w:rFonts w:ascii="Arial" w:hAnsi="Arial" w:cs="Arial"/>
          <w:b w:val="0"/>
          <w:bCs/>
          <w:noProof/>
          <w:color w:val="auto"/>
          <w:sz w:val="24"/>
          <w:szCs w:val="24"/>
          <w:lang w:eastAsia="en-US"/>
        </w:rPr>
        <w:t xml:space="preserve"> On </w:t>
      </w:r>
      <w:r w:rsidR="00BB259A" w:rsidRPr="00BB259A">
        <w:rPr>
          <w:rFonts w:ascii="Arial" w:hAnsi="Arial" w:cs="Arial"/>
          <w:b w:val="0"/>
          <w:bCs/>
          <w:noProof/>
          <w:color w:val="auto"/>
          <w:sz w:val="24"/>
          <w:szCs w:val="24"/>
          <w:lang w:eastAsia="en-US"/>
        </w:rPr>
        <w:t>13 November 2020</w:t>
      </w:r>
      <w:r w:rsidR="00803E52">
        <w:rPr>
          <w:rFonts w:ascii="Arial" w:hAnsi="Arial" w:cs="Arial"/>
          <w:b w:val="0"/>
          <w:bCs/>
          <w:noProof/>
          <w:color w:val="auto"/>
          <w:sz w:val="24"/>
          <w:szCs w:val="24"/>
          <w:lang w:eastAsia="en-US"/>
        </w:rPr>
        <w:t xml:space="preserve">, “Ulysses” </w:t>
      </w:r>
      <w:r w:rsidR="00803E52">
        <w:rPr>
          <w:rFonts w:ascii="Arial" w:hAnsi="Arial" w:cs="Arial"/>
          <w:b w:val="0"/>
          <w:color w:val="auto"/>
          <w:sz w:val="24"/>
          <w:szCs w:val="24"/>
        </w:rPr>
        <w:t>re-intensifies into a T</w:t>
      </w:r>
      <w:r w:rsidR="00803E52" w:rsidRPr="00BB259A">
        <w:rPr>
          <w:rFonts w:ascii="Arial" w:hAnsi="Arial" w:cs="Arial"/>
          <w:b w:val="0"/>
          <w:color w:val="auto"/>
          <w:sz w:val="24"/>
          <w:szCs w:val="24"/>
        </w:rPr>
        <w:t xml:space="preserve">yphoon and is now outside </w:t>
      </w:r>
      <w:r w:rsidR="00803E52">
        <w:rPr>
          <w:rFonts w:ascii="Arial" w:hAnsi="Arial" w:cs="Arial"/>
          <w:b w:val="0"/>
          <w:color w:val="auto"/>
          <w:sz w:val="24"/>
          <w:szCs w:val="24"/>
        </w:rPr>
        <w:t xml:space="preserve">PAR. </w:t>
      </w:r>
    </w:p>
    <w:p w14:paraId="1FD740C6" w14:textId="3BE4EC5D" w:rsidR="000C6136" w:rsidRPr="00803E52" w:rsidRDefault="00802585" w:rsidP="00803E52">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6AAF6D5" w14:textId="77777777" w:rsidR="000C6136" w:rsidRPr="00233495" w:rsidRDefault="000C6136" w:rsidP="00233495">
      <w:pPr>
        <w:pStyle w:val="NoSpacing1"/>
        <w:contextualSpacing/>
        <w:jc w:val="right"/>
        <w:rPr>
          <w:rFonts w:ascii="Arial" w:eastAsia="Calibri" w:hAnsi="Arial" w:cs="Arial"/>
          <w:bCs/>
          <w:sz w:val="24"/>
          <w:szCs w:val="24"/>
          <w:lang w:val="en-PH" w:eastAsia="en-PH"/>
        </w:rPr>
      </w:pPr>
    </w:p>
    <w:p w14:paraId="3E1C66F7" w14:textId="468633E9" w:rsidR="00892C65" w:rsidRPr="00856662" w:rsidRDefault="00892C65"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3D06FFDE"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435ACD" w:rsidRPr="00435ACD">
        <w:rPr>
          <w:rFonts w:ascii="Arial" w:eastAsia="Times New Roman" w:hAnsi="Arial" w:cs="Arial"/>
          <w:b/>
          <w:bCs/>
          <w:color w:val="0070C0"/>
          <w:sz w:val="24"/>
          <w:szCs w:val="24"/>
        </w:rPr>
        <w:t>727,750</w:t>
      </w:r>
      <w:r w:rsidR="00435ACD">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sidR="009767CE" w:rsidRPr="009767CE">
        <w:rPr>
          <w:rFonts w:ascii="Arial" w:eastAsia="Times New Roman" w:hAnsi="Arial" w:cs="Arial"/>
          <w:b/>
          <w:bCs/>
          <w:color w:val="0070C0"/>
          <w:sz w:val="24"/>
          <w:szCs w:val="24"/>
        </w:rPr>
        <w:t xml:space="preserve"> </w:t>
      </w:r>
      <w:r w:rsidR="00435ACD" w:rsidRPr="00435ACD">
        <w:rPr>
          <w:rFonts w:ascii="Arial" w:eastAsia="Times New Roman" w:hAnsi="Arial" w:cs="Arial"/>
          <w:b/>
          <w:bCs/>
          <w:color w:val="0070C0"/>
          <w:sz w:val="24"/>
          <w:szCs w:val="24"/>
        </w:rPr>
        <w:t>3,053,943</w:t>
      </w:r>
      <w:r w:rsidR="00435ACD">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435ACD" w:rsidRPr="00435ACD">
        <w:rPr>
          <w:rFonts w:ascii="Arial" w:eastAsia="Times New Roman" w:hAnsi="Arial" w:cs="Arial"/>
          <w:b/>
          <w:bCs/>
          <w:color w:val="0070C0"/>
          <w:sz w:val="24"/>
          <w:szCs w:val="24"/>
        </w:rPr>
        <w:t>5,503</w:t>
      </w:r>
      <w:r w:rsidR="00435ACD">
        <w:rPr>
          <w:rFonts w:ascii="Arial" w:eastAsia="Times New Roman" w:hAnsi="Arial" w:cs="Arial"/>
          <w:b/>
          <w:bCs/>
          <w:color w:val="0070C0"/>
          <w:sz w:val="24"/>
          <w:szCs w:val="24"/>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 xml:space="preserve">NCR, </w:t>
      </w:r>
      <w:r w:rsidR="00156293">
        <w:rPr>
          <w:rFonts w:ascii="Arial" w:eastAsia="Times New Roman" w:hAnsi="Arial" w:cs="Arial"/>
          <w:b/>
          <w:color w:val="0070C0"/>
          <w:sz w:val="24"/>
          <w:szCs w:val="24"/>
        </w:rPr>
        <w:t xml:space="preserve">I, II, </w:t>
      </w:r>
      <w:r w:rsidR="009E4154">
        <w:rPr>
          <w:rFonts w:ascii="Arial" w:eastAsia="Times New Roman" w:hAnsi="Arial" w:cs="Arial"/>
          <w:b/>
          <w:color w:val="0070C0"/>
          <w:sz w:val="24"/>
          <w:szCs w:val="24"/>
        </w:rPr>
        <w:t xml:space="preserve">III, </w:t>
      </w:r>
      <w:r w:rsidRPr="00892C65">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MIMAROPA, </w:t>
      </w:r>
      <w:r w:rsidR="009E4154">
        <w:rPr>
          <w:rFonts w:ascii="Arial" w:eastAsia="Times New Roman" w:hAnsi="Arial" w:cs="Arial"/>
          <w:b/>
          <w:color w:val="0070C0"/>
          <w:sz w:val="24"/>
          <w:szCs w:val="24"/>
        </w:rPr>
        <w:t>V</w:t>
      </w:r>
      <w:r w:rsidRPr="00892C65">
        <w:rPr>
          <w:rFonts w:ascii="Arial" w:eastAsia="Times New Roman" w:hAnsi="Arial" w:cs="Arial"/>
          <w:b/>
          <w:color w:val="0070C0"/>
          <w:sz w:val="24"/>
          <w:szCs w:val="24"/>
        </w:rPr>
        <w:t xml:space="preserve"> </w:t>
      </w:r>
      <w:r w:rsidR="00156293" w:rsidRPr="00156293">
        <w:rPr>
          <w:rFonts w:ascii="Arial" w:eastAsia="Times New Roman" w:hAnsi="Arial" w:cs="Arial"/>
          <w:color w:val="auto"/>
          <w:sz w:val="24"/>
          <w:szCs w:val="24"/>
        </w:rPr>
        <w:t>and</w:t>
      </w:r>
      <w:r w:rsidR="00156293">
        <w:rPr>
          <w:rFonts w:ascii="Arial" w:eastAsia="Times New Roman" w:hAnsi="Arial" w:cs="Arial"/>
          <w:b/>
          <w:color w:val="0070C0"/>
          <w:sz w:val="24"/>
          <w:szCs w:val="24"/>
        </w:rPr>
        <w:t xml:space="preserve"> CAR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366D71E9"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5000" w:type="pct"/>
        <w:tblCellMar>
          <w:left w:w="0" w:type="dxa"/>
          <w:right w:w="0" w:type="dxa"/>
        </w:tblCellMar>
        <w:tblLook w:val="04A0" w:firstRow="1" w:lastRow="0" w:firstColumn="1" w:lastColumn="0" w:noHBand="0" w:noVBand="1"/>
      </w:tblPr>
      <w:tblGrid>
        <w:gridCol w:w="118"/>
        <w:gridCol w:w="3415"/>
        <w:gridCol w:w="2268"/>
        <w:gridCol w:w="2268"/>
        <w:gridCol w:w="2268"/>
      </w:tblGrid>
      <w:tr w:rsidR="00435ACD" w:rsidRPr="00B02AD0" w14:paraId="4B8C3690" w14:textId="77777777" w:rsidTr="00B02AD0">
        <w:trPr>
          <w:trHeight w:hRule="exact" w:val="227"/>
          <w:tblHeader/>
        </w:trPr>
        <w:tc>
          <w:tcPr>
            <w:tcW w:w="1709"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5BF2A2BD" w14:textId="2A7B4D04" w:rsidR="00435ACD" w:rsidRPr="00B02AD0" w:rsidRDefault="00435ACD" w:rsidP="00435ACD">
            <w:pPr>
              <w:ind w:right="57"/>
              <w:jc w:val="center"/>
              <w:rPr>
                <w:rFonts w:ascii="Arial Narrow" w:hAnsi="Arial Narrow"/>
                <w:b/>
                <w:bCs/>
                <w:sz w:val="18"/>
                <w:szCs w:val="20"/>
              </w:rPr>
            </w:pPr>
            <w:r w:rsidRPr="00B02AD0">
              <w:rPr>
                <w:rFonts w:ascii="Arial Narrow" w:hAnsi="Arial Narrow"/>
                <w:b/>
                <w:bCs/>
                <w:sz w:val="18"/>
                <w:szCs w:val="20"/>
              </w:rPr>
              <w:t>REGION / PROVINCE / MUNICIPALITY</w:t>
            </w:r>
          </w:p>
        </w:tc>
        <w:tc>
          <w:tcPr>
            <w:tcW w:w="3291" w:type="pct"/>
            <w:gridSpan w:val="3"/>
            <w:tcBorders>
              <w:top w:val="single" w:sz="4" w:space="0" w:color="000000"/>
              <w:left w:val="nil"/>
              <w:bottom w:val="nil"/>
              <w:right w:val="single" w:sz="4" w:space="0" w:color="000000"/>
            </w:tcBorders>
            <w:shd w:val="clear" w:color="7F7F7F" w:fill="7F7F7F"/>
            <w:tcMar>
              <w:top w:w="15" w:type="dxa"/>
              <w:left w:w="15" w:type="dxa"/>
              <w:bottom w:w="0" w:type="dxa"/>
              <w:right w:w="15" w:type="dxa"/>
            </w:tcMar>
            <w:vAlign w:val="center"/>
            <w:hideMark/>
          </w:tcPr>
          <w:p w14:paraId="065A26B9" w14:textId="41B881CF" w:rsidR="00435ACD" w:rsidRPr="00B02AD0" w:rsidRDefault="00435ACD" w:rsidP="00435ACD">
            <w:pPr>
              <w:ind w:right="57"/>
              <w:jc w:val="center"/>
              <w:rPr>
                <w:rFonts w:ascii="Arial Narrow" w:hAnsi="Arial Narrow"/>
                <w:b/>
                <w:bCs/>
                <w:sz w:val="18"/>
                <w:szCs w:val="20"/>
              </w:rPr>
            </w:pPr>
            <w:r w:rsidRPr="00B02AD0">
              <w:rPr>
                <w:rFonts w:ascii="Arial Narrow" w:hAnsi="Arial Narrow"/>
                <w:b/>
                <w:bCs/>
                <w:sz w:val="18"/>
                <w:szCs w:val="20"/>
              </w:rPr>
              <w:t>NUMBER OF AFFECTED</w:t>
            </w:r>
          </w:p>
        </w:tc>
      </w:tr>
      <w:tr w:rsidR="00435ACD" w:rsidRPr="00B02AD0" w14:paraId="0D406D2A" w14:textId="77777777" w:rsidTr="00B02AD0">
        <w:trPr>
          <w:trHeight w:hRule="exact" w:val="227"/>
          <w:tblHeader/>
        </w:trPr>
        <w:tc>
          <w:tcPr>
            <w:tcW w:w="1709" w:type="pct"/>
            <w:gridSpan w:val="2"/>
            <w:vMerge/>
            <w:tcBorders>
              <w:top w:val="single" w:sz="4" w:space="0" w:color="000000"/>
              <w:left w:val="single" w:sz="4" w:space="0" w:color="000000"/>
              <w:bottom w:val="nil"/>
              <w:right w:val="single" w:sz="4" w:space="0" w:color="000000"/>
            </w:tcBorders>
            <w:vAlign w:val="center"/>
            <w:hideMark/>
          </w:tcPr>
          <w:p w14:paraId="5D16045C" w14:textId="77777777" w:rsidR="00435ACD" w:rsidRPr="00B02AD0" w:rsidRDefault="00435ACD" w:rsidP="00435ACD">
            <w:pPr>
              <w:ind w:right="57"/>
              <w:jc w:val="center"/>
              <w:rPr>
                <w:rFonts w:ascii="Arial Narrow" w:hAnsi="Arial Narrow"/>
                <w:b/>
                <w:bCs/>
                <w:sz w:val="18"/>
                <w:szCs w:val="20"/>
              </w:rPr>
            </w:pPr>
          </w:p>
        </w:tc>
        <w:tc>
          <w:tcPr>
            <w:tcW w:w="1097"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30B2134A" w14:textId="0D357D2E" w:rsidR="00435ACD" w:rsidRPr="00B02AD0" w:rsidRDefault="00435ACD" w:rsidP="00435ACD">
            <w:pPr>
              <w:ind w:right="57"/>
              <w:jc w:val="center"/>
              <w:rPr>
                <w:rFonts w:ascii="Arial Narrow" w:hAnsi="Arial Narrow"/>
                <w:b/>
                <w:bCs/>
                <w:sz w:val="18"/>
                <w:szCs w:val="20"/>
              </w:rPr>
            </w:pPr>
            <w:r w:rsidRPr="00B02AD0">
              <w:rPr>
                <w:rFonts w:ascii="Arial Narrow" w:hAnsi="Arial Narrow"/>
                <w:b/>
                <w:bCs/>
                <w:sz w:val="18"/>
                <w:szCs w:val="20"/>
              </w:rPr>
              <w:t>Barangays</w:t>
            </w:r>
          </w:p>
        </w:tc>
        <w:tc>
          <w:tcPr>
            <w:tcW w:w="1097"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3A9ADDDE" w14:textId="785B07FF" w:rsidR="00435ACD" w:rsidRPr="00B02AD0" w:rsidRDefault="00435ACD" w:rsidP="00435ACD">
            <w:pPr>
              <w:ind w:right="57"/>
              <w:jc w:val="center"/>
              <w:rPr>
                <w:rFonts w:ascii="Arial Narrow" w:hAnsi="Arial Narrow"/>
                <w:b/>
                <w:bCs/>
                <w:sz w:val="18"/>
                <w:szCs w:val="20"/>
              </w:rPr>
            </w:pPr>
            <w:r w:rsidRPr="00B02AD0">
              <w:rPr>
                <w:rFonts w:ascii="Arial Narrow" w:hAnsi="Arial Narrow"/>
                <w:b/>
                <w:bCs/>
                <w:sz w:val="18"/>
                <w:szCs w:val="20"/>
              </w:rPr>
              <w:t>Families</w:t>
            </w:r>
          </w:p>
        </w:tc>
        <w:tc>
          <w:tcPr>
            <w:tcW w:w="1097"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623E5B46" w14:textId="00CBA52C" w:rsidR="00435ACD" w:rsidRPr="00B02AD0" w:rsidRDefault="00435ACD" w:rsidP="00435ACD">
            <w:pPr>
              <w:ind w:right="57"/>
              <w:jc w:val="center"/>
              <w:rPr>
                <w:rFonts w:ascii="Arial Narrow" w:hAnsi="Arial Narrow"/>
                <w:b/>
                <w:bCs/>
                <w:sz w:val="18"/>
                <w:szCs w:val="20"/>
              </w:rPr>
            </w:pPr>
            <w:r w:rsidRPr="00B02AD0">
              <w:rPr>
                <w:rFonts w:ascii="Arial Narrow" w:hAnsi="Arial Narrow"/>
                <w:b/>
                <w:bCs/>
                <w:sz w:val="18"/>
                <w:szCs w:val="20"/>
              </w:rPr>
              <w:t>Persons</w:t>
            </w:r>
          </w:p>
        </w:tc>
      </w:tr>
      <w:tr w:rsidR="00435ACD" w:rsidRPr="00B02AD0" w14:paraId="6801C42A"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BA8AAD6"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GRAND TOTAL</w:t>
            </w:r>
          </w:p>
        </w:tc>
        <w:tc>
          <w:tcPr>
            <w:tcW w:w="1097"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0AED7FE" w14:textId="634E5D2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503</w:t>
            </w:r>
          </w:p>
        </w:tc>
        <w:tc>
          <w:tcPr>
            <w:tcW w:w="1097"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EA0F5AE" w14:textId="6A9B1E25"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727,750</w:t>
            </w:r>
          </w:p>
        </w:tc>
        <w:tc>
          <w:tcPr>
            <w:tcW w:w="1097"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FFDD5DA" w14:textId="4772924B"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053,943</w:t>
            </w:r>
          </w:p>
        </w:tc>
      </w:tr>
      <w:tr w:rsidR="00435ACD" w:rsidRPr="00B02AD0" w14:paraId="5A9C65A0"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6CF7366"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NCR</w:t>
            </w:r>
          </w:p>
        </w:tc>
        <w:tc>
          <w:tcPr>
            <w:tcW w:w="109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F8AD85B" w14:textId="2263A164"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87</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C9B2621" w14:textId="4097C67C"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2,957</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127843" w14:textId="209C273D"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2,929</w:t>
            </w:r>
          </w:p>
        </w:tc>
      </w:tr>
      <w:tr w:rsidR="00435ACD" w:rsidRPr="00B02AD0" w14:paraId="207408E7"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3894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loocan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781E6"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F4B76"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4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EF830"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926</w:t>
            </w:r>
          </w:p>
        </w:tc>
      </w:tr>
      <w:tr w:rsidR="00435ACD" w:rsidRPr="00B02AD0" w14:paraId="276EC2AB"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659F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s Pin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7111C"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81C9E"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7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E8AC6"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59</w:t>
            </w:r>
          </w:p>
        </w:tc>
      </w:tr>
      <w:tr w:rsidR="00435ACD" w:rsidRPr="00B02AD0" w14:paraId="43917489"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EF3F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kati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1F60A"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8B707"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7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22F67"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60</w:t>
            </w:r>
          </w:p>
        </w:tc>
      </w:tr>
      <w:tr w:rsidR="00435ACD" w:rsidRPr="00B02AD0" w14:paraId="49985B29"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077D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labon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19B23"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98479"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8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C1258"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763</w:t>
            </w:r>
          </w:p>
        </w:tc>
      </w:tr>
      <w:tr w:rsidR="00435ACD" w:rsidRPr="00B02AD0" w14:paraId="32268422"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E1FA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ndaluyong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0B80F"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1FD6D"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30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420AE"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232</w:t>
            </w:r>
          </w:p>
        </w:tc>
      </w:tr>
      <w:tr w:rsidR="00435ACD" w:rsidRPr="00B02AD0" w14:paraId="1EEEFC2D"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7ECC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nila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3AC17"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DDCBA"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20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99466"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4887</w:t>
            </w:r>
          </w:p>
        </w:tc>
      </w:tr>
      <w:tr w:rsidR="00435ACD" w:rsidRPr="00B02AD0" w14:paraId="58301C70"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D0C2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rikina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760A0"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29FA9"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453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3DF74"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0311</w:t>
            </w:r>
          </w:p>
        </w:tc>
      </w:tr>
      <w:tr w:rsidR="00435ACD" w:rsidRPr="00B02AD0" w14:paraId="19BA3296"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FD07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untinlupa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D9F5B"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72106"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65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AE182"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6657</w:t>
            </w:r>
          </w:p>
        </w:tc>
      </w:tr>
      <w:tr w:rsidR="00435ACD" w:rsidRPr="00B02AD0" w14:paraId="306F6F82"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36FC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Navot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4ADA4"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63FD2"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77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B53ED"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974</w:t>
            </w:r>
          </w:p>
        </w:tc>
      </w:tr>
      <w:tr w:rsidR="00435ACD" w:rsidRPr="00B02AD0" w14:paraId="031B87F4"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5A1D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ranaque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ED095"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4BA4D"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30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BCB1A"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290</w:t>
            </w:r>
          </w:p>
        </w:tc>
      </w:tr>
      <w:tr w:rsidR="00435ACD" w:rsidRPr="00B02AD0" w14:paraId="07242DF4"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B578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say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8F516"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F3C30"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4C631"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365</w:t>
            </w:r>
          </w:p>
        </w:tc>
      </w:tr>
      <w:tr w:rsidR="00435ACD" w:rsidRPr="00B02AD0" w14:paraId="2ACD9B1D"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3AF8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sig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279C2"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5D087"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8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DCF12"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642</w:t>
            </w:r>
          </w:p>
        </w:tc>
      </w:tr>
      <w:tr w:rsidR="00435ACD" w:rsidRPr="00B02AD0" w14:paraId="69F8DF29"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C47C81" w14:textId="219A1B5D"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tero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939F5"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11E5A"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6654D"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439</w:t>
            </w:r>
          </w:p>
        </w:tc>
      </w:tr>
      <w:tr w:rsidR="00435ACD" w:rsidRPr="00B02AD0" w14:paraId="5B99D88E"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61DD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guig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34A79"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CD27C"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77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3A04F"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3070</w:t>
            </w:r>
          </w:p>
        </w:tc>
      </w:tr>
      <w:tr w:rsidR="00435ACD" w:rsidRPr="00B02AD0" w14:paraId="2A7153C1"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5A1F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Quezon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36D87"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DA3FF"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90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919D8"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3600</w:t>
            </w:r>
          </w:p>
        </w:tc>
      </w:tr>
      <w:tr w:rsidR="00435ACD" w:rsidRPr="00B02AD0" w14:paraId="4A130518"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6D63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Juan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62580"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96795"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78EED"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427</w:t>
            </w:r>
          </w:p>
        </w:tc>
      </w:tr>
      <w:tr w:rsidR="00435ACD" w:rsidRPr="00B02AD0" w14:paraId="5CA5E3C4"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7523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Valenzuela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AFD46"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33DB8"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77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3AD23" w14:textId="77777777"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827</w:t>
            </w:r>
          </w:p>
        </w:tc>
      </w:tr>
      <w:tr w:rsidR="00435ACD" w:rsidRPr="00B02AD0" w14:paraId="3364C6AE"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31FBE0D"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REGION I</w:t>
            </w:r>
          </w:p>
        </w:tc>
        <w:tc>
          <w:tcPr>
            <w:tcW w:w="109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CAEF7C" w14:textId="391475C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26</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B523E11" w14:textId="7F55AA8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7,156</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D23D9BC" w14:textId="01706D23"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3,957</w:t>
            </w:r>
          </w:p>
        </w:tc>
      </w:tr>
      <w:tr w:rsidR="00435ACD" w:rsidRPr="00B02AD0" w14:paraId="22652EF3"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26E2B1"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Ilocos Norte</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D38634" w14:textId="118B2E3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D053ED" w14:textId="74FFA0EE"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41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309F89" w14:textId="2860CA7A"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659</w:t>
            </w:r>
          </w:p>
        </w:tc>
      </w:tr>
      <w:tr w:rsidR="00435ACD" w:rsidRPr="00B02AD0" w14:paraId="63ADF0C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C6F480" w14:textId="244466B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E8C4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gudpud</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80EA1" w14:textId="77777777" w:rsidR="00435ACD" w:rsidRPr="00B02AD0" w:rsidRDefault="00435ACD" w:rsidP="00435ACD">
            <w:pPr>
              <w:ind w:right="57"/>
              <w:jc w:val="right"/>
              <w:rPr>
                <w:rFonts w:ascii="Arial Narrow" w:hAnsi="Arial Narrow"/>
                <w:i/>
                <w:iCs/>
                <w:sz w:val="18"/>
              </w:rPr>
            </w:pPr>
            <w:r w:rsidRPr="00B02AD0">
              <w:rPr>
                <w:rFonts w:ascii="Arial Narrow" w:hAnsi="Arial Narrow"/>
                <w:i/>
                <w:iCs/>
                <w:sz w:val="18"/>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60EFA" w14:textId="77777777" w:rsidR="00435ACD" w:rsidRPr="00B02AD0" w:rsidRDefault="00435ACD" w:rsidP="00435ACD">
            <w:pPr>
              <w:ind w:right="57"/>
              <w:jc w:val="right"/>
              <w:rPr>
                <w:rFonts w:ascii="Arial Narrow" w:hAnsi="Arial Narrow"/>
                <w:i/>
                <w:iCs/>
                <w:sz w:val="18"/>
              </w:rPr>
            </w:pPr>
            <w:r w:rsidRPr="00B02AD0">
              <w:rPr>
                <w:rFonts w:ascii="Arial Narrow" w:hAnsi="Arial Narrow"/>
                <w:i/>
                <w:iCs/>
                <w:sz w:val="18"/>
              </w:rPr>
              <w:t>14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97A85" w14:textId="77777777" w:rsidR="00435ACD" w:rsidRPr="00B02AD0" w:rsidRDefault="00435ACD" w:rsidP="00435ACD">
            <w:pPr>
              <w:ind w:right="57"/>
              <w:jc w:val="right"/>
              <w:rPr>
                <w:rFonts w:ascii="Arial Narrow" w:hAnsi="Arial Narrow"/>
                <w:i/>
                <w:iCs/>
                <w:sz w:val="18"/>
              </w:rPr>
            </w:pPr>
            <w:r w:rsidRPr="00B02AD0">
              <w:rPr>
                <w:rFonts w:ascii="Arial Narrow" w:hAnsi="Arial Narrow"/>
                <w:i/>
                <w:iCs/>
                <w:sz w:val="18"/>
              </w:rPr>
              <w:t>5659</w:t>
            </w:r>
          </w:p>
        </w:tc>
      </w:tr>
      <w:tr w:rsidR="00435ACD" w:rsidRPr="00B02AD0" w14:paraId="4C0B36B4"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FB8998"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La Union</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DA561A" w14:textId="02B1070A"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25DAAB" w14:textId="1226132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6</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42A6F1" w14:textId="47C9BBD8"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0</w:t>
            </w:r>
          </w:p>
        </w:tc>
      </w:tr>
      <w:tr w:rsidR="00435ACD" w:rsidRPr="00B02AD0" w14:paraId="4261D09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3E7859" w14:textId="2138316D"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BC9D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u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A4ECF" w14:textId="6603942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E4D03" w14:textId="4F2EC20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D68FF" w14:textId="523B63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0</w:t>
            </w:r>
          </w:p>
        </w:tc>
      </w:tr>
      <w:tr w:rsidR="00435ACD" w:rsidRPr="00B02AD0" w14:paraId="17E584C7"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8CBF92"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Pangasinan</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9E2824" w14:textId="47FA53D1"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06</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76E0B1" w14:textId="45F75711"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72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96CA8E" w14:textId="2E8DAD3A"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8,248</w:t>
            </w:r>
          </w:p>
        </w:tc>
      </w:tr>
      <w:tr w:rsidR="00435ACD" w:rsidRPr="00B02AD0" w14:paraId="23A8C47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237BF1" w14:textId="0C3B564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6A87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guilar</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A9861" w14:textId="7B00BBB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49A7A" w14:textId="154A81E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720F9" w14:textId="0EA651A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r>
      <w:tr w:rsidR="00435ACD" w:rsidRPr="00B02AD0" w14:paraId="74D5FD9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5615F" w14:textId="1D97F6E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53B1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ALAMINO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81F45" w14:textId="17BC9CB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46BF7" w14:textId="54D8092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EAAAA" w14:textId="6962572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4</w:t>
            </w:r>
          </w:p>
        </w:tc>
      </w:tr>
      <w:tr w:rsidR="00435ACD" w:rsidRPr="00B02AD0" w14:paraId="5E15F17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6F89A3" w14:textId="7CB6EA5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001A2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lcal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7AE72" w14:textId="6FEC1FF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C1D50" w14:textId="5758822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D4DFE" w14:textId="2242F4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r>
      <w:tr w:rsidR="00435ACD" w:rsidRPr="00B02AD0" w14:paraId="0E1EE3B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E8861" w14:textId="7DA3C56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2B2A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lung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C7A19" w14:textId="0FACBE9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4EB38" w14:textId="2E22D31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0B0E4" w14:textId="193DB23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2</w:t>
            </w:r>
          </w:p>
        </w:tc>
      </w:tr>
      <w:tr w:rsidR="00435ACD" w:rsidRPr="00B02AD0" w14:paraId="6C293A0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37305" w14:textId="6EEA62C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06AD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n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FCD1E" w14:textId="3E28478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CB9E9" w14:textId="7D1A1D0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4FA74" w14:textId="32CE80A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r>
      <w:tr w:rsidR="00435ACD" w:rsidRPr="00B02AD0" w14:paraId="6148CAD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45BE4" w14:textId="3729E50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5ED9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sist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91A7D" w14:textId="150EA12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A1CAD" w14:textId="0C96F6B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B0EF0" w14:textId="6357F64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r>
      <w:tr w:rsidR="00435ACD" w:rsidRPr="00B02AD0" w14:paraId="3BD00DD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9AF9D7" w14:textId="408F6EB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F957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utist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66A80" w14:textId="6FDF2C0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069AC" w14:textId="06DD919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2B5A9" w14:textId="5C2E8E4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5</w:t>
            </w:r>
          </w:p>
        </w:tc>
      </w:tr>
      <w:tr w:rsidR="00435ACD" w:rsidRPr="00B02AD0" w14:paraId="39EE685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04EF8" w14:textId="0114A9F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253B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yamba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2623A" w14:textId="2EEA573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F479B" w14:textId="728689D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ACB83" w14:textId="03FBA04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1</w:t>
            </w:r>
          </w:p>
        </w:tc>
      </w:tr>
      <w:tr w:rsidR="00435ACD" w:rsidRPr="00B02AD0" w14:paraId="0DACA59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6705C" w14:textId="6740FBF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B1323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inalon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05C0B" w14:textId="3619AF6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7F9C5" w14:textId="39C45B8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5EA5B" w14:textId="0D6D0F8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r>
      <w:tr w:rsidR="00435ACD" w:rsidRPr="00B02AD0" w14:paraId="3C7DDF6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84C92" w14:textId="2BF987E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E4CE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olin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9789C" w14:textId="61B0175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4DD13" w14:textId="09F82C3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15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20B07" w14:textId="6602ED5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795</w:t>
            </w:r>
          </w:p>
        </w:tc>
      </w:tr>
      <w:tr w:rsidR="00435ACD" w:rsidRPr="00B02AD0" w14:paraId="2BEEE25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FBC9F" w14:textId="195710F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3E99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lasi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4364A" w14:textId="61D9DE0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3B430" w14:textId="4E471D0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4604A" w14:textId="05FE29E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w:t>
            </w:r>
          </w:p>
        </w:tc>
      </w:tr>
      <w:tr w:rsidR="00435ACD" w:rsidRPr="00B02AD0" w14:paraId="68B1A47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6D9CA4" w14:textId="029B077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EF72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agupan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D4AA5" w14:textId="1CD2DE2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578D9" w14:textId="039B01F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A2607" w14:textId="5037C54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85</w:t>
            </w:r>
          </w:p>
        </w:tc>
      </w:tr>
      <w:tr w:rsidR="00435ACD" w:rsidRPr="00B02AD0" w14:paraId="67E9218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080B2" w14:textId="0698AC9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5D6F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Infant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5E688" w14:textId="66B3959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9BD7C" w14:textId="1A08DCC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6FBDD" w14:textId="0D985BA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1</w:t>
            </w:r>
          </w:p>
        </w:tc>
      </w:tr>
      <w:tr w:rsidR="00435ACD" w:rsidRPr="00B02AD0" w14:paraId="0C862F3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731FE" w14:textId="2901489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5DF3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brador</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0802B" w14:textId="216B63F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1C6E4" w14:textId="24BD6F9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7E76E" w14:textId="1D6E839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1</w:t>
            </w:r>
          </w:p>
        </w:tc>
      </w:tr>
      <w:tr w:rsidR="00435ACD" w:rsidRPr="00B02AD0" w14:paraId="040A87F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CD488A" w14:textId="33BB16A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4928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oa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607F3" w14:textId="2BBB286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BFD5A" w14:textId="14E3E56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313C7" w14:textId="7C4BECD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r>
      <w:tr w:rsidR="00435ACD" w:rsidRPr="00B02AD0" w14:paraId="774CDDC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F0FCC" w14:textId="07C923F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DC70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INGAYEN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87B45" w14:textId="6BCE1FB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DD89A" w14:textId="5C358F7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B5586" w14:textId="54BE961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4</w:t>
            </w:r>
          </w:p>
        </w:tc>
      </w:tr>
      <w:tr w:rsidR="00435ACD" w:rsidRPr="00B02AD0" w14:paraId="3CFBCD5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41A6A" w14:textId="2E91E64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6448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bin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FB7B9" w14:textId="24D24FA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8158B" w14:textId="1CF8CF6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F2719" w14:textId="6882F0A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9</w:t>
            </w:r>
          </w:p>
        </w:tc>
      </w:tr>
      <w:tr w:rsidR="00435ACD" w:rsidRPr="00B02AD0" w14:paraId="1D6B7DC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2361D" w14:textId="0257F0F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2BB6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lasiqu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BE8C2" w14:textId="5E6DBD5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D36DE" w14:textId="2817DEA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E94B3" w14:textId="35C2491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r>
      <w:tr w:rsidR="00435ACD" w:rsidRPr="00B02AD0" w14:paraId="5CB2CB6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C43027" w14:textId="797A4D7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8163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naoa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A2CB3" w14:textId="2A778B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1C99C" w14:textId="227D3BD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045CE" w14:textId="2144869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r>
      <w:tr w:rsidR="00435ACD" w:rsidRPr="00B02AD0" w14:paraId="2EE94D6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1E08B" w14:textId="5CEC45B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0223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osale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C88A4" w14:textId="308BFE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2E96D" w14:textId="25E6B9D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1B929" w14:textId="2CCC1D6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w:t>
            </w:r>
          </w:p>
        </w:tc>
      </w:tr>
      <w:tr w:rsidR="00435ACD" w:rsidRPr="00B02AD0" w14:paraId="64E7D06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C78C2" w14:textId="2D90DB4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197B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Fabi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6679B" w14:textId="6203FF9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15F28" w14:textId="4CCD78D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C3DB4" w14:textId="4FD1433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w:t>
            </w:r>
          </w:p>
        </w:tc>
      </w:tr>
      <w:tr w:rsidR="00435ACD" w:rsidRPr="00B02AD0" w14:paraId="45C7371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2A0C4" w14:textId="2A0CD99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E37A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Jacint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8C659" w14:textId="27C1D42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E1A46" w14:textId="463C09F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2D662" w14:textId="2FCE138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w:t>
            </w:r>
          </w:p>
        </w:tc>
      </w:tr>
      <w:tr w:rsidR="00435ACD" w:rsidRPr="00B02AD0" w14:paraId="405E309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9E7EB" w14:textId="0FD079B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2E56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Manue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89C9B" w14:textId="6485A9B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CB282" w14:textId="4D9D64C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91B03" w14:textId="6552446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w:t>
            </w:r>
          </w:p>
        </w:tc>
      </w:tr>
      <w:tr w:rsidR="00435ACD" w:rsidRPr="00B02AD0" w14:paraId="4C069D6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BA770" w14:textId="20168A9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35A9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Quinti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62F49" w14:textId="2E4442F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0EFB7" w14:textId="6EF7750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92468" w14:textId="0D1CF76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6</w:t>
            </w:r>
          </w:p>
        </w:tc>
      </w:tr>
      <w:tr w:rsidR="00435ACD" w:rsidRPr="00B02AD0" w14:paraId="254A8AD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11005" w14:textId="2B4AD57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071F9" w14:textId="70EC5440"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Mar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13559" w14:textId="1CC4DD8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873A4" w14:textId="16823D2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95264" w14:textId="350C468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r>
      <w:tr w:rsidR="00435ACD" w:rsidRPr="00B02AD0" w14:paraId="667CB06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C2827" w14:textId="32FBBCE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D2AC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is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FAAA7" w14:textId="3283B61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29AA3" w14:textId="09E7EAA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3547A" w14:textId="40C14EA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w:t>
            </w:r>
          </w:p>
        </w:tc>
      </w:tr>
      <w:tr w:rsidR="00435ACD" w:rsidRPr="00B02AD0" w14:paraId="5268676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8912D9" w14:textId="52F2B4F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4F31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u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E6E2E" w14:textId="2899CAD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5B6B9" w14:textId="75BA1B9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FB324" w14:textId="65FEB16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82</w:t>
            </w:r>
          </w:p>
        </w:tc>
      </w:tr>
      <w:tr w:rsidR="00435ACD" w:rsidRPr="00B02AD0" w14:paraId="7123513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54003D" w14:textId="76E912A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99D68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yu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73BD3" w14:textId="5F35E35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EFE7F" w14:textId="396CE4E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616BE" w14:textId="12B903D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r>
      <w:tr w:rsidR="00435ACD" w:rsidRPr="00B02AD0" w14:paraId="7A1F662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05F4F" w14:textId="5ED4B0F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544E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URDANET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1E8E0" w14:textId="4A9E21E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FBCBC" w14:textId="2331348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8263A" w14:textId="00DCF09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w:t>
            </w:r>
          </w:p>
        </w:tc>
      </w:tr>
      <w:tr w:rsidR="00435ACD" w:rsidRPr="00B02AD0" w14:paraId="6AB38D7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F7D6E" w14:textId="3706C55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B978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Villasi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153EA" w14:textId="24CF492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CF646" w14:textId="3A7410A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0B319" w14:textId="1BA0421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r>
      <w:tr w:rsidR="00435ACD" w:rsidRPr="00B02AD0" w14:paraId="1B3C0795"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547D239"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REGION II</w:t>
            </w:r>
          </w:p>
        </w:tc>
        <w:tc>
          <w:tcPr>
            <w:tcW w:w="109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F589812" w14:textId="7FBAB60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862</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CEA953" w14:textId="6D03612C"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51,641</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42DD99" w14:textId="4BA52B30"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84,808</w:t>
            </w:r>
          </w:p>
        </w:tc>
      </w:tr>
      <w:tr w:rsidR="00435ACD" w:rsidRPr="00B02AD0" w14:paraId="664BA207"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FBA02A"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Cagayan</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3C5E93" w14:textId="53A06C4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66</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04F5C8" w14:textId="290C9658"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79,293</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55E554" w14:textId="3D35A8CC"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96,039</w:t>
            </w:r>
          </w:p>
        </w:tc>
      </w:tr>
      <w:tr w:rsidR="00435ACD" w:rsidRPr="00B02AD0" w14:paraId="4EEA1BE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93D090" w14:textId="4E99805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5255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bulu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64C5A" w14:textId="2B9A3DA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BF90E" w14:textId="0ED34CB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E5831" w14:textId="433C44D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03</w:t>
            </w:r>
          </w:p>
        </w:tc>
      </w:tr>
      <w:tr w:rsidR="00435ACD" w:rsidRPr="00B02AD0" w14:paraId="78E4FD1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E41EC" w14:textId="7A2AD06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3A0A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lcal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6D6B2" w14:textId="4B69853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7550F" w14:textId="010FB73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71DF5" w14:textId="72F4D0D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097</w:t>
            </w:r>
          </w:p>
        </w:tc>
      </w:tr>
      <w:tr w:rsidR="00435ACD" w:rsidRPr="00B02AD0" w14:paraId="7718558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D76CE" w14:textId="34FDAC1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3799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llacap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CEEB3" w14:textId="124D796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E1647" w14:textId="69F5892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6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9860C" w14:textId="5D8EDCD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050</w:t>
            </w:r>
          </w:p>
        </w:tc>
      </w:tr>
      <w:tr w:rsidR="00435ACD" w:rsidRPr="00B02AD0" w14:paraId="1EDD843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6B7DE" w14:textId="4CBB618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18C1F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mulu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55C52" w14:textId="4F3B529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395DA" w14:textId="516810A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55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87A6D" w14:textId="55DE022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460</w:t>
            </w:r>
          </w:p>
        </w:tc>
      </w:tr>
      <w:tr w:rsidR="00435ACD" w:rsidRPr="00B02AD0" w14:paraId="71CF71E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25D293" w14:textId="4105671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C2BC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parr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7DA4A" w14:textId="152A87A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E2BCA" w14:textId="5FFEC3F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24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2B53A" w14:textId="66CCAA3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002</w:t>
            </w:r>
          </w:p>
        </w:tc>
      </w:tr>
      <w:tr w:rsidR="00435ACD" w:rsidRPr="00B02AD0" w14:paraId="2C51AD7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159E6" w14:textId="54AC12A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2A23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gg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5499B" w14:textId="7ED08A4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5994C" w14:textId="69CBFEC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6D838" w14:textId="79471C8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805</w:t>
            </w:r>
          </w:p>
        </w:tc>
      </w:tr>
      <w:tr w:rsidR="00435ACD" w:rsidRPr="00B02AD0" w14:paraId="38D7F11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989BF" w14:textId="381D4BC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64F7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llestero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32AFF" w14:textId="086757F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55D43" w14:textId="29425D3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7D15E" w14:textId="62C5C51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8</w:t>
            </w:r>
          </w:p>
        </w:tc>
      </w:tr>
      <w:tr w:rsidR="00435ACD" w:rsidRPr="00B02AD0" w14:paraId="619F565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804EC" w14:textId="5826BE9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1B33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gue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52AE3" w14:textId="7FBB5FB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AFB24" w14:textId="19F6C3F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3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16227" w14:textId="753F031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125</w:t>
            </w:r>
          </w:p>
        </w:tc>
      </w:tr>
      <w:tr w:rsidR="00435ACD" w:rsidRPr="00B02AD0" w14:paraId="105CA9C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C0688D" w14:textId="0D6727E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77C95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malaniu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4839F" w14:textId="2EC6242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A4341" w14:textId="6954C82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9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2DBF1" w14:textId="1C2BC49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847</w:t>
            </w:r>
          </w:p>
        </w:tc>
      </w:tr>
      <w:tr w:rsidR="00435ACD" w:rsidRPr="00B02AD0" w14:paraId="2AA9F3D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93F08" w14:textId="56215A0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401A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laver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04526" w14:textId="623EB82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9A8B5" w14:textId="1C66E50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A02CB" w14:textId="43EF891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38</w:t>
            </w:r>
          </w:p>
        </w:tc>
      </w:tr>
      <w:tr w:rsidR="00435ACD" w:rsidRPr="00B02AD0" w14:paraId="4B4B05A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BA378" w14:textId="576B24E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B06D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Enril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139B3" w14:textId="1D3BC06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F3D3B" w14:textId="5125B89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09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CB290" w14:textId="6C8BBEC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682</w:t>
            </w:r>
          </w:p>
        </w:tc>
      </w:tr>
      <w:tr w:rsidR="00435ACD" w:rsidRPr="00B02AD0" w14:paraId="6905ADE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461C9" w14:textId="4821AB4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8238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attar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6CA48" w14:textId="0B135AF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AEB66" w14:textId="2ED8803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56738" w14:textId="3BA93E2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31</w:t>
            </w:r>
          </w:p>
        </w:tc>
      </w:tr>
      <w:tr w:rsidR="00435ACD" w:rsidRPr="00B02AD0" w14:paraId="2A5D07A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D599A" w14:textId="66C1AE3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324E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Igui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AFE4B" w14:textId="0F57538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A5750" w14:textId="3D41B6C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5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4909E" w14:textId="0945C46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940</w:t>
            </w:r>
          </w:p>
        </w:tc>
      </w:tr>
      <w:tr w:rsidR="00435ACD" w:rsidRPr="00B02AD0" w14:paraId="0B39C3E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AFD5D" w14:textId="548C2DF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D6AA0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l-l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4E4AC" w14:textId="6FD8FF5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55B13" w14:textId="41F20B5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7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3B168" w14:textId="6F6873E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529</w:t>
            </w:r>
          </w:p>
        </w:tc>
      </w:tr>
      <w:tr w:rsidR="00435ACD" w:rsidRPr="00B02AD0" w14:paraId="032F72C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CC4E4" w14:textId="153433A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A281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sam</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1865F" w14:textId="2806AFC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CE04C" w14:textId="17343B2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5B221" w14:textId="10E704D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95</w:t>
            </w:r>
          </w:p>
        </w:tc>
      </w:tr>
      <w:tr w:rsidR="00435ACD" w:rsidRPr="00B02AD0" w14:paraId="70873D5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23CFD" w14:textId="09B26A2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A9ED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mplo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B676F" w14:textId="457850D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BC6F2" w14:textId="3C29953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BFF8B" w14:textId="429E135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89</w:t>
            </w:r>
          </w:p>
        </w:tc>
      </w:tr>
      <w:tr w:rsidR="00435ACD" w:rsidRPr="00B02AD0" w14:paraId="69571B8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8A473" w14:textId="45595C0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976A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eñablanc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A3C03" w14:textId="137D5BF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D1A6D" w14:textId="7D4811B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6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BB18D" w14:textId="45B3D99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622</w:t>
            </w:r>
          </w:p>
        </w:tc>
      </w:tr>
      <w:tr w:rsidR="00435ACD" w:rsidRPr="00B02AD0" w14:paraId="7A10360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8EC4E" w14:textId="1FAE4C3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E3E6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ia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C0B79" w14:textId="599C1E4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0DA93" w14:textId="5D095DE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E2D65" w14:textId="0511BA2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r>
      <w:tr w:rsidR="00435ACD" w:rsidRPr="00B02AD0" w14:paraId="4BCB304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6CA65" w14:textId="141F230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F62B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iz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B51D5" w14:textId="760E6C8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F5789" w14:textId="6F0577F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DDFB0" w14:textId="6B8208A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4</w:t>
            </w:r>
          </w:p>
        </w:tc>
      </w:tr>
      <w:tr w:rsidR="00435ACD" w:rsidRPr="00B02AD0" w14:paraId="10E74DE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76590" w14:textId="7691E92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01C6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chez-Mir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D91A0" w14:textId="5630A8B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87F8B" w14:textId="44097A2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7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1B7DC" w14:textId="25680DB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39</w:t>
            </w:r>
          </w:p>
        </w:tc>
      </w:tr>
      <w:tr w:rsidR="00435ACD" w:rsidRPr="00B02AD0" w14:paraId="3C53F95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3C493" w14:textId="23E1E58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8FD5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Praxede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BC672" w14:textId="1942DF7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90D6F" w14:textId="23A4ABD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52547" w14:textId="5E2F92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2</w:t>
            </w:r>
          </w:p>
        </w:tc>
      </w:tr>
      <w:tr w:rsidR="00435ACD" w:rsidRPr="00B02AD0" w14:paraId="02F0B60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19C07" w14:textId="620DF15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BAA6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Teresit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641C3" w14:textId="636CA7B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59CCC" w14:textId="3827C5F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D187A" w14:textId="448CE06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59</w:t>
            </w:r>
          </w:p>
        </w:tc>
      </w:tr>
      <w:tr w:rsidR="00435ACD" w:rsidRPr="00B02AD0" w14:paraId="61590A0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4A6E6" w14:textId="6B89F5C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3BCC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o Niño (Fair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D9BAC" w14:textId="47F27E2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9E19D" w14:textId="25D2693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10C7E" w14:textId="757764C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42</w:t>
            </w:r>
          </w:p>
        </w:tc>
      </w:tr>
      <w:tr w:rsidR="00435ACD" w:rsidRPr="00B02AD0" w14:paraId="6B9B0A9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36B1E" w14:textId="00615B3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121E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ola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FA4F7" w14:textId="24DF17F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87B16" w14:textId="2F88F4D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60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6CF4A" w14:textId="53CB44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497</w:t>
            </w:r>
          </w:p>
        </w:tc>
      </w:tr>
      <w:tr w:rsidR="00435ACD" w:rsidRPr="00B02AD0" w14:paraId="2C9918C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34D34" w14:textId="3809F99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59CD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uguegarao City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E6228" w14:textId="6E8B7C2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87D02" w14:textId="7E68C61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4,4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0A5E4" w14:textId="3BCE56C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1,559</w:t>
            </w:r>
          </w:p>
        </w:tc>
      </w:tr>
      <w:tr w:rsidR="00435ACD" w:rsidRPr="00B02AD0" w14:paraId="03F66B4F"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599625"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Isabela</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E1ADDB" w14:textId="2476F2A5"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64</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D78F0A" w14:textId="0AF37BDE"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69,679</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973C70" w14:textId="6E025A1D"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77,189</w:t>
            </w:r>
          </w:p>
        </w:tc>
      </w:tr>
      <w:tr w:rsidR="00435ACD" w:rsidRPr="00B02AD0" w14:paraId="0A9EA6A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F6847" w14:textId="6B480CE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0369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lic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A6384" w14:textId="734F832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8AF1F" w14:textId="4F15EDB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5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30EE1" w14:textId="334E145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12</w:t>
            </w:r>
          </w:p>
        </w:tc>
      </w:tr>
      <w:tr w:rsidR="00435ACD" w:rsidRPr="00B02AD0" w14:paraId="5864A3F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D2BFE" w14:textId="556EDBF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3D6D6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ngadan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A5F0E" w14:textId="5B4D277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D9218" w14:textId="5D83343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AA625" w14:textId="0354A6D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8</w:t>
            </w:r>
          </w:p>
        </w:tc>
      </w:tr>
      <w:tr w:rsidR="00435ACD" w:rsidRPr="00B02AD0" w14:paraId="0F31EAC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43D36" w14:textId="6191623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DD16B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uror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D12A4" w14:textId="009D0B9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10534" w14:textId="72283AC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17DC0" w14:textId="62BE0E0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40</w:t>
            </w:r>
          </w:p>
        </w:tc>
      </w:tr>
      <w:tr w:rsidR="00435ACD" w:rsidRPr="00B02AD0" w14:paraId="3EE0D18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84E01" w14:textId="302E084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525F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enito Solive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DADD9" w14:textId="0FE9CEF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33E1D" w14:textId="0BF960D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2C809" w14:textId="72F8B5F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w:t>
            </w:r>
          </w:p>
        </w:tc>
      </w:tr>
      <w:tr w:rsidR="00435ACD" w:rsidRPr="00B02AD0" w14:paraId="1CFDFA1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D2A366" w14:textId="4A6AF78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34FD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rgo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B4931" w14:textId="201D17F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3C554" w14:textId="628918F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5E9FB" w14:textId="4C6A2E8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58</w:t>
            </w:r>
          </w:p>
        </w:tc>
      </w:tr>
      <w:tr w:rsidR="00435ACD" w:rsidRPr="00B02AD0" w14:paraId="02D45E9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FBE6F" w14:textId="2087E78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E99B1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ba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08BDC" w14:textId="76EBB48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27F71" w14:textId="33133E5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1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FEA17" w14:textId="32DB071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6,260</w:t>
            </w:r>
          </w:p>
        </w:tc>
      </w:tr>
      <w:tr w:rsidR="00435ACD" w:rsidRPr="00B02AD0" w14:paraId="05E2AEF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E2984" w14:textId="17AC38F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B723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batu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885FC" w14:textId="76E0387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8F9C7" w14:textId="105DFD2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309FA" w14:textId="1A7B9F9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2</w:t>
            </w:r>
          </w:p>
        </w:tc>
      </w:tr>
      <w:tr w:rsidR="00435ACD" w:rsidRPr="00B02AD0" w14:paraId="0F25ECD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5FDA6D" w14:textId="13A6135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B827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Cauay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97E55" w14:textId="2106EF8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02798" w14:textId="66649EB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8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BCC34" w14:textId="11888D6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941</w:t>
            </w:r>
          </w:p>
        </w:tc>
      </w:tr>
      <w:tr w:rsidR="00435ACD" w:rsidRPr="00B02AD0" w14:paraId="26FFE58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FCAB6F" w14:textId="3EA5517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9904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ord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19EAE" w14:textId="432145D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168B4" w14:textId="1B18875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8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AA605" w14:textId="0A57BC2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23</w:t>
            </w:r>
          </w:p>
        </w:tc>
      </w:tr>
      <w:tr w:rsidR="00435ACD" w:rsidRPr="00B02AD0" w14:paraId="2B0F033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66D53" w14:textId="62D97DE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CE2D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elfin Albano (Magsays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73C33" w14:textId="56AB256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D7886" w14:textId="3460E3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2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57A3C" w14:textId="5BEFCE3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886</w:t>
            </w:r>
          </w:p>
        </w:tc>
      </w:tr>
      <w:tr w:rsidR="00435ACD" w:rsidRPr="00B02AD0" w14:paraId="133C79E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A863A" w14:textId="19C5F8F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C62F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inapigu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CABC3" w14:textId="3F678E1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64D7A" w14:textId="6B6EA34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721E6" w14:textId="02B0001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7</w:t>
            </w:r>
          </w:p>
        </w:tc>
      </w:tr>
      <w:tr w:rsidR="00435ACD" w:rsidRPr="00B02AD0" w14:paraId="18F9D9D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E5F3A" w14:textId="34FF5D1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7FDA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Echagu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AB162" w14:textId="6EED780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3BB8B" w14:textId="730F137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3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E8D27" w14:textId="47F832B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20</w:t>
            </w:r>
          </w:p>
        </w:tc>
      </w:tr>
      <w:tr w:rsidR="00435ACD" w:rsidRPr="00B02AD0" w14:paraId="41A6B81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273B04" w14:textId="17BD61E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FD27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amu</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AA434" w14:textId="5BCA77D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A51D5" w14:textId="13C2CCF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22447" w14:textId="43BFBE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26</w:t>
            </w:r>
          </w:p>
        </w:tc>
      </w:tr>
      <w:tr w:rsidR="00435ACD" w:rsidRPr="00B02AD0" w14:paraId="5129F04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0632E" w14:textId="2DF51EC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9B0F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Ilagan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75BC8" w14:textId="606FC40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8F640" w14:textId="69B7A96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5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BD2FD" w14:textId="7238941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5,509</w:t>
            </w:r>
          </w:p>
        </w:tc>
      </w:tr>
      <w:tr w:rsidR="00435ACD" w:rsidRPr="00B02AD0" w14:paraId="75FF634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F4A33F" w14:textId="7F968B4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7899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Jone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660AB" w14:textId="19D9884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7286F" w14:textId="78C0EB1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6F986" w14:textId="5637D81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0</w:t>
            </w:r>
          </w:p>
        </w:tc>
      </w:tr>
      <w:tr w:rsidR="00435ACD" w:rsidRPr="00B02AD0" w14:paraId="781B672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911760" w14:textId="3769836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AA3B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conac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70475" w14:textId="2D1AB6B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2F510" w14:textId="5565E35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04A9E" w14:textId="69724B4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2</w:t>
            </w:r>
          </w:p>
        </w:tc>
      </w:tr>
      <w:tr w:rsidR="00435ACD" w:rsidRPr="00B02AD0" w14:paraId="0BAF899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09E74" w14:textId="60BE3CC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BA1F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lli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1EBDB" w14:textId="227A989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209F2" w14:textId="435921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47D80" w14:textId="7AE4DCC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5</w:t>
            </w:r>
          </w:p>
        </w:tc>
      </w:tr>
      <w:tr w:rsidR="00435ACD" w:rsidRPr="00B02AD0" w14:paraId="5881FBC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F3E60" w14:textId="38F61D4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8C9C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Naguili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0EBFF" w14:textId="560D9CC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A6B48" w14:textId="2B04CB8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3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2743C" w14:textId="04A4C92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280</w:t>
            </w:r>
          </w:p>
        </w:tc>
      </w:tr>
      <w:tr w:rsidR="00435ACD" w:rsidRPr="00B02AD0" w14:paraId="02D18B7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52DA2" w14:textId="40C61C9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D44AA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lan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01E31" w14:textId="5AA49B2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30282" w14:textId="3B954DB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424B8" w14:textId="41CA38C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9</w:t>
            </w:r>
          </w:p>
        </w:tc>
      </w:tr>
      <w:tr w:rsidR="00435ACD" w:rsidRPr="00B02AD0" w14:paraId="29F20DD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E078A0" w14:textId="05F02C3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80598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Quez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7AB39" w14:textId="3AC7CCA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06400" w14:textId="1949C70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939FB" w14:textId="31C6D26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r>
      <w:tr w:rsidR="00435ACD" w:rsidRPr="00B02AD0" w14:paraId="5BF8207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947F8" w14:textId="338345D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AD9A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Quirin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C8601" w14:textId="57C3972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D9FF7" w14:textId="23A2DDE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EAB23" w14:textId="1AABB9C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0</w:t>
            </w:r>
          </w:p>
        </w:tc>
      </w:tr>
      <w:tr w:rsidR="00435ACD" w:rsidRPr="00B02AD0" w14:paraId="4402A58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2BC17" w14:textId="49024B9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69B0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am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6C2ED" w14:textId="1EA9CCC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0ADFB" w14:textId="1B7674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F2C49" w14:textId="1032C07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92</w:t>
            </w:r>
          </w:p>
        </w:tc>
      </w:tr>
      <w:tr w:rsidR="00435ACD" w:rsidRPr="00B02AD0" w14:paraId="4FAF297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581BE" w14:textId="060EB80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F167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eina Mercede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D8ECD" w14:textId="077EED8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C1175" w14:textId="340383A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5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69E2F" w14:textId="5613E7A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62</w:t>
            </w:r>
          </w:p>
        </w:tc>
      </w:tr>
      <w:tr w:rsidR="00435ACD" w:rsidRPr="00B02AD0" w14:paraId="563AB43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D7BE5D" w14:textId="54AA9A5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EA55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ox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AC7BC" w14:textId="33BBF7A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D672A" w14:textId="5CBDDFC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8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B975E" w14:textId="2338229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563</w:t>
            </w:r>
          </w:p>
        </w:tc>
      </w:tr>
      <w:tr w:rsidR="00435ACD" w:rsidRPr="00B02AD0" w14:paraId="454B3BF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044E6" w14:textId="3B94DF9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FF7C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Agusti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09CE7" w14:textId="4B79552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01212" w14:textId="17CD3A6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239AC" w14:textId="014713C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9</w:t>
            </w:r>
          </w:p>
        </w:tc>
      </w:tr>
      <w:tr w:rsidR="00435ACD" w:rsidRPr="00B02AD0" w14:paraId="1F87695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98E89" w14:textId="1ECF9E1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E030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Guillerm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5D9C2" w14:textId="4708008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FE19C" w14:textId="693B197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EFA5C" w14:textId="4897C4F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7</w:t>
            </w:r>
          </w:p>
        </w:tc>
      </w:tr>
      <w:tr w:rsidR="00435ACD" w:rsidRPr="00B02AD0" w14:paraId="2D3F933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15194" w14:textId="016CC07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350D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Isidr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20DAC" w14:textId="188E8F5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33BBA" w14:textId="6003C0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729E8" w14:textId="364D37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06</w:t>
            </w:r>
          </w:p>
        </w:tc>
      </w:tr>
      <w:tr w:rsidR="00435ACD" w:rsidRPr="00B02AD0" w14:paraId="6318677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01220" w14:textId="4B44F65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451B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Marian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F5ECD" w14:textId="7870AE3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4B458" w14:textId="176A4D0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5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74D97" w14:textId="4B48D61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03</w:t>
            </w:r>
          </w:p>
        </w:tc>
      </w:tr>
      <w:tr w:rsidR="00435ACD" w:rsidRPr="00B02AD0" w14:paraId="4C7A9B7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6BA6B" w14:textId="44490AE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A617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Mate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97D06" w14:textId="17B036A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E3FE0" w14:textId="038E7D5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52F0B" w14:textId="1A2758E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7</w:t>
            </w:r>
          </w:p>
        </w:tc>
      </w:tr>
      <w:tr w:rsidR="00435ACD" w:rsidRPr="00B02AD0" w14:paraId="569990E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A7E8B" w14:textId="728A147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5665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Pabl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3511A" w14:textId="79C2B75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B08D8" w14:textId="564FEAC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F1B5D" w14:textId="41C229D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6</w:t>
            </w:r>
          </w:p>
        </w:tc>
      </w:tr>
      <w:tr w:rsidR="00435ACD" w:rsidRPr="00B02AD0" w14:paraId="329B9FF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8F11E" w14:textId="50CC1A6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6E7C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Mar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5F1D6" w14:textId="13F1C12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BA251" w14:textId="6DA235C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ED5C5" w14:textId="5573CF0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023</w:t>
            </w:r>
          </w:p>
        </w:tc>
      </w:tr>
      <w:tr w:rsidR="00435ACD" w:rsidRPr="00B02AD0" w14:paraId="514C4F8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47F74" w14:textId="56D97DC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AA4BE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Santiag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D95D5" w14:textId="38172E3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9F4D4" w14:textId="036D2A6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24ACC" w14:textId="62426E3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345</w:t>
            </w:r>
          </w:p>
        </w:tc>
      </w:tr>
      <w:tr w:rsidR="00435ACD" w:rsidRPr="00B02AD0" w14:paraId="4C70C26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3923B" w14:textId="298BA1B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DD75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o Tom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C2DC0" w14:textId="59D8F4E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421A6" w14:textId="6CE9A76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BC3BC" w14:textId="510FC2A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23</w:t>
            </w:r>
          </w:p>
        </w:tc>
      </w:tr>
      <w:tr w:rsidR="00435ACD" w:rsidRPr="00B02AD0" w14:paraId="79C4198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DE278F" w14:textId="64AC0ED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A0596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umauin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20CE5" w14:textId="4B3C35C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5968B" w14:textId="552C7A0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16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D14CF" w14:textId="17BD32B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812</w:t>
            </w:r>
          </w:p>
        </w:tc>
      </w:tr>
      <w:tr w:rsidR="00435ACD" w:rsidRPr="00B02AD0" w14:paraId="034F463E"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13F8BA"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Nueva Vizcaya</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39E9AF" w14:textId="18D3038F"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93</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C6D0FE" w14:textId="0CCEADF1"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162</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4C61C2" w14:textId="753878E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9,796</w:t>
            </w:r>
          </w:p>
        </w:tc>
      </w:tr>
      <w:tr w:rsidR="00435ACD" w:rsidRPr="00B02AD0" w14:paraId="25691C5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66841" w14:textId="1282F64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A542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lfonso Castaned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AC159" w14:textId="379A633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825C3" w14:textId="379980D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D66AF" w14:textId="100E409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9</w:t>
            </w:r>
          </w:p>
        </w:tc>
      </w:tr>
      <w:tr w:rsidR="00435ACD" w:rsidRPr="00B02AD0" w14:paraId="60CC611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039F9" w14:textId="0DD06C9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CEA8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mbagui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E64E2" w14:textId="32BF8A9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10726" w14:textId="476DB98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BF681" w14:textId="78ECA28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0</w:t>
            </w:r>
          </w:p>
        </w:tc>
      </w:tr>
      <w:tr w:rsidR="00435ACD" w:rsidRPr="00B02AD0" w14:paraId="0A790BC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5B255" w14:textId="2924FC0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872DD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rit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6451A" w14:textId="1B069D7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5F8E6" w14:textId="2D2178D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A4C2B" w14:textId="59656A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3</w:t>
            </w:r>
          </w:p>
        </w:tc>
      </w:tr>
      <w:tr w:rsidR="00435ACD" w:rsidRPr="00B02AD0" w14:paraId="644F8DA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68CD0" w14:textId="22A1980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5037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gaba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3E340" w14:textId="72ACEE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1C600" w14:textId="3BF1036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5A6DF" w14:textId="4CE01BE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6</w:t>
            </w:r>
          </w:p>
        </w:tc>
      </w:tr>
      <w:tr w:rsidR="00435ACD" w:rsidRPr="00B02AD0" w14:paraId="63DA1EE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B2FCA" w14:textId="4C9C006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5419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mba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1CBDE" w14:textId="214F524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6DC49" w14:textId="36B5D57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DD827" w14:textId="0E236FC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9</w:t>
            </w:r>
          </w:p>
        </w:tc>
      </w:tr>
      <w:tr w:rsidR="00435ACD" w:rsidRPr="00B02AD0" w14:paraId="714DAB9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0F38A" w14:textId="00851AA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EBCAA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yombong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93FA2" w14:textId="35FF2AD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AE5B9" w14:textId="4826EFD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4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BA2B4" w14:textId="6A83BD3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175</w:t>
            </w:r>
          </w:p>
        </w:tc>
      </w:tr>
      <w:tr w:rsidR="00435ACD" w:rsidRPr="00B02AD0" w14:paraId="490A3F7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C44F3" w14:textId="5AFE994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E059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iad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9D14A" w14:textId="61A8957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EF6C0" w14:textId="716AE52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CE8C2" w14:textId="38F87B7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7</w:t>
            </w:r>
          </w:p>
        </w:tc>
      </w:tr>
      <w:tr w:rsidR="00435ACD" w:rsidRPr="00B02AD0" w14:paraId="757CCB2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3225D4" w14:textId="2FA5DC7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20F2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upax del Nort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D3766" w14:textId="1090808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2F5D0" w14:textId="385A98E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CD10E" w14:textId="7C801C9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6</w:t>
            </w:r>
          </w:p>
        </w:tc>
      </w:tr>
      <w:tr w:rsidR="00435ACD" w:rsidRPr="00B02AD0" w14:paraId="7244C7E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B3398" w14:textId="59D4FC2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73B8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upax del Sur</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3F780" w14:textId="0971495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A9F39" w14:textId="6264906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B309D" w14:textId="7F84D2F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9</w:t>
            </w:r>
          </w:p>
        </w:tc>
      </w:tr>
      <w:tr w:rsidR="00435ACD" w:rsidRPr="00B02AD0" w14:paraId="1E2BEA3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50291" w14:textId="259F232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04A0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Kasibu</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47762" w14:textId="01CA453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4D513" w14:textId="58B3B42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F1817" w14:textId="054EC76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0</w:t>
            </w:r>
          </w:p>
        </w:tc>
      </w:tr>
      <w:tr w:rsidR="00435ACD" w:rsidRPr="00B02AD0" w14:paraId="12619B8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C450B7" w14:textId="3A437AC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593A1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Kayap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5AA38" w14:textId="40B8B5A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FEC7A" w14:textId="5142847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FDEC3" w14:textId="6A9A1BA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5</w:t>
            </w:r>
          </w:p>
        </w:tc>
      </w:tr>
      <w:tr w:rsidR="00435ACD" w:rsidRPr="00B02AD0" w14:paraId="7149752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88F31" w14:textId="3523CD7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A1C07" w14:textId="398EAC2B"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Quez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1E81F" w14:textId="28608A3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2D437" w14:textId="306D72E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40B7C" w14:textId="1484E25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1</w:t>
            </w:r>
          </w:p>
        </w:tc>
      </w:tr>
      <w:tr w:rsidR="00435ACD" w:rsidRPr="00B02AD0" w14:paraId="09B3D9C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204298" w14:textId="48EAE45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78A9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F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BFC92" w14:textId="6B49BF9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55EB5" w14:textId="0DE5763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F0E48" w14:textId="1677DEF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w:t>
            </w:r>
          </w:p>
        </w:tc>
      </w:tr>
      <w:tr w:rsidR="00435ACD" w:rsidRPr="00B02AD0" w14:paraId="1DBEE68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6068C" w14:textId="0FB0E5D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61A9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olan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75572" w14:textId="7948F0A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5C58B" w14:textId="46E58F3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811C7" w14:textId="0292C62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1</w:t>
            </w:r>
          </w:p>
        </w:tc>
      </w:tr>
      <w:tr w:rsidR="00435ACD" w:rsidRPr="00B02AD0" w14:paraId="279277C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F536A" w14:textId="53C7DD7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4FD91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Villaverd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7D0B9" w14:textId="65EFF34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F17BC" w14:textId="7828C0D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E488F" w14:textId="69EBFDD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r>
      <w:tr w:rsidR="00435ACD" w:rsidRPr="00B02AD0" w14:paraId="1212A1F3"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0AFC38"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Quirino</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7AB6C6" w14:textId="3F09A3D4"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9</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C2C03D" w14:textId="5254A904"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07</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55DD2B" w14:textId="2A16C93F"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784</w:t>
            </w:r>
          </w:p>
        </w:tc>
      </w:tr>
      <w:tr w:rsidR="00435ACD" w:rsidRPr="00B02AD0" w14:paraId="0B2766E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DBAD55" w14:textId="47334CB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58FB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barroguis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72071" w14:textId="01BFEC4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47B65" w14:textId="216A94C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EC48E" w14:textId="3C73638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81</w:t>
            </w:r>
          </w:p>
        </w:tc>
      </w:tr>
      <w:tr w:rsidR="00435ACD" w:rsidRPr="00B02AD0" w14:paraId="63AC1D2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A2CA24" w14:textId="31BE152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178F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iffu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B0DF9" w14:textId="648B05C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3F821" w14:textId="066C41F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2C854" w14:textId="5380E47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4</w:t>
            </w:r>
          </w:p>
        </w:tc>
      </w:tr>
      <w:tr w:rsidR="00435ACD" w:rsidRPr="00B02AD0" w14:paraId="2BE2630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E72474" w14:textId="12C9A76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E545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ddel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5DA5A" w14:textId="6F17D54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6A59C" w14:textId="2910C29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C0F43" w14:textId="2D4BCA9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43</w:t>
            </w:r>
          </w:p>
        </w:tc>
      </w:tr>
      <w:tr w:rsidR="00435ACD" w:rsidRPr="00B02AD0" w14:paraId="4577842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D7CF3" w14:textId="4FA76E2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F50B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Nagtipun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85F8A" w14:textId="151C9A3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5E98D" w14:textId="1536630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DBDCF" w14:textId="01154E1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1</w:t>
            </w:r>
          </w:p>
        </w:tc>
      </w:tr>
      <w:tr w:rsidR="00435ACD" w:rsidRPr="00B02AD0" w14:paraId="380274B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154008" w14:textId="29614FD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63C6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gud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86941" w14:textId="7D4145C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AA5AD" w14:textId="6B47C3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2A721" w14:textId="62E4578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r>
      <w:tr w:rsidR="00435ACD" w:rsidRPr="00B02AD0" w14:paraId="12EDA020"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1438869"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REGION III</w:t>
            </w:r>
          </w:p>
        </w:tc>
        <w:tc>
          <w:tcPr>
            <w:tcW w:w="109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D50361" w14:textId="634EC09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446</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EF74E8" w14:textId="267CA667"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79,703</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64CBDD" w14:textId="3EAE1B83"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705,252</w:t>
            </w:r>
          </w:p>
        </w:tc>
      </w:tr>
      <w:tr w:rsidR="00435ACD" w:rsidRPr="00B02AD0" w14:paraId="3E26A388"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24A000"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Aurora</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1B0411" w14:textId="2DDF6EDC"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02</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77DD16" w14:textId="4EB280F7"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0,392</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6977D2" w14:textId="7632F605"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3,142</w:t>
            </w:r>
          </w:p>
        </w:tc>
      </w:tr>
      <w:tr w:rsidR="00435ACD" w:rsidRPr="00B02AD0" w14:paraId="6FA30EB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C75FD" w14:textId="1C1501B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7661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ler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471DF" w14:textId="2458550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158F7" w14:textId="0194228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4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EFD96" w14:textId="32A84F0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614</w:t>
            </w:r>
          </w:p>
        </w:tc>
      </w:tr>
      <w:tr w:rsidR="00435ACD" w:rsidRPr="00B02AD0" w14:paraId="1DE4094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8C7FD" w14:textId="7DEB795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9D2D9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sigur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BF825" w14:textId="2B831C3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B4CBB" w14:textId="5A24D88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B58A1" w14:textId="1EA85CB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58</w:t>
            </w:r>
          </w:p>
        </w:tc>
      </w:tr>
      <w:tr w:rsidR="00435ACD" w:rsidRPr="00B02AD0" w14:paraId="08D1E4A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3EAB0" w14:textId="3BF8BF0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F473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ilasa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CDF2E" w14:textId="3B9D064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AB065" w14:textId="1F223A8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DCD84" w14:textId="4880DCB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57</w:t>
            </w:r>
          </w:p>
        </w:tc>
      </w:tr>
      <w:tr w:rsidR="00435ACD" w:rsidRPr="00B02AD0" w14:paraId="4BF7E45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C83E9" w14:textId="12A0D2F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D829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inalun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9062C" w14:textId="6DA76ED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E9BDB" w14:textId="6FA818C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0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DDA2E" w14:textId="70BDDD8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803</w:t>
            </w:r>
          </w:p>
        </w:tc>
      </w:tr>
      <w:tr w:rsidR="00435ACD" w:rsidRPr="00B02AD0" w14:paraId="081F5D3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F97F9" w14:textId="3EE9970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6186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ingal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30574" w14:textId="64AC722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50B68" w14:textId="11433DA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0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36D92" w14:textId="3FBF1E9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863</w:t>
            </w:r>
          </w:p>
        </w:tc>
      </w:tr>
      <w:tr w:rsidR="00435ACD" w:rsidRPr="00B02AD0" w14:paraId="640FDC8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9003F" w14:textId="2205F4E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B39D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ipacul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7D057" w14:textId="2F4D0E5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07984" w14:textId="669FEDE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5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2839C" w14:textId="6FB8CB2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41</w:t>
            </w:r>
          </w:p>
        </w:tc>
      </w:tr>
      <w:tr w:rsidR="00435ACD" w:rsidRPr="00B02AD0" w14:paraId="359244B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BED40" w14:textId="1F5623E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1991A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ria Auror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5B8F7" w14:textId="5B9DDFB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5BAE4" w14:textId="30B5510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F8A87" w14:textId="1B83D8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25</w:t>
            </w:r>
          </w:p>
        </w:tc>
      </w:tr>
      <w:tr w:rsidR="00435ACD" w:rsidRPr="00B02AD0" w14:paraId="411AE0F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415D9" w14:textId="2C0E7F0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7041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Lui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4D386" w14:textId="6B3F990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3AE77" w14:textId="717DC55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3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915EC" w14:textId="31EE3AD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781</w:t>
            </w:r>
          </w:p>
        </w:tc>
      </w:tr>
      <w:tr w:rsidR="00435ACD" w:rsidRPr="00B02AD0" w14:paraId="0DE9AEB2"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354297"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Bataan</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48730B" w14:textId="6FDDB678"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4</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72652E" w14:textId="5B393EBD"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861</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A07D0A" w14:textId="3BFB372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2,295</w:t>
            </w:r>
          </w:p>
        </w:tc>
      </w:tr>
      <w:tr w:rsidR="00435ACD" w:rsidRPr="00B02AD0" w14:paraId="7D202D4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DF8FC5" w14:textId="2F80014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B5FB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buc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4DA6F" w14:textId="1DBB347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CA912" w14:textId="383ECD7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EDBBA" w14:textId="6816FB3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6</w:t>
            </w:r>
          </w:p>
        </w:tc>
      </w:tr>
      <w:tr w:rsidR="00435ACD" w:rsidRPr="00B02AD0" w14:paraId="5E07928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624A2" w14:textId="54AFE70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82FE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Balanga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2443F" w14:textId="65AE917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11FD7" w14:textId="0D0C547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F7E27" w14:textId="5F695D4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7</w:t>
            </w:r>
          </w:p>
        </w:tc>
      </w:tr>
      <w:tr w:rsidR="00435ACD" w:rsidRPr="00B02AD0" w14:paraId="0FCB171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D489D" w14:textId="682D320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27ADB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inalupih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10B6C" w14:textId="21D3408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FE6F5" w14:textId="2C3878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C0BBD" w14:textId="3C61F35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0</w:t>
            </w:r>
          </w:p>
        </w:tc>
      </w:tr>
      <w:tr w:rsidR="00435ACD" w:rsidRPr="00B02AD0" w14:paraId="20C26DF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2C258" w14:textId="14C2531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6B21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Hermos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BDE06" w14:textId="05D29F8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15DB3" w14:textId="02BE79A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3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48DD8" w14:textId="7854309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479</w:t>
            </w:r>
          </w:p>
        </w:tc>
      </w:tr>
      <w:tr w:rsidR="00435ACD" w:rsidRPr="00B02AD0" w14:paraId="0A45820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05B30" w14:textId="50D9FC1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B739D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im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21104" w14:textId="63E397A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3BD97" w14:textId="41B7617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D1C5A" w14:textId="78F3873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98</w:t>
            </w:r>
          </w:p>
        </w:tc>
      </w:tr>
      <w:tr w:rsidR="00435ACD" w:rsidRPr="00B02AD0" w14:paraId="4647D68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97459" w14:textId="3198306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14A3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rivele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89EDB" w14:textId="5089103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31BF7" w14:textId="0AD97BF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4957D" w14:textId="6504FD6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75</w:t>
            </w:r>
          </w:p>
        </w:tc>
      </w:tr>
      <w:tr w:rsidR="00435ACD" w:rsidRPr="00B02AD0" w14:paraId="44E3DCF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E6F55" w14:textId="0B79F81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1EBB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oro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DA606" w14:textId="13ADC18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71163" w14:textId="2B030E3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301AC" w14:textId="30FB18D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6</w:t>
            </w:r>
          </w:p>
        </w:tc>
      </w:tr>
      <w:tr w:rsidR="00435ACD" w:rsidRPr="00B02AD0" w14:paraId="345142D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062B1" w14:textId="2BF47E7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7094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Oran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BAEB3" w14:textId="30B23DF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9F4EE" w14:textId="54FE5EB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5F128" w14:textId="76E9855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17</w:t>
            </w:r>
          </w:p>
        </w:tc>
      </w:tr>
      <w:tr w:rsidR="00435ACD" w:rsidRPr="00B02AD0" w14:paraId="2420175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D9ACE" w14:textId="77AD36B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897D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Ori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700FC" w14:textId="73DC2D0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D7526" w14:textId="3481F4E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4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41616" w14:textId="6909664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90</w:t>
            </w:r>
          </w:p>
        </w:tc>
      </w:tr>
      <w:tr w:rsidR="00435ACD" w:rsidRPr="00B02AD0" w14:paraId="65CBDEA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B69A5" w14:textId="28A5EF9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0DC5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ilar</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3050D" w14:textId="72AF933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583B7" w14:textId="6A0BCDB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ABB99" w14:textId="7D184C4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5</w:t>
            </w:r>
          </w:p>
        </w:tc>
      </w:tr>
      <w:tr w:rsidR="00435ACD" w:rsidRPr="00B02AD0" w14:paraId="2592ABB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9B975" w14:textId="2832F65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CA2F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m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46898" w14:textId="0631749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D7605" w14:textId="04B02B2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57FBF" w14:textId="13A0A0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52</w:t>
            </w:r>
          </w:p>
        </w:tc>
      </w:tr>
      <w:tr w:rsidR="00435ACD" w:rsidRPr="00B02AD0" w14:paraId="5231D6F1"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D33420"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Bulacan</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836785" w14:textId="083B884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6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27467D" w14:textId="483D72CB"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62,48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C7F5EA" w14:textId="0BFA42B7"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242,386</w:t>
            </w:r>
          </w:p>
        </w:tc>
      </w:tr>
      <w:tr w:rsidR="00435ACD" w:rsidRPr="00B02AD0" w14:paraId="1272F55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0FB996" w14:textId="1ADE27B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F87C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nga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7F644" w14:textId="50C7EB1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F71E8" w14:textId="60D3DE9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1BE01" w14:textId="6FCDBD9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01</w:t>
            </w:r>
          </w:p>
        </w:tc>
      </w:tr>
      <w:tr w:rsidR="00435ACD" w:rsidRPr="00B02AD0" w14:paraId="58266A7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B07A9" w14:textId="42EF335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1BE4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lagtas (Biga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E7CFF" w14:textId="143C70C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E0133" w14:textId="6582A4E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29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0F511" w14:textId="6837650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1,158</w:t>
            </w:r>
          </w:p>
        </w:tc>
      </w:tr>
      <w:tr w:rsidR="00435ACD" w:rsidRPr="00B02AD0" w14:paraId="4E14DEB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F102D" w14:textId="302CB87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C69F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liua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AC802" w14:textId="1417910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7B7EF" w14:textId="2F01014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64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84968" w14:textId="67B644B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4,333</w:t>
            </w:r>
          </w:p>
        </w:tc>
      </w:tr>
      <w:tr w:rsidR="00435ACD" w:rsidRPr="00B02AD0" w14:paraId="398FEEA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1EF33" w14:textId="5676D7C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3238A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ocau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3BF80" w14:textId="586EF1A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655C3" w14:textId="49C9D48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55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4DF87" w14:textId="0910130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2,795</w:t>
            </w:r>
          </w:p>
        </w:tc>
      </w:tr>
      <w:tr w:rsidR="00435ACD" w:rsidRPr="00B02AD0" w14:paraId="7022285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411E7" w14:textId="48B79E9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FA775" w14:textId="474B9132"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lac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7F37E" w14:textId="6A4484A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50741" w14:textId="0351C38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06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44AB1" w14:textId="404635C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037</w:t>
            </w:r>
          </w:p>
        </w:tc>
      </w:tr>
      <w:tr w:rsidR="00435ACD" w:rsidRPr="00B02AD0" w14:paraId="2AFC375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35D3C" w14:textId="6088F1A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CC4E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sto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AA04C" w14:textId="697BAD8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436F0" w14:textId="7010469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9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C58ED" w14:textId="58AF138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496</w:t>
            </w:r>
          </w:p>
        </w:tc>
      </w:tr>
      <w:tr w:rsidR="00435ACD" w:rsidRPr="00B02AD0" w14:paraId="20E82DA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4DEA0" w14:textId="4F8E042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D72E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lumpi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E9690" w14:textId="05370FB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2C915" w14:textId="3AFD16A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4,30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9225D" w14:textId="2C8CA21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1,395</w:t>
            </w:r>
          </w:p>
        </w:tc>
      </w:tr>
      <w:tr w:rsidR="00435ACD" w:rsidRPr="00B02AD0" w14:paraId="2519C45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CB18C" w14:textId="2A3300B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3F2B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oña Remedios Trinidad</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352C9" w14:textId="52F7A2C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BD00C" w14:textId="45900E0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92CD6" w14:textId="63BE1DC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40</w:t>
            </w:r>
          </w:p>
        </w:tc>
      </w:tr>
      <w:tr w:rsidR="00435ACD" w:rsidRPr="00B02AD0" w14:paraId="6BD3ED3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F0D95" w14:textId="0F89FA6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8F94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uiguint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EEA36" w14:textId="555E78A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BEAEA" w14:textId="1540780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18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FEFEC" w14:textId="467B2F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45</w:t>
            </w:r>
          </w:p>
        </w:tc>
      </w:tr>
      <w:tr w:rsidR="00435ACD" w:rsidRPr="00B02AD0" w14:paraId="1086C69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FADC5" w14:textId="7ED091B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FA3C4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Hagono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838BB" w14:textId="3F49860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520FF" w14:textId="7A6E83A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26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F9FEB" w14:textId="6E3651A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6,300</w:t>
            </w:r>
          </w:p>
        </w:tc>
      </w:tr>
      <w:tr w:rsidR="00435ACD" w:rsidRPr="00B02AD0" w14:paraId="1CB7056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CC4D4" w14:textId="34E8648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97C12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Malolos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A8BC1" w14:textId="29F6A2A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02BA0" w14:textId="71A3262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77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68207" w14:textId="5C2EBC1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5,096</w:t>
            </w:r>
          </w:p>
        </w:tc>
      </w:tr>
      <w:tr w:rsidR="00435ACD" w:rsidRPr="00B02AD0" w14:paraId="19C09A3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74FD5" w14:textId="07F3C4B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E6B2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ril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2A485" w14:textId="7E360D9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E4FDE" w14:textId="61ED12A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14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AD16B" w14:textId="548E7A6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5,237</w:t>
            </w:r>
          </w:p>
        </w:tc>
      </w:tr>
      <w:tr w:rsidR="00435ACD" w:rsidRPr="00B02AD0" w14:paraId="02194E3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8E722" w14:textId="78FB2C2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F7AAD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Meycauay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1C962" w14:textId="0F6A263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76ED3" w14:textId="05BFA93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2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34D4D" w14:textId="32825C4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64</w:t>
            </w:r>
          </w:p>
        </w:tc>
      </w:tr>
      <w:tr w:rsidR="00435ACD" w:rsidRPr="00B02AD0" w14:paraId="09396A3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B526E" w14:textId="4E1B12F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5F86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Norzagar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6E82C" w14:textId="4924EAB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5C3A4" w14:textId="38607D8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F3463" w14:textId="0B7C1E8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04</w:t>
            </w:r>
          </w:p>
        </w:tc>
      </w:tr>
      <w:tr w:rsidR="00435ACD" w:rsidRPr="00B02AD0" w14:paraId="7D2BE20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ACBF48" w14:textId="33AC0A9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31E4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Oband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E2E3D" w14:textId="6E763F5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0B1D4" w14:textId="6EDDBAD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2D96C" w14:textId="36729CA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17</w:t>
            </w:r>
          </w:p>
        </w:tc>
      </w:tr>
      <w:tr w:rsidR="00435ACD" w:rsidRPr="00B02AD0" w14:paraId="0F56C7A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8BA9B9" w14:textId="65F1B9F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ADD1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nd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FE497" w14:textId="4AF6E71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141A8" w14:textId="4D17D04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6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0AAD7" w14:textId="5D21CE1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320</w:t>
            </w:r>
          </w:p>
        </w:tc>
      </w:tr>
      <w:tr w:rsidR="00435ACD" w:rsidRPr="00B02AD0" w14:paraId="52F141B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651CC" w14:textId="74EB1B7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CC9D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ombo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70E12" w14:textId="35721B7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3BCC0" w14:textId="5F5BABB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D0762" w14:textId="6FC7718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9</w:t>
            </w:r>
          </w:p>
        </w:tc>
      </w:tr>
      <w:tr w:rsidR="00435ACD" w:rsidRPr="00B02AD0" w14:paraId="7E0A777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236B0" w14:textId="515BD84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8BC6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laride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18E2C" w14:textId="2981AB1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7E907" w14:textId="1C28E68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3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3907B" w14:textId="5F61F1E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066</w:t>
            </w:r>
          </w:p>
        </w:tc>
      </w:tr>
      <w:tr w:rsidR="00435ACD" w:rsidRPr="00B02AD0" w14:paraId="1F94F0C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67762" w14:textId="4B8A65B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ED26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ulil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99CBE" w14:textId="495EC1B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F0622" w14:textId="7E2CDE8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09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B096A" w14:textId="63D8670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8,636</w:t>
            </w:r>
          </w:p>
        </w:tc>
      </w:tr>
      <w:tr w:rsidR="00435ACD" w:rsidRPr="00B02AD0" w14:paraId="30CB97C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64196" w14:textId="7FF681D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EE6E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Ildefons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D8D87" w14:textId="3C2F66A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B4ACF" w14:textId="799ABBD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1CE14" w14:textId="51C8314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49</w:t>
            </w:r>
          </w:p>
        </w:tc>
      </w:tr>
      <w:tr w:rsidR="00435ACD" w:rsidRPr="00B02AD0" w14:paraId="64CEAD4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8B78B4" w14:textId="0817820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2541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San Jose del Mont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05012" w14:textId="10596D4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C7CFB" w14:textId="11ED20A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39D1A" w14:textId="0DCDA43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93</w:t>
            </w:r>
          </w:p>
        </w:tc>
      </w:tr>
      <w:tr w:rsidR="00435ACD" w:rsidRPr="00B02AD0" w14:paraId="2B7EAFC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B98BF" w14:textId="252178D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FCA8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Migue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A6408" w14:textId="39C3391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C5475" w14:textId="74F7003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04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0E644" w14:textId="54B306D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8,618</w:t>
            </w:r>
          </w:p>
        </w:tc>
      </w:tr>
      <w:tr w:rsidR="00435ACD" w:rsidRPr="00B02AD0" w14:paraId="59EB061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9F614" w14:textId="731B7FA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22B1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Rafae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CED2C" w14:textId="15DB676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39191" w14:textId="38E91A2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6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45DB0" w14:textId="76CA0F7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130</w:t>
            </w:r>
          </w:p>
        </w:tc>
      </w:tr>
      <w:tr w:rsidR="00435ACD" w:rsidRPr="00B02AD0" w14:paraId="12FC047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54D847" w14:textId="40C14B3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9D94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Mar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28A68" w14:textId="3223F1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4A867" w14:textId="793A37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43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D2B1F" w14:textId="397E239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797</w:t>
            </w:r>
          </w:p>
        </w:tc>
      </w:tr>
      <w:tr w:rsidR="00435ACD" w:rsidRPr="00B02AD0" w14:paraId="6DED8912"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448958"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Nueva Ecija</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55EAAF" w14:textId="72678ABE"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437</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18FCC3" w14:textId="5C71E492"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7,82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A59FBA" w14:textId="66CEAC6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61,527</w:t>
            </w:r>
          </w:p>
        </w:tc>
      </w:tr>
      <w:tr w:rsidR="00435ACD" w:rsidRPr="00B02AD0" w14:paraId="72FA2FF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063F6" w14:textId="21B8A67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7A7E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liag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183CA" w14:textId="24BB26A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9B6AC" w14:textId="549122E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4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1B99B" w14:textId="101D6C3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975</w:t>
            </w:r>
          </w:p>
        </w:tc>
      </w:tr>
      <w:tr w:rsidR="00435ACD" w:rsidRPr="00B02AD0" w14:paraId="392DEE1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F33EF" w14:textId="53CD1A6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80E9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ongab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4D4F5" w14:textId="65EA8E8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A8F9A" w14:textId="65ADAE5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3BD31" w14:textId="4E4FF16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89</w:t>
            </w:r>
          </w:p>
        </w:tc>
      </w:tr>
      <w:tr w:rsidR="00435ACD" w:rsidRPr="00B02AD0" w14:paraId="13A00D5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4F5B4" w14:textId="6BEC1BA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2B71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banatuan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67F69" w14:textId="79538CF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2D6BC" w14:textId="27B4FBE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20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499E0" w14:textId="410B67E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4,022</w:t>
            </w:r>
          </w:p>
        </w:tc>
      </w:tr>
      <w:tr w:rsidR="00435ACD" w:rsidRPr="00B02AD0" w14:paraId="18A8828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C1904" w14:textId="6D9CCCB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8B5E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bi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80829" w14:textId="6139D10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DD640" w14:textId="666AE4A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1286C" w14:textId="64193E5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759</w:t>
            </w:r>
          </w:p>
        </w:tc>
      </w:tr>
      <w:tr w:rsidR="00435ACD" w:rsidRPr="00B02AD0" w14:paraId="4750E50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4B0AB" w14:textId="377AAAE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A3D0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rrangl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321A2" w14:textId="650A005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E2EA1" w14:textId="6E7C3FA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F83D3" w14:textId="719D5B4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67</w:t>
            </w:r>
          </w:p>
        </w:tc>
      </w:tr>
      <w:tr w:rsidR="00435ACD" w:rsidRPr="00B02AD0" w14:paraId="5FED771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E66C5" w14:textId="3CC3891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9511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Gap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87157" w14:textId="4222213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0E0DC" w14:textId="4747C29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F31FD" w14:textId="0C8A1CC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15</w:t>
            </w:r>
          </w:p>
        </w:tc>
      </w:tr>
      <w:tr w:rsidR="00435ACD" w:rsidRPr="00B02AD0" w14:paraId="323649F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FD3A7" w14:textId="297FF55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77D0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uyap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3EA01" w14:textId="7635A56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50367" w14:textId="5A5A5F0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0547F" w14:textId="65897A3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r>
      <w:tr w:rsidR="00435ACD" w:rsidRPr="00B02AD0" w14:paraId="288F63E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FE9DC" w14:textId="6622603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7B7D0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abaldon (Bitulok &amp; Saban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95DA6" w14:textId="5972BAC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A81CB" w14:textId="5DD481E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23671" w14:textId="62E3E9F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52</w:t>
            </w:r>
          </w:p>
        </w:tc>
      </w:tr>
      <w:tr w:rsidR="00435ACD" w:rsidRPr="00B02AD0" w14:paraId="0EA34E5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F80FAD" w14:textId="5C94337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E1E4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eneral Mamerto Natividad</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BD5F2" w14:textId="3960735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B6415" w14:textId="7AECEC1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B31D3" w14:textId="608B95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8</w:t>
            </w:r>
          </w:p>
        </w:tc>
      </w:tr>
      <w:tr w:rsidR="00435ACD" w:rsidRPr="00B02AD0" w14:paraId="03B43C1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0F530" w14:textId="65E9A0C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CAF1E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eneral Tinio (Papay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EFEFC" w14:textId="2B254E8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9021D" w14:textId="5750B8C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2C09D" w14:textId="5C2B1AC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48</w:t>
            </w:r>
          </w:p>
        </w:tc>
      </w:tr>
      <w:tr w:rsidR="00435ACD" w:rsidRPr="00B02AD0" w14:paraId="6C33201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1741A" w14:textId="7CAEA73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7FE30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uimb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69994" w14:textId="0B6DDF2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EA899" w14:textId="3CDAE1C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6A349" w14:textId="66103BC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45</w:t>
            </w:r>
          </w:p>
        </w:tc>
      </w:tr>
      <w:tr w:rsidR="00435ACD" w:rsidRPr="00B02AD0" w14:paraId="55CA0EB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28326" w14:textId="17D36A2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4E013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Jae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1DF4B" w14:textId="7FF551B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02494" w14:textId="0418865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06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7FDA2" w14:textId="6BBBB68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0,590</w:t>
            </w:r>
          </w:p>
        </w:tc>
      </w:tr>
      <w:tr w:rsidR="00435ACD" w:rsidRPr="00B02AD0" w14:paraId="7FD1205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3344F" w14:textId="1B5656C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A8C8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ur</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DB1A6" w14:textId="26773BB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4CCEC" w14:textId="0AF8615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66C9A" w14:textId="449FB01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4</w:t>
            </w:r>
          </w:p>
        </w:tc>
      </w:tr>
      <w:tr w:rsidR="00435ACD" w:rsidRPr="00B02AD0" w14:paraId="42F98D1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2A5FD" w14:textId="3D34269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6A27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icab</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39AF9" w14:textId="062B942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D4A73" w14:textId="00E81BB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E11B2" w14:textId="4A426C4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95</w:t>
            </w:r>
          </w:p>
        </w:tc>
      </w:tr>
      <w:tr w:rsidR="00435ACD" w:rsidRPr="00B02AD0" w14:paraId="017E509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A58FE0" w14:textId="71407E7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D884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laner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0CD1A" w14:textId="6746217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92DB8" w14:textId="61C36C7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4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BCC6D" w14:textId="0919CF0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57</w:t>
            </w:r>
          </w:p>
        </w:tc>
      </w:tr>
      <w:tr w:rsidR="00435ACD" w:rsidRPr="00B02AD0" w14:paraId="6163F3A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7306F" w14:textId="3E28C47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A024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up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5DE3E" w14:textId="061E293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BCDF6" w14:textId="2AE81D2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91D40" w14:textId="3C54C37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2</w:t>
            </w:r>
          </w:p>
        </w:tc>
      </w:tr>
      <w:tr w:rsidR="00435ACD" w:rsidRPr="00B02AD0" w14:paraId="52C6771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6E126" w14:textId="1ADA9FE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8515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layan City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5249C" w14:textId="12A36AE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A62BF" w14:textId="51A593D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AE66A" w14:textId="2E89E58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08</w:t>
            </w:r>
          </w:p>
        </w:tc>
      </w:tr>
      <w:tr w:rsidR="00435ACD" w:rsidRPr="00B02AD0" w14:paraId="7139CE2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31CCC" w14:textId="7B36A71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4927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ntaban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44065" w14:textId="2799C71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70FA6" w14:textId="63C4E51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02C8D" w14:textId="44951B9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26</w:t>
            </w:r>
          </w:p>
        </w:tc>
      </w:tr>
      <w:tr w:rsidR="00435ACD" w:rsidRPr="00B02AD0" w14:paraId="48D4284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67918" w14:textId="2750692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0802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eñarand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08034" w14:textId="5B9A8DB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31B71" w14:textId="25A86E0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07BA4" w14:textId="4E101B8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42</w:t>
            </w:r>
          </w:p>
        </w:tc>
      </w:tr>
      <w:tr w:rsidR="00435ACD" w:rsidRPr="00B02AD0" w14:paraId="7A960AB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9321D" w14:textId="5AFBDAB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4369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Quez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FE1B9" w14:textId="72D5784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37B81" w14:textId="2438F96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5E319" w14:textId="7281079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79</w:t>
            </w:r>
          </w:p>
        </w:tc>
      </w:tr>
      <w:tr w:rsidR="00435ACD" w:rsidRPr="00B02AD0" w14:paraId="410F630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74B54" w14:textId="5B0CDE9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1BEC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iz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12D17" w14:textId="4E7F649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B9FCD" w14:textId="71D5BC9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E4A26" w14:textId="4249A8F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76</w:t>
            </w:r>
          </w:p>
        </w:tc>
      </w:tr>
      <w:tr w:rsidR="00435ACD" w:rsidRPr="00B02AD0" w14:paraId="3CA4174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55F6FB" w14:textId="1EE4992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0B7F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Antoni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DCB07" w14:textId="027C126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2BF02" w14:textId="4501086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6861F" w14:textId="6C359DE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3</w:t>
            </w:r>
          </w:p>
        </w:tc>
      </w:tr>
      <w:tr w:rsidR="00435ACD" w:rsidRPr="00B02AD0" w14:paraId="2F4E0D0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E95BF" w14:textId="5FF7976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3CA1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Isidr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D4240" w14:textId="5B09AA0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3865D" w14:textId="0C7CDCB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5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67407" w14:textId="1B472CB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193</w:t>
            </w:r>
          </w:p>
        </w:tc>
      </w:tr>
      <w:tr w:rsidR="00435ACD" w:rsidRPr="00B02AD0" w14:paraId="03A1F13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55BEBF" w14:textId="148C5A4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387F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Jose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4F69C" w14:textId="2FE980C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5A89F" w14:textId="4C3B7C3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2AF75" w14:textId="56BD634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20</w:t>
            </w:r>
          </w:p>
        </w:tc>
      </w:tr>
      <w:tr w:rsidR="00435ACD" w:rsidRPr="00B02AD0" w14:paraId="49D6D5D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FE9C0" w14:textId="3A9784D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766F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Leonard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68B52" w14:textId="0E3476D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B7DFC" w14:textId="23E7188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D2B67" w14:textId="04ECFD3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00</w:t>
            </w:r>
          </w:p>
        </w:tc>
      </w:tr>
      <w:tr w:rsidR="00435ACD" w:rsidRPr="00B02AD0" w14:paraId="7ADEB0B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D5DD76" w14:textId="12BAC27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DE19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Ros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44303" w14:textId="6C1916B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B85CE" w14:textId="50D8852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92720" w14:textId="326A3C3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86</w:t>
            </w:r>
          </w:p>
        </w:tc>
      </w:tr>
      <w:tr w:rsidR="00435ACD" w:rsidRPr="00B02AD0" w14:paraId="09AC811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D6DBC" w14:textId="30960C9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7B3D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o Doming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A2FB1" w14:textId="3A17DFA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4802D" w14:textId="53701FB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6273F" w14:textId="7BA30B8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50</w:t>
            </w:r>
          </w:p>
        </w:tc>
      </w:tr>
      <w:tr w:rsidR="00435ACD" w:rsidRPr="00B02AD0" w14:paraId="33489EC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E21E96" w14:textId="38FF400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BC2D4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cience City of Muñoz</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2770D" w14:textId="0B7DE93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E21A3" w14:textId="3B38F89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D440E" w14:textId="685786B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7</w:t>
            </w:r>
          </w:p>
        </w:tc>
      </w:tr>
      <w:tr w:rsidR="00435ACD" w:rsidRPr="00B02AD0" w14:paraId="511D7E9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FF51DF" w14:textId="00D81AD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47FD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laver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A8020" w14:textId="3B52870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23E0A" w14:textId="67DDBB4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4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2ED7D" w14:textId="1CE4E31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11</w:t>
            </w:r>
          </w:p>
        </w:tc>
      </w:tr>
      <w:tr w:rsidR="00435ACD" w:rsidRPr="00B02AD0" w14:paraId="71B9021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E712C" w14:textId="13E81EC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8962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Zaragoz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42E42" w14:textId="5488350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F4B48" w14:textId="68AF00F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7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7D090" w14:textId="2549E5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833</w:t>
            </w:r>
          </w:p>
        </w:tc>
      </w:tr>
      <w:tr w:rsidR="00435ACD" w:rsidRPr="00B02AD0" w14:paraId="263E0D5B"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9348FC"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Pampanga</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63D0C6" w14:textId="7658466E"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62</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4D24FB" w14:textId="260300DF"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8,886</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907DFC" w14:textId="6621EB60"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26,594</w:t>
            </w:r>
          </w:p>
        </w:tc>
      </w:tr>
      <w:tr w:rsidR="00435ACD" w:rsidRPr="00B02AD0" w14:paraId="390AE65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93299C" w14:textId="3E4FC27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01F6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ngeles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2D665" w14:textId="7D08C40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797D6" w14:textId="642C01F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8E0F5" w14:textId="295F66D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87</w:t>
            </w:r>
          </w:p>
        </w:tc>
      </w:tr>
      <w:tr w:rsidR="00435ACD" w:rsidRPr="00B02AD0" w14:paraId="15BF47E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3F23E" w14:textId="4BF9F5D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135C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pali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8D381" w14:textId="4BD939B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6EF41" w14:textId="75939FB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4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55FF7" w14:textId="1640BFE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2,941</w:t>
            </w:r>
          </w:p>
        </w:tc>
      </w:tr>
      <w:tr w:rsidR="00435ACD" w:rsidRPr="00B02AD0" w14:paraId="202EE36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6DD42" w14:textId="4D0FD99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D3137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raya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F1BBD" w14:textId="54324F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81B7E" w14:textId="7B8BEAC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3981A" w14:textId="301372F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9</w:t>
            </w:r>
          </w:p>
        </w:tc>
      </w:tr>
      <w:tr w:rsidR="00435ACD" w:rsidRPr="00B02AD0" w14:paraId="35CC553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7BF77" w14:textId="752EDB6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8FD2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color</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5124A" w14:textId="269DA2D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B9F83" w14:textId="590ABF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33D87" w14:textId="5BE66D9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36</w:t>
            </w:r>
          </w:p>
        </w:tc>
      </w:tr>
      <w:tr w:rsidR="00435ACD" w:rsidRPr="00B02AD0" w14:paraId="23AC235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CD08D" w14:textId="3208169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9A15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ndab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E7014" w14:textId="4B0A89D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E65F7" w14:textId="4502A4E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26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A7F23" w14:textId="7F11AA0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6,164</w:t>
            </w:r>
          </w:p>
        </w:tc>
      </w:tr>
      <w:tr w:rsidR="00435ACD" w:rsidRPr="00B02AD0" w14:paraId="659FC73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51208" w14:textId="63B4561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18AA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Floridablanc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223E2" w14:textId="101BCFB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75371" w14:textId="3941C9C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8F4B0" w14:textId="2597332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6</w:t>
            </w:r>
          </w:p>
        </w:tc>
      </w:tr>
      <w:tr w:rsidR="00435ACD" w:rsidRPr="00B02AD0" w14:paraId="11A431E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AB3E4" w14:textId="34914E0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C4180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uagu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BB74" w14:textId="44A6A05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63518" w14:textId="7F96622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7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FBF8B" w14:textId="1444553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814</w:t>
            </w:r>
          </w:p>
        </w:tc>
      </w:tr>
      <w:tr w:rsidR="00435ACD" w:rsidRPr="00B02AD0" w14:paraId="71ABA2A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C49CE" w14:textId="1C85E97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8559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ub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7DE44" w14:textId="1403282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6A5D4" w14:textId="3544798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488A9" w14:textId="5C8F151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85</w:t>
            </w:r>
          </w:p>
        </w:tc>
      </w:tr>
      <w:tr w:rsidR="00435ACD" w:rsidRPr="00B02AD0" w14:paraId="1D248E4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B7951" w14:textId="7828EB6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A0F7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balaca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0F9F0" w14:textId="00C8C5E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1499F" w14:textId="5DE5B57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24601" w14:textId="408DB94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1</w:t>
            </w:r>
          </w:p>
        </w:tc>
      </w:tr>
      <w:tr w:rsidR="00435ACD" w:rsidRPr="00B02AD0" w14:paraId="15A14D6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2DB37" w14:textId="18096E7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080E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cabeb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E1967" w14:textId="50E4FF9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14514" w14:textId="6CA0C12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4071A" w14:textId="4852ED7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33</w:t>
            </w:r>
          </w:p>
        </w:tc>
      </w:tr>
      <w:tr w:rsidR="00435ACD" w:rsidRPr="00B02AD0" w14:paraId="4A45FFB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45EC2" w14:textId="306C6C8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54249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gala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CDF8A" w14:textId="6643769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8A8CC" w14:textId="051ED67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050BC" w14:textId="0D4DF54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6</w:t>
            </w:r>
          </w:p>
        </w:tc>
      </w:tr>
      <w:tr w:rsidR="00435ACD" w:rsidRPr="00B02AD0" w14:paraId="0832D3E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0950D" w14:textId="02C6B4D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3180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santo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E55CF" w14:textId="671AA88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EAAAF" w14:textId="47DEC28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0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6D629" w14:textId="1D96D45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33</w:t>
            </w:r>
          </w:p>
        </w:tc>
      </w:tr>
      <w:tr w:rsidR="00435ACD" w:rsidRPr="00B02AD0" w14:paraId="1FD8265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78202" w14:textId="3E5DC30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358B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exic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E99EC" w14:textId="5BE1CCE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3FD33" w14:textId="260DEF4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58125" w14:textId="03C0529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9</w:t>
            </w:r>
          </w:p>
        </w:tc>
      </w:tr>
      <w:tr w:rsidR="00435ACD" w:rsidRPr="00B02AD0" w14:paraId="77F807A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36611" w14:textId="042D699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F763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inali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5EB61" w14:textId="333868D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396D8" w14:textId="1C4AEB9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8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EB590" w14:textId="706AA99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408</w:t>
            </w:r>
          </w:p>
        </w:tc>
      </w:tr>
      <w:tr w:rsidR="00435ACD" w:rsidRPr="00B02AD0" w14:paraId="5F89F5D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AE100" w14:textId="46FA142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A66CB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ora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61075" w14:textId="2050359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24BA2" w14:textId="4753756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C501C" w14:textId="1006F88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5</w:t>
            </w:r>
          </w:p>
        </w:tc>
      </w:tr>
      <w:tr w:rsidR="00435ACD" w:rsidRPr="00B02AD0" w14:paraId="73D19E3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AA5297" w14:textId="767A2F7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F37E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San Fernando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FA873" w14:textId="46EF191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E2B55" w14:textId="200E918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12769" w14:textId="52E536B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3</w:t>
            </w:r>
          </w:p>
        </w:tc>
      </w:tr>
      <w:tr w:rsidR="00435ACD" w:rsidRPr="00B02AD0" w14:paraId="72AD07E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F913A" w14:textId="3E70F27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3319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Lui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3422E" w14:textId="1232889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EB900" w14:textId="4E5AB46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2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C0A1F" w14:textId="5347D17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771</w:t>
            </w:r>
          </w:p>
        </w:tc>
      </w:tr>
      <w:tr w:rsidR="00435ACD" w:rsidRPr="00B02AD0" w14:paraId="797445D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5DF91" w14:textId="053AE09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EC12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Sim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5ACCD" w14:textId="7B1A769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2D298" w14:textId="5511125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16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5EBCF" w14:textId="7A8CB75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107</w:t>
            </w:r>
          </w:p>
        </w:tc>
      </w:tr>
      <w:tr w:rsidR="00435ACD" w:rsidRPr="00B02AD0" w14:paraId="3EC905F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7C9DA" w14:textId="03621BB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7A98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A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E96B2" w14:textId="7FC651C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82CE4" w14:textId="1D15B21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4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EF4FB" w14:textId="6375618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509</w:t>
            </w:r>
          </w:p>
        </w:tc>
      </w:tr>
      <w:tr w:rsidR="00435ACD" w:rsidRPr="00B02AD0" w14:paraId="6BC2A08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F6CB31" w14:textId="292AFA5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DF74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smuan (Sexmo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569BE" w14:textId="04A6910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661E8" w14:textId="4A10571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6F0DA" w14:textId="7A9F431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97</w:t>
            </w:r>
          </w:p>
        </w:tc>
      </w:tr>
      <w:tr w:rsidR="00435ACD" w:rsidRPr="00B02AD0" w14:paraId="753A8DF8"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944F61"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Tarlac</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B5FFE5" w14:textId="5585826A"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89</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26F538" w14:textId="6FFA0693"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6,367</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9A36F1" w14:textId="24FD948F"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6,001</w:t>
            </w:r>
          </w:p>
        </w:tc>
      </w:tr>
      <w:tr w:rsidR="00435ACD" w:rsidRPr="00B02AD0" w14:paraId="727E46F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55BCD" w14:textId="2F38F4C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FB94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n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42259" w14:textId="0697F40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6A1B4" w14:textId="7D02EE5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6231F" w14:textId="2008DFA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9</w:t>
            </w:r>
          </w:p>
        </w:tc>
      </w:tr>
      <w:tr w:rsidR="00435ACD" w:rsidRPr="00B02AD0" w14:paraId="70C77B1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51804" w14:textId="0F77FB8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74AC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mb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BF7AD" w14:textId="60238A7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983B5" w14:textId="1DA2BB6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EAB1D" w14:textId="2F1101B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85</w:t>
            </w:r>
          </w:p>
        </w:tc>
      </w:tr>
      <w:tr w:rsidR="00435ACD" w:rsidRPr="00B02AD0" w14:paraId="3B0EF38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CAB983" w14:textId="3A7CAB2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BB66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mili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2334A" w14:textId="331FBB4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6607F" w14:textId="0B6CCCE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4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0ADF8" w14:textId="60997B1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06</w:t>
            </w:r>
          </w:p>
        </w:tc>
      </w:tr>
      <w:tr w:rsidR="00435ACD" w:rsidRPr="00B02AD0" w14:paraId="59173B9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1378B" w14:textId="7B143F6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C9D8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p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2EE59" w14:textId="1B9319A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EA4AC" w14:textId="64B3124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0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03A3F" w14:textId="499F1C8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805</w:t>
            </w:r>
          </w:p>
        </w:tc>
      </w:tr>
      <w:tr w:rsidR="00435ACD" w:rsidRPr="00B02AD0" w14:paraId="2ED32C3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69667" w14:textId="7817506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4D93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oncepci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EE1AF" w14:textId="749D5C3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4DF66" w14:textId="0D4FDA6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B2A51" w14:textId="0FAFB09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51</w:t>
            </w:r>
          </w:p>
        </w:tc>
      </w:tr>
      <w:tr w:rsidR="00435ACD" w:rsidRPr="00B02AD0" w14:paraId="54E51ED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4C639" w14:textId="6216557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55D0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ero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F0480" w14:textId="132AAD9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C815C" w14:textId="4500F29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4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B7E9D" w14:textId="2D3DA7E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95</w:t>
            </w:r>
          </w:p>
        </w:tc>
      </w:tr>
      <w:tr w:rsidR="00435ACD" w:rsidRPr="00B02AD0" w14:paraId="5B5C8DE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D9EE2" w14:textId="315FB2C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5307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 Paz</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0786E" w14:textId="7B95130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8E6E9" w14:textId="62CCB07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F2F0B" w14:textId="5F7C89D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6</w:t>
            </w:r>
          </w:p>
        </w:tc>
      </w:tr>
      <w:tr w:rsidR="00435ACD" w:rsidRPr="00B02AD0" w14:paraId="64FFB4F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C35F4" w14:textId="47C0CBE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E881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yanto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89C66" w14:textId="510D2CF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4C30F" w14:textId="04237D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BCD4B" w14:textId="331C5AA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5</w:t>
            </w:r>
          </w:p>
        </w:tc>
      </w:tr>
      <w:tr w:rsidR="00435ACD" w:rsidRPr="00B02AD0" w14:paraId="1D29466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DAE09" w14:textId="61CF3FB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A6E5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oncad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85FCB" w14:textId="6819E22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FB434" w14:textId="34C545F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11757" w14:textId="58FA5C0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45</w:t>
            </w:r>
          </w:p>
        </w:tc>
      </w:tr>
      <w:tr w:rsidR="00435ACD" w:rsidRPr="00B02AD0" w14:paraId="476851C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E1F60" w14:textId="17AA064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696C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niqu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3B952" w14:textId="0F1DB94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954E1" w14:textId="697FAB6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A30A1" w14:textId="576C9E1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42</w:t>
            </w:r>
          </w:p>
        </w:tc>
      </w:tr>
      <w:tr w:rsidR="00435ACD" w:rsidRPr="00B02AD0" w14:paraId="767777C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5149C" w14:textId="7CF928D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460B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ur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E2CBC" w14:textId="25922E9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6F83F" w14:textId="26C41DE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E5B74" w14:textId="6F515B9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75</w:t>
            </w:r>
          </w:p>
        </w:tc>
      </w:tr>
      <w:tr w:rsidR="00435ACD" w:rsidRPr="00B02AD0" w14:paraId="744C416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B4398" w14:textId="1F332BB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CF58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amo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36D86" w14:textId="6ADA409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D535F" w14:textId="207BAE9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424FF" w14:textId="483D85B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85</w:t>
            </w:r>
          </w:p>
        </w:tc>
      </w:tr>
      <w:tr w:rsidR="00435ACD" w:rsidRPr="00B02AD0" w14:paraId="74988E0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5BC26" w14:textId="7B4069C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FCC6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Clement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17A03" w14:textId="1047CD3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2A2D3" w14:textId="41854BE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D5B68" w14:textId="663308B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85</w:t>
            </w:r>
          </w:p>
        </w:tc>
      </w:tr>
      <w:tr w:rsidR="00435ACD" w:rsidRPr="00B02AD0" w14:paraId="4BED500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E90DF" w14:textId="4EE16C6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58702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Jos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2C03D" w14:textId="1AF4F83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5AF9C" w14:textId="28DDDEA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EF082" w14:textId="485F9E8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0</w:t>
            </w:r>
          </w:p>
        </w:tc>
      </w:tr>
      <w:tr w:rsidR="00435ACD" w:rsidRPr="00B02AD0" w14:paraId="5A94698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38A68" w14:textId="1751232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1B9A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Manue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B4D60" w14:textId="790E84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42755" w14:textId="1DD16A3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597FC" w14:textId="04651D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64</w:t>
            </w:r>
          </w:p>
        </w:tc>
      </w:tr>
      <w:tr w:rsidR="00435ACD" w:rsidRPr="00B02AD0" w14:paraId="63859B5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2193F" w14:textId="3623533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F434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Ignac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3E562" w14:textId="7711773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3D976" w14:textId="5166327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8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A5D2F" w14:textId="5497951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27</w:t>
            </w:r>
          </w:p>
        </w:tc>
      </w:tr>
      <w:tr w:rsidR="00435ACD" w:rsidRPr="00B02AD0" w14:paraId="17A6FDC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4DBC1" w14:textId="563F57C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8F46B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Tarlac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8BEE2" w14:textId="20E2E66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FCD39" w14:textId="169AF6F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0FDD8" w14:textId="3288A5F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95</w:t>
            </w:r>
          </w:p>
        </w:tc>
      </w:tr>
      <w:tr w:rsidR="00435ACD" w:rsidRPr="00B02AD0" w14:paraId="2A96581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6322AB" w14:textId="3F53608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5F6B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Victor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71A1B" w14:textId="1D03E62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1642A" w14:textId="4E28D8D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7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C6E76" w14:textId="56A0319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451</w:t>
            </w:r>
          </w:p>
        </w:tc>
      </w:tr>
      <w:tr w:rsidR="00435ACD" w:rsidRPr="00B02AD0" w14:paraId="3E0995C1"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BF5A07"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Zambales</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EDA44C" w14:textId="29BA393C"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7</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C4C4B7" w14:textId="7621DCB2"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887</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BB506F" w14:textId="3D35F005"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307</w:t>
            </w:r>
          </w:p>
        </w:tc>
      </w:tr>
      <w:tr w:rsidR="00435ACD" w:rsidRPr="00B02AD0" w14:paraId="50D5EC4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2E861" w14:textId="5945CD7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98DD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otol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3E260" w14:textId="27E0023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05237" w14:textId="317B70A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F03E9" w14:textId="40E6818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76</w:t>
            </w:r>
          </w:p>
        </w:tc>
      </w:tr>
      <w:tr w:rsidR="00435ACD" w:rsidRPr="00B02AD0" w14:paraId="25049CD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5D8D3" w14:textId="6604034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BF49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ban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3FC56" w14:textId="29EF47F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425CA" w14:textId="5EE1E3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A9936" w14:textId="23F56B2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r>
      <w:tr w:rsidR="00435ACD" w:rsidRPr="00B02AD0" w14:paraId="4E88A7D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28182" w14:textId="191C791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F2D0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ndelar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FF083" w14:textId="7510EE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AB28B" w14:textId="2DD7E07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08059" w14:textId="597C6A7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88</w:t>
            </w:r>
          </w:p>
        </w:tc>
      </w:tr>
      <w:tr w:rsidR="00435ACD" w:rsidRPr="00B02AD0" w14:paraId="25CB0B8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C4802" w14:textId="150D350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3718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stillejo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84619" w14:textId="656C4A3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63468" w14:textId="596432F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52F0E" w14:textId="43A13B3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8</w:t>
            </w:r>
          </w:p>
        </w:tc>
      </w:tr>
      <w:tr w:rsidR="00435ACD" w:rsidRPr="00B02AD0" w14:paraId="50AC77F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6BD11" w14:textId="1B688EF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032C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Olongapo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80070" w14:textId="7F06237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598DD" w14:textId="439AE58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61765" w14:textId="09A2D3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5</w:t>
            </w:r>
          </w:p>
        </w:tc>
      </w:tr>
      <w:tr w:rsidR="00435ACD" w:rsidRPr="00B02AD0" w14:paraId="1B87177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37616" w14:textId="46A48D0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5C94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laui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8D90E" w14:textId="0701A49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BC380" w14:textId="1D42002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80867" w14:textId="10880D9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7</w:t>
            </w:r>
          </w:p>
        </w:tc>
      </w:tr>
      <w:tr w:rsidR="00435ACD" w:rsidRPr="00B02AD0" w14:paraId="7F74428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CAF23" w14:textId="4E7E141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7A94F" w14:textId="55D4FBE9"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Antoni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6FC23" w14:textId="7AF1188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3ACA6" w14:textId="32923E5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31F4B" w14:textId="49ADB5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0</w:t>
            </w:r>
          </w:p>
        </w:tc>
      </w:tr>
      <w:tr w:rsidR="00435ACD" w:rsidRPr="00B02AD0" w14:paraId="055EE3C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2A3846" w14:textId="2812F8E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DA47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Marcelin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BCE5C" w14:textId="72E9FF2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88ACB" w14:textId="7D0A8EB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172D3" w14:textId="491C0F7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3</w:t>
            </w:r>
          </w:p>
        </w:tc>
      </w:tr>
      <w:tr w:rsidR="00435ACD" w:rsidRPr="00B02AD0" w14:paraId="09F4494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54AB40" w14:textId="548B2D0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A6FF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Narcis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56B82" w14:textId="44E25F7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A36D6" w14:textId="74A4DD1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69D10" w14:textId="3E27626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w:t>
            </w:r>
          </w:p>
        </w:tc>
      </w:tr>
      <w:tr w:rsidR="00435ACD" w:rsidRPr="00B02AD0" w14:paraId="4E6B21F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AFF4D" w14:textId="07F723D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11321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Cruz</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CA08F" w14:textId="05CB437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86ADC" w14:textId="012895A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6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85CC0" w14:textId="24BDDED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32</w:t>
            </w:r>
          </w:p>
        </w:tc>
      </w:tr>
      <w:tr w:rsidR="00435ACD" w:rsidRPr="00B02AD0" w14:paraId="7FC66E6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3EB01" w14:textId="231A7F0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5B8E7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ubi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5EE1B" w14:textId="6D437BE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C7173" w14:textId="063674B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93B58" w14:textId="2A7435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4</w:t>
            </w:r>
          </w:p>
        </w:tc>
      </w:tr>
      <w:tr w:rsidR="00435ACD" w:rsidRPr="00B02AD0" w14:paraId="3693169C"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A85E0D8"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lastRenderedPageBreak/>
              <w:t>CALABARZON</w:t>
            </w:r>
          </w:p>
        </w:tc>
        <w:tc>
          <w:tcPr>
            <w:tcW w:w="109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0FBBAC" w14:textId="6FA44D52"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320</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F9FA367" w14:textId="1BFADD0F"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9,080</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A4C923E" w14:textId="37D5E2D5"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29,614</w:t>
            </w:r>
          </w:p>
        </w:tc>
      </w:tr>
      <w:tr w:rsidR="00435ACD" w:rsidRPr="00B02AD0" w14:paraId="733F53C2"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D74074"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Batangas</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D07D8E" w14:textId="78CA5945"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26</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6D7B23" w14:textId="0B2D638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442</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19E3A6" w14:textId="79F20CDD"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3,012</w:t>
            </w:r>
          </w:p>
        </w:tc>
      </w:tr>
      <w:tr w:rsidR="00435ACD" w:rsidRPr="00B02AD0" w14:paraId="6898AC3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D2E5D" w14:textId="55E46FE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88D69" w14:textId="77777777" w:rsidR="00435ACD" w:rsidRPr="00B02AD0" w:rsidRDefault="00435ACD" w:rsidP="00435ACD">
            <w:pPr>
              <w:ind w:right="57"/>
              <w:rPr>
                <w:rFonts w:ascii="Arial Narrow" w:hAnsi="Arial Narrow"/>
                <w:sz w:val="18"/>
                <w:szCs w:val="20"/>
              </w:rPr>
            </w:pPr>
            <w:r w:rsidRPr="00B02AD0">
              <w:rPr>
                <w:rFonts w:ascii="Arial Narrow" w:hAnsi="Arial Narrow"/>
                <w:sz w:val="18"/>
                <w:szCs w:val="20"/>
              </w:rPr>
              <w:t>Alitagta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5D701" w14:textId="0C276F2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5FD61" w14:textId="53469B2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65F08" w14:textId="37F83E7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0</w:t>
            </w:r>
          </w:p>
        </w:tc>
      </w:tr>
      <w:tr w:rsidR="00435ACD" w:rsidRPr="00B02AD0" w14:paraId="34F2BF8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3B2FD" w14:textId="49820ED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67B2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lay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FB946" w14:textId="2E31884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3830F" w14:textId="3837A6B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774A5" w14:textId="687717D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9</w:t>
            </w:r>
          </w:p>
        </w:tc>
      </w:tr>
      <w:tr w:rsidR="00435ACD" w:rsidRPr="00B02AD0" w14:paraId="3B84C4F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96664" w14:textId="3BDB086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CA02D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let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AC266" w14:textId="6E0D0C0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09EEB" w14:textId="606E490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D76D5" w14:textId="7DDE364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54</w:t>
            </w:r>
          </w:p>
        </w:tc>
      </w:tr>
      <w:tr w:rsidR="00435ACD" w:rsidRPr="00B02AD0" w14:paraId="4F5C8CA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3F2E4" w14:textId="50D4BAE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A0E8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tangas City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B90D5" w14:textId="50C9306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FFBAC" w14:textId="5C6071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6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6A31E" w14:textId="13A3D2D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07</w:t>
            </w:r>
          </w:p>
        </w:tc>
      </w:tr>
      <w:tr w:rsidR="00435ACD" w:rsidRPr="00B02AD0" w14:paraId="478B607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BB5BC" w14:textId="0EDC93B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7BE7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u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1EA64" w14:textId="00EC268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9C309" w14:textId="55EBA7C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C1FC3" w14:textId="7CD2A1B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46</w:t>
            </w:r>
          </w:p>
        </w:tc>
      </w:tr>
      <w:tr w:rsidR="00435ACD" w:rsidRPr="00B02AD0" w14:paraId="451DDC7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0B342" w14:textId="3794121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9D8B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lac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CF533" w14:textId="4B64719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768E4" w14:textId="0176EF8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FB19F" w14:textId="1804B0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76</w:t>
            </w:r>
          </w:p>
        </w:tc>
      </w:tr>
      <w:tr w:rsidR="00435ACD" w:rsidRPr="00B02AD0" w14:paraId="6AC9E33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02B9C" w14:textId="06EB592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B5B9B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lata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37F19" w14:textId="71654EE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FAA17" w14:textId="235F524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CFD30" w14:textId="5C33DCC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89</w:t>
            </w:r>
          </w:p>
        </w:tc>
      </w:tr>
      <w:tr w:rsidR="00435ACD" w:rsidRPr="00B02AD0" w14:paraId="1BB1FE9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1DB6F3" w14:textId="4CAA11E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074B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uenc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9CA7F" w14:textId="64A241E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A5150" w14:textId="4B36471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E488D" w14:textId="5C603E8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8</w:t>
            </w:r>
          </w:p>
        </w:tc>
      </w:tr>
      <w:tr w:rsidR="00435ACD" w:rsidRPr="00B02AD0" w14:paraId="6F8BE99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00D78" w14:textId="734CCE6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173A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Iba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FD82A" w14:textId="7EF991B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4AA0F" w14:textId="48A8257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CE361" w14:textId="79EDC4B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8</w:t>
            </w:r>
          </w:p>
        </w:tc>
      </w:tr>
      <w:tr w:rsidR="00435ACD" w:rsidRPr="00B02AD0" w14:paraId="67D4051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D0851" w14:textId="31A0F2A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4E9C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ure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8AB9D" w14:textId="72104D8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C94DA" w14:textId="7122948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761E9" w14:textId="27589F0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69</w:t>
            </w:r>
          </w:p>
        </w:tc>
      </w:tr>
      <w:tr w:rsidR="00435ACD" w:rsidRPr="00B02AD0" w14:paraId="3A0BF4E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3BD83" w14:textId="0DDAB0C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A1DF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emer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D2CC2" w14:textId="52B5D28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ACAA4" w14:textId="11DB23B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CF050" w14:textId="6D8891B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38</w:t>
            </w:r>
          </w:p>
        </w:tc>
      </w:tr>
      <w:tr w:rsidR="00435ACD" w:rsidRPr="00B02AD0" w14:paraId="66768FE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BFBCA0" w14:textId="2B4BA12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43D7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i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7A586" w14:textId="2BA1A47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5D99A" w14:textId="78970AE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9AD34" w14:textId="41E5149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w:t>
            </w:r>
          </w:p>
        </w:tc>
      </w:tr>
      <w:tr w:rsidR="00435ACD" w:rsidRPr="00B02AD0" w14:paraId="1E6C64C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7CC12D" w14:textId="0C532EC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0BD72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ipa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8E986" w14:textId="19CC18A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3A008" w14:textId="04BC802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F318A" w14:textId="3EB55EE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9</w:t>
            </w:r>
          </w:p>
        </w:tc>
      </w:tr>
      <w:tr w:rsidR="00435ACD" w:rsidRPr="00B02AD0" w14:paraId="2CEEC4F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632AD7" w14:textId="4F0726B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F604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ob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E873E" w14:textId="3108C45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75FD7" w14:textId="6BF6069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4A0EF" w14:textId="319C2AB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69</w:t>
            </w:r>
          </w:p>
        </w:tc>
      </w:tr>
      <w:tr w:rsidR="00435ACD" w:rsidRPr="00B02AD0" w14:paraId="4BF7E71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73742" w14:textId="4F1E837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FBEA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bin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23182" w14:textId="10F341D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23972" w14:textId="2B1B142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28F80" w14:textId="121B1E9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0</w:t>
            </w:r>
          </w:p>
        </w:tc>
      </w:tr>
      <w:tr w:rsidR="00435ACD" w:rsidRPr="00B02AD0" w14:paraId="6061050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9ED33" w14:textId="357150D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D70B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lvar</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9858E" w14:textId="4CBB31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56A7C" w14:textId="01D983C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2DEFA" w14:textId="29C0F8E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r>
      <w:tr w:rsidR="00435ACD" w:rsidRPr="00B02AD0" w14:paraId="7F118C6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B6A3D" w14:textId="6B18ED4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7679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taas Na Kaho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D3BD5" w14:textId="7375E36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D3484" w14:textId="1CB6A6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49980" w14:textId="3FFCE5D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w:t>
            </w:r>
          </w:p>
        </w:tc>
      </w:tr>
      <w:tr w:rsidR="00435ACD" w:rsidRPr="00B02AD0" w14:paraId="4E4652B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44181" w14:textId="640A8B4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1D5E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Nasugbu</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77879" w14:textId="514AEF5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5A256" w14:textId="71302B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171C5" w14:textId="5C2A870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6</w:t>
            </w:r>
          </w:p>
        </w:tc>
      </w:tr>
      <w:tr w:rsidR="00435ACD" w:rsidRPr="00B02AD0" w14:paraId="46E1B3D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FAFCF" w14:textId="668A0FE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8920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dre Garc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7243C" w14:textId="459CCB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5D7DA" w14:textId="639E606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6C006" w14:textId="6487AA0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7</w:t>
            </w:r>
          </w:p>
        </w:tc>
      </w:tr>
      <w:tr w:rsidR="00435ACD" w:rsidRPr="00B02AD0" w14:paraId="4AF3468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BE3811" w14:textId="4393B2D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9DE0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osari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6D9E6" w14:textId="7F7FFF0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25154" w14:textId="4C3ED0D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6D843" w14:textId="2D1F1EF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8</w:t>
            </w:r>
          </w:p>
        </w:tc>
      </w:tr>
      <w:tr w:rsidR="00435ACD" w:rsidRPr="00B02AD0" w14:paraId="51F57C1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567C1" w14:textId="1DF2A7E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CA589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Jos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56DE6" w14:textId="382FDE7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5F09D" w14:textId="0C95A75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C8BA2" w14:textId="4195420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5</w:t>
            </w:r>
          </w:p>
        </w:tc>
      </w:tr>
      <w:tr w:rsidR="00435ACD" w:rsidRPr="00B02AD0" w14:paraId="6203E73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6B867" w14:textId="1611D68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D21C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Ju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5D1BF" w14:textId="15897FC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C48ED" w14:textId="4E1C0B8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6A34F" w14:textId="014D6DC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40</w:t>
            </w:r>
          </w:p>
        </w:tc>
      </w:tr>
      <w:tr w:rsidR="00435ACD" w:rsidRPr="00B02AD0" w14:paraId="40B3C41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AEB52" w14:textId="127A384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292A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Lui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1507D" w14:textId="7000394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97EE3" w14:textId="096A541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59C23" w14:textId="53E5D2E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2</w:t>
            </w:r>
          </w:p>
        </w:tc>
      </w:tr>
      <w:tr w:rsidR="00435ACD" w:rsidRPr="00B02AD0" w14:paraId="705E192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70E09" w14:textId="32D920B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23B0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Nicol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F2129" w14:textId="694CFBA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7DC6A" w14:textId="7089749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FA307" w14:textId="29E897F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0</w:t>
            </w:r>
          </w:p>
        </w:tc>
      </w:tr>
      <w:tr w:rsidR="00435ACD" w:rsidRPr="00B02AD0" w14:paraId="19852CE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F91184" w14:textId="5B1AA5C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1CF1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Pascu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292E7" w14:textId="07F76EF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A70D3" w14:textId="4CF4924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71E61" w14:textId="55E747B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2</w:t>
            </w:r>
          </w:p>
        </w:tc>
      </w:tr>
      <w:tr w:rsidR="00435ACD" w:rsidRPr="00B02AD0" w14:paraId="1621312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88691" w14:textId="24B7D3A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EF2AB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Teresit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57CC0" w14:textId="3D05A8A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FB148" w14:textId="6EC7BBD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107B3" w14:textId="7FA369E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77</w:t>
            </w:r>
          </w:p>
        </w:tc>
      </w:tr>
      <w:tr w:rsidR="00435ACD" w:rsidRPr="00B02AD0" w14:paraId="580D22F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65CF6" w14:textId="3B2319B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9160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o Tom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E90B1" w14:textId="1347ACB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185E1" w14:textId="312FEAC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9EFB1" w14:textId="55F63BB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2</w:t>
            </w:r>
          </w:p>
        </w:tc>
      </w:tr>
      <w:tr w:rsidR="00435ACD" w:rsidRPr="00B02AD0" w14:paraId="66DF054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2D9B0" w14:textId="625E5B3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5EFC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BAF81" w14:textId="576B3E2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8D363" w14:textId="790FEF9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2499D" w14:textId="6B5C333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83</w:t>
            </w:r>
          </w:p>
        </w:tc>
      </w:tr>
      <w:tr w:rsidR="00435ACD" w:rsidRPr="00B02AD0" w14:paraId="32B3FBD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9FDDD" w14:textId="4B25DEF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CB9F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lis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5FDEF" w14:textId="70C23C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B9A2E" w14:textId="3D4DEA4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6C72D" w14:textId="32B35BC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2</w:t>
            </w:r>
          </w:p>
        </w:tc>
      </w:tr>
      <w:tr w:rsidR="00435ACD" w:rsidRPr="00B02AD0" w14:paraId="3D962AC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12F90" w14:textId="25D4493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A739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Tanau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13E40" w14:textId="1E4CDAC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DE148" w14:textId="648D029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884AA" w14:textId="3B1A03C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34</w:t>
            </w:r>
          </w:p>
        </w:tc>
      </w:tr>
      <w:tr w:rsidR="00435ACD" w:rsidRPr="00B02AD0" w14:paraId="4DF45AC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2DC0B" w14:textId="70104A1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0791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ys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28B86" w14:textId="0301D1B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F6C8B" w14:textId="29C6DCE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3FAAB" w14:textId="53A1DC6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5</w:t>
            </w:r>
          </w:p>
        </w:tc>
      </w:tr>
      <w:tr w:rsidR="00435ACD" w:rsidRPr="00B02AD0" w14:paraId="7740F1D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C146F" w14:textId="0391770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8B56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inglo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2EF8D" w14:textId="12E643B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CDF98" w14:textId="2B33DD6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AAF3A" w14:textId="6808338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3</w:t>
            </w:r>
          </w:p>
        </w:tc>
      </w:tr>
      <w:tr w:rsidR="00435ACD" w:rsidRPr="00B02AD0" w14:paraId="4FB0B521"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8B115D"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Cavite</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25D642" w14:textId="0A41585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03</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9961AB" w14:textId="331AB93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830</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449FBB" w14:textId="7FD0E738"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4,885</w:t>
            </w:r>
          </w:p>
        </w:tc>
      </w:tr>
      <w:tr w:rsidR="00435ACD" w:rsidRPr="00B02AD0" w14:paraId="1C0DB36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2197EB" w14:textId="0C43449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DDF8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lfons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5DB24" w14:textId="59B6D9A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4F9C0" w14:textId="4B5B105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E1664" w14:textId="095439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7</w:t>
            </w:r>
          </w:p>
        </w:tc>
      </w:tr>
      <w:tr w:rsidR="00435ACD" w:rsidRPr="00B02AD0" w14:paraId="77C3F6B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91FCF" w14:textId="7F26094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61F6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made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00FD4" w14:textId="073D949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C2EA0" w14:textId="33E222E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59EA6" w14:textId="31AB43B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8</w:t>
            </w:r>
          </w:p>
        </w:tc>
      </w:tr>
      <w:tr w:rsidR="00435ACD" w:rsidRPr="00B02AD0" w14:paraId="0E1F095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C64A2" w14:textId="1252D25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0D5D7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coor</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76411" w14:textId="698E71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69EBD" w14:textId="358F326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7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4AC34" w14:textId="1B7F823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75</w:t>
            </w:r>
          </w:p>
        </w:tc>
      </w:tr>
      <w:tr w:rsidR="00435ACD" w:rsidRPr="00B02AD0" w14:paraId="5B51FA5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69FF4" w14:textId="05B4120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340D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rmo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A37FE" w14:textId="4038CE4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2C93E" w14:textId="2A737E9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F0B51" w14:textId="7DD3F1E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07</w:t>
            </w:r>
          </w:p>
        </w:tc>
      </w:tr>
      <w:tr w:rsidR="00435ACD" w:rsidRPr="00B02AD0" w14:paraId="765676D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CD1BC" w14:textId="46F54D6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07111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vite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823BB" w14:textId="5C12978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F9E7E" w14:textId="77AC6FB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0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00E6E" w14:textId="7039879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37</w:t>
            </w:r>
          </w:p>
        </w:tc>
      </w:tr>
      <w:tr w:rsidR="00435ACD" w:rsidRPr="00B02AD0" w14:paraId="16FF235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8F648" w14:textId="6A14B81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D179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asmariñ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E4023" w14:textId="255C4A8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F6178" w14:textId="335F16D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B21DE" w14:textId="2046EE3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1</w:t>
            </w:r>
          </w:p>
        </w:tc>
      </w:tr>
      <w:tr w:rsidR="00435ACD" w:rsidRPr="00B02AD0" w14:paraId="108617A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C2E80" w14:textId="5C2D1D9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0D98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en. Mariano Alvarez</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65254" w14:textId="78F3508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1607F" w14:textId="3FA8568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FA4E8" w14:textId="5ABAEE2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25</w:t>
            </w:r>
          </w:p>
        </w:tc>
      </w:tr>
      <w:tr w:rsidR="00435ACD" w:rsidRPr="00B02AD0" w14:paraId="1696233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6EE97" w14:textId="504F5F3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BC6C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eneral Emilio Aguinald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6D6A2" w14:textId="30B949D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4D0C1" w14:textId="5058CD4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95607" w14:textId="0BD6C2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r>
      <w:tr w:rsidR="00435ACD" w:rsidRPr="00B02AD0" w14:paraId="2BAD134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09758" w14:textId="48E7E80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4AD99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eneral Tri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97E44" w14:textId="28708B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DFACC" w14:textId="0CE8AB3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B6D4E" w14:textId="01FBC27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3</w:t>
            </w:r>
          </w:p>
        </w:tc>
      </w:tr>
      <w:tr w:rsidR="00435ACD" w:rsidRPr="00B02AD0" w14:paraId="5181E6E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9E270" w14:textId="325F37E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0B36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Imu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EA87E" w14:textId="40AFAEF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2C736" w14:textId="3298F8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12980" w14:textId="33E5C01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68</w:t>
            </w:r>
          </w:p>
        </w:tc>
      </w:tr>
      <w:tr w:rsidR="00435ACD" w:rsidRPr="00B02AD0" w14:paraId="6D27128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83BF65" w14:textId="1006F6B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28E9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Inda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4E4F1" w14:textId="11BB538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F99F0" w14:textId="6CF1AE5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1625B" w14:textId="2EBB0D4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2</w:t>
            </w:r>
          </w:p>
        </w:tc>
      </w:tr>
      <w:tr w:rsidR="00435ACD" w:rsidRPr="00B02AD0" w14:paraId="3E966F8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F8EBB" w14:textId="58F94D2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1357C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Kawi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C3254" w14:textId="447E8D2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3BF38" w14:textId="292810C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BA71A" w14:textId="10B58CF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02</w:t>
            </w:r>
          </w:p>
        </w:tc>
      </w:tr>
      <w:tr w:rsidR="00435ACD" w:rsidRPr="00B02AD0" w14:paraId="0A7B241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17B24" w14:textId="1FEDA74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DD98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ragond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F4537" w14:textId="1E06595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F5720" w14:textId="6B4BADC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E421D" w14:textId="102CF81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1</w:t>
            </w:r>
          </w:p>
        </w:tc>
      </w:tr>
      <w:tr w:rsidR="00435ACD" w:rsidRPr="00B02AD0" w14:paraId="75C90C7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31EE7" w14:textId="2835D19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55A6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endez (MENDEZ-NUÑEZ)</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952F7" w14:textId="4B88A61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0C71E" w14:textId="7ABDD46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38744" w14:textId="4AE482E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9</w:t>
            </w:r>
          </w:p>
        </w:tc>
      </w:tr>
      <w:tr w:rsidR="00435ACD" w:rsidRPr="00B02AD0" w14:paraId="5D02F77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F076D1" w14:textId="3B7FC8D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B095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Nai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136A6" w14:textId="15DB22E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A706B" w14:textId="67E6459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7AB49" w14:textId="4A5A038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09</w:t>
            </w:r>
          </w:p>
        </w:tc>
      </w:tr>
      <w:tr w:rsidR="00435ACD" w:rsidRPr="00B02AD0" w14:paraId="0EBFBAC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BA7C8" w14:textId="7A46CAE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0758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Novelet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A9085" w14:textId="609A974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7002E" w14:textId="3DBF453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EB197" w14:textId="3EBFB91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9</w:t>
            </w:r>
          </w:p>
        </w:tc>
      </w:tr>
      <w:tr w:rsidR="00435ACD" w:rsidRPr="00B02AD0" w14:paraId="3E4C1FA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6CEFAE" w14:textId="5C2BE3D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33D76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osari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C5C1F" w14:textId="54D944B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6DDD7" w14:textId="587E33A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94D01" w14:textId="25E601C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5</w:t>
            </w:r>
          </w:p>
        </w:tc>
      </w:tr>
      <w:tr w:rsidR="00435ACD" w:rsidRPr="00B02AD0" w14:paraId="0851ADA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6AF39" w14:textId="03DEB21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CCC9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ila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271A2" w14:textId="78722D9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E4271" w14:textId="5545DED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7ED25" w14:textId="4B0D2CD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08</w:t>
            </w:r>
          </w:p>
        </w:tc>
      </w:tr>
      <w:tr w:rsidR="00435ACD" w:rsidRPr="00B02AD0" w14:paraId="516B81C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7F102B" w14:textId="537F230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C262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gaytay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15D0C" w14:textId="0ACCC98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B60E3" w14:textId="288121D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0C1E6" w14:textId="46F39FE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91</w:t>
            </w:r>
          </w:p>
        </w:tc>
      </w:tr>
      <w:tr w:rsidR="00435ACD" w:rsidRPr="00B02AD0" w14:paraId="33C391F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5F68DF" w14:textId="0B4B57C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6ECD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nz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97016" w14:textId="3F8961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DF6CC" w14:textId="1CD294B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1E53A" w14:textId="1CF1B0C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70</w:t>
            </w:r>
          </w:p>
        </w:tc>
      </w:tr>
      <w:tr w:rsidR="00435ACD" w:rsidRPr="00B02AD0" w14:paraId="5805242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2F3BC" w14:textId="7F1664C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D790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ernat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97DAD" w14:textId="642895F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73827" w14:textId="016B542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22CFF" w14:textId="567CFD2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66</w:t>
            </w:r>
          </w:p>
        </w:tc>
      </w:tr>
      <w:tr w:rsidR="00435ACD" w:rsidRPr="00B02AD0" w14:paraId="3620494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48CD33" w14:textId="1409291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4FFF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rece Martires City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D33F4" w14:textId="0C26C12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EBD2D" w14:textId="5BDE008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C67A0" w14:textId="69AC2EE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18</w:t>
            </w:r>
          </w:p>
        </w:tc>
      </w:tr>
      <w:tr w:rsidR="00435ACD" w:rsidRPr="00B02AD0" w14:paraId="3175B4C3"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A9098F"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Laguna</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E06CB8" w14:textId="029F5DAD"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68</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B7AA68" w14:textId="4FC10EC5"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1,549</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113045" w14:textId="5F02E03B"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43,687</w:t>
            </w:r>
          </w:p>
        </w:tc>
      </w:tr>
      <w:tr w:rsidR="00435ACD" w:rsidRPr="00B02AD0" w14:paraId="740F27D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473AF" w14:textId="0C61278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6C80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lamino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5A5DE" w14:textId="68B6A45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8F4E4" w14:textId="55E06F7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78DFE" w14:textId="4BC785F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3</w:t>
            </w:r>
          </w:p>
        </w:tc>
      </w:tr>
      <w:tr w:rsidR="00435ACD" w:rsidRPr="00B02AD0" w14:paraId="44A38C1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81011" w14:textId="406AD04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0D0F0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74C60" w14:textId="3E478D0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9D2DF" w14:textId="106FBBB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9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B803D" w14:textId="4202F23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12</w:t>
            </w:r>
          </w:p>
        </w:tc>
      </w:tr>
      <w:tr w:rsidR="00435ACD" w:rsidRPr="00B02AD0" w14:paraId="4614201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1FF6F" w14:textId="06124C1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11E3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iñ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0019D" w14:textId="7FC5F3E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AA65A" w14:textId="453C2B6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C74A8" w14:textId="05F9091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301</w:t>
            </w:r>
          </w:p>
        </w:tc>
      </w:tr>
      <w:tr w:rsidR="00435ACD" w:rsidRPr="00B02AD0" w14:paraId="24CF51E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F914F" w14:textId="3DDE674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648B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buy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02CC1" w14:textId="3D533E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1E29E" w14:textId="257DAF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FC6EE" w14:textId="11323FC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67</w:t>
            </w:r>
          </w:p>
        </w:tc>
      </w:tr>
      <w:tr w:rsidR="00435ACD" w:rsidRPr="00B02AD0" w14:paraId="5BF07F0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6FD83" w14:textId="4FC5EC7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8739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Calamb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64782" w14:textId="01B36C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22B28" w14:textId="254FF51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88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E6AB5" w14:textId="04D1AB8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115</w:t>
            </w:r>
          </w:p>
        </w:tc>
      </w:tr>
      <w:tr w:rsidR="00435ACD" w:rsidRPr="00B02AD0" w14:paraId="7E6D213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681F1" w14:textId="7AADE32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3D63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lau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CCEE6" w14:textId="764BA72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A10C4" w14:textId="084BD1A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2066C" w14:textId="674EE46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03</w:t>
            </w:r>
          </w:p>
        </w:tc>
      </w:tr>
      <w:tr w:rsidR="00435ACD" w:rsidRPr="00B02AD0" w14:paraId="2BB25AB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F4B57" w14:textId="589E193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1A09D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Fam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96B82" w14:textId="2D094DF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E163E" w14:textId="3B8BFD8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83552" w14:textId="27D2CB2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8</w:t>
            </w:r>
          </w:p>
        </w:tc>
      </w:tr>
      <w:tr w:rsidR="00435ACD" w:rsidRPr="00B02AD0" w14:paraId="023FE7C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FD73A" w14:textId="5CC7963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0D2B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Kalaya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0A00E" w14:textId="31F9F0B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9104E" w14:textId="3C1AB1B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3444C" w14:textId="03DE3EA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5</w:t>
            </w:r>
          </w:p>
        </w:tc>
      </w:tr>
      <w:tr w:rsidR="00435ACD" w:rsidRPr="00B02AD0" w14:paraId="5C0D66C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BCB21" w14:textId="0015807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CAB4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iliw</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377B2" w14:textId="05AD269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3A449" w14:textId="7C50B67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235F8" w14:textId="103F55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28</w:t>
            </w:r>
          </w:p>
        </w:tc>
      </w:tr>
      <w:tr w:rsidR="00435ACD" w:rsidRPr="00B02AD0" w14:paraId="4E557C4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2D9C1F" w14:textId="68CBD70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AF5F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os Baño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B51CF" w14:textId="427CB32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E51CF" w14:textId="1212632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54359" w14:textId="4AD558A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83</w:t>
            </w:r>
          </w:p>
        </w:tc>
      </w:tr>
      <w:tr w:rsidR="00435ACD" w:rsidRPr="00B02AD0" w14:paraId="631C252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EA769" w14:textId="75B6639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9304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uisia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DD20F" w14:textId="56253FA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0611D" w14:textId="4566AAD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A834E" w14:textId="58429AA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1</w:t>
            </w:r>
          </w:p>
        </w:tc>
      </w:tr>
      <w:tr w:rsidR="00435ACD" w:rsidRPr="00B02AD0" w14:paraId="48339DD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9E62A" w14:textId="0E347EF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FBE6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umb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8A439" w14:textId="7518FF3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115FF" w14:textId="6DE61C6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591B5" w14:textId="409AEE6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1</w:t>
            </w:r>
          </w:p>
        </w:tc>
      </w:tr>
      <w:tr w:rsidR="00435ACD" w:rsidRPr="00B02AD0" w14:paraId="1CB5FB0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A9605" w14:textId="12B9E53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9A2D0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bita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D94D9" w14:textId="4B5D22C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40A9F" w14:textId="0A20699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83BAB" w14:textId="179F3CE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35</w:t>
            </w:r>
          </w:p>
        </w:tc>
      </w:tr>
      <w:tr w:rsidR="00435ACD" w:rsidRPr="00B02AD0" w14:paraId="35358D7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BB7E0" w14:textId="52F0142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9C3A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gdale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47946" w14:textId="259551A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D3977" w14:textId="1A0876C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24532" w14:textId="7BA8A41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4</w:t>
            </w:r>
          </w:p>
        </w:tc>
      </w:tr>
      <w:tr w:rsidR="00435ACD" w:rsidRPr="00B02AD0" w14:paraId="52262A6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1FE34" w14:textId="0FACAC2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1EC2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et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D7726" w14:textId="504F486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0C49E" w14:textId="5F98C02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3DD1B" w14:textId="26C7F47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31</w:t>
            </w:r>
          </w:p>
        </w:tc>
      </w:tr>
      <w:tr w:rsidR="00435ACD" w:rsidRPr="00B02AD0" w14:paraId="5413ADA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348F5A" w14:textId="5FFA685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C277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gsanj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1F949" w14:textId="2EB2014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53A30" w14:textId="1D51797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62705" w14:textId="4CCAECE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7</w:t>
            </w:r>
          </w:p>
        </w:tc>
      </w:tr>
      <w:tr w:rsidR="00435ACD" w:rsidRPr="00B02AD0" w14:paraId="62EF4D4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9BA69" w14:textId="1FEEA53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1005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ngi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724A1" w14:textId="1A71AE2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52D92" w14:textId="3AB07E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22842" w14:textId="2BDB106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0</w:t>
            </w:r>
          </w:p>
        </w:tc>
      </w:tr>
      <w:tr w:rsidR="00435ACD" w:rsidRPr="00B02AD0" w14:paraId="239AB94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75A7AB" w14:textId="0E11869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E080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il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734F5" w14:textId="1E729A2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78639" w14:textId="3D5EEAF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53622" w14:textId="1E91410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2</w:t>
            </w:r>
          </w:p>
        </w:tc>
      </w:tr>
      <w:tr w:rsidR="00435ACD" w:rsidRPr="00B02AD0" w14:paraId="2FCD60E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1B2AE" w14:textId="457924A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07C4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iz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D6D90" w14:textId="4A7B338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12B1E" w14:textId="59E671C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FF6D6" w14:textId="5FB3A91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1</w:t>
            </w:r>
          </w:p>
        </w:tc>
      </w:tr>
      <w:tr w:rsidR="00435ACD" w:rsidRPr="00B02AD0" w14:paraId="1F46B7D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AA294" w14:textId="0A6A3F0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BF7D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Pablo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08292" w14:textId="7B8B35C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DF81A" w14:textId="0877F82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3C7DA" w14:textId="0FA90AB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47</w:t>
            </w:r>
          </w:p>
        </w:tc>
      </w:tr>
      <w:tr w:rsidR="00435ACD" w:rsidRPr="00B02AD0" w14:paraId="2D25216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0744B6" w14:textId="630DB5C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3EE4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Pedr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8226E" w14:textId="37DBAF7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DC8AE" w14:textId="1159C56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4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8724A" w14:textId="2FB496C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43</w:t>
            </w:r>
          </w:p>
        </w:tc>
      </w:tr>
      <w:tr w:rsidR="00435ACD" w:rsidRPr="00B02AD0" w14:paraId="2F4FBDE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F3FD1" w14:textId="3E092D9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BFEEC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Cruz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7DE18" w14:textId="3926C28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03974" w14:textId="2BEA20E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7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8DEFF" w14:textId="2E6D95F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475</w:t>
            </w:r>
          </w:p>
        </w:tc>
      </w:tr>
      <w:tr w:rsidR="00435ACD" w:rsidRPr="00B02AD0" w14:paraId="2F01F58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34CB31" w14:textId="3D1E21A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3D7D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Mar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C200E" w14:textId="1B2ED1D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6A7D4" w14:textId="761EC61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1673A" w14:textId="11989D1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9</w:t>
            </w:r>
          </w:p>
        </w:tc>
      </w:tr>
      <w:tr w:rsidR="00435ACD" w:rsidRPr="00B02AD0" w14:paraId="61769B3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55DF6" w14:textId="26D015D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2945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Santa Ros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28023" w14:textId="67FBD00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A9C14" w14:textId="3B72EC3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7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26B2E" w14:textId="1FAAC73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78</w:t>
            </w:r>
          </w:p>
        </w:tc>
      </w:tr>
      <w:tr w:rsidR="00435ACD" w:rsidRPr="00B02AD0" w14:paraId="5F28B63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DDFE8" w14:textId="75AA41C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386F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inilo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DC111" w14:textId="0D05288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4955F" w14:textId="33F4F80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34270" w14:textId="573DC92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42</w:t>
            </w:r>
          </w:p>
        </w:tc>
      </w:tr>
      <w:tr w:rsidR="00435ACD" w:rsidRPr="00B02AD0" w14:paraId="44E8766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E3AC5B" w14:textId="785AD79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7FE5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Victor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637CA" w14:textId="444EA5F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6F97B" w14:textId="24D9E4B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6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DA6E4" w14:textId="784DE1F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86</w:t>
            </w:r>
          </w:p>
        </w:tc>
      </w:tr>
      <w:tr w:rsidR="00435ACD" w:rsidRPr="00B02AD0" w14:paraId="46ED9BA2"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135E1B"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Quezon</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0E01FB" w14:textId="6822C6E4"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49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6EE1A8" w14:textId="215C6421"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4,858</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D3E463" w14:textId="1449E60D"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88,046</w:t>
            </w:r>
          </w:p>
        </w:tc>
      </w:tr>
      <w:tr w:rsidR="00435ACD" w:rsidRPr="00B02AD0" w14:paraId="19E8F87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85E62" w14:textId="720B2DE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9A8D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gdan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F5F1B" w14:textId="681C71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05339" w14:textId="55209A1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55EF7" w14:textId="564632F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2</w:t>
            </w:r>
          </w:p>
        </w:tc>
      </w:tr>
      <w:tr w:rsidR="00435ACD" w:rsidRPr="00B02AD0" w14:paraId="1155EAA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915CDB" w14:textId="5E1EFAD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3ECA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laba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BFF71" w14:textId="16065B7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37449" w14:textId="092FE20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8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0CD05" w14:textId="25F39B0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83</w:t>
            </w:r>
          </w:p>
        </w:tc>
      </w:tr>
      <w:tr w:rsidR="00435ACD" w:rsidRPr="00B02AD0" w14:paraId="2062882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178DC4" w14:textId="0D8F23B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A6592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timon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78C9B" w14:textId="4AE3329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9E2CF" w14:textId="41B2C69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F0A7E" w14:textId="36F7BA5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35</w:t>
            </w:r>
          </w:p>
        </w:tc>
      </w:tr>
      <w:tr w:rsidR="00435ACD" w:rsidRPr="00B02AD0" w14:paraId="535E618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ED852" w14:textId="58B5629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8DC7E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enavist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B14E2" w14:textId="70458DA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CD07C" w14:textId="2533E7E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6E93C" w14:textId="5347058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2</w:t>
            </w:r>
          </w:p>
        </w:tc>
      </w:tr>
      <w:tr w:rsidR="00435ACD" w:rsidRPr="00B02AD0" w14:paraId="2EABCC2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FB9B3" w14:textId="66AB52C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4036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rdeo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49961" w14:textId="3333EDF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D1933" w14:textId="261578D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C6FDA" w14:textId="1BB0AC1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88</w:t>
            </w:r>
          </w:p>
        </w:tc>
      </w:tr>
      <w:tr w:rsidR="00435ACD" w:rsidRPr="00B02AD0" w14:paraId="238E54D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2AE83" w14:textId="63C7CEE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D849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laua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5A7F9" w14:textId="0658DAC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9B7A1" w14:textId="262F693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4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6497E" w14:textId="690ED2A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913</w:t>
            </w:r>
          </w:p>
        </w:tc>
      </w:tr>
      <w:tr w:rsidR="00435ACD" w:rsidRPr="00B02AD0" w14:paraId="36AA914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9B5CA" w14:textId="78B443E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FDF9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ndelar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2BD6A" w14:textId="66E81FF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95F80" w14:textId="1F08EC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1A317" w14:textId="089CFA8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34</w:t>
            </w:r>
          </w:p>
        </w:tc>
      </w:tr>
      <w:tr w:rsidR="00435ACD" w:rsidRPr="00B02AD0" w14:paraId="7149952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944E86" w14:textId="094471C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53C9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tanau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1C1B3" w14:textId="0C2A8F9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0B1E3" w14:textId="00C0795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7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544B5" w14:textId="2ABDD2A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200</w:t>
            </w:r>
          </w:p>
        </w:tc>
      </w:tr>
      <w:tr w:rsidR="00435ACD" w:rsidRPr="00B02AD0" w14:paraId="2C9BC9B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C5C0D" w14:textId="4F483EF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438D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olore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63D78" w14:textId="6307377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0ED81" w14:textId="4728A86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41739" w14:textId="02F388E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22</w:t>
            </w:r>
          </w:p>
        </w:tc>
      </w:tr>
      <w:tr w:rsidR="00435ACD" w:rsidRPr="00B02AD0" w14:paraId="0CB8E22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71DF1" w14:textId="53D74E6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48EE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eneral Lu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BF4FD" w14:textId="18A9195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24E0D" w14:textId="7B69EEA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90EC8" w14:textId="53219CE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39</w:t>
            </w:r>
          </w:p>
        </w:tc>
      </w:tr>
      <w:tr w:rsidR="00435ACD" w:rsidRPr="00B02AD0" w14:paraId="46E01F9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7CCCE" w14:textId="4B8D13A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8B2E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eneral Nakar</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35CD9" w14:textId="35A6EBB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DB504" w14:textId="10226D7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63F88" w14:textId="0D9E656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39</w:t>
            </w:r>
          </w:p>
        </w:tc>
      </w:tr>
      <w:tr w:rsidR="00435ACD" w:rsidRPr="00B02AD0" w14:paraId="1F0962E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8E63C" w14:textId="10A46E9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15415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umac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9AE7A" w14:textId="44AAC08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77DEC" w14:textId="6DD504C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0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6AD76" w14:textId="4477F8E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271</w:t>
            </w:r>
          </w:p>
        </w:tc>
      </w:tr>
      <w:tr w:rsidR="00435ACD" w:rsidRPr="00B02AD0" w14:paraId="0378854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42C5B" w14:textId="4995B9E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6833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Infant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58F60" w14:textId="55C9812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A5C5F" w14:textId="07A8335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68426" w14:textId="637358C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57</w:t>
            </w:r>
          </w:p>
        </w:tc>
      </w:tr>
      <w:tr w:rsidR="00435ACD" w:rsidRPr="00B02AD0" w14:paraId="46209AA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D44EA" w14:textId="5B21935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99C3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Jomali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B2107" w14:textId="5B2CDE0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F0015" w14:textId="085889C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2E6E4" w14:textId="12F98CF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11</w:t>
            </w:r>
          </w:p>
        </w:tc>
      </w:tr>
      <w:tr w:rsidR="00435ACD" w:rsidRPr="00B02AD0" w14:paraId="7C14C1C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B0E1A" w14:textId="0AA1D36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8F62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opez</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90A91" w14:textId="7FA2BEC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73DEE" w14:textId="7A0E8B0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4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FCAD1" w14:textId="3114C73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481</w:t>
            </w:r>
          </w:p>
        </w:tc>
      </w:tr>
      <w:tr w:rsidR="00435ACD" w:rsidRPr="00B02AD0" w14:paraId="4D2025D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A5033" w14:textId="052C3D8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37FD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ucb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BD6E9" w14:textId="2669949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07BE5" w14:textId="54BA303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DAC19" w14:textId="060F519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0</w:t>
            </w:r>
          </w:p>
        </w:tc>
      </w:tr>
      <w:tr w:rsidR="00435ACD" w:rsidRPr="00B02AD0" w14:paraId="5BE2763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59162D" w14:textId="14BAD12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4B17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ucena City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8D209" w14:textId="74B8C4E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E78C4" w14:textId="055086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9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BB458" w14:textId="164B09C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38</w:t>
            </w:r>
          </w:p>
        </w:tc>
      </w:tr>
      <w:tr w:rsidR="00435ACD" w:rsidRPr="00B02AD0" w14:paraId="77C702C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D6164" w14:textId="57C3537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DEB2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ub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32F5B" w14:textId="6526AB1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C7706" w14:textId="13127D7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EE72A" w14:textId="4E174F6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91</w:t>
            </w:r>
          </w:p>
        </w:tc>
      </w:tr>
      <w:tr w:rsidR="00435ACD" w:rsidRPr="00B02AD0" w14:paraId="4FE74F3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1B7C7" w14:textId="6F4E85A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404F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ulan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F4FFF" w14:textId="50FCF22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CC26D" w14:textId="3504B9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BB2CD" w14:textId="5058E5F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3</w:t>
            </w:r>
          </w:p>
        </w:tc>
      </w:tr>
      <w:tr w:rsidR="00435ACD" w:rsidRPr="00B02AD0" w14:paraId="1BB2633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5FA24" w14:textId="7D7B11C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A342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dre Burgo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EDC56" w14:textId="73F690E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79CDF" w14:textId="6B35689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9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9D162" w14:textId="7737EC9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289</w:t>
            </w:r>
          </w:p>
        </w:tc>
      </w:tr>
      <w:tr w:rsidR="00435ACD" w:rsidRPr="00B02AD0" w14:paraId="655C819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3DFF6" w14:textId="377CE3A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3AAB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gbil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84FB2" w14:textId="1660742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64220" w14:textId="0B6093D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7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36CAA" w14:textId="3559A70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65</w:t>
            </w:r>
          </w:p>
        </w:tc>
      </w:tr>
      <w:tr w:rsidR="00435ACD" w:rsidRPr="00B02AD0" w14:paraId="37831D7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44171" w14:textId="4B695AA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F5FB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nukul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8F81A" w14:textId="696118A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2F5DB" w14:textId="519C4A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3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EA881" w14:textId="75FFEA0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88</w:t>
            </w:r>
          </w:p>
        </w:tc>
      </w:tr>
      <w:tr w:rsidR="00435ACD" w:rsidRPr="00B02AD0" w14:paraId="778F15A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DB4A5" w14:textId="75C33EA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7FF0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tnanun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058C9" w14:textId="7736B85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AE061" w14:textId="6CF82C8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E960C" w14:textId="7155099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20</w:t>
            </w:r>
          </w:p>
        </w:tc>
      </w:tr>
      <w:tr w:rsidR="00435ACD" w:rsidRPr="00B02AD0" w14:paraId="52FC634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EE34A" w14:textId="665D776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2612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itog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50143" w14:textId="3C5D10E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E2BC0" w14:textId="748B36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7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1385E" w14:textId="61C9917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529</w:t>
            </w:r>
          </w:p>
        </w:tc>
      </w:tr>
      <w:tr w:rsidR="00435ACD" w:rsidRPr="00B02AD0" w14:paraId="44E8B80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8D782" w14:textId="0CDE5E6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06BB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laride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15559" w14:textId="0058F39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41991" w14:textId="21A2CBD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58840" w14:textId="2F5DD1F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0</w:t>
            </w:r>
          </w:p>
        </w:tc>
      </w:tr>
      <w:tr w:rsidR="00435ACD" w:rsidRPr="00B02AD0" w14:paraId="2D2CA73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97210" w14:textId="3D4CA48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9912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olill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247A1" w14:textId="51E1430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2C9BF" w14:textId="359B0E7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7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291B5" w14:textId="6596220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155</w:t>
            </w:r>
          </w:p>
        </w:tc>
      </w:tr>
      <w:tr w:rsidR="00435ACD" w:rsidRPr="00B02AD0" w14:paraId="6228CE5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6E5DC" w14:textId="4BA4B47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CE15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Quez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DBE31" w14:textId="30802C7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633BF" w14:textId="7FCB73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BE6FA" w14:textId="4AA5A12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4</w:t>
            </w:r>
          </w:p>
        </w:tc>
      </w:tr>
      <w:tr w:rsidR="00435ACD" w:rsidRPr="00B02AD0" w14:paraId="00DB751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02742" w14:textId="4F23E53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EF86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e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C50B2" w14:textId="7F82812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0AF3C" w14:textId="5C2BD2F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9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F39DB" w14:textId="2C06513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44</w:t>
            </w:r>
          </w:p>
        </w:tc>
      </w:tr>
      <w:tr w:rsidR="00435ACD" w:rsidRPr="00B02AD0" w14:paraId="0E240C4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75707" w14:textId="09659D8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42B4C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mpalo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E512C" w14:textId="56F8FB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CC9C6" w14:textId="5232300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55AAB" w14:textId="0CA183F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80</w:t>
            </w:r>
          </w:p>
        </w:tc>
      </w:tr>
      <w:tr w:rsidR="00435ACD" w:rsidRPr="00B02AD0" w14:paraId="6A08D52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764BF" w14:textId="2B4FAB0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0C2C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Andre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CFDC9" w14:textId="51192F9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0CDAA" w14:textId="4113294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ED972" w14:textId="5D33EB0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33</w:t>
            </w:r>
          </w:p>
        </w:tc>
      </w:tr>
      <w:tr w:rsidR="00435ACD" w:rsidRPr="00B02AD0" w14:paraId="589FE86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E76621" w14:textId="2BCBC03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5FC1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Francisco (Auror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41095" w14:textId="3FC9591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D205C" w14:textId="1CCC6B0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F4968" w14:textId="34059C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56</w:t>
            </w:r>
          </w:p>
        </w:tc>
      </w:tr>
      <w:tr w:rsidR="00435ACD" w:rsidRPr="00B02AD0" w14:paraId="3697D99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A3BE84" w14:textId="564BC81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0948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Narcis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F29A9" w14:textId="480E0CB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DDC5C" w14:textId="64F74BB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B9674" w14:textId="55421F2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4</w:t>
            </w:r>
          </w:p>
        </w:tc>
      </w:tr>
      <w:tr w:rsidR="00435ACD" w:rsidRPr="00B02AD0" w14:paraId="17C225E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83AD5A" w14:textId="64B1C9B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E4FA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riay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394F6" w14:textId="22F350A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67788" w14:textId="494AE00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49843" w14:textId="15789C0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72</w:t>
            </w:r>
          </w:p>
        </w:tc>
      </w:tr>
      <w:tr w:rsidR="00435ACD" w:rsidRPr="00B02AD0" w14:paraId="011CC84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59193" w14:textId="4F06E0E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E68C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gkaway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672DD" w14:textId="4D6F533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13038" w14:textId="1948E96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4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3CD6F" w14:textId="3C4395B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11</w:t>
            </w:r>
          </w:p>
        </w:tc>
      </w:tr>
      <w:tr w:rsidR="00435ACD" w:rsidRPr="00B02AD0" w14:paraId="395B779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C4B66" w14:textId="07D254D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55F5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Tayab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76ACA" w14:textId="5CC110C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8AD97" w14:textId="7E54060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8240B" w14:textId="1B1B498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8</w:t>
            </w:r>
          </w:p>
        </w:tc>
      </w:tr>
      <w:tr w:rsidR="00435ACD" w:rsidRPr="00B02AD0" w14:paraId="42815DF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79B2C" w14:textId="00E18BC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8AD1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iao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63257" w14:textId="1146706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5F04B" w14:textId="28AF558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07264" w14:textId="3B7690E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30</w:t>
            </w:r>
          </w:p>
        </w:tc>
      </w:tr>
      <w:tr w:rsidR="00435ACD" w:rsidRPr="00B02AD0" w14:paraId="267B4A2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F8FD1" w14:textId="4EA2B62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D4E1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Unis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AC538" w14:textId="064ACE4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CB388" w14:textId="563C6A3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05F77" w14:textId="07A6758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9</w:t>
            </w:r>
          </w:p>
        </w:tc>
      </w:tr>
      <w:tr w:rsidR="00435ACD" w:rsidRPr="00B02AD0" w14:paraId="58A74C81"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D764B2"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Rizal</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3EEDE8" w14:textId="28C3B654"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28</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39D70B" w14:textId="7F6DF3DA"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5,401</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FB7AEA" w14:textId="49AA7AF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69,984</w:t>
            </w:r>
          </w:p>
        </w:tc>
      </w:tr>
      <w:tr w:rsidR="00435ACD" w:rsidRPr="00B02AD0" w14:paraId="3A4629B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EE77A" w14:textId="2C3C7C8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2FB6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ngon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36E38" w14:textId="3C9D7E3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81EFB" w14:textId="771AE2D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5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94558" w14:textId="377337B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73</w:t>
            </w:r>
          </w:p>
        </w:tc>
      </w:tr>
      <w:tr w:rsidR="00435ACD" w:rsidRPr="00B02AD0" w14:paraId="6120353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B4F23" w14:textId="5A2E665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D7BCA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Antipol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CD1FF" w14:textId="18801AA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0E520" w14:textId="3B08E4C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2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2CD06" w14:textId="60EEA55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85</w:t>
            </w:r>
          </w:p>
        </w:tc>
      </w:tr>
      <w:tr w:rsidR="00435ACD" w:rsidRPr="00B02AD0" w14:paraId="6CC361D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5AD16" w14:textId="3E49A56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DEA6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r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5465A" w14:textId="75F6C10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8F6F6" w14:textId="63C44A0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0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71669" w14:textId="05F8066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45</w:t>
            </w:r>
          </w:p>
        </w:tc>
      </w:tr>
      <w:tr w:rsidR="00435ACD" w:rsidRPr="00B02AD0" w14:paraId="467ECBC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DF2BD" w14:textId="1719952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610F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inangon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547BD" w14:textId="3DC98FA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E1B77" w14:textId="380039F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07D2C" w14:textId="78F9DB6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53</w:t>
            </w:r>
          </w:p>
        </w:tc>
      </w:tr>
      <w:tr w:rsidR="00435ACD" w:rsidRPr="00B02AD0" w14:paraId="505BB78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BDC53" w14:textId="246323C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1FFF8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int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A60F6" w14:textId="399AE45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6C0CB" w14:textId="0FE5BEB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5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EF64D" w14:textId="6594A54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743</w:t>
            </w:r>
          </w:p>
        </w:tc>
      </w:tr>
      <w:tr w:rsidR="00435ACD" w:rsidRPr="00B02AD0" w14:paraId="2537206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D4BF3" w14:textId="1295EB9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79E2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rdo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B98E2" w14:textId="777DF5B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4F7F5" w14:textId="7112127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95462" w14:textId="6BAC77D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71</w:t>
            </w:r>
          </w:p>
        </w:tc>
      </w:tr>
      <w:tr w:rsidR="00435ACD" w:rsidRPr="00B02AD0" w14:paraId="229C794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E2B901" w14:textId="527EB22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02DE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Jala-Jal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F0A1C" w14:textId="71FA32E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39762" w14:textId="130FB24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361D2" w14:textId="33FC2C4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3</w:t>
            </w:r>
          </w:p>
        </w:tc>
      </w:tr>
      <w:tr w:rsidR="00435ACD" w:rsidRPr="00B02AD0" w14:paraId="05E1A55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45C6C" w14:textId="6C3A8EE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A82B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oro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5540A" w14:textId="0F73BBB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5C7E4" w14:textId="6FED74C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261DF" w14:textId="134CBCA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5</w:t>
            </w:r>
          </w:p>
        </w:tc>
      </w:tr>
      <w:tr w:rsidR="00435ACD" w:rsidRPr="00B02AD0" w14:paraId="536DE2A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1DCA4" w14:textId="01EEE04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A631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ilill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7FEDC" w14:textId="5589C8A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91CC9" w14:textId="29A3A95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1FCD9" w14:textId="73C1E1B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81</w:t>
            </w:r>
          </w:p>
        </w:tc>
      </w:tr>
      <w:tr w:rsidR="00435ACD" w:rsidRPr="00B02AD0" w14:paraId="29EA629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9D07FF" w14:textId="6FFDB2E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48879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odriguez (Montalb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7AB43" w14:textId="699697E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214A2" w14:textId="3C6F0E5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46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E8F40" w14:textId="5579528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357</w:t>
            </w:r>
          </w:p>
        </w:tc>
      </w:tr>
      <w:tr w:rsidR="00435ACD" w:rsidRPr="00B02AD0" w14:paraId="6B5D7B6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51A9E" w14:textId="2A60028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AD81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Mate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1E3FF" w14:textId="22324A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47318" w14:textId="1B96A6D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5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0482C" w14:textId="724995B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675</w:t>
            </w:r>
          </w:p>
        </w:tc>
      </w:tr>
      <w:tr w:rsidR="00435ACD" w:rsidRPr="00B02AD0" w14:paraId="13F51AD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3F9D4" w14:textId="0C01256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42AE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n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FE27A" w14:textId="6A5B16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01904" w14:textId="7BB3A22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0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C9F39" w14:textId="32947A5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20</w:t>
            </w:r>
          </w:p>
        </w:tc>
      </w:tr>
      <w:tr w:rsidR="00435ACD" w:rsidRPr="00B02AD0" w14:paraId="324C830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24D84" w14:textId="052528D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4A46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yt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31EDD" w14:textId="6846CB5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3E744" w14:textId="78DECCE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8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C0A86" w14:textId="36A3B67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891</w:t>
            </w:r>
          </w:p>
        </w:tc>
      </w:tr>
      <w:tr w:rsidR="00435ACD" w:rsidRPr="00B02AD0" w14:paraId="513B196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BA744" w14:textId="419BD81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CC1F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eres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A91B4" w14:textId="0C6BA7F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45FDD" w14:textId="09A4A3A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E60F9" w14:textId="39ED05B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2</w:t>
            </w:r>
          </w:p>
        </w:tc>
      </w:tr>
      <w:tr w:rsidR="00435ACD" w:rsidRPr="00B02AD0" w14:paraId="58ED1877"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34B7D28"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REGION MIMAROPA</w:t>
            </w:r>
          </w:p>
        </w:tc>
        <w:tc>
          <w:tcPr>
            <w:tcW w:w="109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0D4C75" w14:textId="1CA7E107"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93</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3B180B" w14:textId="4C5E991F"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271</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163B47" w14:textId="7F136902"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8,774</w:t>
            </w:r>
          </w:p>
        </w:tc>
      </w:tr>
      <w:tr w:rsidR="00435ACD" w:rsidRPr="00B02AD0" w14:paraId="1844E340"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D068DF"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Occidental Mindoro</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53EC1B" w14:textId="59C4CC92"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44</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95B162" w14:textId="1851A9DF"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221</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C2D3D1" w14:textId="4C652203"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4,719</w:t>
            </w:r>
          </w:p>
        </w:tc>
      </w:tr>
      <w:tr w:rsidR="00435ACD" w:rsidRPr="00B02AD0" w14:paraId="6B73FF8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EDE6D" w14:textId="5ED6B14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7BCB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oo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F6609" w14:textId="692268A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A51E4" w14:textId="223351C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483E1" w14:textId="148C9B0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0</w:t>
            </w:r>
          </w:p>
        </w:tc>
      </w:tr>
      <w:tr w:rsidR="00435ACD" w:rsidRPr="00B02AD0" w14:paraId="24DDAFE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1E4E4F" w14:textId="71235FA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AF012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uba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BB71F" w14:textId="1C5620C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CC918" w14:textId="224EACF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B9DB3" w14:textId="5507253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5</w:t>
            </w:r>
          </w:p>
        </w:tc>
      </w:tr>
      <w:tr w:rsidR="00435ACD" w:rsidRPr="00B02AD0" w14:paraId="57181E9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0E1AA" w14:textId="0E2CB0F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CE26E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gsays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828B8" w14:textId="27B6B3A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ECD6B" w14:textId="3C28426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B7304" w14:textId="6AAE672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71</w:t>
            </w:r>
          </w:p>
        </w:tc>
      </w:tr>
      <w:tr w:rsidR="00435ACD" w:rsidRPr="00B02AD0" w14:paraId="0586F06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5990C5" w14:textId="3FB8B4D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3A53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lu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60C0B" w14:textId="328DD3E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8CC66" w14:textId="7F783CE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64D0E" w14:textId="38A2365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8</w:t>
            </w:r>
          </w:p>
        </w:tc>
      </w:tr>
      <w:tr w:rsidR="00435ACD" w:rsidRPr="00B02AD0" w14:paraId="1CAEABA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22D03" w14:textId="420CB2C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5946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iz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ACB65" w14:textId="5853E9D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9C054" w14:textId="4652176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419CE" w14:textId="43A801C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w:t>
            </w:r>
          </w:p>
        </w:tc>
      </w:tr>
      <w:tr w:rsidR="00435ACD" w:rsidRPr="00B02AD0" w14:paraId="7362383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FC323B" w14:textId="1F598F6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FF85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blay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72C00" w14:textId="15BE0EA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FC248" w14:textId="55D506B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0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D2C89" w14:textId="7ADBA15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19</w:t>
            </w:r>
          </w:p>
        </w:tc>
      </w:tr>
      <w:tr w:rsidR="00435ACD" w:rsidRPr="00B02AD0" w14:paraId="4846EA6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139BE1" w14:textId="56C9E16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FD0F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Jos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17A56" w14:textId="2C914E3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F1BF9" w14:textId="0711C3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0D423" w14:textId="2593DD3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11</w:t>
            </w:r>
          </w:p>
        </w:tc>
      </w:tr>
      <w:tr w:rsidR="00435ACD" w:rsidRPr="00B02AD0" w14:paraId="4373B3ED"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9C3BC6"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Oriental Mindoro</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AE1582" w14:textId="0A377630"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8</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7C22B9" w14:textId="65A96B2A"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983</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4CEED9" w14:textId="03A3C377"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763</w:t>
            </w:r>
          </w:p>
        </w:tc>
      </w:tr>
      <w:tr w:rsidR="00435ACD" w:rsidRPr="00B02AD0" w14:paraId="51DE898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A74AC" w14:textId="3C8E5C6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AC1B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c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5DA59" w14:textId="7B371FC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67EDF" w14:textId="7E8D403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DF221" w14:textId="10F56A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9</w:t>
            </w:r>
          </w:p>
        </w:tc>
      </w:tr>
      <w:tr w:rsidR="00435ACD" w:rsidRPr="00B02AD0" w14:paraId="536DB4F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F841F" w14:textId="31FAE96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C75F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ongabo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5B934" w14:textId="56CF038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ED623" w14:textId="2FBF6A5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9B2CF" w14:textId="5791ADA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2</w:t>
            </w:r>
          </w:p>
        </w:tc>
      </w:tr>
      <w:tr w:rsidR="00435ACD" w:rsidRPr="00B02AD0" w14:paraId="00FB676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38A99" w14:textId="0ABEB3C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8CB8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lalacao (San Pedr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4B981" w14:textId="1D8D59D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D844D" w14:textId="3B2373E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929F4" w14:textId="15ADEA6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44</w:t>
            </w:r>
          </w:p>
        </w:tc>
      </w:tr>
      <w:tr w:rsidR="00435ACD" w:rsidRPr="00B02AD0" w14:paraId="2C1F813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9EA40" w14:textId="4C070EA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5C765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Calapan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3B0ED" w14:textId="09EA208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77A73" w14:textId="79915FE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1351D" w14:textId="4A48747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37</w:t>
            </w:r>
          </w:p>
        </w:tc>
      </w:tr>
      <w:tr w:rsidR="00435ACD" w:rsidRPr="00B02AD0" w14:paraId="6B82293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DC39F" w14:textId="58A8A90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36890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nsal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371FD" w14:textId="4256835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8C357" w14:textId="03DCE86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A9E92" w14:textId="47AF2E5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57</w:t>
            </w:r>
          </w:p>
        </w:tc>
      </w:tr>
      <w:tr w:rsidR="00435ACD" w:rsidRPr="00B02AD0" w14:paraId="3FDD0CB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33B34" w14:textId="26921A0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3243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Nauj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1223B" w14:textId="027AFDC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AF984" w14:textId="375317F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30CC0" w14:textId="577C25B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4</w:t>
            </w:r>
          </w:p>
        </w:tc>
      </w:tr>
      <w:tr w:rsidR="00435ACD" w:rsidRPr="00B02AD0" w14:paraId="061B974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3EE3EA" w14:textId="50C00E3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A4A6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uerto Galer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4DBFC" w14:textId="55F0D76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81D8E" w14:textId="7BADBA8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27D3E" w14:textId="226B92B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60</w:t>
            </w:r>
          </w:p>
        </w:tc>
      </w:tr>
      <w:tr w:rsidR="00435ACD" w:rsidRPr="00B02AD0" w14:paraId="1A4C2B25"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8674D9"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Romblon</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3D99AD" w14:textId="3E6A314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1</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3D4A9A" w14:textId="5F5424E2"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67</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63DE19" w14:textId="42501C2C"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92</w:t>
            </w:r>
          </w:p>
        </w:tc>
      </w:tr>
      <w:tr w:rsidR="00435ACD" w:rsidRPr="00B02AD0" w14:paraId="06E714B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1FD78C" w14:textId="1655ADC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CFD0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jidioc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420C0" w14:textId="3495594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967D3" w14:textId="3E72FE4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0F015" w14:textId="7BE6632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r>
      <w:tr w:rsidR="00435ACD" w:rsidRPr="00B02AD0" w14:paraId="546033E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12AE6F" w14:textId="5076CC1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ABF2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orcuer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3108F" w14:textId="59002E2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F00EF" w14:textId="01CFDFF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3B980" w14:textId="27B914C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r>
      <w:tr w:rsidR="00435ACD" w:rsidRPr="00B02AD0" w14:paraId="390C224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B3D493" w14:textId="025F224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ED2F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oo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FECC1" w14:textId="4B08EA6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A633B" w14:textId="5D79529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DB456" w14:textId="7D9C712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8</w:t>
            </w:r>
          </w:p>
        </w:tc>
      </w:tr>
      <w:tr w:rsidR="00435ACD" w:rsidRPr="00B02AD0" w14:paraId="361855C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BF23C" w14:textId="75AD8A0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8A59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Agusti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64C41" w14:textId="014B8ED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839C0" w14:textId="4C5AAD5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C2FF2" w14:textId="471045D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8</w:t>
            </w:r>
          </w:p>
        </w:tc>
      </w:tr>
      <w:tr w:rsidR="00435ACD" w:rsidRPr="00B02AD0" w14:paraId="0682AA4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F2DF9" w14:textId="5653721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3874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F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9256D" w14:textId="6F1E78E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DABC0" w14:textId="6192C57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2C6D6" w14:textId="4EE0853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3</w:t>
            </w:r>
          </w:p>
        </w:tc>
      </w:tr>
      <w:tr w:rsidR="00435ACD" w:rsidRPr="00B02AD0" w14:paraId="73ED203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C2C67" w14:textId="166400A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062D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Maria (Imeld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D3390" w14:textId="5634EA3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00A95" w14:textId="0ED1D1B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2C5DA" w14:textId="00059DB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8</w:t>
            </w:r>
          </w:p>
        </w:tc>
      </w:tr>
      <w:tr w:rsidR="00435ACD" w:rsidRPr="00B02AD0" w14:paraId="7A588CE8"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AFA175A"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REGION V</w:t>
            </w:r>
          </w:p>
        </w:tc>
        <w:tc>
          <w:tcPr>
            <w:tcW w:w="109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5EC039" w14:textId="113582E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263</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010D2C" w14:textId="010ACD7E"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13,741</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86308E2" w14:textId="61B5939D"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433,850</w:t>
            </w:r>
          </w:p>
        </w:tc>
      </w:tr>
      <w:tr w:rsidR="00435ACD" w:rsidRPr="00B02AD0" w14:paraId="483A60A0"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229313"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Albay</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70FDDD" w14:textId="52789E98"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10</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C80FCE" w14:textId="6FCDA14B"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8,681</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1329E1" w14:textId="3F344E9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15,974</w:t>
            </w:r>
          </w:p>
        </w:tc>
      </w:tr>
      <w:tr w:rsidR="00435ACD" w:rsidRPr="00B02AD0" w14:paraId="2475EBE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99A356" w14:textId="54B827D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BB91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cac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96115" w14:textId="37EBE17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E416B" w14:textId="7B4FB82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050BA" w14:textId="371BBD1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63</w:t>
            </w:r>
          </w:p>
        </w:tc>
      </w:tr>
      <w:tr w:rsidR="00435ACD" w:rsidRPr="00B02AD0" w14:paraId="30358D8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6D766" w14:textId="3E31833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25AE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mali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5B9D0" w14:textId="4706D76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64A5C" w14:textId="0E6502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F978B" w14:textId="4AA2AEF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95</w:t>
            </w:r>
          </w:p>
        </w:tc>
      </w:tr>
      <w:tr w:rsidR="00435ACD" w:rsidRPr="00B02AD0" w14:paraId="2EDB5A4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8372AD" w14:textId="5E1E243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3094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araga (Locsi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7A5A3" w14:textId="47168DB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A2492" w14:textId="3113F6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9E462" w14:textId="7EB7242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04</w:t>
            </w:r>
          </w:p>
        </w:tc>
      </w:tr>
      <w:tr w:rsidR="00435ACD" w:rsidRPr="00B02AD0" w14:paraId="617871C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3CF28" w14:textId="52F359F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EF83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uinobat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42E4A" w14:textId="39602C3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0B975" w14:textId="20E8EE8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4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7788D" w14:textId="1B56F54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771</w:t>
            </w:r>
          </w:p>
        </w:tc>
      </w:tr>
      <w:tr w:rsidR="00435ACD" w:rsidRPr="00B02AD0" w14:paraId="5769203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B257E7" w14:textId="720D9D0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32CF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egazpi City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180E3" w14:textId="1F407E3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A46EE" w14:textId="0E0A434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92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FD05C" w14:textId="67E5D46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764</w:t>
            </w:r>
          </w:p>
        </w:tc>
      </w:tr>
      <w:tr w:rsidR="00435ACD" w:rsidRPr="00B02AD0" w14:paraId="194422C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0643DB" w14:textId="77123EC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6334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ib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9007B" w14:textId="21651AE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44D8C" w14:textId="1B9EFB4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FA5AF" w14:textId="22A82D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07</w:t>
            </w:r>
          </w:p>
        </w:tc>
      </w:tr>
      <w:tr w:rsidR="00435ACD" w:rsidRPr="00B02AD0" w14:paraId="61F3952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653CD" w14:textId="28DCC69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9CBD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Lig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D03CA" w14:textId="679DC31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747AE" w14:textId="10BD022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6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5BC3F" w14:textId="46B92D3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191</w:t>
            </w:r>
          </w:p>
        </w:tc>
      </w:tr>
      <w:tr w:rsidR="00435ACD" w:rsidRPr="00B02AD0" w14:paraId="15021D2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ADD1F5" w14:textId="49091AE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C873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lilipo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BE8FA" w14:textId="03CD1F9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587CD" w14:textId="1F157FA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79A2B" w14:textId="03BC9B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57</w:t>
            </w:r>
          </w:p>
        </w:tc>
      </w:tr>
      <w:tr w:rsidR="00435ACD" w:rsidRPr="00B02AD0" w14:paraId="379FD01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5C148" w14:textId="759F3F3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74A5A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lin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39784" w14:textId="1215A94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85E11" w14:textId="48416BE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DBE71" w14:textId="40DE703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34</w:t>
            </w:r>
          </w:p>
        </w:tc>
      </w:tr>
      <w:tr w:rsidR="00435ACD" w:rsidRPr="00B02AD0" w14:paraId="50477F2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ED06F" w14:textId="3083B9B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8EF02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nit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F694C" w14:textId="6BCAB74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768BD" w14:textId="7671C5C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6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A1C96" w14:textId="3FE90ED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552</w:t>
            </w:r>
          </w:p>
        </w:tc>
      </w:tr>
      <w:tr w:rsidR="00435ACD" w:rsidRPr="00B02AD0" w14:paraId="51F09E1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5109E" w14:textId="6AEC21D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B725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O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F2204" w14:textId="03D00D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8D131" w14:textId="764142A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7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E0131" w14:textId="3B38F9A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78</w:t>
            </w:r>
          </w:p>
        </w:tc>
      </w:tr>
      <w:tr w:rsidR="00435ACD" w:rsidRPr="00B02AD0" w14:paraId="3E8318F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D20B0" w14:textId="13CDD6F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BB4F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io Dur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B1877" w14:textId="7F64089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65CCE" w14:textId="36427DA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320EE" w14:textId="275BA6F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891</w:t>
            </w:r>
          </w:p>
        </w:tc>
      </w:tr>
      <w:tr w:rsidR="00435ACD" w:rsidRPr="00B02AD0" w14:paraId="72E3CC8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62632C" w14:textId="0220BC2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370D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olangu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CCA7D" w14:textId="4FF7791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0E3D7" w14:textId="2460197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3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1A56C" w14:textId="564CF21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72</w:t>
            </w:r>
          </w:p>
        </w:tc>
      </w:tr>
      <w:tr w:rsidR="00435ACD" w:rsidRPr="00B02AD0" w14:paraId="6B1E34E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9CB35" w14:textId="60EFA40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56F6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apu-Rapu</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03A6E" w14:textId="491F037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E70A4" w14:textId="75B5529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0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425E3" w14:textId="4C2685D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33</w:t>
            </w:r>
          </w:p>
        </w:tc>
      </w:tr>
      <w:tr w:rsidR="00435ACD" w:rsidRPr="00B02AD0" w14:paraId="568CE88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16289" w14:textId="7CEA106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DCDC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o Domingo (Libo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B307F" w14:textId="7A6D77D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02CBC" w14:textId="67AF716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115C4" w14:textId="4A02CED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75</w:t>
            </w:r>
          </w:p>
        </w:tc>
      </w:tr>
      <w:tr w:rsidR="00435ACD" w:rsidRPr="00B02AD0" w14:paraId="6DB1C18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070B4" w14:textId="68C4F92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0B36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Tabac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F8D19" w14:textId="266B12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4DCA3" w14:textId="6D1FDC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8,96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129E9" w14:textId="490122B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6,134</w:t>
            </w:r>
          </w:p>
        </w:tc>
      </w:tr>
      <w:tr w:rsidR="00435ACD" w:rsidRPr="00B02AD0" w14:paraId="74F5FE3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5A8234" w14:textId="4B9D004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41F23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iw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5DBFA" w14:textId="2F9E70C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50844" w14:textId="5CC0337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B220C" w14:textId="4DF3E63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53</w:t>
            </w:r>
          </w:p>
        </w:tc>
      </w:tr>
      <w:tr w:rsidR="00435ACD" w:rsidRPr="00B02AD0" w14:paraId="0886CCA8"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27B990"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Camarines Norte</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069AC3" w14:textId="6222B80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66</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6BEF54" w14:textId="021F8043"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6,84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C91DBD" w14:textId="3DCC9735"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5,743</w:t>
            </w:r>
          </w:p>
        </w:tc>
      </w:tr>
      <w:tr w:rsidR="00435ACD" w:rsidRPr="00B02AD0" w14:paraId="51B67DA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65F936" w14:textId="6CD18EF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165E9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sud</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795C1" w14:textId="56F9DD9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8F138" w14:textId="4E73052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6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ACA0E" w14:textId="044CA83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08</w:t>
            </w:r>
          </w:p>
        </w:tc>
      </w:tr>
      <w:tr w:rsidR="00435ACD" w:rsidRPr="00B02AD0" w14:paraId="098AC41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0937D" w14:textId="0BDEBF0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27185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palong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DE46C" w14:textId="5AE48C6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0F833" w14:textId="47DB420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8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E84D6" w14:textId="60506C6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24</w:t>
            </w:r>
          </w:p>
        </w:tc>
      </w:tr>
      <w:tr w:rsidR="00435ACD" w:rsidRPr="00B02AD0" w14:paraId="4FFBDF0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13844" w14:textId="085AABF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84BF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aet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80719" w14:textId="77A85CC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509FE" w14:textId="28E1ED7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D5327" w14:textId="6541EBC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65</w:t>
            </w:r>
          </w:p>
        </w:tc>
      </w:tr>
      <w:tr w:rsidR="00435ACD" w:rsidRPr="00B02AD0" w14:paraId="6842E5C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6E90E" w14:textId="2CFE94E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4780B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Jose Panganib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118DD" w14:textId="2FA1AD1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394DA" w14:textId="43D7872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7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23C5E" w14:textId="7C884AD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81</w:t>
            </w:r>
          </w:p>
        </w:tc>
      </w:tr>
      <w:tr w:rsidR="00435ACD" w:rsidRPr="00B02AD0" w14:paraId="692CCCC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6A27E" w14:textId="13ABAC8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49E6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b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CCA93" w14:textId="72644DD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4535A" w14:textId="5FF3B71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0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E778A" w14:textId="3160176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454</w:t>
            </w:r>
          </w:p>
        </w:tc>
      </w:tr>
      <w:tr w:rsidR="00435ACD" w:rsidRPr="00B02AD0" w14:paraId="029D768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92B2F" w14:textId="4E6DF30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AA70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ercede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79D06" w14:textId="30B5FF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FE053" w14:textId="4A1952E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D8E6A" w14:textId="19AD856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02</w:t>
            </w:r>
          </w:p>
        </w:tc>
      </w:tr>
      <w:tr w:rsidR="00435ACD" w:rsidRPr="00B02AD0" w14:paraId="244C6BF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D95389" w14:textId="30E381A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6B2F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racal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BC85B" w14:textId="5871B88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207C0" w14:textId="3861DB8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02F89" w14:textId="6916860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2</w:t>
            </w:r>
          </w:p>
        </w:tc>
      </w:tr>
      <w:tr w:rsidR="00435ACD" w:rsidRPr="00B02AD0" w14:paraId="70C2D9B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7C538" w14:textId="2020A40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5B5E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Lorenzo Ruiz (Imeld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15B54" w14:textId="438FDAF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986A0" w14:textId="4D30B4D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E6B2F" w14:textId="726C118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03</w:t>
            </w:r>
          </w:p>
        </w:tc>
      </w:tr>
      <w:tr w:rsidR="00435ACD" w:rsidRPr="00B02AD0" w14:paraId="31E8648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73431" w14:textId="36EA909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A3F9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Vicent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6BDE7" w14:textId="70EA96A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02147" w14:textId="5AABABF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9A33F" w14:textId="0AB6D8D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59</w:t>
            </w:r>
          </w:p>
        </w:tc>
      </w:tr>
      <w:tr w:rsidR="00435ACD" w:rsidRPr="00B02AD0" w14:paraId="10F4172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6480AE" w14:textId="23A9ECD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9688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Ele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CE528" w14:textId="4169858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FF3A4" w14:textId="08D4CA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2B8B0" w14:textId="0D2EECC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41</w:t>
            </w:r>
          </w:p>
        </w:tc>
      </w:tr>
      <w:tr w:rsidR="00435ACD" w:rsidRPr="00B02AD0" w14:paraId="610B9F4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29C7BA" w14:textId="5C3DCEC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E0151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lis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70521" w14:textId="6C0AB36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C85AD" w14:textId="5052E43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11627" w14:textId="578DA12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88</w:t>
            </w:r>
          </w:p>
        </w:tc>
      </w:tr>
      <w:tr w:rsidR="00435ACD" w:rsidRPr="00B02AD0" w14:paraId="6535DFE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EB0B3E" w14:textId="6F6C3AB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AFAD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Vinzon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55E6D" w14:textId="7FE0768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4331E" w14:textId="16608ED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0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9F697" w14:textId="6212DA0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06</w:t>
            </w:r>
          </w:p>
        </w:tc>
      </w:tr>
      <w:tr w:rsidR="00435ACD" w:rsidRPr="00B02AD0" w14:paraId="3CAD60D0"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DAE9EB"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Camarines Sur</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4CD023" w14:textId="3A773C31"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79</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D99A8C" w14:textId="21FF018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9,127</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0A9972" w14:textId="0797A198"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55,009</w:t>
            </w:r>
          </w:p>
        </w:tc>
      </w:tr>
      <w:tr w:rsidR="00435ACD" w:rsidRPr="00B02AD0" w14:paraId="2CA7B99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7E074" w14:textId="5F1F039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1ABAA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lat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668F7" w14:textId="278D36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5813A" w14:textId="5B6AE8B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5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B8270" w14:textId="187CF0E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88</w:t>
            </w:r>
          </w:p>
        </w:tc>
      </w:tr>
      <w:tr w:rsidR="00435ACD" w:rsidRPr="00B02AD0" w14:paraId="05C5595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8874FB" w14:textId="0C33A79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FC9CD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t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903BF" w14:textId="623AA4E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19FF7" w14:textId="656677D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5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277A8" w14:textId="2B9A796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114</w:t>
            </w:r>
          </w:p>
        </w:tc>
      </w:tr>
      <w:tr w:rsidR="00435ACD" w:rsidRPr="00B02AD0" w14:paraId="716E37C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09133" w14:textId="602F4FA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F5FB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omb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8CC92" w14:textId="2B2524D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CE0FE" w14:textId="398D09B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055F3" w14:textId="6152D0E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36</w:t>
            </w:r>
          </w:p>
        </w:tc>
      </w:tr>
      <w:tr w:rsidR="00435ACD" w:rsidRPr="00B02AD0" w14:paraId="2C22C60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E815F" w14:textId="4124EBB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5D64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h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A478C" w14:textId="4B812B1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792F5" w14:textId="0FF40E1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8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DBDB0" w14:textId="6E37B06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67</w:t>
            </w:r>
          </w:p>
        </w:tc>
      </w:tr>
      <w:tr w:rsidR="00435ACD" w:rsidRPr="00B02AD0" w14:paraId="19BFA25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12EFA0" w14:textId="69780D1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FB01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l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3D3A0" w14:textId="6F8D545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A7678" w14:textId="64B68C3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FAF29" w14:textId="5B80240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36</w:t>
            </w:r>
          </w:p>
        </w:tc>
      </w:tr>
      <w:tr w:rsidR="00435ACD" w:rsidRPr="00B02AD0" w14:paraId="189BA5E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4CE42" w14:textId="5DF3A3F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9993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bus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78149" w14:textId="06058C6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7B11A" w14:textId="5B7FFAB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4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1F547" w14:textId="7555B9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92</w:t>
            </w:r>
          </w:p>
        </w:tc>
      </w:tr>
      <w:tr w:rsidR="00435ACD" w:rsidRPr="00B02AD0" w14:paraId="02EF99E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81AD5" w14:textId="74B4926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A32A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labang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5D8E7" w14:textId="2C222E5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F0483" w14:textId="6CDE789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5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CF353" w14:textId="777D211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28</w:t>
            </w:r>
          </w:p>
        </w:tc>
      </w:tr>
      <w:tr w:rsidR="00435ACD" w:rsidRPr="00B02AD0" w14:paraId="0228F1A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F0428E" w14:textId="166C0EA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6234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mali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4DFB1" w14:textId="4A329CC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67545" w14:textId="47BF983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7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DCE86" w14:textId="56222AE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87</w:t>
            </w:r>
          </w:p>
        </w:tc>
      </w:tr>
      <w:tr w:rsidR="00435ACD" w:rsidRPr="00B02AD0" w14:paraId="4595E79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CA6635" w14:textId="77D6013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FEC5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nam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B153C" w14:textId="48B8366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A5EC9" w14:textId="7A996E9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4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32382" w14:textId="5888EF2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448</w:t>
            </w:r>
          </w:p>
        </w:tc>
      </w:tr>
      <w:tr w:rsidR="00435ACD" w:rsidRPr="00B02AD0" w14:paraId="0DA37AB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1D8D5" w14:textId="184C225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8227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ramo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F2D2F" w14:textId="0A6D17D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54AE0" w14:textId="0926663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6554E" w14:textId="3F86E9C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28</w:t>
            </w:r>
          </w:p>
        </w:tc>
      </w:tr>
      <w:tr w:rsidR="00435ACD" w:rsidRPr="00B02AD0" w14:paraId="58056F9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67440" w14:textId="35C4371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C68B9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el Galleg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55573" w14:textId="7396CD0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C0ED2" w14:textId="75E420F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1534C" w14:textId="5288786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06</w:t>
            </w:r>
          </w:p>
        </w:tc>
      </w:tr>
      <w:tr w:rsidR="00435ACD" w:rsidRPr="00B02AD0" w14:paraId="1CCA1E7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7AE2E" w14:textId="5880FA2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1F3E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ainz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5B80F" w14:textId="02F4DBC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2EF91" w14:textId="5F0EBDF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D5887" w14:textId="50F3C70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32</w:t>
            </w:r>
          </w:p>
        </w:tc>
      </w:tr>
      <w:tr w:rsidR="00435ACD" w:rsidRPr="00B02AD0" w14:paraId="7C48D46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08D89" w14:textId="332781C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2785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architore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07F72" w14:textId="664F818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61553" w14:textId="7D98C0A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6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CF3FC" w14:textId="24A9E0A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063</w:t>
            </w:r>
          </w:p>
        </w:tc>
      </w:tr>
      <w:tr w:rsidR="00435ACD" w:rsidRPr="00B02AD0" w14:paraId="324DBC6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A3730" w14:textId="241B22C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3DAF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o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42E37" w14:textId="37D9FBD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DD0D1" w14:textId="40F174D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4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0BDCA" w14:textId="0676E80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20</w:t>
            </w:r>
          </w:p>
        </w:tc>
      </w:tr>
      <w:tr w:rsidR="00435ACD" w:rsidRPr="00B02AD0" w14:paraId="46349D9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0D8CF" w14:textId="1AAEFA4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A7BE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Iriga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02CC0" w14:textId="1680736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1A7CD" w14:textId="02903D6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7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F4C72" w14:textId="2052B4B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320</w:t>
            </w:r>
          </w:p>
        </w:tc>
      </w:tr>
      <w:tr w:rsidR="00435ACD" w:rsidRPr="00B02AD0" w14:paraId="1C9961B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F4E99" w14:textId="1FEABCA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7371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gono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A7DB3" w14:textId="2F51C41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502FD" w14:textId="0394CB3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057E9" w14:textId="0BB9403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04</w:t>
            </w:r>
          </w:p>
        </w:tc>
      </w:tr>
      <w:tr w:rsidR="00435ACD" w:rsidRPr="00B02AD0" w14:paraId="6C3C9FF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725D7" w14:textId="5CE03E1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379F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ibman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A5F1B" w14:textId="161345D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F6401" w14:textId="578743B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23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C41FE" w14:textId="0C85D6D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663</w:t>
            </w:r>
          </w:p>
        </w:tc>
      </w:tr>
      <w:tr w:rsidR="00435ACD" w:rsidRPr="00B02AD0" w14:paraId="690BFC5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28A45" w14:textId="0590CAC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F5F7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upi</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F4A4D" w14:textId="70B355D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24A87" w14:textId="5E2810A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9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22617" w14:textId="1BEDFC0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907</w:t>
            </w:r>
          </w:p>
        </w:tc>
      </w:tr>
      <w:tr w:rsidR="00435ACD" w:rsidRPr="00B02AD0" w14:paraId="5D0179A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DDB550" w14:textId="13E96CC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167A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gar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21DE1" w14:textId="0642B58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0FAA9" w14:textId="00ADF14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CE887" w14:textId="3A32190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09</w:t>
            </w:r>
          </w:p>
        </w:tc>
      </w:tr>
      <w:tr w:rsidR="00435ACD" w:rsidRPr="00B02AD0" w14:paraId="29526E1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5011E" w14:textId="2EF66D2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8A2A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ilaor</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3E650" w14:textId="38466D5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74D27" w14:textId="3E34F1C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3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79817" w14:textId="7EEB5C7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92</w:t>
            </w:r>
          </w:p>
        </w:tc>
      </w:tr>
      <w:tr w:rsidR="00435ACD" w:rsidRPr="00B02AD0" w14:paraId="715B239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649FC" w14:textId="2648503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13C6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inalaba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674C3" w14:textId="41F4A0C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A2BAA" w14:textId="6F211B1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7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9F5E5" w14:textId="17F48D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441</w:t>
            </w:r>
          </w:p>
        </w:tc>
      </w:tr>
      <w:tr w:rsidR="00435ACD" w:rsidRPr="00B02AD0" w14:paraId="4423BAD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02F31" w14:textId="1BDC9CA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F499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Nabu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6D0B6" w14:textId="1C62040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1D26D" w14:textId="064269A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3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26043" w14:textId="646C689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542</w:t>
            </w:r>
          </w:p>
        </w:tc>
      </w:tr>
      <w:tr w:rsidR="00435ACD" w:rsidRPr="00B02AD0" w14:paraId="5D7ABD6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29A8D" w14:textId="2DF644E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FD6A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Naga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AD727" w14:textId="2246B7D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CD121" w14:textId="6BB8719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FB049" w14:textId="36C3BFE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2</w:t>
            </w:r>
          </w:p>
        </w:tc>
      </w:tr>
      <w:tr w:rsidR="00435ACD" w:rsidRPr="00B02AD0" w14:paraId="5C58C1A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207CB" w14:textId="0EA5490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1C0A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Ocamp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797B5" w14:textId="745203D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3F5EF" w14:textId="5DFBA87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0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EC358" w14:textId="682B82A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496</w:t>
            </w:r>
          </w:p>
        </w:tc>
      </w:tr>
      <w:tr w:rsidR="00435ACD" w:rsidRPr="00B02AD0" w14:paraId="24FBEC5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096CAB" w14:textId="68407E1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9ACFE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mplo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6034B" w14:textId="50450FA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92730" w14:textId="3192523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4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15F90" w14:textId="43E2CC3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86</w:t>
            </w:r>
          </w:p>
        </w:tc>
      </w:tr>
      <w:tr w:rsidR="00435ACD" w:rsidRPr="00B02AD0" w14:paraId="0602F54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73F1D" w14:textId="6EC12ED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D367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sac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05C76" w14:textId="444EF9F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7E8DE" w14:textId="25B194C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D69DC" w14:textId="7F8C2D8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77</w:t>
            </w:r>
          </w:p>
        </w:tc>
      </w:tr>
      <w:tr w:rsidR="00435ACD" w:rsidRPr="00B02AD0" w14:paraId="244B8E3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87EB19" w14:textId="3FBCA6B5"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2FD2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ili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7215B" w14:textId="141A5A9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76585" w14:textId="0E7FF02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7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E6168" w14:textId="3508ADF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870</w:t>
            </w:r>
          </w:p>
        </w:tc>
      </w:tr>
      <w:tr w:rsidR="00435ACD" w:rsidRPr="00B02AD0" w14:paraId="4B3F9E6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B15F2" w14:textId="2907913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5891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resentacion (Parubc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9A063" w14:textId="086CAC7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AB128" w14:textId="2ADAF8A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2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B3866" w14:textId="4231BF3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143</w:t>
            </w:r>
          </w:p>
        </w:tc>
      </w:tr>
      <w:tr w:rsidR="00435ACD" w:rsidRPr="00B02AD0" w14:paraId="1AB0E47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ACF7A3" w14:textId="0981430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50BB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Rag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F7412" w14:textId="35EEDD3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4DBC3" w14:textId="24A1503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4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FA02E" w14:textId="44F973A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97</w:t>
            </w:r>
          </w:p>
        </w:tc>
      </w:tr>
      <w:tr w:rsidR="00435ACD" w:rsidRPr="00B02AD0" w14:paraId="7293A04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9AEAE" w14:textId="30D7D2E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F0FF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gñ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37C60" w14:textId="7F23EF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730F6" w14:textId="34DA24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E2F26" w14:textId="2F546D2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89</w:t>
            </w:r>
          </w:p>
        </w:tc>
      </w:tr>
      <w:tr w:rsidR="00435ACD" w:rsidRPr="00B02AD0" w14:paraId="48A519C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92EC5" w14:textId="54EC41C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40705" w14:textId="06A4CD4F"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fernand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E2149" w14:textId="6E5FB9B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FB886" w14:textId="376F984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6BFB3" w14:textId="7082971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1</w:t>
            </w:r>
          </w:p>
        </w:tc>
      </w:tr>
      <w:tr w:rsidR="00435ACD" w:rsidRPr="00B02AD0" w14:paraId="65F452A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9F841" w14:textId="5CEC5F1F"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581B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Jos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F55B3" w14:textId="61C5F3B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7AD1C" w14:textId="188111C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8F964" w14:textId="1D727C5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48</w:t>
            </w:r>
          </w:p>
        </w:tc>
      </w:tr>
      <w:tr w:rsidR="00435ACD" w:rsidRPr="00B02AD0" w14:paraId="03363EC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3F55C" w14:textId="4C1980B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B8ADB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ipoco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C9FB7" w14:textId="1D91C16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81AB4" w14:textId="5485E9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3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54288" w14:textId="593A359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637</w:t>
            </w:r>
          </w:p>
        </w:tc>
      </w:tr>
      <w:tr w:rsidR="00435ACD" w:rsidRPr="00B02AD0" w14:paraId="79B8731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29348" w14:textId="2927957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9263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irum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B325E" w14:textId="0CEC5BE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810B3" w14:textId="0B87CF3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9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5609F" w14:textId="316F8DA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542</w:t>
            </w:r>
          </w:p>
        </w:tc>
      </w:tr>
      <w:tr w:rsidR="00435ACD" w:rsidRPr="00B02AD0" w14:paraId="1836459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38C66" w14:textId="1F9B4AE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DFF7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inamba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F67D4" w14:textId="45C3884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F0ECE" w14:textId="178B83D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5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79FB2" w14:textId="7D897B6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338</w:t>
            </w:r>
          </w:p>
        </w:tc>
      </w:tr>
      <w:tr w:rsidR="00435ACD" w:rsidRPr="00B02AD0" w14:paraId="15C79030"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193242"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Catanduanes</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A9FDD8" w14:textId="5A139F6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9</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7C28A7" w14:textId="0877F8FE"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94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3058B2" w14:textId="447A5612"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949</w:t>
            </w:r>
          </w:p>
        </w:tc>
      </w:tr>
      <w:tr w:rsidR="00435ACD" w:rsidRPr="00B02AD0" w14:paraId="27A39A4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34E17" w14:textId="2444C9E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79B3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gamano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AD5DC" w14:textId="66F994B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B584C" w14:textId="56C8628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753B9" w14:textId="2C2E6AF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9</w:t>
            </w:r>
          </w:p>
        </w:tc>
      </w:tr>
      <w:tr w:rsidR="00435ACD" w:rsidRPr="00B02AD0" w14:paraId="6FDA91C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6266DD" w14:textId="0BCB803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11AA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t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867DC" w14:textId="73B7B3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5520A" w14:textId="5468B44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931DB" w14:textId="3B52507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05</w:t>
            </w:r>
          </w:p>
        </w:tc>
      </w:tr>
      <w:tr w:rsidR="00435ACD" w:rsidRPr="00B02AD0" w14:paraId="7214F5E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1826E3" w14:textId="5FE6062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89BF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nganiban (Pay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45A34" w14:textId="72BC663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53FF3" w14:textId="0843EBA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3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33CEB" w14:textId="030E0D7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07</w:t>
            </w:r>
          </w:p>
        </w:tc>
      </w:tr>
      <w:tr w:rsidR="00435ACD" w:rsidRPr="00B02AD0" w14:paraId="306D4FE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BC7B0" w14:textId="4D27C01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87A24"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Migue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26A54" w14:textId="2638A98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5FBA5" w14:textId="5E4D026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3CEB2" w14:textId="01B50DC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38</w:t>
            </w:r>
          </w:p>
        </w:tc>
      </w:tr>
      <w:tr w:rsidR="00435ACD" w:rsidRPr="00B02AD0" w14:paraId="0E61D60B"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9FA842"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Masbate</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06ED87" w14:textId="7C29939C"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4</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D33021" w14:textId="39CDA2BE"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589</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EA44E5" w14:textId="2ACA1EB6"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571</w:t>
            </w:r>
          </w:p>
        </w:tc>
      </w:tr>
      <w:tr w:rsidR="00435ACD" w:rsidRPr="00B02AD0" w14:paraId="26063D7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D1719" w14:textId="2708F54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4BEF4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roro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73E6D" w14:textId="50C4DD9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2A7F3" w14:textId="0B1C236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1F2A3" w14:textId="6DC14AB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r>
      <w:tr w:rsidR="00435ACD" w:rsidRPr="00B02AD0" w14:paraId="5E03CC4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71E24A" w14:textId="2B5CA3A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310B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laver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52289" w14:textId="22E2772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AA461" w14:textId="1F7F493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0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1096F" w14:textId="3B01596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276</w:t>
            </w:r>
          </w:p>
        </w:tc>
      </w:tr>
      <w:tr w:rsidR="00435ACD" w:rsidRPr="00B02AD0" w14:paraId="2A5A5F1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FA6DD" w14:textId="3DCF61B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1508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Esperanz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B9953" w14:textId="74AE510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5BACD" w14:textId="4D194E6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C2668" w14:textId="3C7A9FE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5</w:t>
            </w:r>
          </w:p>
        </w:tc>
      </w:tr>
      <w:tr w:rsidR="00435ACD" w:rsidRPr="00B02AD0" w14:paraId="525747A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FB4C6" w14:textId="4754BCF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6F69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 Jacint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E8621" w14:textId="250E6AC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C44DB" w14:textId="17E8D08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A4720" w14:textId="449521D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r>
      <w:tr w:rsidR="00435ACD" w:rsidRPr="00B02AD0" w14:paraId="7FD5E9F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63BD62" w14:textId="2840BB6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546E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Us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DA76C" w14:textId="38E3233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C80C0" w14:textId="643483B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41E29" w14:textId="068DE15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3</w:t>
            </w:r>
          </w:p>
        </w:tc>
      </w:tr>
      <w:tr w:rsidR="00435ACD" w:rsidRPr="00B02AD0" w14:paraId="4A191281"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7E08EA"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Sorsogon</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28E4D5" w14:textId="61B90D6C"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6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DF8178" w14:textId="52E9C123"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7,554</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769402" w14:textId="4F7AB587"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0,604</w:t>
            </w:r>
          </w:p>
        </w:tc>
      </w:tr>
      <w:tr w:rsidR="00435ACD" w:rsidRPr="00B02AD0" w14:paraId="5260D2B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7A96B" w14:textId="3192E87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B3D7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rcelo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11482" w14:textId="7BDAEA3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C8DC1" w14:textId="76565DA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6E660" w14:textId="35086BB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03</w:t>
            </w:r>
          </w:p>
        </w:tc>
      </w:tr>
      <w:tr w:rsidR="00435ACD" w:rsidRPr="00B02AD0" w14:paraId="72BAD4B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13250" w14:textId="1F192373"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413D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l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AAEDF" w14:textId="7E6E0CF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37394" w14:textId="7F6ABC7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4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5FB6A" w14:textId="4873F36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60</w:t>
            </w:r>
          </w:p>
        </w:tc>
      </w:tr>
      <w:tr w:rsidR="00435ACD" w:rsidRPr="00B02AD0" w14:paraId="3E0EA54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F6E10" w14:textId="234EB80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E1FC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lus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5BF1A" w14:textId="741C292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12FEC" w14:textId="32CA301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844A9" w14:textId="451DAA1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9</w:t>
            </w:r>
          </w:p>
        </w:tc>
      </w:tr>
      <w:tr w:rsidR="00435ACD" w:rsidRPr="00B02AD0" w14:paraId="3BF468B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E7F3EE" w14:textId="1E133A6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85D61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asigur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30805" w14:textId="3BDBA7A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79596" w14:textId="2E895F3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3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2794E" w14:textId="7907C62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65</w:t>
            </w:r>
          </w:p>
        </w:tc>
      </w:tr>
      <w:tr w:rsidR="00435ACD" w:rsidRPr="00B02AD0" w14:paraId="6017D54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6159D2" w14:textId="3A48B80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F890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onso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7E2A7" w14:textId="3CB4EAD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EDABC" w14:textId="6130701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3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A55BB" w14:textId="2D81AD2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03</w:t>
            </w:r>
          </w:p>
        </w:tc>
      </w:tr>
      <w:tr w:rsidR="00435ACD" w:rsidRPr="00B02AD0" w14:paraId="4E3FA8C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EDA3F" w14:textId="62DC61CB"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74C4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Guba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4F0EA" w14:textId="1CD4AB9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B2DA7" w14:textId="6600E46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3480C" w14:textId="65C3667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37</w:t>
            </w:r>
          </w:p>
        </w:tc>
      </w:tr>
      <w:tr w:rsidR="00435ACD" w:rsidRPr="00B02AD0" w14:paraId="093CAEA3"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3BECBB" w14:textId="143FAEDE"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5B27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Irosi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CC591" w14:textId="08B4172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41DF2" w14:textId="4E59BC2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DB7B1" w14:textId="3084112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84</w:t>
            </w:r>
          </w:p>
        </w:tc>
      </w:tr>
      <w:tr w:rsidR="00435ACD" w:rsidRPr="00B02AD0" w14:paraId="36C36E7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45291" w14:textId="5593D884"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0889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Jub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4C71F" w14:textId="5135875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7C7EE" w14:textId="5E67A81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DBCDF" w14:textId="5451F1C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1</w:t>
            </w:r>
          </w:p>
        </w:tc>
      </w:tr>
      <w:tr w:rsidR="00435ACD" w:rsidRPr="00B02AD0" w14:paraId="741BC31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1683B" w14:textId="66B57081"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85E3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gallane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392CA" w14:textId="64EE2FC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33750" w14:textId="6BD2572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DA911" w14:textId="0581EEC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59</w:t>
            </w:r>
          </w:p>
        </w:tc>
      </w:tr>
      <w:tr w:rsidR="00435ACD" w:rsidRPr="00B02AD0" w14:paraId="49FC6B2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777D5" w14:textId="64B2695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D0E9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tno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61D2F" w14:textId="438F67B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A7BDA" w14:textId="1F9D130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E23B3" w14:textId="4FA1F02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3</w:t>
            </w:r>
          </w:p>
        </w:tc>
      </w:tr>
      <w:tr w:rsidR="00435ACD" w:rsidRPr="00B02AD0" w14:paraId="6A6E580D"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6E0C6" w14:textId="12879709"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9FB9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ilar</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502C0" w14:textId="589CD24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78379" w14:textId="04950BB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10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B9F62" w14:textId="2CCC7F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799</w:t>
            </w:r>
          </w:p>
        </w:tc>
      </w:tr>
      <w:tr w:rsidR="00435ACD" w:rsidRPr="00B02AD0" w14:paraId="76F9A73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4E8AE" w14:textId="3C50232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F1BA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rieto Diaz</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4913C" w14:textId="5F305C6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49425" w14:textId="366BD7F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4381D" w14:textId="1A511F7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4</w:t>
            </w:r>
          </w:p>
        </w:tc>
      </w:tr>
      <w:tr w:rsidR="00435ACD" w:rsidRPr="00B02AD0" w14:paraId="6BE2323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104C1" w14:textId="3531FE3D"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0523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nta Magdalen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F6D6A" w14:textId="63D24DB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5362E" w14:textId="6492230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C3ECE" w14:textId="78BDB4C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0</w:t>
            </w:r>
          </w:p>
        </w:tc>
      </w:tr>
      <w:tr w:rsidR="00435ACD" w:rsidRPr="00B02AD0" w14:paraId="24441D8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E19FC" w14:textId="20CE22AC"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7D1D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City of Sorsogon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A9B52" w14:textId="7EEBC0D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56DAF" w14:textId="0FD2F0B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4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DA4B1" w14:textId="464A1E4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087</w:t>
            </w:r>
          </w:p>
        </w:tc>
      </w:tr>
      <w:tr w:rsidR="00435ACD" w:rsidRPr="00B02AD0" w14:paraId="0F28860F"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42C936F"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CAR</w:t>
            </w:r>
          </w:p>
        </w:tc>
        <w:tc>
          <w:tcPr>
            <w:tcW w:w="109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2104A9" w14:textId="51BA1958"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06</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6BC7A20" w14:textId="0719A1EB"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201</w:t>
            </w:r>
          </w:p>
        </w:tc>
        <w:tc>
          <w:tcPr>
            <w:tcW w:w="109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A5CFFA" w14:textId="3756359B"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4,759</w:t>
            </w:r>
          </w:p>
        </w:tc>
      </w:tr>
      <w:tr w:rsidR="00435ACD" w:rsidRPr="00B02AD0" w14:paraId="19345178"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ABB7EE"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Abra</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BBEE10" w14:textId="75975D3B"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8</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8DC64" w14:textId="26572C50"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10</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1BB67A" w14:textId="6ADE70FF"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416</w:t>
            </w:r>
          </w:p>
        </w:tc>
      </w:tr>
      <w:tr w:rsidR="00435ACD" w:rsidRPr="00B02AD0" w14:paraId="271ABFAC"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638B2" w14:textId="72A1D11B"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9BEC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c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9E33D" w14:textId="6007725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8569" w14:textId="3821065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DD67F" w14:textId="0C69B0B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2</w:t>
            </w:r>
          </w:p>
        </w:tc>
      </w:tr>
      <w:tr w:rsidR="00435ACD" w:rsidRPr="00B02AD0" w14:paraId="645FCEC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7F4F0" w14:textId="4DAD9567"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C71A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Daguiom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10509" w14:textId="7827A48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AFD4B" w14:textId="3A243CF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3E39E" w14:textId="1A9CE42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r>
      <w:tr w:rsidR="00435ACD" w:rsidRPr="00B02AD0" w14:paraId="460890B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8DADB3" w14:textId="0FE96FC2"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4D75F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gay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402BE" w14:textId="51EB64E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9DD5C" w14:textId="538BA7B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DDDF4" w14:textId="6279D09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1</w:t>
            </w:r>
          </w:p>
        </w:tc>
      </w:tr>
      <w:tr w:rsidR="00435ACD" w:rsidRPr="00B02AD0" w14:paraId="34AD7DD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4835D" w14:textId="76432B68"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0712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libcon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EF37" w14:textId="364BBA9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FF456" w14:textId="21B0743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D5B8A" w14:textId="3757961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1</w:t>
            </w:r>
          </w:p>
        </w:tc>
      </w:tr>
      <w:tr w:rsidR="00435ACD" w:rsidRPr="00B02AD0" w14:paraId="2D3F433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2AB73" w14:textId="362592F9"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85A02"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ineg</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1C2B0" w14:textId="1C5E5EB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6AA1D" w14:textId="03BC789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8DBA7" w14:textId="370EF50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r>
      <w:tr w:rsidR="00435ACD" w:rsidRPr="00B02AD0" w14:paraId="2FD58ABD"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02D7D4"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Benguet</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1EDAB6" w14:textId="1AF7ED05"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71</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B94F8F" w14:textId="79529808"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378</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2DF9D0" w14:textId="309D4EBF"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432</w:t>
            </w:r>
          </w:p>
        </w:tc>
      </w:tr>
      <w:tr w:rsidR="00435ACD" w:rsidRPr="00B02AD0" w14:paraId="464E4DF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836E6" w14:textId="1DE2B8C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EDEE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tok</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A63D1" w14:textId="43A8FC3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4143A" w14:textId="77A370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8E3F6" w14:textId="042936B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1</w:t>
            </w:r>
          </w:p>
        </w:tc>
      </w:tr>
      <w:tr w:rsidR="00435ACD" w:rsidRPr="00B02AD0" w14:paraId="6F4E1FD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2422B" w14:textId="3C252DF9"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136F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guio Cit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7CA80" w14:textId="2EEAF5C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05FA0" w14:textId="692AAF5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14FC6" w14:textId="1837CC1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5</w:t>
            </w:r>
          </w:p>
        </w:tc>
      </w:tr>
      <w:tr w:rsidR="00435ACD" w:rsidRPr="00B02AD0" w14:paraId="7F92876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77A4E" w14:textId="2F9D358B"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BD30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ku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BCBCC" w14:textId="73B6A80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62E8C" w14:textId="2349C81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477BE" w14:textId="2E096CB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9</w:t>
            </w:r>
          </w:p>
        </w:tc>
      </w:tr>
      <w:tr w:rsidR="00435ACD" w:rsidRPr="00B02AD0" w14:paraId="2B3EF3E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61F415" w14:textId="3A9C877D"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D85C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okod</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2B77C" w14:textId="7515F3B6"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5B163" w14:textId="5F23BE2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31CA6" w14:textId="367696C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3</w:t>
            </w:r>
          </w:p>
        </w:tc>
      </w:tr>
      <w:tr w:rsidR="00435ACD" w:rsidRPr="00B02AD0" w14:paraId="0418AE4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0D352" w14:textId="7E84181A"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57ACC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uguias</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D47A2" w14:textId="33DB707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1E1CD" w14:textId="4C9A222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0480A" w14:textId="1B395EDD"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4</w:t>
            </w:r>
          </w:p>
        </w:tc>
      </w:tr>
      <w:tr w:rsidR="00435ACD" w:rsidRPr="00B02AD0" w14:paraId="76261C5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2C35E" w14:textId="02F8F9CA"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DC45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Itog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30E1D" w14:textId="452437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11859" w14:textId="118F392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FCF73" w14:textId="4B751CB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74</w:t>
            </w:r>
          </w:p>
        </w:tc>
      </w:tr>
      <w:tr w:rsidR="00435ACD" w:rsidRPr="00B02AD0" w14:paraId="545FBBC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19D381" w14:textId="66DB309B"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3C1A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Kabay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7CEB9" w14:textId="397D172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26081" w14:textId="52B9EA0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D11C6" w14:textId="5918873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0</w:t>
            </w:r>
          </w:p>
        </w:tc>
      </w:tr>
      <w:tr w:rsidR="00435ACD" w:rsidRPr="00B02AD0" w14:paraId="3BCAF03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B2F1B7" w14:textId="1D08A4D3"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FFD6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Kapan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A39DA" w14:textId="16D2960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A58AE" w14:textId="794EDB5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8E80D" w14:textId="36A55A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r>
      <w:tr w:rsidR="00435ACD" w:rsidRPr="00B02AD0" w14:paraId="3223697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6E88B4" w14:textId="0099AC17"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F64F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Kibun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13013" w14:textId="183D224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E025F" w14:textId="57D7AE3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DDC91" w14:textId="1D62D10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6</w:t>
            </w:r>
          </w:p>
        </w:tc>
      </w:tr>
      <w:tr w:rsidR="00435ACD" w:rsidRPr="00B02AD0" w14:paraId="4952A59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90C176" w14:textId="72FA5A8D"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A8231"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nkay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15FBA" w14:textId="455B11B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238D1" w14:textId="6190D12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A6007" w14:textId="2F5E123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1</w:t>
            </w:r>
          </w:p>
        </w:tc>
      </w:tr>
      <w:tr w:rsidR="00435ACD" w:rsidRPr="00B02AD0" w14:paraId="67F24098"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667EC" w14:textId="46ECD989"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D7DB5"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ub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C72B4" w14:textId="5F56FF0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94E17" w14:textId="424827D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59501" w14:textId="72F218E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5</w:t>
            </w:r>
          </w:p>
        </w:tc>
      </w:tr>
      <w:tr w:rsidR="00435ACD" w:rsidRPr="00B02AD0" w14:paraId="1EB370E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50360" w14:textId="4CB1B22D"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7F52E3"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ublay</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BC693" w14:textId="11C1E55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DD5D5" w14:textId="168EABD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143D1" w14:textId="545D923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r>
      <w:tr w:rsidR="00435ACD" w:rsidRPr="00B02AD0" w14:paraId="73B9C0B9"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0049A7"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Ifugao</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167AC9" w14:textId="65BD74EF"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67</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71592C" w14:textId="0487BE00"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446</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76B2E4" w14:textId="5698EC7A"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793</w:t>
            </w:r>
          </w:p>
        </w:tc>
      </w:tr>
      <w:tr w:rsidR="00435ACD" w:rsidRPr="00B02AD0" w14:paraId="3EE0C38A"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368A0" w14:textId="43B4F097"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19FD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guinald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E9DAE" w14:textId="0C1C012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3DF20" w14:textId="3C8F21F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389F8" w14:textId="1A3BB04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5</w:t>
            </w:r>
          </w:p>
        </w:tc>
      </w:tr>
      <w:tr w:rsidR="00435ACD" w:rsidRPr="00B02AD0" w14:paraId="2D5DCC7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BA53CF" w14:textId="7EE538D9"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DFB6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lfonso Lista (Poti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251AC" w14:textId="6210A3B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3F041" w14:textId="60EB783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4AD02" w14:textId="0C28F7E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2</w:t>
            </w:r>
          </w:p>
        </w:tc>
      </w:tr>
      <w:tr w:rsidR="00435ACD" w:rsidRPr="00B02AD0" w14:paraId="2524E08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9C78D" w14:textId="1ABBC47F"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9294B"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Asipul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1D726" w14:textId="0501268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7A06D" w14:textId="09D919C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2445A" w14:textId="78CA899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19</w:t>
            </w:r>
          </w:p>
        </w:tc>
      </w:tr>
      <w:tr w:rsidR="00435ACD" w:rsidRPr="00B02AD0" w14:paraId="51B448F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C563FF" w14:textId="0D0E04C2"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9EAC7"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naue</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0B686" w14:textId="4476B5F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7118A" w14:textId="37B6D1A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8B353" w14:textId="64ED39C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18</w:t>
            </w:r>
          </w:p>
        </w:tc>
      </w:tr>
      <w:tr w:rsidR="00435ACD" w:rsidRPr="00B02AD0" w14:paraId="3287008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05FC9" w14:textId="7BCD98EC"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7680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Hingyo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DBADE" w14:textId="0C01AED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69B96" w14:textId="4FEB334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B812A" w14:textId="653C369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5</w:t>
            </w:r>
          </w:p>
        </w:tc>
      </w:tr>
      <w:tr w:rsidR="00435ACD" w:rsidRPr="00B02AD0" w14:paraId="6BD4F43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2BED79" w14:textId="5207467A"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41F7C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Hungdu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C39D4" w14:textId="137F15D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377BF" w14:textId="64311C7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5AC6F" w14:textId="6195B00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9</w:t>
            </w:r>
          </w:p>
        </w:tc>
      </w:tr>
      <w:tr w:rsidR="00435ACD" w:rsidRPr="00B02AD0" w14:paraId="2E6873A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8DBC8" w14:textId="468DDA06"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047BB8"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Kian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B298C" w14:textId="3EFE1A1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5A251" w14:textId="2C614FE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1020C" w14:textId="4DDF8F9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40</w:t>
            </w:r>
          </w:p>
        </w:tc>
      </w:tr>
      <w:tr w:rsidR="00435ACD" w:rsidRPr="00B02AD0" w14:paraId="70BEE8B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AB4A5" w14:textId="1494FC70"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1275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gawe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FD35B" w14:textId="7F23115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C2938" w14:textId="37C721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6170C" w14:textId="709F8EA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98</w:t>
            </w:r>
          </w:p>
        </w:tc>
      </w:tr>
      <w:tr w:rsidR="00435ACD" w:rsidRPr="00B02AD0" w14:paraId="7214DAF5"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1DD7D" w14:textId="342F9F9D"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AE2B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amut</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98729" w14:textId="1F86246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31E91" w14:textId="3E32DEC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5</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85F17" w14:textId="324FC2D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7</w:t>
            </w:r>
          </w:p>
        </w:tc>
      </w:tr>
      <w:tr w:rsidR="00435ACD" w:rsidRPr="00B02AD0" w14:paraId="14184767"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0CE89" w14:textId="38F37CC4"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0160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Mayoya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A6747" w14:textId="39298479"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9137E" w14:textId="1339B118"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D96A0" w14:textId="1BC21382" w:rsidR="00435ACD" w:rsidRPr="00B02AD0" w:rsidRDefault="00435ACD" w:rsidP="00435ACD">
            <w:pPr>
              <w:ind w:right="57"/>
              <w:jc w:val="right"/>
              <w:rPr>
                <w:rFonts w:ascii="Arial Narrow" w:hAnsi="Arial Narrow"/>
                <w:sz w:val="18"/>
                <w:szCs w:val="20"/>
              </w:rPr>
            </w:pPr>
            <w:r w:rsidRPr="00B02AD0">
              <w:rPr>
                <w:rFonts w:ascii="Arial Narrow" w:hAnsi="Arial Narrow"/>
                <w:sz w:val="18"/>
                <w:szCs w:val="20"/>
              </w:rPr>
              <w:t>14</w:t>
            </w:r>
          </w:p>
        </w:tc>
      </w:tr>
      <w:tr w:rsidR="00435ACD" w:rsidRPr="00B02AD0" w14:paraId="4221E006"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7F4A4" w14:textId="7F732C7A"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0F03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inoc</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CA0D7" w14:textId="07203A1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31254" w14:textId="2711121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8</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2D929" w14:textId="2B59128B"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06</w:t>
            </w:r>
          </w:p>
        </w:tc>
      </w:tr>
      <w:tr w:rsidR="00435ACD" w:rsidRPr="00B02AD0" w14:paraId="7575E6C8"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9C0FC3"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Kalinga</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156D8E" w14:textId="2A2D48EC"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3</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189F86" w14:textId="668F2732"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172</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ACC7B2" w14:textId="46FF0009"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658</w:t>
            </w:r>
          </w:p>
        </w:tc>
      </w:tr>
      <w:tr w:rsidR="00435ACD" w:rsidRPr="00B02AD0" w14:paraId="5CA173D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36EE2" w14:textId="3FB120FA"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1A10E"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lbal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C5E77" w14:textId="1A05405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0E6E7" w14:textId="3903B54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70682" w14:textId="6196209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5</w:t>
            </w:r>
          </w:p>
        </w:tc>
      </w:tr>
      <w:tr w:rsidR="00435ACD" w:rsidRPr="00B02AD0" w14:paraId="6ABDAF70"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E66F1A" w14:textId="576D8B50"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10A6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Lubuag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979C6" w14:textId="5B699E4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15EBE" w14:textId="2FB52B9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C999B" w14:textId="307F2B8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4</w:t>
            </w:r>
          </w:p>
        </w:tc>
      </w:tr>
      <w:tr w:rsidR="00435ACD" w:rsidRPr="00B02AD0" w14:paraId="3D5479EE"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05D9E" w14:textId="19B55F37"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4288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asi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38A60" w14:textId="081B3AE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05BB8" w14:textId="1455713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B6953" w14:textId="138B0AC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64</w:t>
            </w:r>
          </w:p>
        </w:tc>
      </w:tr>
      <w:tr w:rsidR="00435ACD" w:rsidRPr="00B02AD0" w14:paraId="789E8FB1"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68510" w14:textId="582961D6"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BB9C56"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Pinukpuk</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9943D" w14:textId="4CA6C8D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8D1E3" w14:textId="0CFA088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9</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8B041" w14:textId="7952B22F"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44</w:t>
            </w:r>
          </w:p>
        </w:tc>
      </w:tr>
      <w:tr w:rsidR="00435ACD" w:rsidRPr="00B02AD0" w14:paraId="76D763C4"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B7095" w14:textId="748ABAF8"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B0AED"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nud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EF740" w14:textId="1E759C4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FFADC" w14:textId="723488C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7B500" w14:textId="5BBB923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r>
      <w:tr w:rsidR="00435ACD" w:rsidRPr="00B02AD0" w14:paraId="4CB16BFF"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B3AD6" w14:textId="45E44E72" w:rsidR="00435ACD" w:rsidRPr="00B02AD0" w:rsidRDefault="00435ACD" w:rsidP="00435ACD">
            <w:pPr>
              <w:ind w:right="57"/>
              <w:rPr>
                <w:rFonts w:ascii="Arial Narrow" w:hAnsi="Arial Narrow"/>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CEC0C"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inglay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86D10" w14:textId="0875473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CDD73" w14:textId="29DB2535"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84811" w14:textId="491E8208"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8</w:t>
            </w:r>
          </w:p>
        </w:tc>
      </w:tr>
      <w:tr w:rsidR="00435ACD" w:rsidRPr="00B02AD0" w14:paraId="6764B742" w14:textId="77777777" w:rsidTr="00B02AD0">
        <w:trPr>
          <w:trHeight w:hRule="exact" w:val="227"/>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88FBD7" w14:textId="77777777" w:rsidR="00435ACD" w:rsidRPr="00B02AD0" w:rsidRDefault="00435ACD" w:rsidP="00435ACD">
            <w:pPr>
              <w:ind w:right="57"/>
              <w:rPr>
                <w:rFonts w:ascii="Arial Narrow" w:hAnsi="Arial Narrow"/>
                <w:b/>
                <w:bCs/>
                <w:sz w:val="18"/>
                <w:szCs w:val="20"/>
              </w:rPr>
            </w:pPr>
            <w:r w:rsidRPr="00B02AD0">
              <w:rPr>
                <w:rFonts w:ascii="Arial Narrow" w:hAnsi="Arial Narrow"/>
                <w:b/>
                <w:bCs/>
                <w:sz w:val="18"/>
                <w:szCs w:val="20"/>
              </w:rPr>
              <w:t>Mountain Province</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3237A8" w14:textId="6FFFF5D1"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27</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8DE59F" w14:textId="4094B1B8"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95</w:t>
            </w:r>
          </w:p>
        </w:tc>
        <w:tc>
          <w:tcPr>
            <w:tcW w:w="109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AEEA71" w14:textId="031F2231" w:rsidR="00435ACD" w:rsidRPr="00B02AD0" w:rsidRDefault="00435ACD" w:rsidP="00435ACD">
            <w:pPr>
              <w:ind w:right="57"/>
              <w:jc w:val="right"/>
              <w:rPr>
                <w:rFonts w:ascii="Arial Narrow" w:hAnsi="Arial Narrow"/>
                <w:b/>
                <w:bCs/>
                <w:sz w:val="18"/>
                <w:szCs w:val="20"/>
              </w:rPr>
            </w:pPr>
            <w:r w:rsidRPr="00B02AD0">
              <w:rPr>
                <w:rFonts w:ascii="Arial Narrow" w:hAnsi="Arial Narrow"/>
                <w:b/>
                <w:bCs/>
                <w:sz w:val="18"/>
                <w:szCs w:val="20"/>
              </w:rPr>
              <w:t>460</w:t>
            </w:r>
          </w:p>
        </w:tc>
      </w:tr>
      <w:tr w:rsidR="00435ACD" w:rsidRPr="00B02AD0" w14:paraId="4ABB700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74063" w14:textId="5C6F55EA"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CDCE8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ontoc (capital)</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93CEE" w14:textId="4BA6C809"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34428" w14:textId="4D0A147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AC098" w14:textId="4A2502CC"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r>
      <w:tr w:rsidR="00435ACD" w:rsidRPr="00B02AD0" w14:paraId="3FFFB179"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C63442" w14:textId="08E92846"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F8EC9"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Natoni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58172" w14:textId="5FBB924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3D6BE" w14:textId="024B2387"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1</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21940" w14:textId="3C2F71C4"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58</w:t>
            </w:r>
          </w:p>
        </w:tc>
      </w:tr>
      <w:tr w:rsidR="00435ACD" w:rsidRPr="00B02AD0" w14:paraId="7767EFB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8474C" w14:textId="032C4EF6"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40E5F"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Sadanga</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80B3C" w14:textId="3F3DE381"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3C388" w14:textId="6EBE7FE2"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0</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0FDDE" w14:textId="46EF4FF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6</w:t>
            </w:r>
          </w:p>
        </w:tc>
      </w:tr>
      <w:tr w:rsidR="00435ACD" w:rsidRPr="00B02AD0" w14:paraId="78F139DB"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4E113" w14:textId="65DAF970"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B97C0"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Bauko</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998A2" w14:textId="471A8C0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13</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170AC" w14:textId="71BF34A0"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66</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C2696" w14:textId="3916CF0A"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329</w:t>
            </w:r>
          </w:p>
        </w:tc>
      </w:tr>
      <w:tr w:rsidR="00435ACD" w:rsidRPr="00B02AD0" w14:paraId="3FE83D52" w14:textId="77777777" w:rsidTr="00B02AD0">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58004" w14:textId="3B11855B" w:rsidR="00435ACD" w:rsidRPr="00B02AD0" w:rsidRDefault="00435ACD" w:rsidP="00435ACD">
            <w:pPr>
              <w:ind w:right="57"/>
              <w:rPr>
                <w:rFonts w:ascii="Arial Narrow" w:hAnsi="Arial Narrow"/>
                <w:i/>
                <w:iCs/>
                <w:sz w:val="18"/>
                <w:szCs w:val="20"/>
              </w:rPr>
            </w:pPr>
          </w:p>
        </w:tc>
        <w:tc>
          <w:tcPr>
            <w:tcW w:w="165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4D043A" w14:textId="77777777" w:rsidR="00435ACD" w:rsidRPr="00B02AD0" w:rsidRDefault="00435ACD" w:rsidP="00435ACD">
            <w:pPr>
              <w:ind w:right="57"/>
              <w:rPr>
                <w:rFonts w:ascii="Arial Narrow" w:hAnsi="Arial Narrow"/>
                <w:i/>
                <w:iCs/>
                <w:sz w:val="18"/>
                <w:szCs w:val="20"/>
              </w:rPr>
            </w:pPr>
            <w:r w:rsidRPr="00B02AD0">
              <w:rPr>
                <w:rFonts w:ascii="Arial Narrow" w:hAnsi="Arial Narrow"/>
                <w:i/>
                <w:iCs/>
                <w:sz w:val="18"/>
                <w:szCs w:val="20"/>
              </w:rPr>
              <w:t>Tadian</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7F8B0" w14:textId="6A76E14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4</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C6D0C" w14:textId="171CC06E"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7</w:t>
            </w:r>
          </w:p>
        </w:tc>
        <w:tc>
          <w:tcPr>
            <w:tcW w:w="109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061E4" w14:textId="6CD5C163" w:rsidR="00435ACD" w:rsidRPr="00B02AD0" w:rsidRDefault="00435ACD" w:rsidP="00435ACD">
            <w:pPr>
              <w:ind w:right="57"/>
              <w:jc w:val="right"/>
              <w:rPr>
                <w:rFonts w:ascii="Arial Narrow" w:hAnsi="Arial Narrow"/>
                <w:i/>
                <w:iCs/>
                <w:sz w:val="18"/>
                <w:szCs w:val="20"/>
              </w:rPr>
            </w:pPr>
            <w:r w:rsidRPr="00B02AD0">
              <w:rPr>
                <w:rFonts w:ascii="Arial Narrow" w:hAnsi="Arial Narrow"/>
                <w:i/>
                <w:iCs/>
                <w:sz w:val="18"/>
                <w:szCs w:val="20"/>
              </w:rPr>
              <w:t>23</w:t>
            </w:r>
          </w:p>
        </w:tc>
      </w:tr>
    </w:tbl>
    <w:p w14:paraId="329A54F6" w14:textId="7FA90B0E" w:rsidR="00892C65" w:rsidRPr="00255D77" w:rsidRDefault="00892C65"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76882AD" w14:textId="13975F87" w:rsidR="00803E52" w:rsidRDefault="00892C65" w:rsidP="00780ADC">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w:t>
      </w:r>
      <w:r w:rsidR="00156293">
        <w:rPr>
          <w:rFonts w:ascii="Arial" w:eastAsia="Times New Roman" w:hAnsi="Arial" w:cs="Arial"/>
          <w:i/>
          <w:iCs/>
          <w:color w:val="0070C0"/>
          <w:sz w:val="16"/>
          <w:szCs w:val="24"/>
        </w:rPr>
        <w:t xml:space="preserve">I, II, </w:t>
      </w:r>
      <w:r w:rsidR="00AD27BE">
        <w:rPr>
          <w:rFonts w:ascii="Arial" w:eastAsia="Times New Roman" w:hAnsi="Arial" w:cs="Arial"/>
          <w:i/>
          <w:iCs/>
          <w:color w:val="0070C0"/>
          <w:sz w:val="16"/>
          <w:szCs w:val="24"/>
        </w:rPr>
        <w:t xml:space="preserve">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 xml:space="preserve">MIMAROPA, </w:t>
      </w:r>
      <w:r w:rsidR="00AD27BE">
        <w:rPr>
          <w:rFonts w:ascii="Arial" w:eastAsia="Times New Roman" w:hAnsi="Arial" w:cs="Arial"/>
          <w:i/>
          <w:iCs/>
          <w:color w:val="0070C0"/>
          <w:sz w:val="16"/>
          <w:szCs w:val="24"/>
        </w:rPr>
        <w:t>V</w:t>
      </w:r>
      <w:r w:rsidR="00156293">
        <w:rPr>
          <w:rFonts w:ascii="Arial" w:eastAsia="Times New Roman" w:hAnsi="Arial" w:cs="Arial"/>
          <w:i/>
          <w:iCs/>
          <w:color w:val="0070C0"/>
          <w:sz w:val="16"/>
          <w:szCs w:val="24"/>
        </w:rPr>
        <w:t xml:space="preserve"> and CAR</w:t>
      </w:r>
    </w:p>
    <w:p w14:paraId="3138854D" w14:textId="748E0A03" w:rsidR="00B02AD0" w:rsidRDefault="00B02AD0" w:rsidP="00780ADC">
      <w:pPr>
        <w:contextualSpacing/>
        <w:jc w:val="right"/>
        <w:rPr>
          <w:rFonts w:ascii="Arial" w:eastAsia="Times New Roman" w:hAnsi="Arial" w:cs="Arial"/>
          <w:i/>
          <w:iCs/>
          <w:color w:val="0070C0"/>
          <w:sz w:val="16"/>
          <w:szCs w:val="24"/>
        </w:rPr>
      </w:pPr>
    </w:p>
    <w:p w14:paraId="70C3867D" w14:textId="77777777" w:rsidR="00892C65" w:rsidRPr="00856662" w:rsidRDefault="00892C65"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DC18BE">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7AD9C85A" w:rsidR="00892C65" w:rsidRPr="00681500" w:rsidRDefault="00892C65" w:rsidP="006B2E85">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B02AD0" w:rsidRPr="00B02AD0">
        <w:rPr>
          <w:rFonts w:ascii="Arial" w:eastAsia="Times New Roman" w:hAnsi="Arial" w:cs="Arial"/>
          <w:b/>
          <w:bCs/>
          <w:color w:val="0070C0"/>
          <w:sz w:val="24"/>
          <w:szCs w:val="24"/>
        </w:rPr>
        <w:t>64,162</w:t>
      </w:r>
      <w:r w:rsidR="00B02AD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B02AD0" w:rsidRPr="00B02AD0">
        <w:rPr>
          <w:rFonts w:ascii="Arial" w:eastAsia="Times New Roman" w:hAnsi="Arial" w:cs="Arial"/>
          <w:b/>
          <w:bCs/>
          <w:color w:val="0070C0"/>
          <w:sz w:val="24"/>
          <w:szCs w:val="24"/>
        </w:rPr>
        <w:t>258,328</w:t>
      </w:r>
      <w:r w:rsidR="00B02AD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00156293">
        <w:rPr>
          <w:rFonts w:ascii="Arial" w:eastAsia="Times New Roman" w:hAnsi="Arial" w:cs="Arial"/>
          <w:b/>
          <w:color w:val="auto"/>
          <w:sz w:val="24"/>
          <w:szCs w:val="24"/>
        </w:rPr>
        <w:t xml:space="preserve"> </w:t>
      </w:r>
      <w:r w:rsidR="00B02AD0" w:rsidRPr="00B02AD0">
        <w:rPr>
          <w:rFonts w:ascii="Arial" w:eastAsia="Times New Roman" w:hAnsi="Arial" w:cs="Arial"/>
          <w:b/>
          <w:bCs/>
          <w:color w:val="0070C0"/>
          <w:sz w:val="24"/>
          <w:szCs w:val="24"/>
        </w:rPr>
        <w:t>1,870</w:t>
      </w:r>
      <w:r w:rsidR="00B02AD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345FEB" w:rsidRPr="00345FEB">
        <w:rPr>
          <w:rFonts w:ascii="Arial" w:eastAsia="Times New Roman" w:hAnsi="Arial" w:cs="Arial"/>
          <w:b/>
          <w:color w:val="0070C0"/>
          <w:sz w:val="24"/>
          <w:szCs w:val="24"/>
        </w:rPr>
        <w:t xml:space="preserve"> </w:t>
      </w:r>
      <w:r w:rsidR="00156293">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00345FEB" w:rsidRPr="00345FEB">
        <w:rPr>
          <w:rFonts w:ascii="Arial" w:eastAsia="Times New Roman" w:hAnsi="Arial" w:cs="Arial"/>
          <w:b/>
          <w:color w:val="0070C0"/>
          <w:sz w:val="24"/>
          <w:szCs w:val="24"/>
        </w:rPr>
        <w:t>CALABARZON</w:t>
      </w:r>
      <w:r w:rsidR="00611DBD" w:rsidRPr="00156293">
        <w:rPr>
          <w:rFonts w:ascii="Arial" w:eastAsia="Times New Roman" w:hAnsi="Arial" w:cs="Arial"/>
          <w:color w:val="auto"/>
          <w:sz w:val="24"/>
          <w:szCs w:val="24"/>
        </w:rPr>
        <w:t xml:space="preserve"> and</w:t>
      </w:r>
      <w:r w:rsidR="00156293">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V</w:t>
      </w:r>
      <w:r w:rsidR="00345FEB" w:rsidRPr="00345FEB">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5000" w:type="pct"/>
        <w:tblCellMar>
          <w:left w:w="0" w:type="dxa"/>
          <w:right w:w="0" w:type="dxa"/>
        </w:tblCellMar>
        <w:tblLook w:val="04A0" w:firstRow="1" w:lastRow="0" w:firstColumn="1" w:lastColumn="0" w:noHBand="0" w:noVBand="1"/>
      </w:tblPr>
      <w:tblGrid>
        <w:gridCol w:w="152"/>
        <w:gridCol w:w="2298"/>
        <w:gridCol w:w="1388"/>
        <w:gridCol w:w="1388"/>
        <w:gridCol w:w="1278"/>
        <w:gridCol w:w="1280"/>
        <w:gridCol w:w="1278"/>
        <w:gridCol w:w="1280"/>
      </w:tblGrid>
      <w:tr w:rsidR="00B02AD0" w:rsidRPr="00B02AD0" w14:paraId="4526FF1E" w14:textId="77777777" w:rsidTr="00B02AD0">
        <w:trPr>
          <w:trHeight w:hRule="exact" w:val="227"/>
          <w:tblHeader/>
        </w:trPr>
        <w:tc>
          <w:tcPr>
            <w:tcW w:w="118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04E31182" w14:textId="00B21B0C" w:rsidR="00B02AD0" w:rsidRPr="00B02AD0" w:rsidRDefault="00B02AD0" w:rsidP="00B02AD0">
            <w:pPr>
              <w:ind w:right="57"/>
              <w:jc w:val="center"/>
              <w:rPr>
                <w:rFonts w:ascii="Arial Narrow" w:hAnsi="Arial Narrow"/>
                <w:b/>
                <w:bCs/>
                <w:sz w:val="18"/>
                <w:szCs w:val="20"/>
              </w:rPr>
            </w:pPr>
            <w:r w:rsidRPr="00B02AD0">
              <w:rPr>
                <w:rFonts w:ascii="Arial Narrow" w:hAnsi="Arial Narrow"/>
                <w:b/>
                <w:bCs/>
                <w:sz w:val="18"/>
                <w:szCs w:val="20"/>
              </w:rPr>
              <w:t>REGION / PROVINCE / MUNICIPALITY</w:t>
            </w:r>
          </w:p>
        </w:tc>
        <w:tc>
          <w:tcPr>
            <w:tcW w:w="134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6236AD7" w14:textId="4436C33E" w:rsidR="00B02AD0" w:rsidRPr="00B02AD0" w:rsidRDefault="00B02AD0" w:rsidP="00B02AD0">
            <w:pPr>
              <w:ind w:right="57"/>
              <w:jc w:val="center"/>
              <w:rPr>
                <w:rFonts w:ascii="Arial Narrow" w:hAnsi="Arial Narrow"/>
                <w:b/>
                <w:bCs/>
                <w:sz w:val="18"/>
                <w:szCs w:val="20"/>
              </w:rPr>
            </w:pPr>
            <w:r w:rsidRPr="00B02AD0">
              <w:rPr>
                <w:rFonts w:ascii="Arial Narrow" w:hAnsi="Arial Narrow"/>
                <w:b/>
                <w:bCs/>
                <w:sz w:val="18"/>
                <w:szCs w:val="20"/>
              </w:rPr>
              <w:t>NUMBER OF EVACUATION CENTERS (ECs)</w:t>
            </w:r>
          </w:p>
        </w:tc>
        <w:tc>
          <w:tcPr>
            <w:tcW w:w="2473"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67C67FF0" w14:textId="380BF295" w:rsidR="00B02AD0" w:rsidRPr="00B02AD0" w:rsidRDefault="00B02AD0" w:rsidP="00B02AD0">
            <w:pPr>
              <w:ind w:right="57"/>
              <w:jc w:val="center"/>
              <w:rPr>
                <w:rFonts w:ascii="Arial Narrow" w:hAnsi="Arial Narrow"/>
                <w:b/>
                <w:bCs/>
                <w:sz w:val="18"/>
                <w:szCs w:val="20"/>
              </w:rPr>
            </w:pPr>
            <w:r w:rsidRPr="00B02AD0">
              <w:rPr>
                <w:rFonts w:ascii="Arial Narrow" w:hAnsi="Arial Narrow"/>
                <w:b/>
                <w:bCs/>
                <w:sz w:val="18"/>
                <w:szCs w:val="20"/>
              </w:rPr>
              <w:t>NUMBER OF DISPLACED</w:t>
            </w:r>
          </w:p>
        </w:tc>
      </w:tr>
      <w:tr w:rsidR="00B02AD0" w:rsidRPr="00B02AD0" w14:paraId="7C81B1B6" w14:textId="77777777" w:rsidTr="00B02AD0">
        <w:trPr>
          <w:trHeight w:hRule="exact" w:val="227"/>
          <w:tblHeader/>
        </w:trPr>
        <w:tc>
          <w:tcPr>
            <w:tcW w:w="1184" w:type="pct"/>
            <w:gridSpan w:val="2"/>
            <w:vMerge/>
            <w:tcBorders>
              <w:top w:val="single" w:sz="4" w:space="0" w:color="000000"/>
              <w:left w:val="single" w:sz="4" w:space="0" w:color="000000"/>
              <w:bottom w:val="single" w:sz="4" w:space="0" w:color="000000"/>
              <w:right w:val="single" w:sz="4" w:space="0" w:color="000000"/>
            </w:tcBorders>
            <w:vAlign w:val="center"/>
            <w:hideMark/>
          </w:tcPr>
          <w:p w14:paraId="0415EF14" w14:textId="77777777" w:rsidR="00B02AD0" w:rsidRPr="00B02AD0" w:rsidRDefault="00B02AD0" w:rsidP="00B02AD0">
            <w:pPr>
              <w:ind w:right="57"/>
              <w:jc w:val="center"/>
              <w:rPr>
                <w:rFonts w:ascii="Arial Narrow" w:hAnsi="Arial Narrow"/>
                <w:b/>
                <w:bCs/>
                <w:sz w:val="18"/>
                <w:szCs w:val="20"/>
              </w:rPr>
            </w:pPr>
          </w:p>
        </w:tc>
        <w:tc>
          <w:tcPr>
            <w:tcW w:w="1342" w:type="pct"/>
            <w:gridSpan w:val="2"/>
            <w:vMerge/>
            <w:tcBorders>
              <w:top w:val="single" w:sz="4" w:space="0" w:color="000000"/>
              <w:left w:val="single" w:sz="4" w:space="0" w:color="000000"/>
              <w:bottom w:val="single" w:sz="4" w:space="0" w:color="000000"/>
              <w:right w:val="single" w:sz="4" w:space="0" w:color="000000"/>
            </w:tcBorders>
            <w:vAlign w:val="center"/>
            <w:hideMark/>
          </w:tcPr>
          <w:p w14:paraId="58818930" w14:textId="77777777" w:rsidR="00B02AD0" w:rsidRPr="00B02AD0" w:rsidRDefault="00B02AD0" w:rsidP="00B02AD0">
            <w:pPr>
              <w:ind w:right="57"/>
              <w:jc w:val="center"/>
              <w:rPr>
                <w:rFonts w:ascii="Arial Narrow" w:hAnsi="Arial Narrow"/>
                <w:b/>
                <w:bCs/>
                <w:sz w:val="18"/>
                <w:szCs w:val="20"/>
              </w:rPr>
            </w:pPr>
          </w:p>
        </w:tc>
        <w:tc>
          <w:tcPr>
            <w:tcW w:w="1237"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C78D5BE" w14:textId="11B22B42" w:rsidR="00B02AD0" w:rsidRPr="00B02AD0" w:rsidRDefault="00B02AD0" w:rsidP="00B02AD0">
            <w:pPr>
              <w:ind w:right="57"/>
              <w:jc w:val="center"/>
              <w:rPr>
                <w:rFonts w:ascii="Arial Narrow" w:hAnsi="Arial Narrow"/>
                <w:b/>
                <w:bCs/>
                <w:sz w:val="18"/>
                <w:szCs w:val="20"/>
              </w:rPr>
            </w:pPr>
            <w:r w:rsidRPr="00B02AD0">
              <w:rPr>
                <w:rFonts w:ascii="Arial Narrow" w:hAnsi="Arial Narrow"/>
                <w:b/>
                <w:bCs/>
                <w:sz w:val="18"/>
                <w:szCs w:val="20"/>
              </w:rPr>
              <w:t>Families</w:t>
            </w:r>
          </w:p>
        </w:tc>
        <w:tc>
          <w:tcPr>
            <w:tcW w:w="1237"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2ACDC06" w14:textId="52D5557D" w:rsidR="00B02AD0" w:rsidRPr="00B02AD0" w:rsidRDefault="00B02AD0" w:rsidP="00B02AD0">
            <w:pPr>
              <w:ind w:right="57"/>
              <w:jc w:val="center"/>
              <w:rPr>
                <w:rFonts w:ascii="Arial Narrow" w:hAnsi="Arial Narrow"/>
                <w:b/>
                <w:bCs/>
                <w:sz w:val="18"/>
                <w:szCs w:val="20"/>
              </w:rPr>
            </w:pPr>
            <w:r w:rsidRPr="00B02AD0">
              <w:rPr>
                <w:rFonts w:ascii="Arial Narrow" w:hAnsi="Arial Narrow"/>
                <w:b/>
                <w:bCs/>
                <w:sz w:val="18"/>
                <w:szCs w:val="20"/>
              </w:rPr>
              <w:t>Persons</w:t>
            </w:r>
          </w:p>
        </w:tc>
      </w:tr>
      <w:tr w:rsidR="00B02AD0" w:rsidRPr="00B02AD0" w14:paraId="4255C6B1" w14:textId="77777777" w:rsidTr="00B02AD0">
        <w:trPr>
          <w:trHeight w:hRule="exact" w:val="227"/>
          <w:tblHeader/>
        </w:trPr>
        <w:tc>
          <w:tcPr>
            <w:tcW w:w="1184" w:type="pct"/>
            <w:gridSpan w:val="2"/>
            <w:vMerge/>
            <w:tcBorders>
              <w:top w:val="single" w:sz="4" w:space="0" w:color="000000"/>
              <w:left w:val="single" w:sz="4" w:space="0" w:color="000000"/>
              <w:bottom w:val="single" w:sz="4" w:space="0" w:color="000000"/>
              <w:right w:val="single" w:sz="4" w:space="0" w:color="000000"/>
            </w:tcBorders>
            <w:vAlign w:val="center"/>
            <w:hideMark/>
          </w:tcPr>
          <w:p w14:paraId="168B83AA" w14:textId="77777777" w:rsidR="00B02AD0" w:rsidRPr="00B02AD0" w:rsidRDefault="00B02AD0" w:rsidP="00B02AD0">
            <w:pPr>
              <w:ind w:right="57"/>
              <w:jc w:val="center"/>
              <w:rPr>
                <w:rFonts w:ascii="Arial Narrow" w:hAnsi="Arial Narrow"/>
                <w:b/>
                <w:bCs/>
                <w:sz w:val="18"/>
                <w:szCs w:val="20"/>
              </w:rPr>
            </w:pPr>
          </w:p>
        </w:tc>
        <w:tc>
          <w:tcPr>
            <w:tcW w:w="67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146BDA5" w14:textId="1C9A6825" w:rsidR="00B02AD0" w:rsidRPr="00B02AD0" w:rsidRDefault="00B02AD0" w:rsidP="00B02AD0">
            <w:pPr>
              <w:ind w:right="57"/>
              <w:jc w:val="center"/>
              <w:rPr>
                <w:rFonts w:ascii="Arial Narrow" w:hAnsi="Arial Narrow"/>
                <w:b/>
                <w:bCs/>
                <w:sz w:val="18"/>
                <w:szCs w:val="20"/>
              </w:rPr>
            </w:pPr>
            <w:r w:rsidRPr="00B02AD0">
              <w:rPr>
                <w:rFonts w:ascii="Arial Narrow" w:hAnsi="Arial Narrow"/>
                <w:b/>
                <w:bCs/>
                <w:sz w:val="18"/>
                <w:szCs w:val="20"/>
              </w:rPr>
              <w:t>CUM</w:t>
            </w:r>
          </w:p>
        </w:tc>
        <w:tc>
          <w:tcPr>
            <w:tcW w:w="67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1E60EDA" w14:textId="34751B1C" w:rsidR="00B02AD0" w:rsidRPr="00B02AD0" w:rsidRDefault="00B02AD0" w:rsidP="00B02AD0">
            <w:pPr>
              <w:ind w:right="57"/>
              <w:jc w:val="center"/>
              <w:rPr>
                <w:rFonts w:ascii="Arial Narrow" w:hAnsi="Arial Narrow"/>
                <w:b/>
                <w:bCs/>
                <w:sz w:val="18"/>
                <w:szCs w:val="20"/>
              </w:rPr>
            </w:pPr>
            <w:r w:rsidRPr="00B02AD0">
              <w:rPr>
                <w:rFonts w:ascii="Arial Narrow" w:hAnsi="Arial Narrow"/>
                <w:b/>
                <w:bCs/>
                <w:sz w:val="18"/>
                <w:szCs w:val="20"/>
              </w:rPr>
              <w:t>NOW</w:t>
            </w:r>
          </w:p>
        </w:tc>
        <w:tc>
          <w:tcPr>
            <w:tcW w:w="61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1D4859B" w14:textId="40ABA1FD" w:rsidR="00B02AD0" w:rsidRPr="00B02AD0" w:rsidRDefault="00B02AD0" w:rsidP="00B02AD0">
            <w:pPr>
              <w:ind w:right="57"/>
              <w:jc w:val="center"/>
              <w:rPr>
                <w:rFonts w:ascii="Arial Narrow" w:hAnsi="Arial Narrow"/>
                <w:b/>
                <w:bCs/>
                <w:sz w:val="18"/>
                <w:szCs w:val="20"/>
              </w:rPr>
            </w:pPr>
            <w:r w:rsidRPr="00B02AD0">
              <w:rPr>
                <w:rFonts w:ascii="Arial Narrow" w:hAnsi="Arial Narrow"/>
                <w:b/>
                <w:bCs/>
                <w:sz w:val="18"/>
                <w:szCs w:val="20"/>
              </w:rPr>
              <w:t>CUM</w:t>
            </w:r>
          </w:p>
        </w:tc>
        <w:tc>
          <w:tcPr>
            <w:tcW w:w="619"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1166A6F" w14:textId="200B645B" w:rsidR="00B02AD0" w:rsidRPr="00B02AD0" w:rsidRDefault="00B02AD0" w:rsidP="00B02AD0">
            <w:pPr>
              <w:ind w:right="57"/>
              <w:jc w:val="center"/>
              <w:rPr>
                <w:rFonts w:ascii="Arial Narrow" w:hAnsi="Arial Narrow"/>
                <w:b/>
                <w:bCs/>
                <w:sz w:val="18"/>
                <w:szCs w:val="20"/>
              </w:rPr>
            </w:pPr>
            <w:r w:rsidRPr="00B02AD0">
              <w:rPr>
                <w:rFonts w:ascii="Arial Narrow" w:hAnsi="Arial Narrow"/>
                <w:b/>
                <w:bCs/>
                <w:sz w:val="18"/>
                <w:szCs w:val="20"/>
              </w:rPr>
              <w:t>NOW</w:t>
            </w:r>
          </w:p>
        </w:tc>
        <w:tc>
          <w:tcPr>
            <w:tcW w:w="61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3FDDB53" w14:textId="0E6F2B14" w:rsidR="00B02AD0" w:rsidRPr="00B02AD0" w:rsidRDefault="00B02AD0" w:rsidP="00B02AD0">
            <w:pPr>
              <w:ind w:right="57"/>
              <w:jc w:val="center"/>
              <w:rPr>
                <w:rFonts w:ascii="Arial Narrow" w:hAnsi="Arial Narrow"/>
                <w:b/>
                <w:bCs/>
                <w:sz w:val="18"/>
                <w:szCs w:val="20"/>
              </w:rPr>
            </w:pPr>
            <w:r w:rsidRPr="00B02AD0">
              <w:rPr>
                <w:rFonts w:ascii="Arial Narrow" w:hAnsi="Arial Narrow"/>
                <w:b/>
                <w:bCs/>
                <w:sz w:val="18"/>
                <w:szCs w:val="20"/>
              </w:rPr>
              <w:t>CUM</w:t>
            </w:r>
          </w:p>
        </w:tc>
        <w:tc>
          <w:tcPr>
            <w:tcW w:w="619"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CD3BF11" w14:textId="403CC41C" w:rsidR="00B02AD0" w:rsidRPr="00B02AD0" w:rsidRDefault="00B02AD0" w:rsidP="00B02AD0">
            <w:pPr>
              <w:ind w:right="57"/>
              <w:jc w:val="center"/>
              <w:rPr>
                <w:rFonts w:ascii="Arial Narrow" w:hAnsi="Arial Narrow"/>
                <w:b/>
                <w:bCs/>
                <w:sz w:val="18"/>
                <w:szCs w:val="20"/>
              </w:rPr>
            </w:pPr>
            <w:r w:rsidRPr="00B02AD0">
              <w:rPr>
                <w:rFonts w:ascii="Arial Narrow" w:hAnsi="Arial Narrow"/>
                <w:b/>
                <w:bCs/>
                <w:sz w:val="18"/>
                <w:szCs w:val="20"/>
              </w:rPr>
              <w:t>NOW</w:t>
            </w:r>
          </w:p>
        </w:tc>
      </w:tr>
      <w:tr w:rsidR="00B02AD0" w:rsidRPr="00B02AD0" w14:paraId="0BE43E8C"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FB45422"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GRAND TOTAL</w:t>
            </w:r>
          </w:p>
        </w:tc>
        <w:tc>
          <w:tcPr>
            <w:tcW w:w="67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40C8267" w14:textId="022B30D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904</w:t>
            </w:r>
          </w:p>
        </w:tc>
        <w:tc>
          <w:tcPr>
            <w:tcW w:w="67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EF3928B" w14:textId="19BE12E4"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870</w:t>
            </w:r>
          </w:p>
        </w:tc>
        <w:tc>
          <w:tcPr>
            <w:tcW w:w="61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149B258" w14:textId="682623A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54,207</w:t>
            </w:r>
          </w:p>
        </w:tc>
        <w:tc>
          <w:tcPr>
            <w:tcW w:w="61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34B9744" w14:textId="3D148F0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64,162</w:t>
            </w:r>
          </w:p>
        </w:tc>
        <w:tc>
          <w:tcPr>
            <w:tcW w:w="61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5F6AF26" w14:textId="01C79BA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98,678</w:t>
            </w:r>
          </w:p>
        </w:tc>
        <w:tc>
          <w:tcPr>
            <w:tcW w:w="61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3AA008E" w14:textId="601BE70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58,328</w:t>
            </w:r>
          </w:p>
        </w:tc>
      </w:tr>
      <w:tr w:rsidR="00B02AD0" w:rsidRPr="00B02AD0" w14:paraId="5C8D75BE"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E403E00"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NCR</w:t>
            </w:r>
          </w:p>
        </w:tc>
        <w:tc>
          <w:tcPr>
            <w:tcW w:w="6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197683C" w14:textId="78692E5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57</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8867E4A" w14:textId="634ECF7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06</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AA7DB6F" w14:textId="4784E7A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2,957</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9A2995" w14:textId="336C29E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7,707</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3A276C" w14:textId="57BF161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2,929</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074276" w14:textId="48A6321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1,036</w:t>
            </w:r>
          </w:p>
        </w:tc>
      </w:tr>
      <w:tr w:rsidR="00B02AD0" w:rsidRPr="00B02AD0" w14:paraId="62FC937B"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AE1C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loocan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53EE8"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AFE0F"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14CA2"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4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5C2C2"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D7980"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92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AE1FD"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r>
      <w:tr w:rsidR="00B02AD0" w:rsidRPr="00B02AD0" w14:paraId="37325E94"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2B72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as Pina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9AC28"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E7BEF"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54DF9"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7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D349A"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7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7EE8E"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5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7AC1B"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59</w:t>
            </w:r>
          </w:p>
        </w:tc>
      </w:tr>
      <w:tr w:rsidR="00B02AD0" w:rsidRPr="00B02AD0" w14:paraId="0B646C8D"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3144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kati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DD0B1"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BFB88"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D5317"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98C85"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0C220"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6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43079"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r>
      <w:tr w:rsidR="00B02AD0" w:rsidRPr="00B02AD0" w14:paraId="74B3A9B2"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5017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labon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6EEF4"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9D89E"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7CDF0"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8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42DEF"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8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2D0B6"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76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DBA5F"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763</w:t>
            </w:r>
          </w:p>
        </w:tc>
      </w:tr>
      <w:tr w:rsidR="00B02AD0" w:rsidRPr="00B02AD0" w14:paraId="0CE5BD64"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2140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ndaluyong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79F92"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17902"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C1AD1"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30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D9CA4"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F1BD0"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2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AEB68"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r>
      <w:tr w:rsidR="00B02AD0" w:rsidRPr="00B02AD0" w14:paraId="23B868EC"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9F592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nila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D07DC"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36E11"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278A3"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20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AE5B9"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20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BC240"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88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7D523"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887</w:t>
            </w:r>
          </w:p>
        </w:tc>
      </w:tr>
      <w:tr w:rsidR="00B02AD0" w:rsidRPr="00B02AD0" w14:paraId="27D40285"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DEAF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rikina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BFFA3"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3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AFE70"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FC996"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5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52A21"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324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DF507"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03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DDA7F"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3546</w:t>
            </w:r>
          </w:p>
        </w:tc>
      </w:tr>
      <w:tr w:rsidR="00B02AD0" w:rsidRPr="00B02AD0" w14:paraId="7D3BBE3C"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16DA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untinlupa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76DA4"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5F03C"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E2ED2"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6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72667"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61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8F769"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665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8679D"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689</w:t>
            </w:r>
          </w:p>
        </w:tc>
      </w:tr>
      <w:tr w:rsidR="00B02AD0" w:rsidRPr="00B02AD0" w14:paraId="1BE5E001"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DF99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Navota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CB7A5"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E3226"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6A34A"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7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30C4D"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BA536"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97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DEE26"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r>
      <w:tr w:rsidR="00B02AD0" w:rsidRPr="00B02AD0" w14:paraId="5D82F9F8"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F42A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ranaque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DEF85"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A80C7"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B4CBA"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30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B4DC5"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33C02"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29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1F078"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r>
      <w:tr w:rsidR="00B02AD0" w:rsidRPr="00B02AD0" w14:paraId="0F18803E"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C78C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say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27AC1"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C1FBF"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AAFDE"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1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98415"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CE873"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36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E8748"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r>
      <w:tr w:rsidR="00B02AD0" w:rsidRPr="00B02AD0" w14:paraId="17281510"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C8F0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sig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71A51"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9600F"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6CFA2"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81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82576"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81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1EEC4"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64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1C4D0"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642</w:t>
            </w:r>
          </w:p>
        </w:tc>
      </w:tr>
      <w:tr w:rsidR="00B02AD0" w:rsidRPr="00B02AD0" w14:paraId="34956A41"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CD4CF" w14:textId="2ADB641C"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tero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D0CC7"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FE046"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B96D3"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5FBBC"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74864"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3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11027"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r>
      <w:tr w:rsidR="00B02AD0" w:rsidRPr="00B02AD0" w14:paraId="4E9A5512"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1A216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aguig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FFB1A"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3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1055C"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7906E"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7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CCF63"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54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CD384"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30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B64E4"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186</w:t>
            </w:r>
          </w:p>
        </w:tc>
      </w:tr>
      <w:tr w:rsidR="00B02AD0" w:rsidRPr="00B02AD0" w14:paraId="124109E1"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E700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Quezon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B8F62"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88534"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B1D98"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90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B13E2"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90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67968"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360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C3605"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3600</w:t>
            </w:r>
          </w:p>
        </w:tc>
      </w:tr>
      <w:tr w:rsidR="00B02AD0" w:rsidRPr="00B02AD0" w14:paraId="1F0805FF"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4BFB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Juan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BD6E4"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FE9C8"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8685D"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86EEE"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0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494AC"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2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88020"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22</w:t>
            </w:r>
          </w:p>
        </w:tc>
      </w:tr>
      <w:tr w:rsidR="00B02AD0" w:rsidRPr="00B02AD0" w14:paraId="254C6CD4"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ACE3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Valenzuela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6183B"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C59C3"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C6EDF"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77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64377"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72025"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282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90549" w14:textId="77777777"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2</w:t>
            </w:r>
          </w:p>
        </w:tc>
      </w:tr>
      <w:tr w:rsidR="00B02AD0" w:rsidRPr="00B02AD0" w14:paraId="13F0A8D6"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FF7DA67"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REGION I</w:t>
            </w:r>
          </w:p>
        </w:tc>
        <w:tc>
          <w:tcPr>
            <w:tcW w:w="6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829601" w14:textId="2F59301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2</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C1967B" w14:textId="2AD97FBC"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BB6B8AA" w14:textId="04DB7E2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81</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D70C46" w14:textId="6C649148"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FED451" w14:textId="008D7AE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614</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23D6B4" w14:textId="679EE0B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0FB1A4ED"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89CD5F"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Ilocos Norte</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986EC2" w14:textId="290E6F5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DDD9A0" w14:textId="713A34F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F29E1A" w14:textId="145D4824"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A81028" w14:textId="37730DA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8097A8" w14:textId="655602B4"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7</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471306" w14:textId="73E313E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7B95542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0C01C" w14:textId="6980AA2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6CBD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gudpud</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7A104" w14:textId="77777777" w:rsidR="00B02AD0" w:rsidRPr="00B02AD0" w:rsidRDefault="00B02AD0" w:rsidP="00B02AD0">
            <w:pPr>
              <w:ind w:right="57"/>
              <w:jc w:val="right"/>
              <w:rPr>
                <w:rFonts w:ascii="Arial Narrow" w:hAnsi="Arial Narrow"/>
                <w:i/>
                <w:iCs/>
                <w:sz w:val="18"/>
              </w:rPr>
            </w:pPr>
            <w:r w:rsidRPr="00B02AD0">
              <w:rPr>
                <w:rFonts w:ascii="Arial Narrow" w:hAnsi="Arial Narrow"/>
                <w:i/>
                <w:iCs/>
                <w:sz w:val="18"/>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91E74" w14:textId="77777777" w:rsidR="00B02AD0" w:rsidRPr="00B02AD0" w:rsidRDefault="00B02AD0" w:rsidP="00B02AD0">
            <w:pPr>
              <w:ind w:right="57"/>
              <w:jc w:val="right"/>
              <w:rPr>
                <w:rFonts w:ascii="Arial Narrow" w:hAnsi="Arial Narrow"/>
                <w:i/>
                <w:iCs/>
                <w:sz w:val="18"/>
              </w:rPr>
            </w:pPr>
            <w:r w:rsidRPr="00B02AD0">
              <w:rPr>
                <w:rFonts w:ascii="Arial Narrow" w:hAnsi="Arial Narrow"/>
                <w:i/>
                <w:iCs/>
                <w:sz w:val="18"/>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1EF54" w14:textId="77777777" w:rsidR="00B02AD0" w:rsidRPr="00B02AD0" w:rsidRDefault="00B02AD0" w:rsidP="00B02AD0">
            <w:pPr>
              <w:ind w:right="57"/>
              <w:jc w:val="right"/>
              <w:rPr>
                <w:rFonts w:ascii="Arial Narrow" w:hAnsi="Arial Narrow"/>
                <w:i/>
                <w:iCs/>
                <w:sz w:val="18"/>
              </w:rPr>
            </w:pPr>
            <w:r w:rsidRPr="00B02AD0">
              <w:rPr>
                <w:rFonts w:ascii="Arial Narrow" w:hAnsi="Arial Narrow"/>
                <w:i/>
                <w:iCs/>
                <w:sz w:val="18"/>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74347" w14:textId="77777777" w:rsidR="00B02AD0" w:rsidRPr="00B02AD0" w:rsidRDefault="00B02AD0" w:rsidP="00B02AD0">
            <w:pPr>
              <w:ind w:right="57"/>
              <w:jc w:val="right"/>
              <w:rPr>
                <w:rFonts w:ascii="Arial Narrow" w:hAnsi="Arial Narrow"/>
                <w:i/>
                <w:iCs/>
                <w:sz w:val="18"/>
              </w:rPr>
            </w:pPr>
            <w:r w:rsidRPr="00B02AD0">
              <w:rPr>
                <w:rFonts w:ascii="Arial Narrow" w:hAnsi="Arial Narrow"/>
                <w:i/>
                <w:iCs/>
                <w:sz w:val="18"/>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CEBDB" w14:textId="77777777" w:rsidR="00B02AD0" w:rsidRPr="00B02AD0" w:rsidRDefault="00B02AD0" w:rsidP="00B02AD0">
            <w:pPr>
              <w:ind w:right="57"/>
              <w:jc w:val="right"/>
              <w:rPr>
                <w:rFonts w:ascii="Arial Narrow" w:hAnsi="Arial Narrow"/>
                <w:i/>
                <w:iCs/>
                <w:sz w:val="18"/>
              </w:rPr>
            </w:pPr>
            <w:r w:rsidRPr="00B02AD0">
              <w:rPr>
                <w:rFonts w:ascii="Arial Narrow" w:hAnsi="Arial Narrow"/>
                <w:i/>
                <w:iCs/>
                <w:sz w:val="18"/>
              </w:rPr>
              <w:t>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1346F" w14:textId="77777777" w:rsidR="00B02AD0" w:rsidRPr="00B02AD0" w:rsidRDefault="00B02AD0" w:rsidP="00B02AD0">
            <w:pPr>
              <w:ind w:right="57"/>
              <w:jc w:val="right"/>
              <w:rPr>
                <w:rFonts w:ascii="Arial Narrow" w:hAnsi="Arial Narrow"/>
                <w:i/>
                <w:iCs/>
                <w:sz w:val="18"/>
              </w:rPr>
            </w:pPr>
            <w:r w:rsidRPr="00B02AD0">
              <w:rPr>
                <w:rFonts w:ascii="Arial Narrow" w:hAnsi="Arial Narrow"/>
                <w:i/>
                <w:iCs/>
                <w:sz w:val="18"/>
              </w:rPr>
              <w:t>-</w:t>
            </w:r>
          </w:p>
        </w:tc>
      </w:tr>
      <w:tr w:rsidR="00B02AD0" w:rsidRPr="00B02AD0" w14:paraId="70D38F7E"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CB11A0"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Pangasinan</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6FE17E" w14:textId="731E6F5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1</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2A8BB9" w14:textId="75325AA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3EEFBA" w14:textId="4BA4A40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79</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7FA343" w14:textId="29E4438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A72260" w14:textId="53FD8BF4"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607</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DE78F9" w14:textId="2707564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12A8888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4C6F6" w14:textId="5F867DC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1C4A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guilar</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2FDAE" w14:textId="53E333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AFE6F" w14:textId="762471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FDCD6" w14:textId="7284CB5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7E8F7" w14:textId="334B8D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122CC" w14:textId="6AB04E8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0C880" w14:textId="001FA6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643F6B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B6FF3" w14:textId="5953112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2983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ALAMINO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749A2" w14:textId="4244389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08DCA" w14:textId="649690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C523A" w14:textId="1F8C9A6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B5EBA" w14:textId="3D08D9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DCF60" w14:textId="7F43BA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96C7E" w14:textId="2244FA1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7BBECE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C9542" w14:textId="4B3A8BB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6E97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n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6F73C" w14:textId="6A1D83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78873" w14:textId="45B15D2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A5A7A" w14:textId="25A42D2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DC4BA" w14:textId="1FA60B1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0E0B6" w14:textId="241B6C5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96CB2" w14:textId="73DD93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5E6E08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C976A" w14:textId="1679369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97F2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sist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F8CC7" w14:textId="24A0D3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87C11" w14:textId="7C2758D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C86D8" w14:textId="62EDF33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DF12C" w14:textId="23D1896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A039F" w14:textId="5948CE9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9AE0C" w14:textId="233BCE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9D3752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11AB3" w14:textId="487D00C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A159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yamba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A8C5B" w14:textId="2BE206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764BC" w14:textId="6AEF97D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06CCB" w14:textId="4F61020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A822F" w14:textId="074B68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12822" w14:textId="3BC975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D58C6" w14:textId="1D8F27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989E6B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422F1D" w14:textId="17F1CAB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162C1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lasi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79122" w14:textId="058328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78018" w14:textId="1C62F7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A0225" w14:textId="651C52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10EBA" w14:textId="7A9D7D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E9B69" w14:textId="077CB0F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CDA92" w14:textId="388447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7FF0FD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42015" w14:textId="45A9383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2F868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agupan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9CB44" w14:textId="5B1E116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7D168" w14:textId="2C7132B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97D97" w14:textId="54B2FF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3D888" w14:textId="3E57C51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6A89A" w14:textId="1CE9450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F1BED" w14:textId="6D51A0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193DD6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0770A" w14:textId="6F9929A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387B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Infant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B0D9E" w14:textId="3BD4862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62378" w14:textId="208277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B677E" w14:textId="7754E09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E2FC2" w14:textId="447BAB9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AD6EE" w14:textId="6A7AD76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43DCE" w14:textId="42260C3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1DD074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1A2E4" w14:textId="48B08E6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2E2F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abrador</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8F06D" w14:textId="5B0058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C33E7" w14:textId="45AFD7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0087F" w14:textId="61D47E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2D969" w14:textId="408AD3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B72DA" w14:textId="0B9A3C2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1E9A3" w14:textId="541BE6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2CD478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C17D1" w14:textId="4D73052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DA602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INGAYEN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8987B" w14:textId="1DFE39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E835F" w14:textId="0A4A28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2A170" w14:textId="515587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81BEF" w14:textId="7E22014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455EC" w14:textId="7B2E4C6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11E1F" w14:textId="458E2E5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264B26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CFB34" w14:textId="7A947FE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DBD7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bin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ADC04" w14:textId="1C0D24B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77877" w14:textId="2EA9FB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56677" w14:textId="053987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8B92D" w14:textId="14F01C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4B3EF" w14:textId="2BE4C74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7C7B1" w14:textId="63F844C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71E024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D2935" w14:textId="4672F21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29F8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naoa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F16F9" w14:textId="7126F8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11DF5" w14:textId="4103CD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70F21" w14:textId="3DFC589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C37A3" w14:textId="66D0A3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F291B" w14:textId="75E639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8AFD3" w14:textId="3AE6CD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09EE6F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A225A" w14:textId="435CAE5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4B85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osale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03BFD" w14:textId="1B8CA91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A5212" w14:textId="55002B6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B4B70" w14:textId="0077192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9EBCA" w14:textId="095DAF6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797FE" w14:textId="5A5FCED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EF5F7" w14:textId="6845EC2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5E6810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0F4A3B" w14:textId="5D80D95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9F6B6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Fabi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87AE7" w14:textId="4A74BF5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FCF01" w14:textId="1CFCD0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52018" w14:textId="551413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D248B" w14:textId="214C04F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FAA96" w14:textId="4BC9C6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FF7E8" w14:textId="365249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EBF14A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1E701" w14:textId="0DD3933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37E0E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Jacint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D2D47" w14:textId="36F7838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EF1C2" w14:textId="27E925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D67C8" w14:textId="64F7A3C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3485C" w14:textId="1D9FEF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BD00E" w14:textId="5CBED8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992BC" w14:textId="5FDBF6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470957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8758A1" w14:textId="14905D3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FE0C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is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FB073" w14:textId="5920D33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10A6A" w14:textId="36A41D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947DE" w14:textId="64E2EC2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6F4CE" w14:textId="6F4AE42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A3EB5" w14:textId="2F3FE54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45E41" w14:textId="1CE813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73BF09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1E1DF" w14:textId="0E49633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E30F5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u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042AA" w14:textId="35B013A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A473B" w14:textId="5C4B2EF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B633F" w14:textId="18ACC45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B464C" w14:textId="44B8DD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4A65A" w14:textId="4E92B2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EB53E" w14:textId="3A6C1A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D5EA43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A1F0F" w14:textId="604FE65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6577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URDANET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75CD6" w14:textId="17724E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12BFA" w14:textId="76928C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0CC11" w14:textId="641F35B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1957E" w14:textId="46FF5C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10392" w14:textId="597D7AA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30188" w14:textId="707A94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FF44BB3"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2CF65DE"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REGION II</w:t>
            </w:r>
          </w:p>
        </w:tc>
        <w:tc>
          <w:tcPr>
            <w:tcW w:w="6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83C7D9" w14:textId="4F0BCCAC"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12</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F968D46" w14:textId="2EA3A39C"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34</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DB68E2D" w14:textId="5FDA813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491</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F78FC5C" w14:textId="0ABAE77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131</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F762F1C" w14:textId="34769A24"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8,568</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FA2F46" w14:textId="4B4BAAC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7,514</w:t>
            </w:r>
          </w:p>
        </w:tc>
      </w:tr>
      <w:tr w:rsidR="00B02AD0" w:rsidRPr="00B02AD0" w14:paraId="25E7683D"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08DF81"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Cagayan</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732AA9" w14:textId="0753DC6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89</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386438" w14:textId="022A046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08</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69957A" w14:textId="3B7D2B3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983</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98610F" w14:textId="4E60CA9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611</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D03A1D" w14:textId="6D00101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0,406</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52572E" w14:textId="79B4DFA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624</w:t>
            </w:r>
          </w:p>
        </w:tc>
      </w:tr>
      <w:tr w:rsidR="00B02AD0" w:rsidRPr="00B02AD0" w14:paraId="57A19D7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96AE8C" w14:textId="2AF625E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3082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bulu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C8B19" w14:textId="35A3C7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10A22" w14:textId="0B2807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EA233" w14:textId="03B73E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17549" w14:textId="7FCF77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D6DFA" w14:textId="2205AB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0DE6B" w14:textId="53BFDAF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279E58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2BBF7" w14:textId="023F267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91D57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lcal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7DF7A" w14:textId="43DCBEA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4EE3C" w14:textId="1EFDFE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4665C" w14:textId="1AEE3B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7CD36" w14:textId="3EEF667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858C6" w14:textId="572F010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27AB2" w14:textId="4591B89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88</w:t>
            </w:r>
          </w:p>
        </w:tc>
      </w:tr>
      <w:tr w:rsidR="00B02AD0" w:rsidRPr="00B02AD0" w14:paraId="52D99E6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7C808" w14:textId="0263184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1C02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llacap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4C167" w14:textId="382141E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C5939" w14:textId="3A52B4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79A27" w14:textId="5A8131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197B7" w14:textId="2858A8B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6479B" w14:textId="1AB4E0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5F660" w14:textId="764D90A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FAE41C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E09D2" w14:textId="18B39B5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B663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mulu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C931D" w14:textId="049054E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483AE" w14:textId="539F33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C9EFC" w14:textId="5A4304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C1A03" w14:textId="4363AEC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ED795" w14:textId="503F2D6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8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13795" w14:textId="4E3D5C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68</w:t>
            </w:r>
          </w:p>
        </w:tc>
      </w:tr>
      <w:tr w:rsidR="00B02AD0" w:rsidRPr="00B02AD0" w14:paraId="470483C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1DF8F5" w14:textId="231279E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4B96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parr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97B90" w14:textId="5F79BC1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60061" w14:textId="78128C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96480" w14:textId="7059A02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1657A" w14:textId="14EBA4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EF793" w14:textId="4EB60C1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C9ECA" w14:textId="62F9299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r>
      <w:tr w:rsidR="00B02AD0" w:rsidRPr="00B02AD0" w14:paraId="36500C7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10FD7" w14:textId="0BBCF0B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95FB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gg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969DC" w14:textId="479E81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F053A" w14:textId="0E321B8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82F8E" w14:textId="33805BE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517E1" w14:textId="7A56B8C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1DC8B" w14:textId="36C796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1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6971D" w14:textId="59705E1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1</w:t>
            </w:r>
          </w:p>
        </w:tc>
      </w:tr>
      <w:tr w:rsidR="00B02AD0" w:rsidRPr="00B02AD0" w14:paraId="0B6ABF2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B6F19" w14:textId="46D7928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1F69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llestero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CBC0B" w14:textId="0638CB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6C1A5" w14:textId="6E3EEB6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FB402" w14:textId="0F6F21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954C5" w14:textId="3D929F9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5CB36" w14:textId="510D75E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17F3A" w14:textId="7C5EEF2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2</w:t>
            </w:r>
          </w:p>
        </w:tc>
      </w:tr>
      <w:tr w:rsidR="00B02AD0" w:rsidRPr="00B02AD0" w14:paraId="2980D2A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33B793" w14:textId="610973C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640A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ugue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BB7CA" w14:textId="40BE32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687F0" w14:textId="0DA884A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9EDF0" w14:textId="479E44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9CB4E" w14:textId="608C52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9553C" w14:textId="05B593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7E033" w14:textId="304EB9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7E8455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1F21FF" w14:textId="5737B37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803B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malaniug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423CF" w14:textId="3DC4EF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E6DE1" w14:textId="1B4150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A14A0" w14:textId="03FADB5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615B7" w14:textId="7BEEEC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BF449" w14:textId="5BCA58B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75016" w14:textId="4188867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8</w:t>
            </w:r>
          </w:p>
        </w:tc>
      </w:tr>
      <w:tr w:rsidR="00B02AD0" w:rsidRPr="00B02AD0" w14:paraId="7FE6EE9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B90349" w14:textId="2D9C389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FB17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laver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88ABB" w14:textId="44DCDDA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F19F9" w14:textId="16BE7F8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450FA" w14:textId="4177039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379C3" w14:textId="13C798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2F9E4" w14:textId="5515413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987AD" w14:textId="104BB53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4</w:t>
            </w:r>
          </w:p>
        </w:tc>
      </w:tr>
      <w:tr w:rsidR="00B02AD0" w:rsidRPr="00B02AD0" w14:paraId="365346D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CACB0" w14:textId="437365E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9C9D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Enril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1C24E" w14:textId="679C4F7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80BD1" w14:textId="499A48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A36D4" w14:textId="591347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63E0D" w14:textId="6E7CA2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76D29" w14:textId="3B5D7A8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3A23A" w14:textId="07A6FAF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8</w:t>
            </w:r>
          </w:p>
        </w:tc>
      </w:tr>
      <w:tr w:rsidR="00B02AD0" w:rsidRPr="00B02AD0" w14:paraId="007A568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2642D" w14:textId="2BF772E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9EEA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attar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59AD7" w14:textId="512189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214F5" w14:textId="308E9D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AAF61" w14:textId="5CBBA02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6F4CF" w14:textId="0A1C8A3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A5124" w14:textId="5E104AB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77E70" w14:textId="21CE97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1812C6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6F3C0" w14:textId="0D96CCB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2041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Igui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4992F" w14:textId="20FC5C3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59950" w14:textId="5AA0B82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7417D" w14:textId="594A8D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857CA" w14:textId="66CF521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CB221" w14:textId="6276CB9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0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A7C59" w14:textId="313A4B2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529F1B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9290D2" w14:textId="246127C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A6A6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al-l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FFDE0" w14:textId="0CCEB36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B7722" w14:textId="76725C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61777" w14:textId="0A294E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EE7FB" w14:textId="4E0EBAF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6410F" w14:textId="023E19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A8AC2" w14:textId="1DDE41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5</w:t>
            </w:r>
          </w:p>
        </w:tc>
      </w:tr>
      <w:tr w:rsidR="00B02AD0" w:rsidRPr="00B02AD0" w14:paraId="2BADB68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9FC80" w14:textId="728D6F5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C8953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asam</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21DBA" w14:textId="5453A2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B36DE" w14:textId="75037DA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4DBBB" w14:textId="6FCCA2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E8328" w14:textId="663CBC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A5081" w14:textId="7370948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F1678" w14:textId="6E25DD9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4</w:t>
            </w:r>
          </w:p>
        </w:tc>
      </w:tr>
      <w:tr w:rsidR="00B02AD0" w:rsidRPr="00B02AD0" w14:paraId="0CC401B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F8CEB" w14:textId="3DB2734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0DD83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mplo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D267F" w14:textId="085C88B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AD8E3" w14:textId="29B4B57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F54F5" w14:textId="543CFF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B0255" w14:textId="4109C16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57415" w14:textId="13408C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33779" w14:textId="04F31D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5BBFD9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36EE6" w14:textId="7DC225D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42531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eñablanc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A2B31" w14:textId="4D0C17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7B31F" w14:textId="06324F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F6834" w14:textId="15F752A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D78B8" w14:textId="1847182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CFEFD" w14:textId="2D462F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F0913" w14:textId="6504C8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783AFC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FC3B9B" w14:textId="037C479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79A8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iz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FF221" w14:textId="04CE2E0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8A199" w14:textId="6745775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C519C" w14:textId="04AAFD2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39E25" w14:textId="404A69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6CE6D" w14:textId="233CBE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A1565" w14:textId="049AA3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5613E0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C9C87" w14:textId="3B8F7DB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D922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chez-Mir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BC079" w14:textId="6051733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3BC8D" w14:textId="14B4AA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5117D" w14:textId="3B6AE3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CBEF3" w14:textId="5FF689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6689C" w14:textId="1E85B9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81DF0" w14:textId="59C130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B91781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948096" w14:textId="637FFCC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5B44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Praxede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149E7" w14:textId="0C42586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CFB69" w14:textId="3D3E791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5B27A" w14:textId="7DDA14F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CC929" w14:textId="51C1135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E17BD" w14:textId="2CE8B8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19297" w14:textId="40B0D29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DDD9FB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98811" w14:textId="5A8BCAF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5A90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o Niño (Fair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14104" w14:textId="07B2257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7EC07" w14:textId="149A2D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69D84" w14:textId="7E92EA9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583AE" w14:textId="3C47EF5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982EE" w14:textId="01C7DC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09A55" w14:textId="0A13B0A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EE7D63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544F6" w14:textId="306DB53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3798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ola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9A93A" w14:textId="7BA8A7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DDB9C" w14:textId="77D950F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E925E" w14:textId="085C967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1D773" w14:textId="30244F6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317B3" w14:textId="5CADC1F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12A12" w14:textId="027298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5</w:t>
            </w:r>
          </w:p>
        </w:tc>
      </w:tr>
      <w:tr w:rsidR="00B02AD0" w:rsidRPr="00B02AD0" w14:paraId="37F93CE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30355" w14:textId="015D8C1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3A2A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uguegarao City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2D0A9" w14:textId="5E0635F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B9287" w14:textId="2F1259B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1022F" w14:textId="71FB24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DA74E" w14:textId="2C390F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83A32" w14:textId="58B3E24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0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D685B" w14:textId="644296B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01</w:t>
            </w:r>
          </w:p>
        </w:tc>
      </w:tr>
      <w:tr w:rsidR="00B02AD0" w:rsidRPr="00B02AD0" w14:paraId="12260C69"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A16B10"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Isabela</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953129" w14:textId="3525D70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43</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8BBE8B" w14:textId="356C2EC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6</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19D3BA" w14:textId="7D6E94D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859</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DC82BB" w14:textId="535586B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20</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8FF2A9" w14:textId="108617E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5,897</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5D161C" w14:textId="35307A1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890</w:t>
            </w:r>
          </w:p>
        </w:tc>
      </w:tr>
      <w:tr w:rsidR="00B02AD0" w:rsidRPr="00B02AD0" w14:paraId="377D8F6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6E29F" w14:textId="1FC7DE0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0DCB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lic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0CC26" w14:textId="04612A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49BF5" w14:textId="64F9DC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FCACA" w14:textId="6AA60B3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3777B" w14:textId="271459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B8A30" w14:textId="3AE3EC6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151D7" w14:textId="4C91D7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68EB96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43F22" w14:textId="1210A3E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6E2D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ngadan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8B2EF" w14:textId="6CE892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56573" w14:textId="2482FCA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1B276" w14:textId="0F2B356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82FDC" w14:textId="5D1BD7F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0E057" w14:textId="5C61022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B4625" w14:textId="0AA1204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D2E922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6C8F72" w14:textId="625FF77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7E41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uror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7860D" w14:textId="0D09E0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E863F" w14:textId="242C77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123CF" w14:textId="24317E7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79F08" w14:textId="601B30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CBFCA" w14:textId="6748402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65F9A" w14:textId="6B3A4EF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6382E6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A8C724" w14:textId="36F4B1E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C910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urgo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4E1C3" w14:textId="5D52180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5A100" w14:textId="5448DF3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E4874" w14:textId="797C78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E609C" w14:textId="63C57F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D0BAC" w14:textId="6EBE6E7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5BEDF" w14:textId="7BB8F60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221CF9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81002" w14:textId="01C34C6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B159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bag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7F4E2" w14:textId="683399D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A5066" w14:textId="5DC7ADE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B5223" w14:textId="155B5A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AF6F0" w14:textId="073318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01014" w14:textId="45D068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3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5C6A1" w14:textId="4DC378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w:t>
            </w:r>
          </w:p>
        </w:tc>
      </w:tr>
      <w:tr w:rsidR="00B02AD0" w:rsidRPr="00B02AD0" w14:paraId="1AF9D11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61ADD" w14:textId="5EEEFDB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17AE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batu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50268" w14:textId="467452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A0760" w14:textId="0DFB73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9E58A" w14:textId="5A46C24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795AE" w14:textId="2B79A15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6170A" w14:textId="30AEB29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ECAE1" w14:textId="2E46ED4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F40C76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D801ED" w14:textId="72093D9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EE16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Cauay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8F883" w14:textId="41AC06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2B539" w14:textId="0528D86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F1A74" w14:textId="544935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6D0AC" w14:textId="23D8990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02BF9" w14:textId="0994DC7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3F953" w14:textId="3508D0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4</w:t>
            </w:r>
          </w:p>
        </w:tc>
      </w:tr>
      <w:tr w:rsidR="00B02AD0" w:rsidRPr="00B02AD0" w14:paraId="435AF26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DD975" w14:textId="2E3E894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FC5C3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ord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A3D17" w14:textId="4DC2E8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65B0C" w14:textId="5BB79A8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F9DF9" w14:textId="4BE9A6A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C1F4B" w14:textId="1181D9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955D0" w14:textId="2206571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DF70A" w14:textId="43D7AB4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709BF7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1527A" w14:textId="43D3CA8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5C0A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elfin Albano (Magsays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B9DB4" w14:textId="24E3AB8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DEB98" w14:textId="22E8E6A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3DA99" w14:textId="7866225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5D1CA" w14:textId="4A0695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DDA52" w14:textId="4849926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D4E83" w14:textId="08C3419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r>
      <w:tr w:rsidR="00B02AD0" w:rsidRPr="00B02AD0" w14:paraId="2F84D55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259AB" w14:textId="45B8037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36EC7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inapigu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B1229" w14:textId="5667E32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482D0" w14:textId="1EC51F6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B5030" w14:textId="65A54E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0071E" w14:textId="33B77D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E0741" w14:textId="2B2B193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91E1B" w14:textId="46394D6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5F10B0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F8404C" w14:textId="1F5AC9D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75C1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Echagu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55000" w14:textId="51A1966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AE1E6" w14:textId="6F1BC2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8FC7C" w14:textId="4D3288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B0946" w14:textId="3D358A8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F8F61" w14:textId="679296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C6AFC" w14:textId="3F56CE8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A94888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400DD0" w14:textId="003EB8C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EC67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amu</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1B920" w14:textId="21517DD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7C2F0" w14:textId="625141E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E4183" w14:textId="2BD1304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40DA4" w14:textId="7715002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C1841" w14:textId="464B41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B60FD" w14:textId="7F00AFD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A8158D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75D5F" w14:textId="5867F17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5B85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Ilagan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CB4C0" w14:textId="09734F8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EDB80" w14:textId="4B6046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7AEB7" w14:textId="3FB9344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8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68DED" w14:textId="6D6E204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FA911" w14:textId="330375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5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5E78F" w14:textId="6BBCEC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51</w:t>
            </w:r>
          </w:p>
        </w:tc>
      </w:tr>
      <w:tr w:rsidR="00B02AD0" w:rsidRPr="00B02AD0" w14:paraId="4F223F0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A7F6E" w14:textId="49CC8F1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78FC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Jone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49A98" w14:textId="74DE5A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B7B02" w14:textId="6C3E40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AD8A3" w14:textId="5A87D5C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5C80B" w14:textId="491E81D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83E3C" w14:textId="5B8546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887E6" w14:textId="077E80E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C5C0FC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D8930E" w14:textId="1B24E1E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E840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conac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C222B" w14:textId="7844EA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77762" w14:textId="340B660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BA113" w14:textId="449A872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F31C3" w14:textId="7695C8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4FA34" w14:textId="02C589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F7A1B" w14:textId="3494CBC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A0D23D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671C7" w14:textId="4B5B8FC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7BE6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Naguili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F55F8" w14:textId="67A46D7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1F6EA" w14:textId="4D9682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A5776" w14:textId="31F8F9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A0549" w14:textId="32890B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99CEF" w14:textId="200E8B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64760" w14:textId="630F11A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68EDD3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3B8A8" w14:textId="5424E30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FD38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lan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3D635" w14:textId="21EE99F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DB779" w14:textId="2E06A1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47F7E" w14:textId="7FFF625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BB2C7" w14:textId="172EFBE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66A5E" w14:textId="1A64829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B537E" w14:textId="01BDAF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532714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C97C04" w14:textId="6513CA4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79B0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Quez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2C225" w14:textId="0D6FC02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EC92D" w14:textId="7A617FE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8A4FB" w14:textId="4F4C8A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DFEA8" w14:textId="20D6E53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F6C31" w14:textId="41BBD7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662A1" w14:textId="3D5DC86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827D64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FE8B5" w14:textId="51DDC8C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F71F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am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5226C" w14:textId="25EB56B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65A88" w14:textId="409188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BF052" w14:textId="4E09E4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F3642" w14:textId="282C74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14BDB" w14:textId="599005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7EE24" w14:textId="5E51052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B58A2F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3937E" w14:textId="653EBFE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4E29B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eina Mercede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3C66C" w14:textId="4CABC82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FEEC2" w14:textId="7C155C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753EE" w14:textId="5A72C1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5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BA7EE" w14:textId="1BD9193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62078" w14:textId="74F78AC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4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84841" w14:textId="0C7D95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31F958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147F5" w14:textId="48DF0A9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2548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oxa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08BD1" w14:textId="269304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0982E" w14:textId="6460A2C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B12F2" w14:textId="5EDCA1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2BFE2" w14:textId="0DA4640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7FF37" w14:textId="045980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6D112" w14:textId="522129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38CAFD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91F5C" w14:textId="5D41E28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4DDC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Agusti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D98A1" w14:textId="7A1E90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510D7" w14:textId="0D8BEE9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3C300" w14:textId="3EA0E68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CA800" w14:textId="4B3129A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5C909" w14:textId="339F6DE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E5195" w14:textId="2BDC35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5B6E40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3E9D6" w14:textId="39EE9F9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E78D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Guillerm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E3ECC" w14:textId="78230EB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BF386" w14:textId="3F1C7BE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A263B" w14:textId="091CDB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99B5F" w14:textId="0161EF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A619B" w14:textId="2EDBA2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F45D6" w14:textId="7217359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3F9257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5DC38" w14:textId="7F6EC2B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E32B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Isidr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CD000" w14:textId="79EED3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48650" w14:textId="02CBFBE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17DA2" w14:textId="7E8A66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D9023" w14:textId="767E04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F51DA" w14:textId="7A1DE3D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8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3E872" w14:textId="6ED0203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711DDA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048F0" w14:textId="417120F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9AE3D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Mate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2D7D0" w14:textId="0AA4FF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E2F63" w14:textId="54A4D2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CC73A" w14:textId="18CF3A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3C2E1" w14:textId="22484FB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7FE2A" w14:textId="132B6A8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E7596" w14:textId="1D97CB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9744EB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10133" w14:textId="636A913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7B77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Pabl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694C4" w14:textId="77E563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60E0D" w14:textId="045AA60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5E376" w14:textId="1039FF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3FE6E" w14:textId="5941B13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4B69F" w14:textId="51EF02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EEAD9" w14:textId="3862A31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BABF6A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B9732" w14:textId="3B165E9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42A2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Mar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24E4D" w14:textId="535F3A1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28690" w14:textId="681A509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10AB2" w14:textId="152A5CF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413F9" w14:textId="77DB26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F11F8" w14:textId="183FDF7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3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1411E" w14:textId="6BA075E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3</w:t>
            </w:r>
          </w:p>
        </w:tc>
      </w:tr>
      <w:tr w:rsidR="00B02AD0" w:rsidRPr="00B02AD0" w14:paraId="363EDFD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21A3C7" w14:textId="05D7D55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4FDF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Santiag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F72CD" w14:textId="01B830A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3F14D" w14:textId="3B6725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CCDBE" w14:textId="37B9E83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DE9C2" w14:textId="5535B80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D9B5B" w14:textId="544F29E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DD0C5" w14:textId="6E348D2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5E0D79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D555B" w14:textId="7118B3D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0444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o Toma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7FE75" w14:textId="1BC1F65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99DDB" w14:textId="7B0A585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99BC0" w14:textId="266A33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8C946" w14:textId="724E1A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E68EF" w14:textId="578129D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0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C5EE2" w14:textId="2D3DB8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FD1E6F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AE336" w14:textId="33D38C8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B936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umauin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23813" w14:textId="5A7694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DF516" w14:textId="271A0F6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03212" w14:textId="709E36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DB7A7" w14:textId="7B84493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B56B6" w14:textId="0B167F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0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A642C" w14:textId="2264D63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CF80F94"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95883D"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Nueva Vizcaya</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985A16" w14:textId="2F3EB86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3</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C4D43C" w14:textId="61B4E39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0EDE41" w14:textId="7E4AF22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73</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71695C" w14:textId="3DA7057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E3D119" w14:textId="5927651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945</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D9B4C0" w14:textId="2C2B84E4"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718B49A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A74D5" w14:textId="1C95E0E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107F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lfonso Castaned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A6611" w14:textId="518EEAC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A78E3" w14:textId="0B866F5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C66B8" w14:textId="5CAE0F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D7AE9" w14:textId="762F82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0FCDC" w14:textId="59EFE8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150F2" w14:textId="6C161F1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21AF77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466C1" w14:textId="27B33B0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6B5A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mbagui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4BD8F" w14:textId="23F361E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8FFA0" w14:textId="6438912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36D74" w14:textId="41A7B6A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AA3D4" w14:textId="5DA7F3E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BC7B2" w14:textId="63A60A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8BCAC" w14:textId="320A5B7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5771AA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54A8E" w14:textId="5262A62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A02C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rit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87671" w14:textId="7F4CBB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475BE" w14:textId="4534AE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59F57" w14:textId="2284F6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E9D1E" w14:textId="1DACE10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E552F" w14:textId="784C674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6E6F5" w14:textId="1F77F7B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8CBE98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61D63" w14:textId="58682EC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E2129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gaba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00A78" w14:textId="55662E6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E4860" w14:textId="6ACCDE1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B8037" w14:textId="39A676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282B0" w14:textId="1D976F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C896E" w14:textId="5A603A8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12597" w14:textId="415A9D6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5E1F0C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A8117" w14:textId="4C56817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706C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mba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CD033" w14:textId="36EED83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BF352" w14:textId="2801B2E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24C81" w14:textId="045161C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DE827" w14:textId="28A1F7B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FDA3C" w14:textId="62A2BD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4273C" w14:textId="530BCCA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BBFD2E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FD7AB" w14:textId="06B6885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183E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yombong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D1086" w14:textId="7495A66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FD11A" w14:textId="1AB8C5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5A5EB" w14:textId="6D4EB55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AE930" w14:textId="1E29964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08E7C" w14:textId="47D7BAD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6FFCA" w14:textId="7BF1925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6BF006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BD989" w14:textId="7D893D6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A55E4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iad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D6BEF" w14:textId="2B42C31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26985" w14:textId="6EE5137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6E7E9" w14:textId="39BCA7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BB241" w14:textId="6CCEC3A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254EF" w14:textId="351296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12F44" w14:textId="7C14D5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638747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F017A" w14:textId="4645DFF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8768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upax del Nort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88870" w14:textId="71CD01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717A4" w14:textId="5777CEB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2B816" w14:textId="6DBA157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CDEBC" w14:textId="6A3AA3C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9BBB9" w14:textId="12580CD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37190" w14:textId="70B890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05493D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D9845A" w14:textId="737BFD9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7393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Kasibu</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B3952" w14:textId="19062F6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2AAB2" w14:textId="7FF4DB8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B5970" w14:textId="78018F9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2F150" w14:textId="5E4084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03273" w14:textId="766E64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C3BF3" w14:textId="6EAD63F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249A8C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B9AD7F" w14:textId="0CDFD48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1D91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Kayap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26694" w14:textId="786398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61514" w14:textId="3266A3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38DE2" w14:textId="599D1C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70D56" w14:textId="2898013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78E5C" w14:textId="488EF2F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D2B7A" w14:textId="7E1A31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D4A673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DDD9A" w14:textId="4DF4963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B0C9A" w14:textId="3B332CEC"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Quez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F3781" w14:textId="378C21D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11540" w14:textId="4A5F50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8F35F" w14:textId="723671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D430D" w14:textId="77DE788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224C2" w14:textId="4DE3538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91AEB" w14:textId="3E65AC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EC1737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6570A8" w14:textId="5D9A3E2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FBD2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F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8CFD1" w14:textId="4DFADFE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983C7" w14:textId="7EE149A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15710" w14:textId="76504C7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5DE9F" w14:textId="6EE1E9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A637C" w14:textId="55FBD0A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77146" w14:textId="4BE0579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02713C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78027D" w14:textId="788CFCF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42FE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olan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F91FC" w14:textId="28A87F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01FD4" w14:textId="0328034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1D319" w14:textId="07F513A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C19B5" w14:textId="7DA7D8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3145D" w14:textId="461C99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104EF" w14:textId="782B3BF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6BC6CC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F642E" w14:textId="2DA98C7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3283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Villaverd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A3785" w14:textId="56A244B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0C0FC" w14:textId="30F1022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84AF5" w14:textId="785B75E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05073" w14:textId="37642B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B3580" w14:textId="4D92F1D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054A8" w14:textId="4E11D77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67067F2"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A4D2AC"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Quirino</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32F0EA" w14:textId="12542FB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7</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513872" w14:textId="037F13F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EF356D" w14:textId="3DF56BF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76</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E13911" w14:textId="302E121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5709EE" w14:textId="0144D85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320</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24D79D" w14:textId="40873218"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74D55A9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507473" w14:textId="1D99A19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028D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barroguis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B510B" w14:textId="7224C2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0C86C" w14:textId="163306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59E44" w14:textId="4E07367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57809" w14:textId="4D66DE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AC93C" w14:textId="3BAD4A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6E614" w14:textId="286F17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3D38FD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13E14" w14:textId="48E325F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75C6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iffu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0E522" w14:textId="0FED1C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34402" w14:textId="01D1146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4E7E6" w14:textId="75860A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16767" w14:textId="32D8B0F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8B634" w14:textId="438363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2D64A" w14:textId="1EA0FC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ACF408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27629" w14:textId="2112BAD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BE62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ddel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A19AC" w14:textId="4DA6429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7C6B5" w14:textId="1F4ADC0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EE4E5" w14:textId="17AD6FA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0088C" w14:textId="0021088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4B727" w14:textId="75D4363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33A44" w14:textId="399F8D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7E7168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A942B" w14:textId="39162D2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3006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Nagtipun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32D88" w14:textId="508E909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6AA80" w14:textId="34CEB3F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7C026" w14:textId="7A91CA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34EDE" w14:textId="23FC17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5650E" w14:textId="0F0DD3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28BB9" w14:textId="4286B12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FB1312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8A045" w14:textId="4447823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0965B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gud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0C200" w14:textId="6BF385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F58A3" w14:textId="564564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82880" w14:textId="633527A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694B0" w14:textId="58E1C4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2E3C6" w14:textId="7CB1957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919D7" w14:textId="3AD5DE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07D0B6C"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BB6D213"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REGION III</w:t>
            </w:r>
          </w:p>
        </w:tc>
        <w:tc>
          <w:tcPr>
            <w:tcW w:w="6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FA5EBE1" w14:textId="01DBDE5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049</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B5713CC" w14:textId="531B79E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04</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69F32BA" w14:textId="5521B55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6,507</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69FD8F" w14:textId="2AC98A2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132</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3137B0" w14:textId="77983FF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03,492</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31FB28" w14:textId="1B1E300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5,811</w:t>
            </w:r>
          </w:p>
        </w:tc>
      </w:tr>
      <w:tr w:rsidR="00B02AD0" w:rsidRPr="00B02AD0" w14:paraId="627B01E4"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2BDDAA"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Aurora</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E39BC6" w14:textId="43D40B5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48</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DBCCAC" w14:textId="3907709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67</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47E935" w14:textId="1ACB804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784</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CA6082" w14:textId="5CB049D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884</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E5354B" w14:textId="6A7BF12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4,922</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3A3E75" w14:textId="3C8255E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848</w:t>
            </w:r>
          </w:p>
        </w:tc>
      </w:tr>
      <w:tr w:rsidR="00B02AD0" w:rsidRPr="00B02AD0" w14:paraId="3435196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47D8B" w14:textId="6F257A3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0FEA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ler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75A76" w14:textId="104CF7E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6475E" w14:textId="0F96352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CCD91" w14:textId="74BEE8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72D82" w14:textId="6708932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9BB8E" w14:textId="27C3E8F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2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CFCA4" w14:textId="53BD1F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16E00D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CB878" w14:textId="196EE80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DBFF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sigur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94D34" w14:textId="5D18D8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396C4" w14:textId="25CEF2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B8CA1" w14:textId="0F7F96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EFBDF" w14:textId="3501896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14566" w14:textId="1973C65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6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0140C" w14:textId="1B65D6D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AF114F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229137" w14:textId="2CEF8F0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9E0C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ilasa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0ADB8" w14:textId="000046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568FA" w14:textId="07F1C39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8FF55" w14:textId="7218298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848C8" w14:textId="5E7146F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CDF86" w14:textId="0A3561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7DA5D" w14:textId="49C61B4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B442A7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D8F15" w14:textId="5012297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70C8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inalung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90A43" w14:textId="44704DD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B770C" w14:textId="571851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2BE82" w14:textId="53D12B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34F14" w14:textId="195004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D818B" w14:textId="31C31C6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6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F6BB8" w14:textId="0A1E1B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8D15A8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EE38A" w14:textId="40015D0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BEEB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ingal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1A432" w14:textId="23C802A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4D11B" w14:textId="33A6720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6C276" w14:textId="5F6148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8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F17EA" w14:textId="6FB3D3F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8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526D4" w14:textId="5DF07E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84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F5D0C" w14:textId="01B6504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848</w:t>
            </w:r>
          </w:p>
        </w:tc>
      </w:tr>
      <w:tr w:rsidR="00B02AD0" w:rsidRPr="00B02AD0" w14:paraId="7BFFCF3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8A6CE5" w14:textId="4A33581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0593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ipacul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C8760" w14:textId="2B2616A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23E47" w14:textId="73E8416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BD974" w14:textId="32E6E4C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4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1D855" w14:textId="4752D2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520A0" w14:textId="2BFE02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17B9C" w14:textId="6E6BB66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34C73B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D25A8" w14:textId="35417C5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A6C2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ria Auror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50BDC" w14:textId="4EF294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4C705" w14:textId="6B11904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3EB53" w14:textId="5A2CA92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7A732" w14:textId="2B7D0C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5ED0D" w14:textId="54AAB4D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3D4ED" w14:textId="27CB702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05CF38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F4736" w14:textId="429B408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BAA6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Lui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4E558" w14:textId="21CD79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F3617" w14:textId="750FBE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AD105" w14:textId="0E4F852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8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17D4A" w14:textId="0A4AFB1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05CDF" w14:textId="253050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2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79A73" w14:textId="78BA09E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DA74CF8"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F7ACBA"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Bataan</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AA533B" w14:textId="450C2FA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7</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47DB59" w14:textId="6609107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B6A1CD" w14:textId="269158F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432</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69FF5A" w14:textId="7884279C"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75FD47" w14:textId="2521F9E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818</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8287F9" w14:textId="2133C70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266973D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40CD7E" w14:textId="5A68610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816F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buc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4EFEB" w14:textId="6C14EEC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4F872" w14:textId="24FC51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BDA5E" w14:textId="721EA2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547C0" w14:textId="668B080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E7766" w14:textId="2C04E58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77E6A" w14:textId="60E6C7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609DDE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8CBB18" w14:textId="108FC57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25AF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Balanga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88801" w14:textId="142295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652C6" w14:textId="54EF86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2498D" w14:textId="311C02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C74FA" w14:textId="0DB0841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04AA1" w14:textId="3CF083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7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BB19E" w14:textId="2898FD1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030EF3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92C927" w14:textId="10321BB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B95A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inalupih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972F2" w14:textId="534F984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BA61A" w14:textId="2E5DB0E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FFFE0" w14:textId="12A9F5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7F257" w14:textId="73E778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8D5C3" w14:textId="3847094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D71BC" w14:textId="25983A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B91220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571555" w14:textId="5C1369B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A543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Hermos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E1E45" w14:textId="4215C4C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C17CE" w14:textId="1523D5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A1266" w14:textId="4224EB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0C7B9" w14:textId="0688E77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AB0A5" w14:textId="137910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75268" w14:textId="018B28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16B4C0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D4531A" w14:textId="52A74E6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5171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im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40C0C" w14:textId="42706C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F0CC3" w14:textId="13A2746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97DF8" w14:textId="75E6DD3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24081" w14:textId="610985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14B30" w14:textId="40ED3C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9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E3E5D" w14:textId="62703E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C8C7F0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08500" w14:textId="07098CC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B56B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rivele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BC012" w14:textId="5B4214F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42E7C" w14:textId="575653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80A84" w14:textId="259C50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817A8" w14:textId="4E96A9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08097" w14:textId="092DFD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204BC" w14:textId="1EA0D4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3577E9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139FC" w14:textId="1AF2753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A2C4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oro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05376" w14:textId="688800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EC942" w14:textId="0B8F51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BB853" w14:textId="161F9A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B2FB5" w14:textId="5918F0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1E76D" w14:textId="393CAD6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83509" w14:textId="19C959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72A78E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A095BD" w14:textId="5C8CBFB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D4B8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Oran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83C89" w14:textId="784CF11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72538" w14:textId="1909A54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B99D4" w14:textId="6F9155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9349A" w14:textId="2A99818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3E8F0" w14:textId="7AD660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1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C15BB" w14:textId="5139C0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82FE77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6D2B2E" w14:textId="2F9F0F1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E67D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Ori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18A2E" w14:textId="04FAB4A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EC49B" w14:textId="7090E31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92322" w14:textId="3F3D599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5AB5D" w14:textId="130128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BEAB9" w14:textId="3A4920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9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8902D" w14:textId="1E5FE3C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D7A0EB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E8C67" w14:textId="5FB19F4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D27A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ilar</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72282" w14:textId="38E83D0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3C432" w14:textId="005D02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A8C74" w14:textId="6AC506B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B1342" w14:textId="43053BF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EB201" w14:textId="393E17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FA0D6" w14:textId="3FE39B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2E1C0B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3DF5E" w14:textId="19CCFAF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D054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m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0061A" w14:textId="19919A3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6EBB7" w14:textId="69EA4F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D7DE8" w14:textId="43C3197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4107D" w14:textId="0A8208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951C4" w14:textId="378CE2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2BB8C" w14:textId="4ADC03A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2DCF815"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AA80DF"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Bulacan</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1ECFCA" w14:textId="1A6B605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64</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165DFD" w14:textId="7C43E9E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06</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207214" w14:textId="6F3E254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2,627</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C52176" w14:textId="3B618A5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330</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A18E8C" w14:textId="092128C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1,624</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E6732A" w14:textId="56A63B0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7,947</w:t>
            </w:r>
          </w:p>
        </w:tc>
      </w:tr>
      <w:tr w:rsidR="00B02AD0" w:rsidRPr="00B02AD0" w14:paraId="525F40F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63810" w14:textId="42344E5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1900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ngat</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E8088" w14:textId="404A737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5B926" w14:textId="6AA308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CB52E" w14:textId="727A571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F7F66" w14:textId="69BC05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75628" w14:textId="24E0C78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0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0F7CC" w14:textId="1C9B057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80</w:t>
            </w:r>
          </w:p>
        </w:tc>
      </w:tr>
      <w:tr w:rsidR="00B02AD0" w:rsidRPr="00B02AD0" w14:paraId="7E53CA4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B7D13" w14:textId="022E9FC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0A10B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lagtas (Biga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08CB5" w14:textId="2ABDC12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2CD20" w14:textId="61521C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42881" w14:textId="6773A95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2BB93" w14:textId="2912B3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2C0A9" w14:textId="60915F3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2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5C719" w14:textId="7DDB7A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6DA60C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492A3" w14:textId="67FBF32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A5DA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liua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7421B" w14:textId="3AA524C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FE45E" w14:textId="50279A6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8CCD4" w14:textId="0F1587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2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6C353" w14:textId="7B25BF2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0069E" w14:textId="596AEA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89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AAF78" w14:textId="0B79CC9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748</w:t>
            </w:r>
          </w:p>
        </w:tc>
      </w:tr>
      <w:tr w:rsidR="00B02AD0" w:rsidRPr="00B02AD0" w14:paraId="07E252A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C00931" w14:textId="5AA96DA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D4E2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ocau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D0917" w14:textId="5584A20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26AD4" w14:textId="04F419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3F0C" w14:textId="6E16FB5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4AF44" w14:textId="15E573C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47993" w14:textId="323FF28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3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8ED3E" w14:textId="7166A74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00C568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945BB" w14:textId="0A2C04D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4DCD7" w14:textId="55C19E6A"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ulac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91000" w14:textId="64173FB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7BF6C" w14:textId="4DE354F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74987" w14:textId="6A3B6F8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CC232" w14:textId="1B3859A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2D633" w14:textId="6654CED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03ACA" w14:textId="648268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CDF801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0A8FA" w14:textId="79F4194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F452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usto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DBEB1" w14:textId="1E9FFBA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96324" w14:textId="72F9A4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D49EC" w14:textId="3EA974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9C784" w14:textId="1539DD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7D232" w14:textId="32E993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6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78753" w14:textId="5A7FE80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87</w:t>
            </w:r>
          </w:p>
        </w:tc>
      </w:tr>
      <w:tr w:rsidR="00B02AD0" w:rsidRPr="00B02AD0" w14:paraId="3075B5A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413BBB" w14:textId="77F58DB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D652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lumpit</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F4CEF" w14:textId="7B9076E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741A6" w14:textId="2E238C0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E2219" w14:textId="424A56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4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ED3AE" w14:textId="50BEEE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3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B6F55" w14:textId="19D625A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12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B07C4" w14:textId="18904C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29</w:t>
            </w:r>
          </w:p>
        </w:tc>
      </w:tr>
      <w:tr w:rsidR="00B02AD0" w:rsidRPr="00B02AD0" w14:paraId="352BA4A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6C480" w14:textId="72C4F33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6D2D8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oña Remedios Trinidad</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780E2" w14:textId="07AAF8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841D5" w14:textId="17B4286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25926" w14:textId="19BC2A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2FFA9" w14:textId="520793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6F626" w14:textId="72F63B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DDE07" w14:textId="1784996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664034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8B372" w14:textId="54FE1B1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9044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uiguint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5751A" w14:textId="62D4A7E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A3C89" w14:textId="476E703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148A9" w14:textId="334EDA1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D3CA8" w14:textId="1ED8FFA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CDAE4" w14:textId="3216BB1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6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618D8" w14:textId="062E0BB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6047B4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E17A7" w14:textId="2F8513D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E343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Hagono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6E871" w14:textId="4C167E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0208E" w14:textId="0203799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D9178" w14:textId="2F0F16F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2970A" w14:textId="3DC5F01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92A96" w14:textId="27B4B2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368B3" w14:textId="720B0AA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86</w:t>
            </w:r>
          </w:p>
        </w:tc>
      </w:tr>
      <w:tr w:rsidR="00B02AD0" w:rsidRPr="00B02AD0" w14:paraId="2030BD5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B6F33" w14:textId="2CA599F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5C7C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Malolos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DE55F" w14:textId="7E4CBAF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563AC" w14:textId="1B3377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DA890" w14:textId="227BD3D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83F14" w14:textId="380D466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8C6E6" w14:textId="08459DB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6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316DC" w14:textId="5CA65CE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78697C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C1D54" w14:textId="7546B50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DE2D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ril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59087" w14:textId="2CBF7E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66D46" w14:textId="22972B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AF54A" w14:textId="2F4434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0F012" w14:textId="3FF70FE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6DABA" w14:textId="4DA8B32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64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1D288" w14:textId="640046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2F22CD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8939D" w14:textId="799BD10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3D95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Meycauay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56FEA" w14:textId="641DD3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33C47" w14:textId="3A4ACA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C2239" w14:textId="5D65799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2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9A18E" w14:textId="4DC3E0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76495" w14:textId="39BA4D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6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A711D" w14:textId="291E749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C15FD2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0177E" w14:textId="106BE7F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2044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Norzagar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A1664" w14:textId="584C19B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9DFEE" w14:textId="06C142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092FD" w14:textId="37091E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8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3D279" w14:textId="5FB3F8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E2847" w14:textId="42B062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BE7BC" w14:textId="67CF8B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F7F8CA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C88C6" w14:textId="2032453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37C6B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Oband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FD39D" w14:textId="6726768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62C85" w14:textId="4088F7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68ECF" w14:textId="64A414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16049" w14:textId="3D16F6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79620" w14:textId="64253FE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74003" w14:textId="418A598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71E743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42D8A7" w14:textId="7398728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E425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ombo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36B2D" w14:textId="541F205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3954F" w14:textId="0DBB030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3CA32" w14:textId="2A4F18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0B97B" w14:textId="15A4A9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86AF1" w14:textId="718373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B6F6D" w14:textId="22A353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1</w:t>
            </w:r>
          </w:p>
        </w:tc>
      </w:tr>
      <w:tr w:rsidR="00B02AD0" w:rsidRPr="00B02AD0" w14:paraId="272A82D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5CACEE" w14:textId="6ED5B79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30F9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laride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9C143" w14:textId="25C05C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80406" w14:textId="6EAF05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F4E78" w14:textId="402164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227D5" w14:textId="288EA21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F1934" w14:textId="3C638AF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5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6BF6D" w14:textId="6D6602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2</w:t>
            </w:r>
          </w:p>
        </w:tc>
      </w:tr>
      <w:tr w:rsidR="00B02AD0" w:rsidRPr="00B02AD0" w14:paraId="0114327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EABF43" w14:textId="7D897DA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82D8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ulil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86D9D" w14:textId="4A9856F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1EF62" w14:textId="3498431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96A28" w14:textId="28B42B2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A350E" w14:textId="44283A8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24096" w14:textId="5EC5B8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8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4A6EA" w14:textId="448BD7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E52A20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E1597E" w14:textId="43E2BF5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33B8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Ildefons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04A25" w14:textId="2BBC605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93094" w14:textId="4F8F7CA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96E04" w14:textId="297E3A6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1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E5789" w14:textId="597EBF3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0F291" w14:textId="04E1FAC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4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68FAD" w14:textId="102DF6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8A56CA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1E0F7B" w14:textId="4E63032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4929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San Jose del Mont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95BF7" w14:textId="13BA82A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9F5CA" w14:textId="3087857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6FECD" w14:textId="058896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9F610" w14:textId="2E8F496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17364" w14:textId="4D8859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4AA49" w14:textId="4217FF6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E8218D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68DCD" w14:textId="2DAE8C0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AB55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Migue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C53A0" w14:textId="0FEA1DE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10CB8" w14:textId="66A68B8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1E8C2" w14:textId="238140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AFBE6" w14:textId="722C32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E5A7B" w14:textId="1DA34F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20CCE" w14:textId="460BFF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0</w:t>
            </w:r>
          </w:p>
        </w:tc>
      </w:tr>
      <w:tr w:rsidR="00B02AD0" w:rsidRPr="00B02AD0" w14:paraId="7A89C59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00FB5A" w14:textId="5553F69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78B7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Rafae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DC03A" w14:textId="35373A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437CE" w14:textId="154D57D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D9F4B" w14:textId="751F2F6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4E8B2" w14:textId="407F8AA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FD672" w14:textId="752EEF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2AED4" w14:textId="53A4D0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20</w:t>
            </w:r>
          </w:p>
        </w:tc>
      </w:tr>
      <w:tr w:rsidR="00B02AD0" w:rsidRPr="00B02AD0" w14:paraId="700F8BD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D419E" w14:textId="74D1EBC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AFA4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Mar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05240" w14:textId="448DC25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066FF" w14:textId="2AE918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C2752" w14:textId="715C00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1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D30BC" w14:textId="701186A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3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35BC3" w14:textId="2FC7AF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76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41BE8" w14:textId="7DADD1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04</w:t>
            </w:r>
          </w:p>
        </w:tc>
      </w:tr>
      <w:tr w:rsidR="00B02AD0" w:rsidRPr="00B02AD0" w14:paraId="216275E7"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749AEA"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Nueva Ecija</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67B462" w14:textId="4ECF031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59</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800857" w14:textId="462381C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5</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CCCB4C" w14:textId="30E4DCE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460</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9FE658" w14:textId="0585174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009</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549F9A" w14:textId="22DD247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9,322</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7BA480" w14:textId="0D319EC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404</w:t>
            </w:r>
          </w:p>
        </w:tc>
      </w:tr>
      <w:tr w:rsidR="00B02AD0" w:rsidRPr="00B02AD0" w14:paraId="04A3732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1E99F" w14:textId="43A5EAD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C564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liag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68947" w14:textId="45A51F5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D5E6F" w14:textId="2AA4C99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C828A" w14:textId="57C22C4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8ED81" w14:textId="656DDB2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C53FE" w14:textId="35CF7E8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F00EE" w14:textId="68EBAF7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r>
      <w:tr w:rsidR="00B02AD0" w:rsidRPr="00B02AD0" w14:paraId="02F79D4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850D43" w14:textId="34B7947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5A8D5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ongab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E3AAB" w14:textId="017BB6B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DA510" w14:textId="5BE3FE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222B6" w14:textId="75BE649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AA064" w14:textId="54E568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81B56" w14:textId="0AC7D28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8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D6139" w14:textId="2C9188B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7FDFEA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970E6" w14:textId="6637C2A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4D2C0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banatuan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EFEDB" w14:textId="4509720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3EA21" w14:textId="337A46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9D445" w14:textId="2056E7E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0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14491" w14:textId="5C56FC4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0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03EEC" w14:textId="0E3F2F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66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AD22F" w14:textId="1814AA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16</w:t>
            </w:r>
          </w:p>
        </w:tc>
      </w:tr>
      <w:tr w:rsidR="00B02AD0" w:rsidRPr="00B02AD0" w14:paraId="38EE48F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1F6BF7" w14:textId="6BCFEA2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DC30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bi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F3396" w14:textId="5F8A05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AF81C" w14:textId="6DF0AF2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CEBE4" w14:textId="56968EF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259A1" w14:textId="0B2D3DF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545A1" w14:textId="321AD5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CDBEF" w14:textId="613B35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0</w:t>
            </w:r>
          </w:p>
        </w:tc>
      </w:tr>
      <w:tr w:rsidR="00B02AD0" w:rsidRPr="00B02AD0" w14:paraId="5961D10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2D5F2" w14:textId="377537E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67C0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Gap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20871" w14:textId="4778BD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AAB58" w14:textId="734CFD2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C3612" w14:textId="5AF7D1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327FA" w14:textId="47C6090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1A10D" w14:textId="2AA9549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1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C3388" w14:textId="63D6C11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0</w:t>
            </w:r>
          </w:p>
        </w:tc>
      </w:tr>
      <w:tr w:rsidR="00B02AD0" w:rsidRPr="00B02AD0" w14:paraId="0548EF1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9C0316" w14:textId="40BB880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F0FC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uyap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DF6C7" w14:textId="3310749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0F8D3" w14:textId="052E9EE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689E6" w14:textId="680F8D9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50ED4" w14:textId="21ED91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69F6D" w14:textId="05817EC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EEC39" w14:textId="3E5C0D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9ACDA9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941E3" w14:textId="6C80F21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176F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abaldon (Bitulok &amp; Saban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D7881" w14:textId="5F803B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4F575" w14:textId="549F29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9686F" w14:textId="4760CC7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86FD9" w14:textId="0F1D23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7A5AE" w14:textId="5FF252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8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BF9D9" w14:textId="60FB07F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88</w:t>
            </w:r>
          </w:p>
        </w:tc>
      </w:tr>
      <w:tr w:rsidR="00B02AD0" w:rsidRPr="00B02AD0" w14:paraId="39D535E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9B356" w14:textId="196D3FD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1A8B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eneral Mamerto Natividad</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2FA82" w14:textId="1C3C6CF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10845" w14:textId="5D2FC32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72981" w14:textId="2C3A8A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FED31" w14:textId="7F6E663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B3489" w14:textId="4C58A18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B4D66" w14:textId="5FC66F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E48304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16523" w14:textId="5AAE8C2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11CC7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eneral Tinio (Papay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E3938" w14:textId="1E4367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5C519" w14:textId="4D60EE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75348" w14:textId="65A9B91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2CD18" w14:textId="03559ED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2E6B0" w14:textId="0B6CA7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8C708" w14:textId="5B6A823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DEBF4C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03037" w14:textId="201156D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6787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uimb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80F79" w14:textId="22DF27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66F3F" w14:textId="44B24B0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69901" w14:textId="68A720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8A265" w14:textId="1EF44A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AA6CD" w14:textId="2095554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DE376" w14:textId="1DB808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r>
      <w:tr w:rsidR="00B02AD0" w:rsidRPr="00B02AD0" w14:paraId="16A0748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19E74F" w14:textId="38222EA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B8EF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Jae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7E488" w14:textId="1DD957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71099" w14:textId="7F63F51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4733A" w14:textId="196DA3B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57A5F" w14:textId="5A647FB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4638E" w14:textId="4A2E8D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C1EA4" w14:textId="199E76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2</w:t>
            </w:r>
          </w:p>
        </w:tc>
      </w:tr>
      <w:tr w:rsidR="00B02AD0" w:rsidRPr="00B02AD0" w14:paraId="50720A8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38875" w14:textId="6F26869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6BE6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aur</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45833" w14:textId="0A76FFB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89F5A" w14:textId="466DD9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61F3A" w14:textId="23A115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8E49E" w14:textId="70CF6DA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72E47" w14:textId="139FD5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7526D" w14:textId="77E92D1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250C70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A71E0" w14:textId="4772B1F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F64E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icab</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E0905" w14:textId="4A1561E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CD343" w14:textId="6456CAF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1B85B" w14:textId="6E9A97A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A878D" w14:textId="4EAFC2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EF5E1" w14:textId="49A026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B816C" w14:textId="2FD2CA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6D652B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12E1E" w14:textId="44C1654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2FA0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laner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FDE08" w14:textId="71C64F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57E72" w14:textId="73F41D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0B554" w14:textId="093ED5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93029" w14:textId="42B0FE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943CC" w14:textId="2D7494E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5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ADE13" w14:textId="37063A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54</w:t>
            </w:r>
          </w:p>
        </w:tc>
      </w:tr>
      <w:tr w:rsidR="00B02AD0" w:rsidRPr="00B02AD0" w14:paraId="0172936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314D0B" w14:textId="04F81D5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568C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up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25717" w14:textId="134F80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3E64B" w14:textId="459B4A9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6BC63" w14:textId="3607C2C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60671" w14:textId="4D1C902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20D25" w14:textId="21F35A3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F1418" w14:textId="6BBA346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2</w:t>
            </w:r>
          </w:p>
        </w:tc>
      </w:tr>
      <w:tr w:rsidR="00B02AD0" w:rsidRPr="00B02AD0" w14:paraId="76D5255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8E3A47" w14:textId="6179C2F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E776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layan City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8A0CD" w14:textId="0C3221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D8E88" w14:textId="2D5503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1E67D" w14:textId="2517CAF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41AEF" w14:textId="2A13B8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A0E48" w14:textId="11E57D7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29042" w14:textId="429B65B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4</w:t>
            </w:r>
          </w:p>
        </w:tc>
      </w:tr>
      <w:tr w:rsidR="00B02AD0" w:rsidRPr="00B02AD0" w14:paraId="302AF99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068AFD" w14:textId="5E99B5F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F0D0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ntabang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304A8" w14:textId="48A4959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66F55" w14:textId="7DEB9C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9E29A" w14:textId="18BD28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6F5CD" w14:textId="3432796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09ABB" w14:textId="0E5C7E6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CC914" w14:textId="2590A6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8533E3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6742A" w14:textId="39580B6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36CB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eñarand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D787A" w14:textId="0489D5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3A050" w14:textId="2AB173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9D52E" w14:textId="7025E54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447CA" w14:textId="7C3FA89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2D073" w14:textId="22ECD89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2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38ADD" w14:textId="349B54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D15497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7910A" w14:textId="4612E51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3EF2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Quez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B29DA" w14:textId="0F22BE6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152E1" w14:textId="0E8D7CE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574E7" w14:textId="11CAEFF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2A2CC" w14:textId="1C952C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C66FE" w14:textId="7816A79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7F3EB" w14:textId="48A4F75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547AA0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F9AC4" w14:textId="7BB13FA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130C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iz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A6CB6" w14:textId="1D60DE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9512C" w14:textId="77D4B7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BAA4C" w14:textId="0F3975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110FB" w14:textId="6EA7A7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55243" w14:textId="3477415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4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1AF87" w14:textId="25E8213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40</w:t>
            </w:r>
          </w:p>
        </w:tc>
      </w:tr>
      <w:tr w:rsidR="00B02AD0" w:rsidRPr="00B02AD0" w14:paraId="6FE5A7D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53B706" w14:textId="555017D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1362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Antoni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728E5" w14:textId="7AD4DF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8B1E8" w14:textId="4C86DE9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DED85" w14:textId="72A6910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DD1CB" w14:textId="0F4574B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647B7" w14:textId="44B4CD2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A11B1" w14:textId="2B6BD8C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F0B72F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3C1B5" w14:textId="63671A2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0B335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Isidr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E653A" w14:textId="30339D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E583D" w14:textId="09B8EC8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BBA81" w14:textId="12438B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ED65B" w14:textId="269D87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25127" w14:textId="24CA1EF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014D1" w14:textId="74A2BAD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w:t>
            </w:r>
          </w:p>
        </w:tc>
      </w:tr>
      <w:tr w:rsidR="00B02AD0" w:rsidRPr="00B02AD0" w14:paraId="34BDB6A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71E51" w14:textId="21E6E0A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2CB2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Jose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7E304" w14:textId="3150DB3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D0079" w14:textId="3D0C465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7EAA2" w14:textId="1D55EA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15066" w14:textId="088CD4C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62329" w14:textId="33DEAA8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FA806" w14:textId="6BBE4B0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26668F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4577D" w14:textId="7E51F88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D532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Leonard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C5CBB" w14:textId="1F86A7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E500C" w14:textId="552FE0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1953C" w14:textId="6A2DCA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6CD1A" w14:textId="742FA7A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1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74207" w14:textId="16E656D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0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CC962" w14:textId="58CA9DF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00</w:t>
            </w:r>
          </w:p>
        </w:tc>
      </w:tr>
      <w:tr w:rsidR="00B02AD0" w:rsidRPr="00B02AD0" w14:paraId="62149C3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61763" w14:textId="701C270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BFF4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Ros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CA66C" w14:textId="76827DF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96B74" w14:textId="6FC3F8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C2267" w14:textId="20AABED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0740E" w14:textId="74E6115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0FE1F" w14:textId="3F6A8F5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8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1DE93" w14:textId="0CF1940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702D31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A02FC" w14:textId="2AC7DA8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153F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cience City of Muñoz</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E0896" w14:textId="2D4B41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C39A3" w14:textId="25171D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BDF36" w14:textId="4DEB1F5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EC88D" w14:textId="41709F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089F5" w14:textId="12E6B86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979D0" w14:textId="429E381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7</w:t>
            </w:r>
          </w:p>
        </w:tc>
      </w:tr>
      <w:tr w:rsidR="00B02AD0" w:rsidRPr="00B02AD0" w14:paraId="542A6B6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7F6FD" w14:textId="4ADAD98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B0A2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alaver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11D29" w14:textId="35DCE4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88111" w14:textId="737B783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C347A" w14:textId="1848FF0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61B38" w14:textId="536A12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EE03A" w14:textId="2BB2BFF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CE357" w14:textId="5350BB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2</w:t>
            </w:r>
          </w:p>
        </w:tc>
      </w:tr>
      <w:tr w:rsidR="00B02AD0" w:rsidRPr="00B02AD0" w14:paraId="2D51C22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663BDB" w14:textId="5B38E93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335A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Zaragoz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EDDBA" w14:textId="6D0791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D0507" w14:textId="0B77694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6E34B" w14:textId="5E0C1B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A7090" w14:textId="5B82AD5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D269F" w14:textId="279765A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F613B" w14:textId="6582662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235F787"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91B147"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Pampanga</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4AAE3C" w14:textId="6C44532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22</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0B0B8A" w14:textId="3DBEF75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3</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C67B82" w14:textId="35614AD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134</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7D03EB" w14:textId="0F3AA7F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902</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0C121C" w14:textId="1DC4D28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7,973</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1F7772" w14:textId="4263893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582</w:t>
            </w:r>
          </w:p>
        </w:tc>
      </w:tr>
      <w:tr w:rsidR="00B02AD0" w:rsidRPr="00B02AD0" w14:paraId="5781E43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5C8D6" w14:textId="7F93C59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6BD5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ngeles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9A4C4" w14:textId="7C5DBDA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2D2F6" w14:textId="725F47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40699" w14:textId="27345CC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E169D" w14:textId="08AC11B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668C5" w14:textId="50D19A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DF80D" w14:textId="15A2F8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8FE00F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BF1A3" w14:textId="282C47E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11B8C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palit</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A9DD5" w14:textId="4F3D77F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5D1AB" w14:textId="2BE4C2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94611" w14:textId="3C2870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1D5D1" w14:textId="6588F7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48307" w14:textId="0888B7F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7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35DB1" w14:textId="65E0BE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4</w:t>
            </w:r>
          </w:p>
        </w:tc>
      </w:tr>
      <w:tr w:rsidR="00B02AD0" w:rsidRPr="00B02AD0" w14:paraId="5DCCEBB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786112" w14:textId="79FD591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30CFC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rayat</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EB4EC" w14:textId="13555F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F6FBE" w14:textId="056AFF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E93BB" w14:textId="4D2528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64040" w14:textId="0FBBE34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BD6DA" w14:textId="7BD11D8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E4FEC" w14:textId="2412D92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0</w:t>
            </w:r>
          </w:p>
        </w:tc>
      </w:tr>
      <w:tr w:rsidR="00B02AD0" w:rsidRPr="00B02AD0" w14:paraId="013271C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7AF923" w14:textId="0221544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475A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color</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25B84" w14:textId="671BFF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D943E" w14:textId="685E40D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CFEB1" w14:textId="5178DD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3A2FF" w14:textId="21B2FAD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0CA30" w14:textId="3E2D8B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933BC" w14:textId="5C1AB8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6</w:t>
            </w:r>
          </w:p>
        </w:tc>
      </w:tr>
      <w:tr w:rsidR="00B02AD0" w:rsidRPr="00B02AD0" w14:paraId="6752748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42F97" w14:textId="08294FA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2569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ndab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035F9" w14:textId="6FED53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36BF9" w14:textId="4ADD9DB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1F31E" w14:textId="2B16A4F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8A091" w14:textId="2F71BC0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485E9" w14:textId="10E8337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20E11" w14:textId="61DC0C0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9</w:t>
            </w:r>
          </w:p>
        </w:tc>
      </w:tr>
      <w:tr w:rsidR="00B02AD0" w:rsidRPr="00B02AD0" w14:paraId="5AF0037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D040E" w14:textId="51C5C5B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182F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Floridablanc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97366" w14:textId="10EEBB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D0910" w14:textId="3FAE08B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19211" w14:textId="4C2822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D5557" w14:textId="39F9847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FC92B" w14:textId="426500D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532F0" w14:textId="349278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6CC971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C2DE9A" w14:textId="722CBD5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28E0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uagu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F01A6" w14:textId="5F47410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F211C" w14:textId="007361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61DEB" w14:textId="128821E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685AE" w14:textId="162518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33EB9" w14:textId="4E8424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A293A" w14:textId="5D6C85A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EFA869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D6BD5" w14:textId="2750FDE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E847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ub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C00DA" w14:textId="00AECB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97334" w14:textId="3FEF0E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55AB9" w14:textId="1242EF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633F7" w14:textId="5BFE4EA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44C85" w14:textId="6F00749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8503A" w14:textId="4E46AF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5E2096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AB15E" w14:textId="08D189F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31A8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balacat</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D4312" w14:textId="2ACE0CF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2F2D1" w14:textId="756E4D3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9F744" w14:textId="3651DD1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FE684" w14:textId="52E8A5A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AFE56" w14:textId="1400A4C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C25C6" w14:textId="7CEE088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764DC4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07509" w14:textId="52CB38C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6BD5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cabeb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9F815" w14:textId="245FB73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F4327" w14:textId="6561DD1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FFD04" w14:textId="1E91286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A7817" w14:textId="3A0166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DEAF1" w14:textId="00CCC84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3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AD832" w14:textId="21E4A3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6</w:t>
            </w:r>
          </w:p>
        </w:tc>
      </w:tr>
      <w:tr w:rsidR="00B02AD0" w:rsidRPr="00B02AD0" w14:paraId="0A2A475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3F2D4" w14:textId="5B58036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770B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gala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C74E0" w14:textId="3A33BAA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C7F07" w14:textId="3DC751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21E97" w14:textId="0BBCDE8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C41AD" w14:textId="17F0BED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053E2" w14:textId="011A69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EAF5C" w14:textId="51BDD7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798E08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FDC9A" w14:textId="7AEE920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BECD6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santo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B7B08" w14:textId="24E553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BB0CF" w14:textId="3AA0B7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AB2F1" w14:textId="3BC065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F94CD" w14:textId="55596B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C60B9" w14:textId="7B1C3A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3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79AC1" w14:textId="517196B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1</w:t>
            </w:r>
          </w:p>
        </w:tc>
      </w:tr>
      <w:tr w:rsidR="00B02AD0" w:rsidRPr="00B02AD0" w14:paraId="48CD5A9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BD74B" w14:textId="0DB06B3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F302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exic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68B06" w14:textId="3A7F65C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05CFE" w14:textId="11421E6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C40D6" w14:textId="5D9D6C3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00CEF" w14:textId="75DF7B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D19B1" w14:textId="0379AE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F9894" w14:textId="427B575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r>
      <w:tr w:rsidR="00B02AD0" w:rsidRPr="00B02AD0" w14:paraId="7EBBCDD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8C06D" w14:textId="10D1FB9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9AD53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inali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25A9F" w14:textId="6743C9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B7614" w14:textId="0F50858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DC1E4" w14:textId="6CD173B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445DC" w14:textId="37272F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8D054" w14:textId="230724A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D0454" w14:textId="394C312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7F41E2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5EF88" w14:textId="3B06AD2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2F04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orac</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88C4A" w14:textId="1F9F8C1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ACB3A" w14:textId="720208A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32978" w14:textId="749F6EB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A9951" w14:textId="6A121C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87F29" w14:textId="5168F6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30D5B" w14:textId="4E195DA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FDF537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5533A" w14:textId="3E2B043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C68D1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San Fernando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0A8D1" w14:textId="4D8D878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9297F" w14:textId="0776CB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9E998" w14:textId="4B6A30F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33AD1" w14:textId="718A1C5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45286" w14:textId="5E1F41A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E960D" w14:textId="28A5762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8D6F69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25898" w14:textId="6EB268B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DA10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Lui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6586A" w14:textId="57B659E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AA50F" w14:textId="54A0AC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B2663" w14:textId="181716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C7A0F" w14:textId="1C8E27E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8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35FF9" w14:textId="2561DE0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8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5BB15" w14:textId="463887F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54</w:t>
            </w:r>
          </w:p>
        </w:tc>
      </w:tr>
      <w:tr w:rsidR="00B02AD0" w:rsidRPr="00B02AD0" w14:paraId="71B7F3E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BDB54D" w14:textId="01C54AA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10D4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Sim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779D7" w14:textId="561C64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A2284" w14:textId="3EC8463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B1411" w14:textId="54B9253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DC285" w14:textId="51FA60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C22FB" w14:textId="01AA03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70002" w14:textId="2685F00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12</w:t>
            </w:r>
          </w:p>
        </w:tc>
      </w:tr>
      <w:tr w:rsidR="00B02AD0" w:rsidRPr="00B02AD0" w14:paraId="606E2FC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531C6" w14:textId="7B55D96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343C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A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C3B1A" w14:textId="342BC6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44092" w14:textId="0E7134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DD8A3" w14:textId="0659DA1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CB683" w14:textId="50C0D8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29C80" w14:textId="5D1C7C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ABD54" w14:textId="2DD533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9B2DC2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B0335" w14:textId="6724119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7115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smuan (Sexmo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252F0" w14:textId="76A8DA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48A78" w14:textId="45F1BC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0E9CC" w14:textId="6A0A6F1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60689" w14:textId="12662B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57DED" w14:textId="010656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CC3DD" w14:textId="4D93FA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786385F"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B4F9CC"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Tarlac</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DFC5FA" w14:textId="66A7BD8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4</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BACA82" w14:textId="4FB577D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F7AA06" w14:textId="58DA505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72</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42AF5A" w14:textId="7B00FDA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7</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4DDD3F" w14:textId="595C617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089</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2D93A8" w14:textId="4E4ED3B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0</w:t>
            </w:r>
          </w:p>
        </w:tc>
      </w:tr>
      <w:tr w:rsidR="00B02AD0" w:rsidRPr="00B02AD0" w14:paraId="6E1460E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D7205" w14:textId="411BFB2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7C1E0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mb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8E82E" w14:textId="41F58D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00D4B" w14:textId="410F040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AD540" w14:textId="4618E20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404BD" w14:textId="2428E2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6B6AD" w14:textId="287E13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7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AF9F8" w14:textId="1D3597D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DCC826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58403" w14:textId="2C0DD50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362CB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mili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D9F0D" w14:textId="216FE95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B8F43" w14:textId="25D213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3E7E3" w14:textId="54B28A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3D48C" w14:textId="5DC25BE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DB3AF" w14:textId="3201412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31C96" w14:textId="617168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8CF1D0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B48AEE" w14:textId="56C7703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2A5B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oncepci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BAAAD" w14:textId="765ACCA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FA95B" w14:textId="4C7FB4D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0E138" w14:textId="6806992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D2764" w14:textId="7B1F08D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CFF86" w14:textId="2C12AC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36324" w14:textId="2110053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E3F766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99F4FA" w14:textId="7EA447B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80DA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oncad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1DDF2" w14:textId="308312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C71EB" w14:textId="6714FCA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B1883" w14:textId="2738E8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8591E" w14:textId="4368B2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FB3BC" w14:textId="43C848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EF310" w14:textId="18D2DA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B8FD28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DC267" w14:textId="6C1F180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7CEB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niqu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258DE" w14:textId="37F968C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7DF0A" w14:textId="2557AE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46ACA" w14:textId="7D587FD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17DEF" w14:textId="4F072A0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8F64B" w14:textId="4448D0C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D7C20" w14:textId="4C881D5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DB699D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B9AE0" w14:textId="1CD9740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1282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Tarlac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EB437" w14:textId="68A4A8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47D78" w14:textId="32C3D98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E361F" w14:textId="56C9FF5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EE85B" w14:textId="659774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49B29" w14:textId="4AF06C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16543" w14:textId="1B091FA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r>
      <w:tr w:rsidR="00B02AD0" w:rsidRPr="00B02AD0" w14:paraId="3CA2C1C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80F5D" w14:textId="4811299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2493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Victor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F8225" w14:textId="2AD84D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0A401" w14:textId="66C96A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076AE" w14:textId="2653BC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5D385" w14:textId="59B4C1F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054C8" w14:textId="63C750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150B9" w14:textId="74BCD80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r>
      <w:tr w:rsidR="00B02AD0" w:rsidRPr="00B02AD0" w14:paraId="316D5368"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F06015"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Zambales</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A2E458" w14:textId="269A12B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5</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1EA7DC" w14:textId="7905DC5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1A7CFD" w14:textId="74975B5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798</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39CD20" w14:textId="6169239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7F2EF2" w14:textId="733C835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744</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38F073" w14:textId="0ED5B0B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5A141A4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257846" w14:textId="36E987D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3F7D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otol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6ACFF" w14:textId="6C7AC6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78297" w14:textId="1867F7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98710" w14:textId="2D869E4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F5118" w14:textId="17DDC20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6EF38" w14:textId="39C4AF2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40798" w14:textId="57999E4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889735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1CBC5" w14:textId="3B59A40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32F9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bang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48FD6" w14:textId="14CFB3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EED7F" w14:textId="392313A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9D210" w14:textId="2BEC5F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CA11B" w14:textId="1578235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D54DC" w14:textId="0D46C5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D63C6" w14:textId="0DD9FF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25D94F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A3389" w14:textId="7F2484F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37D65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ndelar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619E6" w14:textId="4E8606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C6E09" w14:textId="24111BA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6352C" w14:textId="57B2656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2B406" w14:textId="1103B11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11841" w14:textId="7EE3AF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C59CB" w14:textId="22D3583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328F84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8A7DD" w14:textId="20EC04B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CA4D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stillejo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CF152" w14:textId="1DD3CAF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2C47D" w14:textId="39AE348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89FE4" w14:textId="17D61C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AB54F" w14:textId="2829ED4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A7C7B" w14:textId="4CC6F9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639EC" w14:textId="4F6773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312BA9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C900E6" w14:textId="4EB64B6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45A3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Olongapo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6921B" w14:textId="2FC1C8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FD547" w14:textId="34C13A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5B281" w14:textId="262D6C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DAAB1" w14:textId="6A53C5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A5278" w14:textId="5732062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A9D57" w14:textId="350198F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273DEE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8E1917" w14:textId="1955323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54B1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laui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E92FC" w14:textId="4BC34E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9C163" w14:textId="0F5413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CC5E9" w14:textId="72FABF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15867" w14:textId="388E51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962AC" w14:textId="46E4F3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B590C" w14:textId="00C0FD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7CB58D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A1616" w14:textId="06D382D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E143F" w14:textId="7B4E847C"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Antoni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B8EF4" w14:textId="673EFB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7E6DB" w14:textId="5FC579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02C96" w14:textId="03DE616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B45D7" w14:textId="44DF0D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330A8" w14:textId="3FE0718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E77EC" w14:textId="06F941F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8B817D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1D4F6E" w14:textId="23652B4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7D28C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Marcelin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2DB13" w14:textId="57B7ED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B2DE3" w14:textId="4B6FBDD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C29F7" w14:textId="7E81DC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2D407" w14:textId="727BF48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CEE93" w14:textId="322E122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97C07" w14:textId="215AB3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F38220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77AAB0" w14:textId="2FB25D0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BE70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Narcis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A96CA" w14:textId="2BA8CB7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79369" w14:textId="0920C4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ED652" w14:textId="5EE4644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0E3F3" w14:textId="2E169A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5CB26" w14:textId="796046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F63E5" w14:textId="55DA3F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B330C6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E5E94" w14:textId="30B6B3F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F2D4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Cruz</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9E57F" w14:textId="2B5B3E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62302" w14:textId="6F1FC2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9F6D1" w14:textId="6469554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E89C4" w14:textId="062BD52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7F5E0" w14:textId="66A4707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06BC5" w14:textId="1AC8765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D40163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0A3B7" w14:textId="176F968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57D3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ubic</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2A496" w14:textId="3B0B9B8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1125E" w14:textId="703B37D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A6E01" w14:textId="10E6645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AC546" w14:textId="2C8C4F7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EEF04" w14:textId="0EBBAA5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4251A" w14:textId="37D0EB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D4672F8"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EA0DF31"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CALABARZON</w:t>
            </w:r>
          </w:p>
        </w:tc>
        <w:tc>
          <w:tcPr>
            <w:tcW w:w="6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C9F693C" w14:textId="5C5F23D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823</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A952E8B" w14:textId="0B3E01F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38</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82734D5" w14:textId="5727916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6,548</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229AE8" w14:textId="26E4D23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1,112</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19D93B7" w14:textId="48745FD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82,254</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538C0BA" w14:textId="08BAFAA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5,069</w:t>
            </w:r>
          </w:p>
        </w:tc>
      </w:tr>
      <w:tr w:rsidR="00B02AD0" w:rsidRPr="00B02AD0" w14:paraId="7B1984D8"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B54DF0"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Batangas</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7BD2B7" w14:textId="252F678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87</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4FB137" w14:textId="7C39BA4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1</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4E52B0" w14:textId="6391BE8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726</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C6FD42" w14:textId="5D373C8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71</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EEA638" w14:textId="77F2019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0,049</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6B72A1" w14:textId="5073CA2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034</w:t>
            </w:r>
          </w:p>
        </w:tc>
      </w:tr>
      <w:tr w:rsidR="00B02AD0" w:rsidRPr="00B02AD0" w14:paraId="4DBF6AD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A4423" w14:textId="051FB57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4BB52" w14:textId="77777777" w:rsidR="00B02AD0" w:rsidRPr="00B02AD0" w:rsidRDefault="00B02AD0" w:rsidP="00B02AD0">
            <w:pPr>
              <w:ind w:right="57"/>
              <w:rPr>
                <w:rFonts w:ascii="Arial Narrow" w:hAnsi="Arial Narrow"/>
                <w:sz w:val="18"/>
                <w:szCs w:val="20"/>
              </w:rPr>
            </w:pPr>
            <w:r w:rsidRPr="00B02AD0">
              <w:rPr>
                <w:rFonts w:ascii="Arial Narrow" w:hAnsi="Arial Narrow"/>
                <w:sz w:val="18"/>
                <w:szCs w:val="20"/>
              </w:rPr>
              <w:t>Alitagta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31301" w14:textId="0F3C1ED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CDB84" w14:textId="4CF56A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E1BBD" w14:textId="00D5294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AF1C2" w14:textId="282C780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97FFB" w14:textId="4487E2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FBE96" w14:textId="515780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17AA0C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1A419" w14:textId="24EEAFE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B13A8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lay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053DF" w14:textId="4CB85CA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E5646" w14:textId="11F77E1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0811E" w14:textId="4B19E8E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60C87" w14:textId="1DE664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B6C77" w14:textId="0ADACAA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CC767" w14:textId="0422E23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r>
      <w:tr w:rsidR="00B02AD0" w:rsidRPr="00B02AD0" w14:paraId="44B72F9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6840C" w14:textId="494C0D2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4C26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let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402C1" w14:textId="188B0BD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A6546" w14:textId="388F69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C335B" w14:textId="5455AA7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AE686" w14:textId="303AF30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A92ED" w14:textId="4C2515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8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34552" w14:textId="7BBC6B0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2</w:t>
            </w:r>
          </w:p>
        </w:tc>
      </w:tr>
      <w:tr w:rsidR="00B02AD0" w:rsidRPr="00B02AD0" w14:paraId="34F71B7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AA3ED3" w14:textId="0663BB2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39059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tangas City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90D28" w14:textId="59687A1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AAF6B" w14:textId="11B59C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86753" w14:textId="72062C5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6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0B19F" w14:textId="371B4C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8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AEBC3" w14:textId="575460D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0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3913A" w14:textId="083247C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52</w:t>
            </w:r>
          </w:p>
        </w:tc>
      </w:tr>
      <w:tr w:rsidR="00B02AD0" w:rsidRPr="00B02AD0" w14:paraId="508674C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46877" w14:textId="0BF8B7E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8495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u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34E1A" w14:textId="65E192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802B4" w14:textId="62331E4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C8344" w14:textId="1A94D0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4934E" w14:textId="5C2BF2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3FBBD" w14:textId="761DD31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D6AC9" w14:textId="081B12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13F2E9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B4612" w14:textId="1193224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BEE7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lac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8217A" w14:textId="38CFDF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8FB6B" w14:textId="7562DE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21742" w14:textId="58523F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306AE" w14:textId="31B8BD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43AE5" w14:textId="24F885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7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43C6F" w14:textId="7A84DC7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r>
      <w:tr w:rsidR="00B02AD0" w:rsidRPr="00B02AD0" w14:paraId="0C64231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C1107" w14:textId="560AF67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562B2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latag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19F47" w14:textId="4CA61A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83E29" w14:textId="587594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57CCB" w14:textId="77176CC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13FAE" w14:textId="0B62CEE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4B813" w14:textId="21D4B6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67DC8" w14:textId="0BFA6E7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F5D724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232F7" w14:textId="216DA98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A2E3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uenc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C7B0E" w14:textId="20843D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997F6" w14:textId="7B9D9F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78F78" w14:textId="05A8E00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7E1AF" w14:textId="59D4D1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9D069" w14:textId="66094D4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D442F" w14:textId="072FB50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13789C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4DD69" w14:textId="4C41430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EEF0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Iba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45F9F" w14:textId="6D9271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51135" w14:textId="78AE7C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1EBCF" w14:textId="40470C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0179A" w14:textId="1CAF54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639A7" w14:textId="1C48EE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E72D0" w14:textId="1F8E0E7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C97EF1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D66A5" w14:textId="27CDCC4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47892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aure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491E1" w14:textId="74DB7C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D24E1" w14:textId="447D9F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C91CB" w14:textId="041FF4C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21295" w14:textId="7EF2C7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F9EF1" w14:textId="6243628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161F6" w14:textId="7B7CF0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3E1E1C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CEFB9" w14:textId="0328220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54AE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emer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81AD8" w14:textId="5FC1E2F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ACBDF" w14:textId="555BBF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C3083" w14:textId="214C478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DC6DD" w14:textId="7392DB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2EBBF" w14:textId="7AB32B2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AC198" w14:textId="66FACA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5</w:t>
            </w:r>
          </w:p>
        </w:tc>
      </w:tr>
      <w:tr w:rsidR="00B02AD0" w:rsidRPr="00B02AD0" w14:paraId="52084BA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0396F" w14:textId="3E3FB18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C8277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i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01A9D" w14:textId="60171FC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9CD07" w14:textId="218D32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B7723" w14:textId="66652A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63B47" w14:textId="77D5D98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CEA29" w14:textId="46AD74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FF8CA" w14:textId="158F1E9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583314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C1413" w14:textId="2E94C66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AE9C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ipa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75F12" w14:textId="5FF935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6FEF8" w14:textId="11CBA94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04A3C" w14:textId="3B8E9B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CA6FB" w14:textId="7C4882A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EB416" w14:textId="20640A4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FA615" w14:textId="29A03B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w:t>
            </w:r>
          </w:p>
        </w:tc>
      </w:tr>
      <w:tr w:rsidR="00B02AD0" w:rsidRPr="00B02AD0" w14:paraId="608E158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6F6E5" w14:textId="030F10F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A713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ob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5B2B4" w14:textId="63848F0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582ED" w14:textId="48260B1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C8847" w14:textId="46D64D6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4DEE3" w14:textId="1775E12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7952A" w14:textId="304C6BF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238E9" w14:textId="28285D8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r>
      <w:tr w:rsidR="00B02AD0" w:rsidRPr="00B02AD0" w14:paraId="5FE974F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C3EBF" w14:textId="2F99492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FFE6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bin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F872A" w14:textId="6028F0B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1369E" w14:textId="6E5C1A9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91581" w14:textId="608530A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AC1FD" w14:textId="7E2941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0F5BA" w14:textId="1DA2420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FD34A" w14:textId="335362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E375CA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8A1E4" w14:textId="20EF9A4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754D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lvar</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F5C21" w14:textId="7F5C10E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E4086" w14:textId="5D6CCFF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E02C3" w14:textId="0FB2141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CC183" w14:textId="6D822E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8B427" w14:textId="57E3CA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415DB" w14:textId="6F9479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33D48D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A7AA9" w14:textId="2E001BA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0993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taas Na Kaho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365BE" w14:textId="7248B04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306DD" w14:textId="4F1C83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B01C9" w14:textId="06E17F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04A04" w14:textId="2C561C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47F07" w14:textId="6CB6E64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A07E2" w14:textId="4FFC61A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r>
      <w:tr w:rsidR="00B02AD0" w:rsidRPr="00B02AD0" w14:paraId="01B635E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20FF01" w14:textId="203A8FF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3B67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Nasugbu</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B9253" w14:textId="217256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9629A" w14:textId="71E19AC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88FB9" w14:textId="506FA29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EADFB" w14:textId="41B981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5671A" w14:textId="005FC6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12004" w14:textId="14F1A7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r>
      <w:tr w:rsidR="00B02AD0" w:rsidRPr="00B02AD0" w14:paraId="18AA26F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EFA3F" w14:textId="15BF2F1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30B1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dre Garc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E72A2" w14:textId="0FAD29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0B10D" w14:textId="39C0B4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537C2" w14:textId="6E7A732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8E6DE" w14:textId="4AFE8F7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DA0E0" w14:textId="331172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17D21" w14:textId="23265A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7</w:t>
            </w:r>
          </w:p>
        </w:tc>
      </w:tr>
      <w:tr w:rsidR="00B02AD0" w:rsidRPr="00B02AD0" w14:paraId="76DD3C3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5B29D" w14:textId="116C8BB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2058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osari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BEE3A" w14:textId="7E772D1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F1883" w14:textId="3818A9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C3395" w14:textId="509153F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39460" w14:textId="5D1E7E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FF807" w14:textId="32D25EB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ACD27" w14:textId="28CA69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121CCB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CDFBB" w14:textId="783A8F1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FCE3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Jos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7FB09" w14:textId="18D304C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6724C" w14:textId="3AD83C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B81E9" w14:textId="5C3A40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3993E" w14:textId="28B3DAB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AB1F1" w14:textId="3629A55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96343" w14:textId="2177A1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88E826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B77E57" w14:textId="0573745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6C51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Ju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3FC5E" w14:textId="37B2AE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5630A" w14:textId="37A05A3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535A6" w14:textId="397E1CE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7F1EE" w14:textId="2C76DBF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8FC05" w14:textId="08A07F4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92D5F" w14:textId="5472040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9F4409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CC085" w14:textId="35128B6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27CC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Lui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94BDC" w14:textId="4B0AC6B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01CE6" w14:textId="03DD65E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18591" w14:textId="47DFF05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DAF45" w14:textId="302C3F6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9A842" w14:textId="441550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8C82E" w14:textId="170B52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r>
      <w:tr w:rsidR="00B02AD0" w:rsidRPr="00B02AD0" w14:paraId="0665FE4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DA276" w14:textId="2857053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E740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Nicola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58D8D" w14:textId="2650DC3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43ABB" w14:textId="66CC298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DEFF9" w14:textId="6F96AE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C0DB5" w14:textId="66FF800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6A21D" w14:textId="7C1D6C2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5DF57" w14:textId="0F65FC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7</w:t>
            </w:r>
          </w:p>
        </w:tc>
      </w:tr>
      <w:tr w:rsidR="00B02AD0" w:rsidRPr="00B02AD0" w14:paraId="107E6F5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D88C0A" w14:textId="5698E1B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10F7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Pascu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BD632" w14:textId="26EC470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52750" w14:textId="0ADE779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1F82A" w14:textId="4E8453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A1D67" w14:textId="37E2FD6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6D076" w14:textId="7E5244C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802C0" w14:textId="11F806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9BC5D4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16205" w14:textId="7329181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A53B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o Toma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ACE5B" w14:textId="10C8FF3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B2CFD" w14:textId="71903A8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994AB" w14:textId="2A5F8C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924C9" w14:textId="5256928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5037E" w14:textId="7A22256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2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3D5C2" w14:textId="542F45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B144E7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3328E" w14:textId="348C61B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C7293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a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3C15F" w14:textId="29049E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E366C" w14:textId="01A62E8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AB012" w14:textId="254326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1460E" w14:textId="0E59A99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964AC" w14:textId="71E5C27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7EF4D" w14:textId="2D7DC8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1</w:t>
            </w:r>
          </w:p>
        </w:tc>
      </w:tr>
      <w:tr w:rsidR="00B02AD0" w:rsidRPr="00B02AD0" w14:paraId="17E8585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13F25F" w14:textId="4D91D46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45DBC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alis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D8D7B" w14:textId="6E1DFC9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96AE4" w14:textId="4DA2A0C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6AA68" w14:textId="5B4AE07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4421B" w14:textId="2B195F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8D5FB" w14:textId="2676C9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5E5AA" w14:textId="7CF9966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747DE6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0DFAF" w14:textId="0E0CA2F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E228A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Tanau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D32C1" w14:textId="01E560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0EB89" w14:textId="7BCC7F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89CF2" w14:textId="2FAA9D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9AFE8" w14:textId="1BA03A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E0F68" w14:textId="49EF189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1BE22" w14:textId="4ED37A3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39ADC1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C6DF5" w14:textId="2205055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34DF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ays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296E2" w14:textId="1E1C61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31EB7" w14:textId="4014B3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E1850" w14:textId="029C3E6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799FE" w14:textId="5576E5A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B7273" w14:textId="5EB999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28310" w14:textId="2645DCE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w:t>
            </w:r>
          </w:p>
        </w:tc>
      </w:tr>
      <w:tr w:rsidR="00B02AD0" w:rsidRPr="00B02AD0" w14:paraId="05701B3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B6CE5" w14:textId="6137FBF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8D930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inglo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DC3D1" w14:textId="698C37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DE7B7" w14:textId="5C93A0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F3990" w14:textId="03E8D0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01A3C" w14:textId="0487F37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B503C" w14:textId="17D8D1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1B883" w14:textId="3F17551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6752070"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D195A1"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Cavite</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660A3E" w14:textId="31E955B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89</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A3D4AC" w14:textId="4C3C89B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72</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22B6C1" w14:textId="302B26C4"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522</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C9F615" w14:textId="4126AC9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434</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F27A04" w14:textId="25908C2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3,782</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3FC4FE" w14:textId="33EBDCF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625</w:t>
            </w:r>
          </w:p>
        </w:tc>
      </w:tr>
      <w:tr w:rsidR="00B02AD0" w:rsidRPr="00B02AD0" w14:paraId="601853C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6A2C33" w14:textId="7A87A48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E6D4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lfons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23073" w14:textId="103DE03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9A3CF" w14:textId="0966C2A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E3BF4" w14:textId="046C92C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ECDF1" w14:textId="71C0C61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F6946" w14:textId="39ABAC7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66A49" w14:textId="0C77200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E4650A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2CA4B" w14:textId="5114BF6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7604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made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59D79" w14:textId="229730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6F356" w14:textId="7587AA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215E9" w14:textId="0D9CFD7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F8C85" w14:textId="2DD85D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EB457" w14:textId="035E2C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94844" w14:textId="6EBF0C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E34346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15C42" w14:textId="324EF63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D030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coor</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90B97" w14:textId="4AD664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E6B9B" w14:textId="769BDA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30BA6" w14:textId="138C64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2C031" w14:textId="4DC7D3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3C5F5" w14:textId="31BD945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E1DA5" w14:textId="36162E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66</w:t>
            </w:r>
          </w:p>
        </w:tc>
      </w:tr>
      <w:tr w:rsidR="00B02AD0" w:rsidRPr="00B02AD0" w14:paraId="647D34A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A6DBD" w14:textId="0C02047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E0D94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rmo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C6F08" w14:textId="4802FF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C5182" w14:textId="6ABF7A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FCCA2" w14:textId="75D70F8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A259D" w14:textId="654DD0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1CBCD" w14:textId="1EBCC32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0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47A85" w14:textId="5150BFC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8032F0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AD47F" w14:textId="21D918C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96EB7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vite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3500C" w14:textId="033480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2E22E" w14:textId="02E3323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BE86F" w14:textId="4C029F0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2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0CF7B" w14:textId="2494281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2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45D67" w14:textId="514804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8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00958" w14:textId="78480B6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80</w:t>
            </w:r>
          </w:p>
        </w:tc>
      </w:tr>
      <w:tr w:rsidR="00B02AD0" w:rsidRPr="00B02AD0" w14:paraId="1FA10E2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063B4" w14:textId="7EEA18A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DDEC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asmariña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7A7AC" w14:textId="1DB55A3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83A3E" w14:textId="573EED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F1E4F" w14:textId="4B283C2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AA8F9" w14:textId="5E58E75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11DFE" w14:textId="09905FB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86254" w14:textId="7FB2C4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2</w:t>
            </w:r>
          </w:p>
        </w:tc>
      </w:tr>
      <w:tr w:rsidR="00B02AD0" w:rsidRPr="00B02AD0" w14:paraId="302043B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9B024" w14:textId="082D566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6F5C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en. Mariano Alvarez</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E81B8" w14:textId="1DB550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35350" w14:textId="0CF786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FEF96" w14:textId="32A4CD9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7514B" w14:textId="0F5A214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67134" w14:textId="4BF4398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2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1B241" w14:textId="6A3417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ADE46C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20CEE" w14:textId="6B7B3A5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46FDA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eneral Emilio Aguinald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E88F3" w14:textId="0250A7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8A79E" w14:textId="3E3A9B1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35455" w14:textId="23ABBC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70523" w14:textId="608B68B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CFBC2" w14:textId="30B4D3C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33ED4" w14:textId="7F7850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6643EE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4EDCA6" w14:textId="45AFBDE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38C4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eneral Tria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9F7BC" w14:textId="7D2F5F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19CA4" w14:textId="38497B0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34C5E" w14:textId="0DCACF1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597AC" w14:textId="319253E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8A669" w14:textId="0D2A554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4C69C" w14:textId="7D65325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EEE658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E7498" w14:textId="2E48D58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5BC00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Imu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30AC8" w14:textId="04FD92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1A1FA" w14:textId="1839DD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FCF76" w14:textId="7E0A48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69AF7" w14:textId="745070E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3B8F0" w14:textId="0090BC5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6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ACCC4" w14:textId="44D3210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9ADDBC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9BC37" w14:textId="72A6172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6717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Inda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B697F" w14:textId="5F0EDCD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B1EBA" w14:textId="189B07D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6AD80" w14:textId="11D2B7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AB881" w14:textId="56B5782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4FEC4" w14:textId="7056CD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E46C5" w14:textId="3DDDC5D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DEF14E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D5D602" w14:textId="7FFA913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FEDB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Kawit</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F1093" w14:textId="537D245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B8662" w14:textId="3BB8E7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F332C" w14:textId="570B8C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AE318" w14:textId="44D50FB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6EDD4" w14:textId="1FC4AE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0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EBD3F" w14:textId="10EB798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91468B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025F1A" w14:textId="34A2A13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7393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ragond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AEBD6" w14:textId="3793B4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6706C" w14:textId="74FBB3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3A67D" w14:textId="61D3D77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6FFA6" w14:textId="27709E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A4EE9" w14:textId="10632D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1FEAE" w14:textId="0D7184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EB6C43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16EDF" w14:textId="56E2B94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744A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endez (MENDEZ-NUÑEZ)</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21DEE" w14:textId="7CB78A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2E3B8" w14:textId="10F22D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6BC6C" w14:textId="610D0B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74604" w14:textId="41E7B82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5C591" w14:textId="54ABB6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93BC5" w14:textId="7AC38F0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643142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24F0A" w14:textId="3B51EE6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F236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Naic</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DE80D" w14:textId="4FEE4B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C3F6C" w14:textId="42AC40B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9E016" w14:textId="59A841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67B45" w14:textId="6EB2D1F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3C04A" w14:textId="64FFF3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48F88" w14:textId="4133F8D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AABB5D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69A591" w14:textId="01DF693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016D8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Novelet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41403" w14:textId="51C9A60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07880" w14:textId="476AFA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BB64B" w14:textId="1786917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D3563" w14:textId="0E94751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5DE27" w14:textId="376058F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820B7" w14:textId="44CE38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5DF870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BDD23" w14:textId="365E390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F4E0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osari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01803" w14:textId="62936B4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605E7" w14:textId="003022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D4E73" w14:textId="45608E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78252" w14:textId="188E8D6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F5708" w14:textId="3506C12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AC68A" w14:textId="67AF1AD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r>
      <w:tr w:rsidR="00B02AD0" w:rsidRPr="00B02AD0" w14:paraId="516B838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4D05B9" w14:textId="43A5C80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E1315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ila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DE995" w14:textId="60C6CE7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6EE50" w14:textId="22E81F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1768F" w14:textId="2F99D7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E43C3" w14:textId="4F74E5D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A5467" w14:textId="3EC829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0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4AE9C" w14:textId="64027A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1</w:t>
            </w:r>
          </w:p>
        </w:tc>
      </w:tr>
      <w:tr w:rsidR="00B02AD0" w:rsidRPr="00B02AD0" w14:paraId="51B15F6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2426A" w14:textId="4E13430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AAAF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agaytay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D59AA" w14:textId="0FA9AB9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58E87" w14:textId="60A8674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97443" w14:textId="2E7D4EC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E070D" w14:textId="2C3F95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146DA" w14:textId="63CACB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5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7FDD3" w14:textId="404205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47D61E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57412" w14:textId="3FE2863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289D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anz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FCD62" w14:textId="70D2946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70A3C" w14:textId="546B50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06D47" w14:textId="12FD8DF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CE939" w14:textId="10823E0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C24E6" w14:textId="0A30AFA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04253" w14:textId="02569F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2</w:t>
            </w:r>
          </w:p>
        </w:tc>
      </w:tr>
      <w:tr w:rsidR="00B02AD0" w:rsidRPr="00B02AD0" w14:paraId="7B69831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13C6C" w14:textId="502BD20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17D7D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ernat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066CB" w14:textId="1F1F39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42DC0" w14:textId="2B49AC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BD47A" w14:textId="0C9C09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308DC" w14:textId="56A57F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7D722" w14:textId="555CB3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50CD0" w14:textId="7062659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9DF0CA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803F9" w14:textId="09E00C3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D147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rece Martires City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7DF9E" w14:textId="3F646B6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A92ED" w14:textId="049D51F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388D5" w14:textId="32A58F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51B16" w14:textId="6B399F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CEE4F" w14:textId="4C7C4CA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1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F4C4D" w14:textId="2A249FA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07EA5AA"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F42A1F"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Laguna</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00B27D" w14:textId="50C37A6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42</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CC4D56" w14:textId="7DE7657C"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32</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BFB39C" w14:textId="3131D3E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0,828</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5A3992" w14:textId="4F1F899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6,917</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5F5DF8" w14:textId="73941B6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1,185</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A4DB52" w14:textId="3FE1A71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6,704</w:t>
            </w:r>
          </w:p>
        </w:tc>
      </w:tr>
      <w:tr w:rsidR="00B02AD0" w:rsidRPr="00B02AD0" w14:paraId="292CF70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A65288" w14:textId="4ED4EA7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91B3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lamino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54DAB" w14:textId="4F28A0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1604F" w14:textId="0521E3A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8593D" w14:textId="788A01A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46F3F" w14:textId="5A9422E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CA7EB" w14:textId="4043E42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2A8A8" w14:textId="16EF1C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5</w:t>
            </w:r>
          </w:p>
        </w:tc>
      </w:tr>
      <w:tr w:rsidR="00B02AD0" w:rsidRPr="00B02AD0" w14:paraId="7760D7E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E3BCF" w14:textId="6E1D1EE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953B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E1D79" w14:textId="51E5AE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DA46A" w14:textId="36C8E03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96147" w14:textId="676AD2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8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5DAC6" w14:textId="2E80986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6D30A" w14:textId="5AB9DB6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9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B232A" w14:textId="239DC5B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19</w:t>
            </w:r>
          </w:p>
        </w:tc>
      </w:tr>
      <w:tr w:rsidR="00B02AD0" w:rsidRPr="00B02AD0" w14:paraId="51FC03D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783FF" w14:textId="76B6F84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FA7C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iñ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4447A" w14:textId="518F26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3C539" w14:textId="207B14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211CC" w14:textId="212981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17CC6" w14:textId="7F58268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9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CA494" w14:textId="6C157AB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0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283ED" w14:textId="62E2559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235</w:t>
            </w:r>
          </w:p>
        </w:tc>
      </w:tr>
      <w:tr w:rsidR="00B02AD0" w:rsidRPr="00B02AD0" w14:paraId="438DE32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C7320" w14:textId="1FFA45E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95D8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buy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6DCA3" w14:textId="50DC977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B4111" w14:textId="6D08F8A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BF9B8" w14:textId="48AA2F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8122A" w14:textId="736BD21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D94B8" w14:textId="464F876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6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F5147" w14:textId="6E4946C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55</w:t>
            </w:r>
          </w:p>
        </w:tc>
      </w:tr>
      <w:tr w:rsidR="00B02AD0" w:rsidRPr="00B02AD0" w14:paraId="7A9D7FF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4FA775" w14:textId="0C2DE83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8030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Calamb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80C7D" w14:textId="734F8A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3EA0F" w14:textId="73002B7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70256" w14:textId="0CB50B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6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1829E" w14:textId="3C70C3E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0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CDE76" w14:textId="42E9A3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7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F2078" w14:textId="34A0E02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647</w:t>
            </w:r>
          </w:p>
        </w:tc>
      </w:tr>
      <w:tr w:rsidR="00B02AD0" w:rsidRPr="00B02AD0" w14:paraId="6BDEDFD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442C4" w14:textId="1AC37BE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206A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lau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74B3B" w14:textId="43A1A7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DE03C" w14:textId="7270B83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05AC6" w14:textId="0748F5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75D3B" w14:textId="02AA348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09194" w14:textId="633603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D98E2" w14:textId="06C9602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148F1F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DBE07" w14:textId="767A424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FEFA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Fam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AB795" w14:textId="7EB28E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1B302" w14:textId="6C7203A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D326F" w14:textId="2306C8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4BCF1" w14:textId="7AE4117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143B0" w14:textId="36B8700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EA47B" w14:textId="46E7E0A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7</w:t>
            </w:r>
          </w:p>
        </w:tc>
      </w:tr>
      <w:tr w:rsidR="00B02AD0" w:rsidRPr="00B02AD0" w14:paraId="2DCEE7D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6ED71" w14:textId="48A16C8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FCCB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Kalaya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C3E1A" w14:textId="31B7004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72DD6" w14:textId="769347F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61BAC" w14:textId="0F4F800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06069" w14:textId="6163FE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F8E8F" w14:textId="39D0470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CEBCC" w14:textId="1900ED3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5</w:t>
            </w:r>
          </w:p>
        </w:tc>
      </w:tr>
      <w:tr w:rsidR="00B02AD0" w:rsidRPr="00B02AD0" w14:paraId="780973B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22C07" w14:textId="5398911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FF67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iliw</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EF8B0" w14:textId="366B0CD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76063" w14:textId="02C8097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997E5" w14:textId="79BD237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5158A" w14:textId="475E57E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837CE" w14:textId="15A8FE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1D086" w14:textId="34BB29F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7</w:t>
            </w:r>
          </w:p>
        </w:tc>
      </w:tr>
      <w:tr w:rsidR="00B02AD0" w:rsidRPr="00B02AD0" w14:paraId="48D3690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9989D" w14:textId="0B46F6E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0843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os Baño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C3EBE" w14:textId="4B06379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FCAEE" w14:textId="3C36C95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8C004" w14:textId="5020641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B0BBB" w14:textId="5119244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DDA35" w14:textId="370062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8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8CB7E" w14:textId="21159CA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1</w:t>
            </w:r>
          </w:p>
        </w:tc>
      </w:tr>
      <w:tr w:rsidR="00B02AD0" w:rsidRPr="00B02AD0" w14:paraId="58111B3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02919" w14:textId="5527A75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586D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uisia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2A92A" w14:textId="7A13EDC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09FF9" w14:textId="555660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60CFE" w14:textId="46FAD25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D37B9" w14:textId="529D27F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FB10A" w14:textId="4AAA87A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797A2" w14:textId="3D7C42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w:t>
            </w:r>
          </w:p>
        </w:tc>
      </w:tr>
      <w:tr w:rsidR="00B02AD0" w:rsidRPr="00B02AD0" w14:paraId="17396A2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EB087" w14:textId="6318A3A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D6FBD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umb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7536B" w14:textId="534212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82F8D" w14:textId="015D5AE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4FB7A" w14:textId="55893D1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06D8F" w14:textId="33FE3BD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7D2B3" w14:textId="607F18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B0F5F" w14:textId="15572F3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DF58FD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AB492C" w14:textId="4CBB9C1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2C40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bitac</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6E602" w14:textId="1FF5A07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2ADAC" w14:textId="2C94C81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D7C3F" w14:textId="468DC0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451C8" w14:textId="519120D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237C8" w14:textId="1102E24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2AA22" w14:textId="693EC54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6EB48F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C6C32" w14:textId="28229FA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F975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gdale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F1637" w14:textId="5AAC0BF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41BD0" w14:textId="7C987D7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BE09E" w14:textId="3A41716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4D002" w14:textId="719AB3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CC8ED" w14:textId="3EC047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4EAAA" w14:textId="38190DC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25F4C3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9D61C" w14:textId="3433248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7CF7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et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F7D52" w14:textId="4EEA7B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7923F" w14:textId="0A0E31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26476" w14:textId="4699930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4DA29" w14:textId="1CAFA6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221D3" w14:textId="0BC4057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3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867B5" w14:textId="36E6F4C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5</w:t>
            </w:r>
          </w:p>
        </w:tc>
      </w:tr>
      <w:tr w:rsidR="00B02AD0" w:rsidRPr="00B02AD0" w14:paraId="70EA1C6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CB6EB" w14:textId="554832F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0251C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gsanj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720AC" w14:textId="651145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D2BDF" w14:textId="7A6A7A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8C522" w14:textId="6C40AFB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F68E3" w14:textId="3174676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7CDDE" w14:textId="601CFD3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18BB9" w14:textId="0C47F11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7</w:t>
            </w:r>
          </w:p>
        </w:tc>
      </w:tr>
      <w:tr w:rsidR="00B02AD0" w:rsidRPr="00B02AD0" w14:paraId="3285A45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FD62F" w14:textId="3EF7A68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8A93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ngi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031D2" w14:textId="6A13FCA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3F790" w14:textId="1E8D5D3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D4AF2" w14:textId="56CEA5E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0F4AB" w14:textId="0AE97A5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6F3ED" w14:textId="5A98C83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8A097" w14:textId="2C99BA3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0</w:t>
            </w:r>
          </w:p>
        </w:tc>
      </w:tr>
      <w:tr w:rsidR="00B02AD0" w:rsidRPr="00B02AD0" w14:paraId="0C1C96E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F3FA7" w14:textId="2088822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39C88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il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EBB3C" w14:textId="089CB83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1BE9E" w14:textId="3C13BB1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A9ABA" w14:textId="17823C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E978D" w14:textId="7F47F3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8EF16" w14:textId="5EEE58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90A4B" w14:textId="1FD3534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2</w:t>
            </w:r>
          </w:p>
        </w:tc>
      </w:tr>
      <w:tr w:rsidR="00B02AD0" w:rsidRPr="00B02AD0" w14:paraId="103009D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D68DA3" w14:textId="092DB1B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47F0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iz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92C92" w14:textId="7224688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FA367" w14:textId="07FE72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C490A" w14:textId="3F14FA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AB4F7" w14:textId="71B2D0A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D2CC8" w14:textId="43852CA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BA399" w14:textId="4CB628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1</w:t>
            </w:r>
          </w:p>
        </w:tc>
      </w:tr>
      <w:tr w:rsidR="00B02AD0" w:rsidRPr="00B02AD0" w14:paraId="70828B0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F6A326" w14:textId="033F46E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DB01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Pablo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825AF" w14:textId="249982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A9C89" w14:textId="08E255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43E8A" w14:textId="592116C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FF6E5" w14:textId="4EBB21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F82F6" w14:textId="19E3124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FF40E" w14:textId="2EE658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47</w:t>
            </w:r>
          </w:p>
        </w:tc>
      </w:tr>
      <w:tr w:rsidR="00B02AD0" w:rsidRPr="00B02AD0" w14:paraId="1FF96BC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BC855" w14:textId="55CFB63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1416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Pedr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765DD" w14:textId="72A58A3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B8768" w14:textId="54E45D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67C7E" w14:textId="65299F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2D434" w14:textId="2EDA1C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38DFA" w14:textId="2F4511F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4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AADC6" w14:textId="444A320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48</w:t>
            </w:r>
          </w:p>
        </w:tc>
      </w:tr>
      <w:tr w:rsidR="00B02AD0" w:rsidRPr="00B02AD0" w14:paraId="3DC28D9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9A6BC" w14:textId="6D6EF53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E5F8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Cruz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380BA" w14:textId="699AC71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E52BC" w14:textId="5E077CF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8D71B" w14:textId="5BF466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7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0F45C" w14:textId="728199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2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B472F" w14:textId="61E0AEA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6C724" w14:textId="036876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00</w:t>
            </w:r>
          </w:p>
        </w:tc>
      </w:tr>
      <w:tr w:rsidR="00B02AD0" w:rsidRPr="00B02AD0" w14:paraId="5B93D82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EA7B4" w14:textId="59A33A9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49A0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Mar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5DF46" w14:textId="0D9E9C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36D60" w14:textId="4381A8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7D9C4" w14:textId="205BA11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9D82B" w14:textId="0B8E8CE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6CAA6" w14:textId="21F0E8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94B21" w14:textId="06E6C25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9</w:t>
            </w:r>
          </w:p>
        </w:tc>
      </w:tr>
      <w:tr w:rsidR="00B02AD0" w:rsidRPr="00B02AD0" w14:paraId="6C2D440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D9101C" w14:textId="5DB9E90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4BF33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Santa Ros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F48AB" w14:textId="0EC44B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3BC56" w14:textId="7BF81B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CFE97" w14:textId="7F3658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FCE67" w14:textId="05D1A73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3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E46AC" w14:textId="2A5743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1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9F4B4" w14:textId="5268D7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06</w:t>
            </w:r>
          </w:p>
        </w:tc>
      </w:tr>
      <w:tr w:rsidR="00B02AD0" w:rsidRPr="00B02AD0" w14:paraId="4D8AB8B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89C70" w14:textId="1B15507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635F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inilo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08D22" w14:textId="59984A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333BC" w14:textId="782270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479BB" w14:textId="2D62DC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ECAE2" w14:textId="7E8336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A12AC" w14:textId="12F1D6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4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B30C4" w14:textId="392049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r>
      <w:tr w:rsidR="00B02AD0" w:rsidRPr="00B02AD0" w14:paraId="6CC2995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DCA1A3" w14:textId="26AAAF8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1D8A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Victor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19B32" w14:textId="72D142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B91DF" w14:textId="4AFD92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80781" w14:textId="3B59384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4C47D" w14:textId="0CC8BF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2ED71" w14:textId="6135B4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BCF75" w14:textId="35B8FB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275FBAB"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807BCA"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Quezon</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19B33F" w14:textId="6D70CB7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56</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FE60F0" w14:textId="269B73F8"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08</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D9AF75" w14:textId="4478216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6,450</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2CCDEE" w14:textId="41FD5AC4"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743</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E506AC" w14:textId="3E783F5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8,953</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3D947A" w14:textId="14B56D3C"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3,198</w:t>
            </w:r>
          </w:p>
        </w:tc>
      </w:tr>
      <w:tr w:rsidR="00B02AD0" w:rsidRPr="00B02AD0" w14:paraId="09482B0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47F73" w14:textId="0F2C41F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A3EB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gdang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3AC99" w14:textId="6A22A1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12813" w14:textId="7161B9E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B271D" w14:textId="23DDD8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83E93" w14:textId="01E550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592B4" w14:textId="4B3B73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9BC43" w14:textId="768C37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B350E5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6CF4F" w14:textId="7C2ADF2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BCC8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labat</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27E81" w14:textId="37B617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C19CA" w14:textId="247A66F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64F0B" w14:textId="522FEFA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35215" w14:textId="452695F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0B77D" w14:textId="363CBF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BF14D" w14:textId="320402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w:t>
            </w:r>
          </w:p>
        </w:tc>
      </w:tr>
      <w:tr w:rsidR="00B02AD0" w:rsidRPr="00B02AD0" w14:paraId="7BEF464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3BA5B" w14:textId="5EDF184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108F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timon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24972" w14:textId="25BC6F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8602D" w14:textId="69F46C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E55F2" w14:textId="19FBC4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9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3F637" w14:textId="37455E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95287" w14:textId="0578AC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0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FE7E0" w14:textId="7ED147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EF7A13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70933" w14:textId="3DAB2AA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8BE6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uenavist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E075C" w14:textId="5A7709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D0AE6" w14:textId="490400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7CF0E" w14:textId="52C3B3F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F1A15" w14:textId="695AAA0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89B35" w14:textId="558E4F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6F23C" w14:textId="32B3CD6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791727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EFB3E2" w14:textId="36DB9CC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4D23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urdeo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0B3FC" w14:textId="7E81FB5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5B312" w14:textId="7C01D01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3A24A" w14:textId="34E153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5C852" w14:textId="283880A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2F105" w14:textId="7B9EC5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510C6" w14:textId="10599CE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9</w:t>
            </w:r>
          </w:p>
        </w:tc>
      </w:tr>
      <w:tr w:rsidR="00B02AD0" w:rsidRPr="00B02AD0" w14:paraId="051633C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126DC" w14:textId="58E616C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9C816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laua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DA1E3" w14:textId="3AE145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86E42" w14:textId="6591D7B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AD049" w14:textId="62EF1AD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9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57987" w14:textId="402FA43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8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4174C" w14:textId="6505282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6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E7DA1" w14:textId="187A32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657</w:t>
            </w:r>
          </w:p>
        </w:tc>
      </w:tr>
      <w:tr w:rsidR="00B02AD0" w:rsidRPr="00B02AD0" w14:paraId="7A6E82C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CC114F" w14:textId="22DD9C3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0E54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ndelar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7DB7D" w14:textId="1D10A1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BFAF7" w14:textId="3B9F1E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7A42E" w14:textId="6418D2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2595F" w14:textId="4720676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B5121" w14:textId="629021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41AA2" w14:textId="337EFC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r>
      <w:tr w:rsidR="00B02AD0" w:rsidRPr="00B02AD0" w14:paraId="37BED25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CFD63" w14:textId="29A7AF7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1B62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tanau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6B5E4" w14:textId="28889D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CA1A1" w14:textId="313175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16101" w14:textId="41970D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6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309BA" w14:textId="7DE4C9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8FE69" w14:textId="4CB8E0D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16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4D3D1" w14:textId="18056E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0C7C33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973BA7" w14:textId="2371A0C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8416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olore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29836" w14:textId="4348FAF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630A6" w14:textId="7D4DDD6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532C2" w14:textId="68C69C6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9303D" w14:textId="034C7BF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C866D" w14:textId="2C5B5C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DDD82" w14:textId="2E47E63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B76BC8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9983C7" w14:textId="1756DD5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13ED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eneral Lu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56865" w14:textId="78B4E55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2C8CC" w14:textId="7C91C5A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E3FB5" w14:textId="04E0F68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ED77F" w14:textId="480D1CA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E0DAF" w14:textId="395EFCD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FD7CD" w14:textId="3585CA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6C35D2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B2D7B" w14:textId="68C6440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7CA89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eneral Nakar</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B9732" w14:textId="3EB5492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42ECF" w14:textId="44A115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48648" w14:textId="22CD473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02BC9" w14:textId="673A249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C7745" w14:textId="426414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83CDA" w14:textId="1B1E7C3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7D4A32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A42FD" w14:textId="7B8F818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48D43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umac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299A0" w14:textId="105CC79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C5FD2" w14:textId="7DCCD1E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4ED2F" w14:textId="6C89593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4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BDB26" w14:textId="01EC2D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307AF" w14:textId="6F8EF2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6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ABE55" w14:textId="5D2502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0113A4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44564" w14:textId="6FD3A7B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703F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Infant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EFCB4" w14:textId="403842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18286" w14:textId="6B2561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90F58" w14:textId="6709F6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E7371" w14:textId="0E5446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F9309" w14:textId="5D39E5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8AA12" w14:textId="5CDD2C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3ACBEB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65392" w14:textId="2BFEF91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0D95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Jomali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EA2CB" w14:textId="100BC5A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80476" w14:textId="06FAE8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FFDFB" w14:textId="14394E9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F5B3A" w14:textId="046326B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BA022" w14:textId="7158E7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AE696" w14:textId="15DBA4D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AB3985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1E45FC" w14:textId="26501D3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F888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opez</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63EF2" w14:textId="075203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9ACE6" w14:textId="129A7A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AA502" w14:textId="1836B2A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91313" w14:textId="3E49AFF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D7D7E" w14:textId="433AD5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43074" w14:textId="73F6D2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8</w:t>
            </w:r>
          </w:p>
        </w:tc>
      </w:tr>
      <w:tr w:rsidR="00B02AD0" w:rsidRPr="00B02AD0" w14:paraId="0CAFC8E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86FBE" w14:textId="5EFF14C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3849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ucb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29A60" w14:textId="39BC95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948F0" w14:textId="479A93F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006F7" w14:textId="70D9B4A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7FB28" w14:textId="2DD9F55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B2E08" w14:textId="279D756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1D686" w14:textId="5894C9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1</w:t>
            </w:r>
          </w:p>
        </w:tc>
      </w:tr>
      <w:tr w:rsidR="00B02AD0" w:rsidRPr="00B02AD0" w14:paraId="2F3621A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BAAF9" w14:textId="5EF4E83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AF6D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ucena City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D3F0C" w14:textId="7A3615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88321" w14:textId="1EC172D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B65AC" w14:textId="3C6897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86BC5" w14:textId="7C2B04D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B612C" w14:textId="4B2B651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BB185" w14:textId="1A9F000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r>
      <w:tr w:rsidR="00B02AD0" w:rsidRPr="00B02AD0" w14:paraId="78727B5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67B9B" w14:textId="60D0190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0C50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ub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3373D" w14:textId="292203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B2AFA" w14:textId="6CAFDC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C9091" w14:textId="4F25C08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2B2B0" w14:textId="1D7E4E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DE3A1" w14:textId="030C887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9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25B39" w14:textId="77C273A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450B53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28614" w14:textId="79DADB0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EA69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ulan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9322A" w14:textId="255AFC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64A26" w14:textId="2A948A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78C49" w14:textId="3022FB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DCFB9" w14:textId="3B9D38E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6A1C8" w14:textId="38A012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94AA0" w14:textId="3D4388C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F79B0E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4D7B2" w14:textId="62E2055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3A3E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dre Burgo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39F65" w14:textId="094F94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6D4AA" w14:textId="6B7104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931AF" w14:textId="5314F1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3DBB2" w14:textId="663504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FFC54" w14:textId="53304E9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FF2FD" w14:textId="61D071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5CE3D3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42AFD" w14:textId="14A751A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2180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gbil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0C8DF" w14:textId="5FD968A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6BE19" w14:textId="00E5B06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78991" w14:textId="34FA980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55A43" w14:textId="31391A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4AD55" w14:textId="66F36B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2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A6C6C" w14:textId="695656F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129BBF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EE928" w14:textId="30527AA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13614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nukul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787AE" w14:textId="478D7F5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D028B" w14:textId="51F67A4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74A4B" w14:textId="5B150D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3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9D0C6" w14:textId="49DF05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3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B183E" w14:textId="670AAE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8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DD3F9" w14:textId="24FEE9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88</w:t>
            </w:r>
          </w:p>
        </w:tc>
      </w:tr>
      <w:tr w:rsidR="00B02AD0" w:rsidRPr="00B02AD0" w14:paraId="6B60037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BE724" w14:textId="625940B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F1AB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tnanung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0684C" w14:textId="711E65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DFD94" w14:textId="79197B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60C06" w14:textId="37B653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84CA5" w14:textId="664218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1498D" w14:textId="0F14AF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FB0D7" w14:textId="37D4120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D584B4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0EFFF" w14:textId="5DC35A0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403D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itog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45920" w14:textId="77547C0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BEA6E" w14:textId="74161C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D5494" w14:textId="3A646DD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5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28AB5" w14:textId="0192F09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00C88" w14:textId="7D09A1A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3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DA1E2" w14:textId="7628F6B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EAB0C2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4C6CAE" w14:textId="1C8D6BA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24E8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laride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AE8CF" w14:textId="5E9B45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21248" w14:textId="40AA80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44021" w14:textId="177C22C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D0203" w14:textId="5DCBDF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306A2" w14:textId="2ABDD42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22AA6" w14:textId="113908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30BC6D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F2472" w14:textId="5405B6B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5D3D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olill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C1827" w14:textId="0975075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7431F" w14:textId="76A9F37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6C386" w14:textId="1A2D6AD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7AC31" w14:textId="5120F4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5BCB3" w14:textId="03E3375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1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50FCB" w14:textId="0CF6F66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5F0DAF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74BAB" w14:textId="79572B9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EAFD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Quez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BD6D1" w14:textId="248A1A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CED5D" w14:textId="75C34AB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ACFAB" w14:textId="6ED37ED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DA685" w14:textId="507B86A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9F62A" w14:textId="0623B2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5656C" w14:textId="01754A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4</w:t>
            </w:r>
          </w:p>
        </w:tc>
      </w:tr>
      <w:tr w:rsidR="00B02AD0" w:rsidRPr="00B02AD0" w14:paraId="19211CA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0D23CD" w14:textId="0BC3444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342C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e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63EFC" w14:textId="188AD74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B3033" w14:textId="172E3E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4E885" w14:textId="56D03C1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9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927E8" w14:textId="060D1C9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CD735" w14:textId="0550063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4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8E39F" w14:textId="5139D02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w:t>
            </w:r>
          </w:p>
        </w:tc>
      </w:tr>
      <w:tr w:rsidR="00B02AD0" w:rsidRPr="00B02AD0" w14:paraId="066A635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54754" w14:textId="31F3529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E236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mpaloc</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00D1D" w14:textId="21D644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3F950" w14:textId="7195EC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03B7D" w14:textId="5629FCA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72AE9" w14:textId="3EE3C2E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61A45" w14:textId="3E35F16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A7293" w14:textId="0537592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04BE7D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2F1A1" w14:textId="376461E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C773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Andre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66EFF" w14:textId="74AC44D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CE355" w14:textId="112C500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A24A5" w14:textId="35EC3C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CC168" w14:textId="4E5F6C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4891A" w14:textId="5B2EDD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C6783" w14:textId="15BF2C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CEF985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A792D" w14:textId="6211529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78B2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Francisco (Auror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29F9A" w14:textId="0CD7C1A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1AC97" w14:textId="5F68CE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6E7F0" w14:textId="366AA8D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C95D0" w14:textId="549503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C2C2D" w14:textId="21FCCA1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5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76521" w14:textId="6AEB9DD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8ABD97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3935F" w14:textId="6C13CC5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9A0F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Narcis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01A17" w14:textId="2B9DBBE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5A46B" w14:textId="545F90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18253" w14:textId="6647D1E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181BF" w14:textId="5261D4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B3CD3" w14:textId="2B3F1ED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94C96" w14:textId="31510D2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0B3CC1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30600" w14:textId="0D72A48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9D7F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riay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EC76B" w14:textId="1166B77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51F9F" w14:textId="1791AB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B091B" w14:textId="1FAC8E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90B54" w14:textId="688F6BB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46A09" w14:textId="274188C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7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4B0EA" w14:textId="1079B6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0115DB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941FC" w14:textId="2850FC1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519C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agkaway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B51E4" w14:textId="420353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18D2A" w14:textId="2529C7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16F7B" w14:textId="3DF7027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6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E98C1" w14:textId="6A16FA8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6DA23" w14:textId="4809AA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7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B4922" w14:textId="2331649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0A077D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51072" w14:textId="38EBBE5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4AC8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Tayaba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B529F" w14:textId="3B58B0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D4B3F" w14:textId="224099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C6D2D" w14:textId="35B966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54785" w14:textId="042DFF4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569A4" w14:textId="578E368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2BED9" w14:textId="5A03E04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2AC804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2CB0C" w14:textId="61BFAC0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D477E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iao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9C6DE" w14:textId="17E257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F1196" w14:textId="31777FA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26049" w14:textId="112466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4C495" w14:textId="75CD99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66FE8" w14:textId="1B1DCE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FE0B7" w14:textId="12884E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C08793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12B29" w14:textId="122F7F4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18CC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Unis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36433" w14:textId="72C890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7B632" w14:textId="0552FA9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56273" w14:textId="58E3F8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E97CB" w14:textId="4EA87B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1FB33" w14:textId="38A3E1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E8CB3" w14:textId="0D9DB1C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63A8C4C"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1EB959"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Rizal</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B97607" w14:textId="0F6026A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49</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F1DD8F" w14:textId="73B08D04"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95</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CD89D2" w14:textId="52E65B6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3,022</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2D1316" w14:textId="322BE59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147</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41E5A5" w14:textId="4AE38F6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8,285</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13BCB0" w14:textId="00BCC86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6,508</w:t>
            </w:r>
          </w:p>
        </w:tc>
      </w:tr>
      <w:tr w:rsidR="00B02AD0" w:rsidRPr="00B02AD0" w14:paraId="5B9F4C3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2509B6" w14:textId="65616A1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27D9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ngon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99221" w14:textId="1CF6F0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7C844" w14:textId="0A4D1B0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AAF18" w14:textId="3D79A8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C161E" w14:textId="6A3EEE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9540B" w14:textId="71A7EAC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5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9E6FD" w14:textId="741B511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83</w:t>
            </w:r>
          </w:p>
        </w:tc>
      </w:tr>
      <w:tr w:rsidR="00B02AD0" w:rsidRPr="00B02AD0" w14:paraId="6F5617B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B597F" w14:textId="5702658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51CD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Antipol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FB3A1" w14:textId="26C9970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AED53" w14:textId="4C1D87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F47B8" w14:textId="77CBD76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1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F2B05" w14:textId="2C2E1A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23C1B" w14:textId="012E5D5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5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890C2" w14:textId="414DD4A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r>
      <w:tr w:rsidR="00B02AD0" w:rsidRPr="00B02AD0" w14:paraId="576C31D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A0035" w14:textId="61E47C1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6DAF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ra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B8DFA" w14:textId="66E3B9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26B8A" w14:textId="1E98165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45E0E" w14:textId="554271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91F84" w14:textId="7C791B3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B0264" w14:textId="36FD856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2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77E7D" w14:textId="339B166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8</w:t>
            </w:r>
          </w:p>
        </w:tc>
      </w:tr>
      <w:tr w:rsidR="00B02AD0" w:rsidRPr="00B02AD0" w14:paraId="59094F9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FDF70" w14:textId="5FB77D4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EBCB9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inangon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E3C17" w14:textId="54E574D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42F33" w14:textId="66DF9A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38023" w14:textId="3159E40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77291" w14:textId="6474759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2F2D4" w14:textId="6F231E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1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A73CE" w14:textId="7451780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90</w:t>
            </w:r>
          </w:p>
        </w:tc>
      </w:tr>
      <w:tr w:rsidR="00B02AD0" w:rsidRPr="00B02AD0" w14:paraId="21889AF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3E748C" w14:textId="7475FC8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9F6E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int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1BFCE" w14:textId="74A50D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80B0B" w14:textId="253AE2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C6A3A" w14:textId="68892B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42CFB" w14:textId="6BECD4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6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E60F7" w14:textId="4369CE3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74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ABE05" w14:textId="348FA3B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62</w:t>
            </w:r>
          </w:p>
        </w:tc>
      </w:tr>
      <w:tr w:rsidR="00B02AD0" w:rsidRPr="00B02AD0" w14:paraId="5BC397A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ACA9DB" w14:textId="05877FE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CE0A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rdo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3DD1B" w14:textId="3677920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63E9B" w14:textId="019162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CAC6F" w14:textId="0B715A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FD5EB" w14:textId="3894B8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E9009" w14:textId="4F859B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1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85FE5" w14:textId="353ECBB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8</w:t>
            </w:r>
          </w:p>
        </w:tc>
      </w:tr>
      <w:tr w:rsidR="00B02AD0" w:rsidRPr="00B02AD0" w14:paraId="160A6B7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CC13E" w14:textId="451904E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E6BD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Jala-Jal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C3547" w14:textId="4E22CE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4CFA5" w14:textId="6BFAA3C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EA151" w14:textId="6F35ECF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F78FE" w14:textId="2C4C39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17693" w14:textId="7F5D27B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EB81F" w14:textId="0255935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w:t>
            </w:r>
          </w:p>
        </w:tc>
      </w:tr>
      <w:tr w:rsidR="00B02AD0" w:rsidRPr="00B02AD0" w14:paraId="0A098DB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A2EF1" w14:textId="28032A6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7A48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oro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07642" w14:textId="41C79C9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5B54B" w14:textId="0FCA8A2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8C6A1" w14:textId="79ECC15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8D3CB" w14:textId="447747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2139F" w14:textId="0DDBD4E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7A4C9" w14:textId="46E916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1</w:t>
            </w:r>
          </w:p>
        </w:tc>
      </w:tr>
      <w:tr w:rsidR="00B02AD0" w:rsidRPr="00B02AD0" w14:paraId="7950855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D442C" w14:textId="7707DA4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D1E6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ilill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44E22" w14:textId="0871AA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6135E" w14:textId="5CD2A36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1CCA5" w14:textId="1909B51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4CB6E" w14:textId="41A64B5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D0D9C" w14:textId="078210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9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FDA8F" w14:textId="3634D9A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4</w:t>
            </w:r>
          </w:p>
        </w:tc>
      </w:tr>
      <w:tr w:rsidR="00B02AD0" w:rsidRPr="00B02AD0" w14:paraId="5497FE7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7CF25" w14:textId="248EA1C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727A0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odriguez (Montalb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F8814" w14:textId="118940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42993" w14:textId="35E089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BE316" w14:textId="2374F9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3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3B869" w14:textId="25B29D5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6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63975" w14:textId="7D56AEF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61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728E1" w14:textId="2BC3CAB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076</w:t>
            </w:r>
          </w:p>
        </w:tc>
      </w:tr>
      <w:tr w:rsidR="00B02AD0" w:rsidRPr="00B02AD0" w14:paraId="4165F7B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98340" w14:textId="11455A9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FD29A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Mate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3F217" w14:textId="0E4285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B30F3" w14:textId="0F4E39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1B6E3" w14:textId="220AE5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20FC9" w14:textId="53F010C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9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46C76" w14:textId="75133E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6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1A78F" w14:textId="36AD39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684</w:t>
            </w:r>
          </w:p>
        </w:tc>
      </w:tr>
      <w:tr w:rsidR="00B02AD0" w:rsidRPr="00B02AD0" w14:paraId="2DFA2C2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DDB884" w14:textId="2E82632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C9C4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an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37701" w14:textId="763772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931E9" w14:textId="7AC126F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C9B9A" w14:textId="383E6C4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0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A2269" w14:textId="62EEF1F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5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6EA37" w14:textId="34A4EE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1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4122D" w14:textId="16BBDA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01</w:t>
            </w:r>
          </w:p>
        </w:tc>
      </w:tr>
      <w:tr w:rsidR="00B02AD0" w:rsidRPr="00B02AD0" w14:paraId="08F841A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CABE8" w14:textId="3FB5CE6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BD80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ayt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B11A8" w14:textId="10CCCBF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12BB5" w14:textId="0DB1A55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671C9" w14:textId="1E150D5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8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7D3E1" w14:textId="429AD9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850DB" w14:textId="558906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9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2AD89" w14:textId="765813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53</w:t>
            </w:r>
          </w:p>
        </w:tc>
      </w:tr>
      <w:tr w:rsidR="00B02AD0" w:rsidRPr="00B02AD0" w14:paraId="10F9A3F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B7830" w14:textId="2BEC666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E9F1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eres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9B3B5" w14:textId="41F2B51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000BF" w14:textId="075526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958A1" w14:textId="6384817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A1001" w14:textId="5D55378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4B5FB" w14:textId="7871A1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619D4" w14:textId="3DBCC2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A0A5C04"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41445A6"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REGION MIMAROPA</w:t>
            </w:r>
          </w:p>
        </w:tc>
        <w:tc>
          <w:tcPr>
            <w:tcW w:w="6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8C0C201" w14:textId="16D1700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14</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5DF6BE5" w14:textId="4579A3E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3AE743" w14:textId="23B5A6D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154</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C6E296" w14:textId="26D9BFE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DEF67E3" w14:textId="4900EDA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297</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714FAD" w14:textId="1BED0C7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005727F5"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78D9D2"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Occidental Mindoro</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493B5C" w14:textId="04DC61A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6</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770BBE" w14:textId="5FBE0D5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0A5143" w14:textId="5595F6E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166</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DC5DFD" w14:textId="561867A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0EAD6B" w14:textId="0557E7F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505</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1FBB08" w14:textId="67944044"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35503D1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493D5" w14:textId="3D72514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8243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ooc</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1AE3D" w14:textId="737F0AA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641B5" w14:textId="1937AC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3BE01" w14:textId="6DAD782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D12F1" w14:textId="0866911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C7494" w14:textId="45C6A3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1211D" w14:textId="26F2EAB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1398F9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44FE1" w14:textId="50240FC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9513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uba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E7D94" w14:textId="0D4BF83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490AD" w14:textId="0EFAD7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F04B4" w14:textId="6E67D36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44EA7" w14:textId="01BFF9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A0774" w14:textId="43EE24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CBC1E" w14:textId="4FC344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7D3BEE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71CCD" w14:textId="112320D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8C91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gsays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7C21D" w14:textId="4E19355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E99F1" w14:textId="66708F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4905C" w14:textId="48EE1D4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30325" w14:textId="21B5D9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C8799" w14:textId="1AE5D0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9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AB44D" w14:textId="632340E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3EE8D0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F4EA0" w14:textId="5A7E74E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83E7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lu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256F8" w14:textId="552E123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F30D9" w14:textId="78F1C96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1DCFC" w14:textId="37C8203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7759B" w14:textId="5B1262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78EC7" w14:textId="27A059D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D4F78" w14:textId="1E6405D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CFD93D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4341B" w14:textId="7E3FAD7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FDA5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iz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8BA24" w14:textId="5EE9167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9ABD4" w14:textId="670D522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1B910" w14:textId="56D0242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55483" w14:textId="062AA87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7D3D1" w14:textId="5B09D7A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5FBE6" w14:textId="3EA2FB6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894037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ED2BE" w14:textId="0D92A78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778E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blay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5DA09" w14:textId="47584F4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A53DF" w14:textId="41F438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09297" w14:textId="6B66385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47902" w14:textId="0F363D5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30684" w14:textId="3E34749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9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D9FB1" w14:textId="45CC15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697A83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50FF5" w14:textId="4169E3B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51E58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Jos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FE76E" w14:textId="64BCDB8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E29F3" w14:textId="28F3C4E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C1197" w14:textId="0CD337D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B9E2D" w14:textId="34E958B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019C2" w14:textId="54B5512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1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91997" w14:textId="261A291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D11BAFE"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1C6732"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Oriental Mindoro</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AFCB9F" w14:textId="015814B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6</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236050" w14:textId="4EB1AB9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32B6D4" w14:textId="53B038FC"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921</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9CADB7" w14:textId="19AB442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C1495A" w14:textId="212EB7B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500</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27F5E8" w14:textId="0571894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2C4CE98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F89D3" w14:textId="6FAC1A7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73EB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c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CDA61" w14:textId="2EB6C2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2790E" w14:textId="6BCFC8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AE24F" w14:textId="19C286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8AA77" w14:textId="3D93B8F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09927" w14:textId="28F1D59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06C05" w14:textId="4FFB75E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13D11B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71D6F" w14:textId="7CE668F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0F2C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ongabo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FAD9E" w14:textId="2DBF531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445A3" w14:textId="6ED36F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063BF" w14:textId="435D622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F4E95" w14:textId="3159108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68CD0" w14:textId="75270B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4C381" w14:textId="04E256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E5572A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C8771" w14:textId="7A2563F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4F99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ulalacao (San Pedr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7829A" w14:textId="2C554AA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A0DB6" w14:textId="0193B80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CC8B2" w14:textId="05D7004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C3CBD" w14:textId="30E91FC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303F6" w14:textId="05A6168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BE462" w14:textId="64385F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9C1634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C0545" w14:textId="61AF1BC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03266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Calapan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4D420" w14:textId="641425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A8486" w14:textId="6AA1B8B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AEBA8" w14:textId="7A7CFF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2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F8A36" w14:textId="404401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60EF7" w14:textId="122B954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9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8C8EF" w14:textId="697D25B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516B36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B38B8" w14:textId="011D74D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BCA1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nsal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43603" w14:textId="2E821BB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8D547" w14:textId="566F5F0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AC381" w14:textId="12C7C4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B2D57" w14:textId="782162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737A7" w14:textId="28BDF3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1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EBB5D" w14:textId="3988A2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09B919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C6CDA" w14:textId="49C962A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8AE2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Nauj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DE888" w14:textId="5EDA86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E857E" w14:textId="500EDF6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415AE" w14:textId="604F4B5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08510" w14:textId="6CBAD45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D69E9" w14:textId="43635E0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50B33" w14:textId="1502681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17F39F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D6DFB" w14:textId="185F0B0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0F00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uerto Galer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51F14" w14:textId="7C1177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5F045" w14:textId="5CA39A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F7523" w14:textId="6201A86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D931C" w14:textId="2147B8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17961" w14:textId="5B2738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A60C6" w14:textId="4A7559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D3BDD97"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DE73E4"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Romblon</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10EB84" w14:textId="0726C1F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2</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27D9D4" w14:textId="6D14A0C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DC80AB" w14:textId="0C0AA18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67</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40F41D" w14:textId="39CDC72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E1EE21" w14:textId="165757B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92</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79298D" w14:textId="35A0F6A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1EC1C0A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B0BBC1" w14:textId="7B23359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FA30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jidioc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EC539" w14:textId="73E962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0E895" w14:textId="7102F1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783E7" w14:textId="13201BD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C24B5" w14:textId="26D934E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93442" w14:textId="4087094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68F3D" w14:textId="782782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C1ED30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95217" w14:textId="1ED0EEF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EFA6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orcuer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8DDD1" w14:textId="7396068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26EB2" w14:textId="6C2774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D7F5A" w14:textId="031C60B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B6D9F" w14:textId="1A7974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94302" w14:textId="7E43AF2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C59D3" w14:textId="7F9C2CE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19E966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2E2E0" w14:textId="2574B0A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686B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ooc</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ADE11" w14:textId="52E1EDC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605DF" w14:textId="2F6EA99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C11BB" w14:textId="1BBB436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104FB" w14:textId="186468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8E70D" w14:textId="4C4C42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4BDB4" w14:textId="78CFC89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DFF2E9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BE7F9" w14:textId="564FD2E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F020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Agusti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E1785" w14:textId="0A51F3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913A4" w14:textId="362C44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381FA" w14:textId="5B43B9D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E0FFE" w14:textId="3986B7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83148" w14:textId="045506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75EDE" w14:textId="63083C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398DBD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ABE6D8" w14:textId="4E0CB69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3D41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F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C7EA6" w14:textId="1D0FCAB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38FA7" w14:textId="7C8FDA2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AE27E" w14:textId="437FFC6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FDA1C" w14:textId="432A7AB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F31F3" w14:textId="037E55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BFF95" w14:textId="3154578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FB7BF4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65904" w14:textId="0BAF350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1B1B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Maria (Imeld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C7DD9" w14:textId="143987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4ADAC" w14:textId="126CCA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78708" w14:textId="123DA7C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43F4E" w14:textId="4BBCF0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D87D9" w14:textId="167268D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17AFB" w14:textId="6A44ABB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0268F7A"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7320DAA"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REGION V</w:t>
            </w:r>
          </w:p>
        </w:tc>
        <w:tc>
          <w:tcPr>
            <w:tcW w:w="6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430ACC" w14:textId="15C6F89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185</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5021E5C" w14:textId="5F0533F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785</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D5378A1" w14:textId="4C40BEC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7,013</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6477DB9" w14:textId="1F995D8C"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5,077</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FAEF5C1" w14:textId="6647C15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20,965</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16B4E5" w14:textId="2ADB894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98,886</w:t>
            </w:r>
          </w:p>
        </w:tc>
      </w:tr>
      <w:tr w:rsidR="00B02AD0" w:rsidRPr="00B02AD0" w14:paraId="4863129D"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5B36CE"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Albay</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523D80" w14:textId="5E5DADF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57</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0E27F8" w14:textId="1276ADC8"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25</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205873" w14:textId="7F8B34D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5,485</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EDD0EC" w14:textId="3D562ED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1,509</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74E0D4" w14:textId="1E94C34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96,630</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E1E6E0" w14:textId="508760A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4,675</w:t>
            </w:r>
          </w:p>
        </w:tc>
      </w:tr>
      <w:tr w:rsidR="00B02AD0" w:rsidRPr="00B02AD0" w14:paraId="54D1544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DF8F7" w14:textId="7495085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4CCB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cac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F1A31" w14:textId="335054A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CB818" w14:textId="75AFD0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F58F1" w14:textId="2C7530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408CB" w14:textId="47D62F7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21529" w14:textId="3F99A4C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6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28F54" w14:textId="76EFF7E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63</w:t>
            </w:r>
          </w:p>
        </w:tc>
      </w:tr>
      <w:tr w:rsidR="00B02AD0" w:rsidRPr="00B02AD0" w14:paraId="4FEF548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9BA5B9" w14:textId="6F067FA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19A4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mali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94BA0" w14:textId="3420E4F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6EFD4" w14:textId="2E41AFC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B3C0E" w14:textId="1BA9B5D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BCD17" w14:textId="0CF81A4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7A354" w14:textId="39F5EFE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9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19B4A" w14:textId="564DFB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B6FC01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B89EE" w14:textId="08BA64B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3727B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araga (Locsi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C1A96" w14:textId="0639A2B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4A451" w14:textId="52A52F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07743" w14:textId="6EED0C5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C3C41" w14:textId="710577B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04748" w14:textId="1A87C0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0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B5B71" w14:textId="5207B8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0</w:t>
            </w:r>
          </w:p>
        </w:tc>
      </w:tr>
      <w:tr w:rsidR="00B02AD0" w:rsidRPr="00B02AD0" w14:paraId="26B3DF9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800A0" w14:textId="0D344EF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CD9A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uinobat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6F294" w14:textId="62752E6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4C47F" w14:textId="4CCDDA4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326D5" w14:textId="3E96678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2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5AC64" w14:textId="77E5281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3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37191" w14:textId="30C338C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81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87742" w14:textId="5741DB9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16</w:t>
            </w:r>
          </w:p>
        </w:tc>
      </w:tr>
      <w:tr w:rsidR="00B02AD0" w:rsidRPr="00B02AD0" w14:paraId="50947AB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4872E" w14:textId="1493575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12D0D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egazpi City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1CB5A" w14:textId="32447E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304FB" w14:textId="387CD4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2B706" w14:textId="2DFBAA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6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4309A" w14:textId="5BA8CC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98978" w14:textId="61B7CD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00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B8E71" w14:textId="6FA738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1D94D7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39285" w14:textId="7D2DAE8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8D75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ib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97149" w14:textId="1184593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BA0BC" w14:textId="49F0A65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23460" w14:textId="54A23C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01147" w14:textId="6A6DCE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3B8CA" w14:textId="3310E4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0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52215" w14:textId="1C6B432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326784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7E36F5" w14:textId="59FCB20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F359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Lig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79A80" w14:textId="1E6142C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F06A1" w14:textId="396167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E1812" w14:textId="29A8E5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6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E2C41" w14:textId="3F81369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4788D" w14:textId="3D4040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19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1A93D" w14:textId="0FE990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8</w:t>
            </w:r>
          </w:p>
        </w:tc>
      </w:tr>
      <w:tr w:rsidR="00B02AD0" w:rsidRPr="00B02AD0" w14:paraId="485C96B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12404" w14:textId="0E5D641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FA0B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lilipot</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48E15" w14:textId="182BD2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B5EB3" w14:textId="0EFD84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CACCF" w14:textId="48F9EF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E3906" w14:textId="161FEA8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E5B05" w14:textId="605E176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5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69F5C" w14:textId="05A05C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0</w:t>
            </w:r>
          </w:p>
        </w:tc>
      </w:tr>
      <w:tr w:rsidR="00B02AD0" w:rsidRPr="00B02AD0" w14:paraId="33537E7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FB67D" w14:textId="7412066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8AD7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lin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419E2" w14:textId="7E2A329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1B08B" w14:textId="31B8AD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E9C3D" w14:textId="418EF9A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C9E88" w14:textId="5E515D6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AC775" w14:textId="5809CA7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2BDAE" w14:textId="6B46BA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0</w:t>
            </w:r>
          </w:p>
        </w:tc>
      </w:tr>
      <w:tr w:rsidR="00B02AD0" w:rsidRPr="00B02AD0" w14:paraId="773F4A4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6CB22" w14:textId="1377CCD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BAA8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nit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9A1FB" w14:textId="1A9BE4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80915" w14:textId="4918C07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11782" w14:textId="0126B3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6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FCEDC" w14:textId="50177C3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FC43C" w14:textId="628C4E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5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80472" w14:textId="2B8BF96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6201C4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2515A" w14:textId="33EC2DF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7C5E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Oa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12C4E" w14:textId="26BC63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D74F1" w14:textId="115D8B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C1BC4" w14:textId="129362F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7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1FC5B" w14:textId="05D580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AF3D7" w14:textId="632C5E1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7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97592" w14:textId="768FEE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3</w:t>
            </w:r>
          </w:p>
        </w:tc>
      </w:tr>
      <w:tr w:rsidR="00B02AD0" w:rsidRPr="00B02AD0" w14:paraId="4786D8A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E8EEFD" w14:textId="0ACF09B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251FA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io Dur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CF96E" w14:textId="5C0CFC2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9B2AD" w14:textId="4546154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855CA" w14:textId="2B52BBD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8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FF009" w14:textId="608EBB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87851" w14:textId="4D93A9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C7665" w14:textId="53C8C74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9</w:t>
            </w:r>
          </w:p>
        </w:tc>
      </w:tr>
      <w:tr w:rsidR="00B02AD0" w:rsidRPr="00B02AD0" w14:paraId="0D17B48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28850" w14:textId="5891904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4326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olangu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DEB30" w14:textId="6D71A04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46793" w14:textId="33D9A37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67C20" w14:textId="0C48CBE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3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485B6" w14:textId="70719A5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A3F6F" w14:textId="593AE6D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7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02E29" w14:textId="28DEBCD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784AEE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74C25B" w14:textId="03FF503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102C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apu-Rapu</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5B2AA" w14:textId="7EE947E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3FA13" w14:textId="4CE82A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D8E56" w14:textId="2BDB82E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A2E23" w14:textId="0D1038C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8FE0F" w14:textId="762DFF6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3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75D56" w14:textId="2AFD4A6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005940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73ED1" w14:textId="521C655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1C2C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o Domingo (Libo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A0084" w14:textId="014ACEF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2B8F2" w14:textId="48E72C8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DF275" w14:textId="428DD59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B4479" w14:textId="10D4A2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ECB38" w14:textId="3D84AC7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70772" w14:textId="3C07FC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BEFED2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CB4CC" w14:textId="19716AB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0D14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Tabac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A2CA0" w14:textId="1F7208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EABB4" w14:textId="3E45D5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DC700" w14:textId="21206D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79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7FDBB" w14:textId="6610937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79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DB848" w14:textId="394523B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48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36613" w14:textId="0406E83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483</w:t>
            </w:r>
          </w:p>
        </w:tc>
      </w:tr>
      <w:tr w:rsidR="00B02AD0" w:rsidRPr="00B02AD0" w14:paraId="50D2709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692E1C" w14:textId="180652A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AAC4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iw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02444" w14:textId="710D0B7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C23F1" w14:textId="485921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B82EF" w14:textId="2757D8F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ACF03" w14:textId="2A10DDB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464CF" w14:textId="31D7EFC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C24F3" w14:textId="30C42E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53</w:t>
            </w:r>
          </w:p>
        </w:tc>
      </w:tr>
      <w:tr w:rsidR="00B02AD0" w:rsidRPr="00B02AD0" w14:paraId="35E4611B"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373E6E"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Camarines Norte</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62E46B" w14:textId="2FE8D78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92</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E1AA45" w14:textId="45C092F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7</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4E0B42" w14:textId="332F7D4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803</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12B5EC" w14:textId="11B1373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97</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D9FB7E" w14:textId="77F90C9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8,030</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920C09" w14:textId="6D23AF58"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15</w:t>
            </w:r>
          </w:p>
        </w:tc>
      </w:tr>
      <w:tr w:rsidR="00B02AD0" w:rsidRPr="00B02AD0" w14:paraId="69B8697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E0641" w14:textId="0D0AC49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29CF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sud</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D8AA6" w14:textId="2E72E21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CDBFE" w14:textId="3AB2B5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0895F" w14:textId="603F40B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E325" w14:textId="5A9990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0CFEB" w14:textId="0A1C698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7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53D2A" w14:textId="305D68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AB0D86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2178C" w14:textId="0A73EDE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3E4D9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palong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3A41A" w14:textId="2A71163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B31CB" w14:textId="3959B0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20300" w14:textId="5A55A0C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9F111" w14:textId="67FE79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1D963" w14:textId="7003CB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5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D9E5A" w14:textId="425AEC5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363DC6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6AF555" w14:textId="352A721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298C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aet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B7DB4" w14:textId="5D74A20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24ED1" w14:textId="65D3330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65508" w14:textId="59842C8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8FB16" w14:textId="3C7184D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5330B" w14:textId="47913AD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3DB61" w14:textId="75770F7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w:t>
            </w:r>
          </w:p>
        </w:tc>
      </w:tr>
      <w:tr w:rsidR="00B02AD0" w:rsidRPr="00B02AD0" w14:paraId="1C6472F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C0050" w14:textId="7399ABC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74D82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Jose Panganib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60B64" w14:textId="2A34B9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FDB63" w14:textId="20AB5F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0398F" w14:textId="6AD2B22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5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CFF8F" w14:textId="0D78AF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4FE44" w14:textId="695B15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9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B7780" w14:textId="766E85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678C25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C601A" w14:textId="0911DCD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F998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ab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12F26" w14:textId="309EA2B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AA89C" w14:textId="3466DA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3406B" w14:textId="3C5212F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5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AF0E2" w14:textId="6E20018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7E7CB" w14:textId="3E6EDC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57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41A7C" w14:textId="7E31C6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55E098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36AE6" w14:textId="569BCE6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E8F2B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ercede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4254F" w14:textId="76667DC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7FE79" w14:textId="13C1315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A3954" w14:textId="7104CD7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62F66" w14:textId="661841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51466" w14:textId="6485CC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8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C7DAC" w14:textId="50E859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07</w:t>
            </w:r>
          </w:p>
        </w:tc>
      </w:tr>
      <w:tr w:rsidR="00B02AD0" w:rsidRPr="00B02AD0" w14:paraId="7DF68FA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12670" w14:textId="7CBCF86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C63B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racal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A32D5" w14:textId="02C382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CD691" w14:textId="1114557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05391" w14:textId="764C6D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2A1D0" w14:textId="4F136C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694FC" w14:textId="016837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E5B05" w14:textId="7F65D6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B3A681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0F1E5" w14:textId="00DD1F2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7CD94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Lorenzo Ruiz (Imeld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9233C" w14:textId="2EB9A8C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97A7B" w14:textId="664680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C97AC" w14:textId="2673E2D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39D44" w14:textId="2A17CB0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5163E" w14:textId="2F3080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0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30883" w14:textId="2E40883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A1FB6F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77C9E" w14:textId="7CB672E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4797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Vicent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48952" w14:textId="5DDBCD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4E661" w14:textId="5A7F275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6FE0A" w14:textId="403708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CA790" w14:textId="16D1B57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528A9" w14:textId="66CBB96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4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5C411" w14:textId="76FD09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r>
      <w:tr w:rsidR="00B02AD0" w:rsidRPr="00B02AD0" w14:paraId="11F21DF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9EB47" w14:textId="6461BB8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83F7A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Ele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1B5D6" w14:textId="5DC771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9B499" w14:textId="40BA9FD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233F6" w14:textId="071FDC1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05129" w14:textId="0642AA7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68835" w14:textId="1C958EC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42BD4" w14:textId="27ED9E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A074E1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34354" w14:textId="61F29EF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EA976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alis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F1280" w14:textId="388B808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5884C" w14:textId="39173CA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AB69C" w14:textId="5C0A9F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C40D6" w14:textId="5B97CD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01421" w14:textId="652B514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0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10D48" w14:textId="754871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847329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4B6E0C" w14:textId="7735E98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983D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Vinzon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3EC3B" w14:textId="3F4754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A6974" w14:textId="795BCAA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C4EB3" w14:textId="73DC00F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3EE69" w14:textId="234035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E13A0" w14:textId="7B43E17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0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3C708" w14:textId="59F0ACF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w:t>
            </w:r>
          </w:p>
        </w:tc>
      </w:tr>
      <w:tr w:rsidR="00B02AD0" w:rsidRPr="00B02AD0" w14:paraId="36C9EEBE"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6C4C34"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Camarines Sur</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B44B37" w14:textId="07B59D0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104</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B68580" w14:textId="4DA679D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632</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2C578A" w14:textId="77C3669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1,861</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273361" w14:textId="0AE3783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2,930</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EAFFCF" w14:textId="7B673FE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87,491</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646D82" w14:textId="0FEB706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1,636</w:t>
            </w:r>
          </w:p>
        </w:tc>
      </w:tr>
      <w:tr w:rsidR="00B02AD0" w:rsidRPr="00B02AD0" w14:paraId="1D705B9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8B2AE" w14:textId="5643A6C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BBE3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lat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DFBE8" w14:textId="3DA192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5D3A4" w14:textId="5E9E1A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504AE" w14:textId="120D55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5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179B4" w14:textId="6E2247A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6B6D9" w14:textId="70DD877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8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16F1D" w14:textId="3F9639B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14182D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58DB6" w14:textId="012FEEC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CA6D4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t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E7DC8" w14:textId="3138F2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C1E5A" w14:textId="47A18C5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51B1E" w14:textId="172C70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5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E1F1E" w14:textId="691A6E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5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CBE34" w14:textId="0E9AB3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11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9B7EA" w14:textId="059DE70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114</w:t>
            </w:r>
          </w:p>
        </w:tc>
      </w:tr>
      <w:tr w:rsidR="00B02AD0" w:rsidRPr="00B02AD0" w14:paraId="0625A2F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5759A" w14:textId="15B567B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D8CA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omb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AD316" w14:textId="1D420D7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0F810" w14:textId="16CC2B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96E6D" w14:textId="0C6B20D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E4C07" w14:textId="7ED614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768E8" w14:textId="3E28515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0673E" w14:textId="5AB20A0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D5B91CD"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AD292" w14:textId="7B38521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9D254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uh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AC59E" w14:textId="5BAE7D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C0F2B" w14:textId="0DAFA5D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EDD7B" w14:textId="196F48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390FF" w14:textId="362632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E7441" w14:textId="0DBD012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6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ED7D9" w14:textId="55EE81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5E20ED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52384" w14:textId="39DA6D6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041B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ul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5DD41" w14:textId="49573D2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5BCEF" w14:textId="1697CBD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E111D" w14:textId="498BAB0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35BC7" w14:textId="1EA25B8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4BDC0" w14:textId="16AC5C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0747F" w14:textId="035C9A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36</w:t>
            </w:r>
          </w:p>
        </w:tc>
      </w:tr>
      <w:tr w:rsidR="00B02AD0" w:rsidRPr="00B02AD0" w14:paraId="0F95EFD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F4A3C" w14:textId="12ADED9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F9F4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bus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DA16A" w14:textId="04C206F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60B56" w14:textId="5E6A05C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DEC6A" w14:textId="0D636C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4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34FE3" w14:textId="10C74D4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C85D8" w14:textId="096EB0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9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762CB" w14:textId="2E1086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9</w:t>
            </w:r>
          </w:p>
        </w:tc>
      </w:tr>
      <w:tr w:rsidR="00B02AD0" w:rsidRPr="00B02AD0" w14:paraId="26BBE6B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1F131B" w14:textId="4AF2B66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C99E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labang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9C587" w14:textId="75D5322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BC14F" w14:textId="1890D26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3B171" w14:textId="6856BFB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5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B094D" w14:textId="73DFFD0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0B33A" w14:textId="006486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2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89368" w14:textId="716C9C9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480417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8F67A2" w14:textId="6EC180B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87613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malig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9004C" w14:textId="424763A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D5FD7" w14:textId="3D054C2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29B3D" w14:textId="21DAD33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A4ECD" w14:textId="79590DD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DC792" w14:textId="465A68A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2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DEF41" w14:textId="0978F5E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F5D474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C5C8E" w14:textId="007E707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783C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nam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690F4" w14:textId="2A7EAD5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3B490" w14:textId="3566CD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2BC92" w14:textId="2B55C9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91917" w14:textId="044DB8E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437FC" w14:textId="1CC26EF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9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493F6" w14:textId="19F13FE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79</w:t>
            </w:r>
          </w:p>
        </w:tc>
      </w:tr>
      <w:tr w:rsidR="00B02AD0" w:rsidRPr="00B02AD0" w14:paraId="646B26E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83E221" w14:textId="572D59A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6F17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ramo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953A5" w14:textId="4F0FD4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AA161" w14:textId="11B2ED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DE82B" w14:textId="50023F4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0A2F9" w14:textId="170757C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8ECC4" w14:textId="0A73EE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2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011E4" w14:textId="0DF5253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D8D8C8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F516A" w14:textId="10A2539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33AE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el Galleg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6AED2" w14:textId="30C884D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D630B" w14:textId="78F5006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D4BAD" w14:textId="75195ED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D0BE7" w14:textId="78922EC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E9807" w14:textId="5316EA4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9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B08CE" w14:textId="4D65E62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379807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4A14F" w14:textId="593B876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D293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ainz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2204F" w14:textId="73397A3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E3291" w14:textId="2E761D0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6C38A" w14:textId="7E30856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84DF8" w14:textId="44C252A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3C57C" w14:textId="42CA35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C0E32" w14:textId="43062E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1</w:t>
            </w:r>
          </w:p>
        </w:tc>
      </w:tr>
      <w:tr w:rsidR="00B02AD0" w:rsidRPr="00B02AD0" w14:paraId="395ED75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10E39" w14:textId="5F2F323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B69C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o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53B7F" w14:textId="6B75F75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8794A" w14:textId="12E2548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1D2FE" w14:textId="4B37FE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81C35" w14:textId="64AD63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F1777" w14:textId="60CA0F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3ED98" w14:textId="2E3063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20</w:t>
            </w:r>
          </w:p>
        </w:tc>
      </w:tr>
      <w:tr w:rsidR="00B02AD0" w:rsidRPr="00B02AD0" w14:paraId="37BEE99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890B5" w14:textId="117410B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430A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Iriga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AE8F4" w14:textId="257F3C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7CFA0" w14:textId="12A94D2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5180C" w14:textId="325FA7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7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865FD" w14:textId="5E694CF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7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D8ED3" w14:textId="060781B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3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D0E6B" w14:textId="758551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320</w:t>
            </w:r>
          </w:p>
        </w:tc>
      </w:tr>
      <w:tr w:rsidR="00B02AD0" w:rsidRPr="00B02AD0" w14:paraId="3CEC7D8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389EA" w14:textId="16A34ED4"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9EA3D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agono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0FE33" w14:textId="1EC873B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4A4BF" w14:textId="6DD1562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11265" w14:textId="001690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9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B92D1" w14:textId="0FD8E4B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C4BDF" w14:textId="213C07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6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76BB9" w14:textId="676898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6</w:t>
            </w:r>
          </w:p>
        </w:tc>
      </w:tr>
      <w:tr w:rsidR="00B02AD0" w:rsidRPr="00B02AD0" w14:paraId="23909C2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97D43E" w14:textId="32A0CDE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63D9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ibman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4C4DC" w14:textId="4F36410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0F606" w14:textId="5E75011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B36AC" w14:textId="337318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8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D2CF2" w14:textId="1F430E8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8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1E5D4" w14:textId="512C07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64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ACC68" w14:textId="602F77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644</w:t>
            </w:r>
          </w:p>
        </w:tc>
      </w:tr>
      <w:tr w:rsidR="00B02AD0" w:rsidRPr="00B02AD0" w14:paraId="2FFD319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467D9" w14:textId="180CB8A6"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0F98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upi</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26AAA" w14:textId="1C8E25C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2F0DF" w14:textId="3299BE4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F712F" w14:textId="5E347C6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5C735" w14:textId="0DB67EA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7F966" w14:textId="2BCA5C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9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779ED" w14:textId="29C4D98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4</w:t>
            </w:r>
          </w:p>
        </w:tc>
      </w:tr>
      <w:tr w:rsidR="00B02AD0" w:rsidRPr="00B02AD0" w14:paraId="654BE44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46C69" w14:textId="7FD9159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FC9F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gar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3F00F" w14:textId="29FD352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D3570" w14:textId="1FED3BB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7AFD3" w14:textId="468DC0F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11CF4" w14:textId="435B526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0744F" w14:textId="2A558D3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AF953" w14:textId="54F088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w:t>
            </w:r>
          </w:p>
        </w:tc>
      </w:tr>
      <w:tr w:rsidR="00B02AD0" w:rsidRPr="00B02AD0" w14:paraId="607F2B7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2678B" w14:textId="2AAD222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B05D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ilaor</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C6B8A" w14:textId="5CF6688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663D3" w14:textId="5FACB8C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0758F" w14:textId="594A308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ADBF9" w14:textId="2EFACBA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59DF3" w14:textId="2E6E411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4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9397D" w14:textId="351AF1B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48</w:t>
            </w:r>
          </w:p>
        </w:tc>
      </w:tr>
      <w:tr w:rsidR="00B02AD0" w:rsidRPr="00B02AD0" w14:paraId="6F3D2E6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B2E014" w14:textId="65B87C8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4B181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inalabac</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6EB84" w14:textId="576CFF5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5E84A" w14:textId="5B5C51B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D47B6" w14:textId="3866783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4C903" w14:textId="123F016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06542" w14:textId="37468A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3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987D7" w14:textId="466FFC2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18</w:t>
            </w:r>
          </w:p>
        </w:tc>
      </w:tr>
      <w:tr w:rsidR="00B02AD0" w:rsidRPr="00B02AD0" w14:paraId="23982B9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A0375" w14:textId="512A411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3517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Nabu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9BB70" w14:textId="629E10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8BD49" w14:textId="74CFE6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26E44" w14:textId="78914C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8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CEAE2" w14:textId="28D684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8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BEB8C" w14:textId="6BC19A8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3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80EB0" w14:textId="6B5E55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316</w:t>
            </w:r>
          </w:p>
        </w:tc>
      </w:tr>
      <w:tr w:rsidR="00B02AD0" w:rsidRPr="00B02AD0" w14:paraId="6C41F76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CF56E" w14:textId="1D077CC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051EF"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Naga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3F08D" w14:textId="167DA3A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029EF" w14:textId="47E3C6C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5B86C" w14:textId="4E90732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0F827" w14:textId="74F20CB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CBFBD" w14:textId="757488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4B21E" w14:textId="3F9A0B9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2</w:t>
            </w:r>
          </w:p>
        </w:tc>
      </w:tr>
      <w:tr w:rsidR="00B02AD0" w:rsidRPr="00B02AD0" w14:paraId="2142F41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BDD1DC" w14:textId="13BA8F8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8C6D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Ocamp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1828C" w14:textId="6122E74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9F72D" w14:textId="003442E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C234F" w14:textId="092EE7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0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35CBF" w14:textId="7EA93E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9FD6E" w14:textId="5C2AD1A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6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C29F9" w14:textId="07F84A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r>
      <w:tr w:rsidR="00B02AD0" w:rsidRPr="00B02AD0" w14:paraId="2837A90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B373B" w14:textId="5B577EE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2853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mplo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E2E7B" w14:textId="0B2BE8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9FCE1" w14:textId="1541BE3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6EF32" w14:textId="7C664AC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0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3387D" w14:textId="5FDFFE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AFFD5" w14:textId="2139757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4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561D9" w14:textId="2AC75D2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4</w:t>
            </w:r>
          </w:p>
        </w:tc>
      </w:tr>
      <w:tr w:rsidR="00B02AD0" w:rsidRPr="00B02AD0" w14:paraId="1A488A15"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B9035" w14:textId="3D4E604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8435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sac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BD3F2" w14:textId="1DA254E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EAA01" w14:textId="24E1F5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CBFF4" w14:textId="0EDF404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CDA72" w14:textId="0D2684B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7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502FB" w14:textId="40D080A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7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04088" w14:textId="144CFE1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77</w:t>
            </w:r>
          </w:p>
        </w:tc>
      </w:tr>
      <w:tr w:rsidR="00B02AD0" w:rsidRPr="00B02AD0" w14:paraId="4E20220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617F3" w14:textId="68BCDE9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1BAB0"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ili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3E40E" w14:textId="37AE28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0B923" w14:textId="7933E3E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B5B91" w14:textId="4FAD8C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6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49A14" w14:textId="380F537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7A0EC" w14:textId="1A4908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98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5454B" w14:textId="5BBCCFC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5</w:t>
            </w:r>
          </w:p>
        </w:tc>
      </w:tr>
      <w:tr w:rsidR="00B02AD0" w:rsidRPr="00B02AD0" w14:paraId="3709732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C5D024" w14:textId="757AED6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EC30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resentacion (Parubc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BD39C" w14:textId="08DE75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1BDC5" w14:textId="7FA22B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A0DF4" w14:textId="4B6400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7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61CE3" w14:textId="0360F90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70</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F02BD" w14:textId="6E5F77F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7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8D112" w14:textId="55BCC73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75</w:t>
            </w:r>
          </w:p>
        </w:tc>
      </w:tr>
      <w:tr w:rsidR="00B02AD0" w:rsidRPr="00B02AD0" w14:paraId="19DC4C2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93BAA6" w14:textId="4633B61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C221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Rag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561AA" w14:textId="4C65BA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0A5BA" w14:textId="5451251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2AAC8" w14:textId="1D4FFA1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4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EAF2C" w14:textId="7A8104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2EFD8" w14:textId="69D7F4A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9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8088A" w14:textId="565283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8480E0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6272F3" w14:textId="3679F2F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E094A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gñ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3328A" w14:textId="207657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6C59A" w14:textId="2803D36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78D3F" w14:textId="5045F94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27DBC" w14:textId="1010DE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E5297" w14:textId="6F4C20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8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334A9" w14:textId="2F0454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95E8DE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E6207" w14:textId="5423D05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1397C2" w14:textId="7CFB76EF"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fernand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1D8FF" w14:textId="0A6667D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EA1A8" w14:textId="52CE4B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C569D" w14:textId="115765D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3A1CD" w14:textId="43F07C7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7</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2E401" w14:textId="41822BE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1CC7C" w14:textId="1D11BD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5</w:t>
            </w:r>
          </w:p>
        </w:tc>
      </w:tr>
      <w:tr w:rsidR="00B02AD0" w:rsidRPr="00B02AD0" w14:paraId="6B17E08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5F2F7" w14:textId="4CA7CA9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6BBB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Jos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CD225" w14:textId="16C64FD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6ADC8" w14:textId="5A1C73D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5B16B" w14:textId="328E3B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40E97" w14:textId="55479E0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3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0A3F4" w14:textId="6416EC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5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E8D19" w14:textId="122C56A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59</w:t>
            </w:r>
          </w:p>
        </w:tc>
      </w:tr>
      <w:tr w:rsidR="00B02AD0" w:rsidRPr="00B02AD0" w14:paraId="75AB55B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DA357" w14:textId="4A041C8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4003A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ipocot</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98066" w14:textId="6B5B556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FBB9E" w14:textId="39D7F9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D9243" w14:textId="16D8B90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9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0E389" w14:textId="036CE1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5FEC0" w14:textId="6360E42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AC885" w14:textId="761AA38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0</w:t>
            </w:r>
          </w:p>
        </w:tc>
      </w:tr>
      <w:tr w:rsidR="00B02AD0" w:rsidRPr="00B02AD0" w14:paraId="56DB43C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3CDDB" w14:textId="7700B77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D37E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irum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58D1A" w14:textId="17B0D6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2FA89" w14:textId="2327E00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21650" w14:textId="47AB195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ECBE9" w14:textId="030F83A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6</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1831C" w14:textId="0C161A5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6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F9E5D" w14:textId="219846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65</w:t>
            </w:r>
          </w:p>
        </w:tc>
      </w:tr>
      <w:tr w:rsidR="00B02AD0" w:rsidRPr="00B02AD0" w14:paraId="508DC1F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41C02" w14:textId="69D348B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3561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Tinambac</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A7044" w14:textId="49C36B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1DE94" w14:textId="58E214A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4D9F6" w14:textId="3FCB494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3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A987E" w14:textId="09D52D9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909B7" w14:textId="49CE09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4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6998E" w14:textId="7904FF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A246F0B"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56F16D"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Catanduanes</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78D47D" w14:textId="40C46D1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5</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7C9CDA" w14:textId="2213ADD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5</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99F7B7" w14:textId="7B947292"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74</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C0FAE1" w14:textId="52B6F1A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74</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654F16" w14:textId="5DE576CC"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564</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97C9C6" w14:textId="1B8A6E2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564</w:t>
            </w:r>
          </w:p>
        </w:tc>
      </w:tr>
      <w:tr w:rsidR="00B02AD0" w:rsidRPr="00B02AD0" w14:paraId="64D0DF24"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4E917" w14:textId="28AF92B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EF27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t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8BAA2" w14:textId="5817131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CDF45" w14:textId="4A1CADA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E552C" w14:textId="2BA114C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6639B" w14:textId="0291EB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81D5C" w14:textId="326C55E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B030D" w14:textId="2AF23A3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3</w:t>
            </w:r>
          </w:p>
        </w:tc>
      </w:tr>
      <w:tr w:rsidR="00B02AD0" w:rsidRPr="00B02AD0" w14:paraId="2EC2D1F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D449D" w14:textId="29B080D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E2163"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nganiban (Pay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3B174" w14:textId="0CC2E3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B647E" w14:textId="26EE339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AF5D7" w14:textId="4E2E775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2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5F832" w14:textId="2487BD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29</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F6DC2" w14:textId="0DF8618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7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26BEB" w14:textId="23CF7B6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71</w:t>
            </w:r>
          </w:p>
        </w:tc>
      </w:tr>
      <w:tr w:rsidR="00B02AD0" w:rsidRPr="00B02AD0" w14:paraId="01CF8B7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CCD8A" w14:textId="69BCE8D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5E97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Migue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98ABD" w14:textId="674502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C5AB6" w14:textId="74E768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0E118" w14:textId="03C9374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81BA0" w14:textId="52952E1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8B506" w14:textId="0633C7D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5703C" w14:textId="60F2DF9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0</w:t>
            </w:r>
          </w:p>
        </w:tc>
      </w:tr>
      <w:tr w:rsidR="00B02AD0" w:rsidRPr="00B02AD0" w14:paraId="3DCF9DE7"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25E34B"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Masbate</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8D7B48" w14:textId="1F54ABAC"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7</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BF4B21" w14:textId="5E8A6AA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6</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B1FFE2" w14:textId="238BA2B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06</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B28B92" w14:textId="62C4E75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67</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A12D4A" w14:textId="368BB9B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208</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535423" w14:textId="1864B77C"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96</w:t>
            </w:r>
          </w:p>
        </w:tc>
      </w:tr>
      <w:tr w:rsidR="00B02AD0" w:rsidRPr="00B02AD0" w14:paraId="7A4CFC6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982EE" w14:textId="6ADFCD9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0C06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roro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1DE06" w14:textId="2AB46C6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F656B" w14:textId="249E948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2A087" w14:textId="340495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508AC" w14:textId="65F6F47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AA013" w14:textId="02BF95D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BE0D4" w14:textId="5708D9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E80DF0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B0D7F" w14:textId="098D943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1AF8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laver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6D722" w14:textId="1B5E5F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80313" w14:textId="7957DE7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AD3EF" w14:textId="2EF19DB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13E1B" w14:textId="738274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87A2F" w14:textId="670F58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437E4" w14:textId="2F355FB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EC7D40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F7CD2E" w14:textId="2DA4D40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730C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Esperanz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83988" w14:textId="1048EA3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4096B" w14:textId="56EB4A8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A471B" w14:textId="2CCED79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6ACC0" w14:textId="5C9AAAE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E28B4" w14:textId="43BB655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9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C4B0B" w14:textId="4DD6DB6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A548710"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1E64D2" w14:textId="46AC3B8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0E700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 Jacint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CAF0A" w14:textId="171A23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3CBBB" w14:textId="1E5D1E8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B8825" w14:textId="2F01535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2CAA8" w14:textId="245E97C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5795A" w14:textId="77F1F1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D683B" w14:textId="08554AA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r>
      <w:tr w:rsidR="00B02AD0" w:rsidRPr="00B02AD0" w14:paraId="3E7CEAB3"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E2C4E" w14:textId="4B1E148E"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68EB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Us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DEF46" w14:textId="20F92D3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146BE" w14:textId="081B9D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3B9AC" w14:textId="4B10901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6BC60" w14:textId="5A6CB4C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3</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56DE4" w14:textId="034B2DE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59473" w14:textId="1250CD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3</w:t>
            </w:r>
          </w:p>
        </w:tc>
      </w:tr>
      <w:tr w:rsidR="00B02AD0" w:rsidRPr="00B02AD0" w14:paraId="59ED075C"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44B6A8"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Sorsogon</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203EDF" w14:textId="66FB19C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90</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18C3CF" w14:textId="2079D90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1CAB07" w14:textId="7A74C7F8"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184</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D9E250" w14:textId="427F497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CC0ECD" w14:textId="5769D1D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6,042</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608C23" w14:textId="566AD5C8"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2207B53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03CF2" w14:textId="5B98401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EF8A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rcelo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66934" w14:textId="63503C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EA265" w14:textId="153EA8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8C080" w14:textId="056CA9C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DD719" w14:textId="01BA603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1C9CC" w14:textId="481C0CE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4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790B8" w14:textId="3262A8A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B0429B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BEE42E" w14:textId="0DEC90B2"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448835"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ul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A4EBD" w14:textId="55204D1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BA1AB" w14:textId="7930725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60472" w14:textId="6D69A81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575C3" w14:textId="7AA977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3867F" w14:textId="616D15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0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B62A5" w14:textId="256EE6D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6FCC178"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20150" w14:textId="2A9A790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B9491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ulus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671FF" w14:textId="701F1EA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FE74E" w14:textId="5616B7C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9607F" w14:textId="1EFD930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7B4B6" w14:textId="2B38410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C9C62" w14:textId="7AC0E6B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8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83597" w14:textId="7335BA8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E63AB8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6C360" w14:textId="6F427CC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22F3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asigur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A15D7" w14:textId="68801BF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4B02D" w14:textId="3CF363F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7645F" w14:textId="68164A7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268EE" w14:textId="72F04B5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032D3" w14:textId="01E362D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AA39D" w14:textId="7F4EFAD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885815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75C2A" w14:textId="13F9C9DD"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78B1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onso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0481A" w14:textId="58613C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AD740" w14:textId="4FEA57C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088DE" w14:textId="2169A75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6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F8596" w14:textId="120BA3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4BCA3" w14:textId="050B8F3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8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5777A" w14:textId="4489991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A8C6BD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02141" w14:textId="6DC279CA"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8801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Gubat</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61AFE" w14:textId="6ED4762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63DB1" w14:textId="35CD21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98AB7" w14:textId="7FC0537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B5909" w14:textId="6AA302E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37DD7" w14:textId="271B9DC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3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F9D90" w14:textId="03E94DA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FBB0EE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1D85E" w14:textId="2853D8E1"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6700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Irosi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3B8BE" w14:textId="1AF79A6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33DD2" w14:textId="247BC90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7713E" w14:textId="74C114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003BC" w14:textId="4C40CDB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BFD38" w14:textId="7D63830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8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E107B" w14:textId="1106292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D64A14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8AEE7" w14:textId="34645C29"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ACA1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Jub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74C43" w14:textId="1ECC7EE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58EDE" w14:textId="0C3750D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69D0A" w14:textId="1DE05E6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3398F" w14:textId="7236823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4143D" w14:textId="6F022C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95A94" w14:textId="5097C9D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5BB367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B0B03" w14:textId="6A274C37"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2539C"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gallane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E5DD7" w14:textId="2894532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2D699" w14:textId="746F9B1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F8F16" w14:textId="05DBA1F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5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12139" w14:textId="55EE77C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46691" w14:textId="2ACA03E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5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FA0DD" w14:textId="1A8AD2C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CE698D7"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580EB" w14:textId="5AC49B78"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FA3B8"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tno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89659" w14:textId="18BE67D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C9944" w14:textId="2B2EF9F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0A3BE" w14:textId="48A076A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661ED" w14:textId="3C52186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799E3" w14:textId="368BD35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6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77CAB" w14:textId="5659F5B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CC6867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825F73" w14:textId="543420BB"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4959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ilar</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CBC3F" w14:textId="040F109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E7B4E" w14:textId="5569035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D1E94" w14:textId="3054B01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8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AD2EF" w14:textId="46850AE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AD306" w14:textId="364AAD2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3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E4980" w14:textId="0CFA99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5BBCB5A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0A02E" w14:textId="04D667F3"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DB36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rieto Diaz</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7E362" w14:textId="35BF852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B218F" w14:textId="766D406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347A4" w14:textId="6F7B9A3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00624" w14:textId="3EB3550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86952" w14:textId="675F64F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D4B40" w14:textId="75D2BB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BA8D33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0EA74" w14:textId="3065D9E5"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F65D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Santa Magdale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2D321" w14:textId="10B127C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A73A8" w14:textId="2BAF449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39F44" w14:textId="3DABC5D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1C620" w14:textId="7E99AAB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A8BF9" w14:textId="28DB8EA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1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89AD6" w14:textId="5C77087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3B00B1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BCC0A6" w14:textId="5D8C441F"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772F4"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City of Sorsogon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1BB88" w14:textId="4AB18F0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40F6D" w14:textId="02A094E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089DC" w14:textId="22EB7E0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1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59EC8" w14:textId="3FEBBCD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91AAD" w14:textId="30DDA3A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84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12548" w14:textId="4D325FD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2ADB266"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3A6DD61"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CAR</w:t>
            </w:r>
          </w:p>
        </w:tc>
        <w:tc>
          <w:tcPr>
            <w:tcW w:w="6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387B2AB" w14:textId="0756614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2</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DE418F" w14:textId="4E196D3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85D31A" w14:textId="6668660D"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56</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008992" w14:textId="3AF04B5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3</w:t>
            </w:r>
          </w:p>
        </w:tc>
        <w:tc>
          <w:tcPr>
            <w:tcW w:w="61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8AAB348" w14:textId="1615165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59</w:t>
            </w:r>
          </w:p>
        </w:tc>
        <w:tc>
          <w:tcPr>
            <w:tcW w:w="61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AC93C4" w14:textId="450B370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2</w:t>
            </w:r>
          </w:p>
        </w:tc>
      </w:tr>
      <w:tr w:rsidR="00B02AD0" w:rsidRPr="00B02AD0" w14:paraId="344709B4"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A1D7FC"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Abra</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E7ABBA" w14:textId="171F95B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B3B57D" w14:textId="70D81D0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468214" w14:textId="285DF0C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3</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F93B45" w14:textId="612767F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637F3D" w14:textId="132415A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5</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151157" w14:textId="47A277E8"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37B5298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C02BA" w14:textId="3EDEDF7D"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1663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Daguiom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B6B95" w14:textId="6F9B11E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AE290" w14:textId="6C668C7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260F7" w14:textId="2D44A3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EB57B" w14:textId="59A39D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4E9AE" w14:textId="40AC133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58251" w14:textId="248F33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F3785E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7F50B" w14:textId="24A72703"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07347"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libcon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31AD2" w14:textId="2CC0C06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8D4B0" w14:textId="42C3929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43B15" w14:textId="548745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B519F" w14:textId="61904BA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7150F" w14:textId="3C1AAB2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FA12F" w14:textId="17378B7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776A3FB"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17E19B"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lastRenderedPageBreak/>
              <w:t>Benguet</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36BB1E" w14:textId="72988F2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B55681" w14:textId="115D712F"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C435DB" w14:textId="4B7DE6B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52E5BC" w14:textId="4766ECB5"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44193E" w14:textId="0A08DE9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6</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891EFD" w14:textId="5D1CA25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0</w:t>
            </w:r>
          </w:p>
        </w:tc>
      </w:tr>
      <w:tr w:rsidR="00B02AD0" w:rsidRPr="00B02AD0" w14:paraId="19FCB6D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DA662" w14:textId="2E8D3AA7"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4BB0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guio Cit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86CBC" w14:textId="29DDA4A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05D09" w14:textId="1C91A05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DFBF6" w14:textId="3A2A6A7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7D01A" w14:textId="2568114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75713" w14:textId="660A2DD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467BD" w14:textId="78A173D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37562E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E6531" w14:textId="64E55837"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CC68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okod</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98FBF" w14:textId="497CCC9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C76A3" w14:textId="496AC68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04CC5" w14:textId="1F68916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DD74A" w14:textId="5767E8D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914CA" w14:textId="4ACB780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F5A3C" w14:textId="6B70DF5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0</w:t>
            </w:r>
          </w:p>
        </w:tc>
      </w:tr>
      <w:tr w:rsidR="00B02AD0" w:rsidRPr="00B02AD0" w14:paraId="4C9B3F59"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FE6BF" w14:textId="6435B28C"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241B6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Itog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B4AF4" w14:textId="1FCF446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75000" w14:textId="7A4208D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4F647" w14:textId="794571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8D94E" w14:textId="0E9A509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58B88" w14:textId="4B1B51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6C689" w14:textId="2B53F40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FA7154B"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DA2167"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Ifugao</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407816" w14:textId="0891C35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3</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4BADA5" w14:textId="28FDCD3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5181FC" w14:textId="296838F0"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54</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F481BB" w14:textId="71A9408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21AD0A" w14:textId="3F8500B3"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78</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F824C3" w14:textId="6E6C9CB8"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w:t>
            </w:r>
          </w:p>
        </w:tc>
      </w:tr>
      <w:tr w:rsidR="00B02AD0" w:rsidRPr="00B02AD0" w14:paraId="4C88BAC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E8D0E3" w14:textId="57C540FE"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26B02"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guinald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FFDB2" w14:textId="585C8A5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48AED" w14:textId="5BDCCB4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28A47" w14:textId="1B1377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F9A17" w14:textId="388D2F0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72519" w14:textId="4A61E73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6E12A" w14:textId="0E32538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24443D72"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18EA7" w14:textId="3BBAAB1F"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A5EE9"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lfonso Lista (Pot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7B3A4" w14:textId="5343468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34763" w14:textId="50AEDA4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66C44" w14:textId="3404535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45B99" w14:textId="3EB0226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ACFD3" w14:textId="74D5181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3CA4A" w14:textId="49681EF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64BB23E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5F99B" w14:textId="3A786EFA"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59C2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Asipul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567A1" w14:textId="566DE5F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559F0" w14:textId="2385E74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82CD7" w14:textId="24DB532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D4073" w14:textId="5311817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E377F" w14:textId="150B8FC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3D410" w14:textId="1A9C2475"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r>
      <w:tr w:rsidR="00B02AD0" w:rsidRPr="00B02AD0" w14:paraId="79309BCC"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C662C" w14:textId="732F6542"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8945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Hingyo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02FF7" w14:textId="1D69210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CE675" w14:textId="6F01380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1D42C" w14:textId="0967F2A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56245" w14:textId="316FF4F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7B314" w14:textId="6D6247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DE113" w14:textId="6918451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470DEEB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D5D1BA" w14:textId="631ED379"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BA6B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Hungdu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75B4D" w14:textId="1604601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661E0" w14:textId="03E43A4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5C477" w14:textId="699A263C"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EC6E5" w14:textId="44CEB076"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12BD7" w14:textId="6AFDF10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B991F" w14:textId="74B98352"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0745849B"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8B9BA6" w14:textId="0BEFCA71"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F1FDA"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Kiang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59B15" w14:textId="7904F8F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3</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B2089" w14:textId="0CEC967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C128A" w14:textId="50B1624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0321D" w14:textId="4794741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F77A5" w14:textId="4C20AF7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8</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DF179" w14:textId="0AE6479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1FA85AA"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CD307" w14:textId="3F55C4A0"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8672B"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Lamut</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ABC3A" w14:textId="33FB626B"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3F495" w14:textId="3F8DF61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AC71B" w14:textId="2490FC48"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51B85" w14:textId="351466E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D8673" w14:textId="4D3BCF3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3</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BA80C" w14:textId="014A949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39923B2E"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E6922A" w14:textId="2533F419"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23311"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Mayoya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DFCE7" w14:textId="010FA56F"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BE8C8" w14:textId="4AEFEAA4"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E29B4" w14:textId="0FFEC4D3"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2D18F" w14:textId="71F65BEE"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E1578" w14:textId="75564462"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A711E" w14:textId="19A5AFBB" w:rsidR="00B02AD0" w:rsidRPr="00B02AD0" w:rsidRDefault="00B02AD0" w:rsidP="00B02AD0">
            <w:pPr>
              <w:ind w:right="57"/>
              <w:jc w:val="right"/>
              <w:rPr>
                <w:rFonts w:ascii="Arial Narrow" w:hAnsi="Arial Narrow"/>
                <w:sz w:val="18"/>
                <w:szCs w:val="20"/>
              </w:rPr>
            </w:pPr>
            <w:r w:rsidRPr="00B02AD0">
              <w:rPr>
                <w:rFonts w:ascii="Arial Narrow" w:hAnsi="Arial Narrow"/>
                <w:sz w:val="18"/>
                <w:szCs w:val="20"/>
              </w:rPr>
              <w:t>-</w:t>
            </w:r>
          </w:p>
        </w:tc>
      </w:tr>
      <w:tr w:rsidR="00B02AD0" w:rsidRPr="00B02AD0" w14:paraId="5C8B5B1F"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F51ECA"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Kalinga</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AB0560" w14:textId="0CEEAF9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F9ED1F" w14:textId="038E5AD1"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0A8F69" w14:textId="0C0BDC3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74</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2C7E1F" w14:textId="7447F868"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EF2FF9" w14:textId="27B7209B"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261</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102C96" w14:textId="10AB28B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61E10AB6"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338BED" w14:textId="1145BED0"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BF0DD"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asi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45276" w14:textId="4D3475E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C3C3B" w14:textId="17869844"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F6239" w14:textId="16196E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5</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806CA" w14:textId="266AE5D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9444E" w14:textId="2147C83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7</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E44C5" w14:textId="528449FF"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72570EE1"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64DD75" w14:textId="38178BBC" w:rsidR="00B02AD0" w:rsidRPr="00B02AD0" w:rsidRDefault="00B02AD0" w:rsidP="00B02AD0">
            <w:pPr>
              <w:ind w:right="57"/>
              <w:rPr>
                <w:rFonts w:ascii="Arial Narrow" w:hAnsi="Arial Narrow"/>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09636"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Pinukpuk</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851C" w14:textId="31F835E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267CC" w14:textId="674EEF3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4FB38" w14:textId="32B87D49"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6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63B6E" w14:textId="41A24757"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2CB9F" w14:textId="1A9EE20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244</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A5261" w14:textId="290ECC20"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r w:rsidR="00B02AD0" w:rsidRPr="00B02AD0" w14:paraId="1DB4DD81" w14:textId="77777777" w:rsidTr="00B02AD0">
        <w:trPr>
          <w:trHeight w:hRule="exact" w:val="227"/>
        </w:trPr>
        <w:tc>
          <w:tcPr>
            <w:tcW w:w="11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E2BE0F" w14:textId="77777777" w:rsidR="00B02AD0" w:rsidRPr="00B02AD0" w:rsidRDefault="00B02AD0" w:rsidP="00B02AD0">
            <w:pPr>
              <w:ind w:right="57"/>
              <w:rPr>
                <w:rFonts w:ascii="Arial Narrow" w:hAnsi="Arial Narrow"/>
                <w:b/>
                <w:bCs/>
                <w:sz w:val="18"/>
                <w:szCs w:val="20"/>
              </w:rPr>
            </w:pPr>
            <w:r w:rsidRPr="00B02AD0">
              <w:rPr>
                <w:rFonts w:ascii="Arial Narrow" w:hAnsi="Arial Narrow"/>
                <w:b/>
                <w:bCs/>
                <w:sz w:val="18"/>
                <w:szCs w:val="20"/>
              </w:rPr>
              <w:t>Mountain Province</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A203B6" w14:textId="67323E19"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755B26" w14:textId="48E2FFAE"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368837" w14:textId="5087D84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11</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145D6D" w14:textId="17D2CDC6"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c>
          <w:tcPr>
            <w:tcW w:w="61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510852" w14:textId="0EB005DA"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49</w:t>
            </w:r>
          </w:p>
        </w:tc>
        <w:tc>
          <w:tcPr>
            <w:tcW w:w="61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B91704" w14:textId="6BDCBDC7" w:rsidR="00B02AD0" w:rsidRPr="00B02AD0" w:rsidRDefault="00B02AD0" w:rsidP="00B02AD0">
            <w:pPr>
              <w:ind w:right="57"/>
              <w:jc w:val="right"/>
              <w:rPr>
                <w:rFonts w:ascii="Arial Narrow" w:hAnsi="Arial Narrow"/>
                <w:b/>
                <w:bCs/>
                <w:sz w:val="18"/>
                <w:szCs w:val="20"/>
              </w:rPr>
            </w:pPr>
            <w:r w:rsidRPr="00B02AD0">
              <w:rPr>
                <w:rFonts w:ascii="Arial Narrow" w:hAnsi="Arial Narrow"/>
                <w:b/>
                <w:bCs/>
                <w:sz w:val="18"/>
                <w:szCs w:val="20"/>
              </w:rPr>
              <w:t>-</w:t>
            </w:r>
          </w:p>
        </w:tc>
      </w:tr>
      <w:tr w:rsidR="00B02AD0" w:rsidRPr="00B02AD0" w14:paraId="3AC7CA4F" w14:textId="77777777" w:rsidTr="00B02AD0">
        <w:trPr>
          <w:trHeight w:hRule="exact" w:val="227"/>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26AD1" w14:textId="0E6966AB" w:rsidR="00B02AD0" w:rsidRPr="00B02AD0" w:rsidRDefault="00B02AD0" w:rsidP="00B02AD0">
            <w:pPr>
              <w:ind w:right="57"/>
              <w:rPr>
                <w:rFonts w:ascii="Arial Narrow" w:hAnsi="Arial Narrow"/>
                <w:i/>
                <w:iCs/>
                <w:sz w:val="18"/>
                <w:szCs w:val="20"/>
              </w:rPr>
            </w:pPr>
          </w:p>
        </w:tc>
        <w:tc>
          <w:tcPr>
            <w:tcW w:w="111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89C4E" w14:textId="77777777" w:rsidR="00B02AD0" w:rsidRPr="00B02AD0" w:rsidRDefault="00B02AD0" w:rsidP="00B02AD0">
            <w:pPr>
              <w:ind w:right="57"/>
              <w:rPr>
                <w:rFonts w:ascii="Arial Narrow" w:hAnsi="Arial Narrow"/>
                <w:i/>
                <w:iCs/>
                <w:sz w:val="18"/>
                <w:szCs w:val="20"/>
              </w:rPr>
            </w:pPr>
            <w:r w:rsidRPr="00B02AD0">
              <w:rPr>
                <w:rFonts w:ascii="Arial Narrow" w:hAnsi="Arial Narrow"/>
                <w:i/>
                <w:iCs/>
                <w:sz w:val="18"/>
                <w:szCs w:val="20"/>
              </w:rPr>
              <w:t>Bauk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14802" w14:textId="652028DA"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44F50" w14:textId="3D24AA01"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3A10E" w14:textId="454FDF9E"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11</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66CA2" w14:textId="24E9B86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c>
          <w:tcPr>
            <w:tcW w:w="61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22E76" w14:textId="14A1A3B3"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49</w:t>
            </w:r>
          </w:p>
        </w:tc>
        <w:tc>
          <w:tcPr>
            <w:tcW w:w="61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D33C4" w14:textId="7A46DF0D" w:rsidR="00B02AD0" w:rsidRPr="00B02AD0" w:rsidRDefault="00B02AD0" w:rsidP="00B02AD0">
            <w:pPr>
              <w:ind w:right="57"/>
              <w:jc w:val="right"/>
              <w:rPr>
                <w:rFonts w:ascii="Arial Narrow" w:hAnsi="Arial Narrow"/>
                <w:i/>
                <w:iCs/>
                <w:sz w:val="18"/>
                <w:szCs w:val="20"/>
              </w:rPr>
            </w:pPr>
            <w:r w:rsidRPr="00B02AD0">
              <w:rPr>
                <w:rFonts w:ascii="Arial Narrow" w:hAnsi="Arial Narrow"/>
                <w:i/>
                <w:iCs/>
                <w:sz w:val="18"/>
                <w:szCs w:val="20"/>
              </w:rPr>
              <w:t>-</w:t>
            </w:r>
          </w:p>
        </w:tc>
      </w:tr>
    </w:tbl>
    <w:p w14:paraId="03CC37DC" w14:textId="70DC7D7F"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5C1ED16" w14:textId="350B0A3E" w:rsidR="00156293" w:rsidRDefault="00156293" w:rsidP="00156293">
      <w:pPr>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NCR,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MIMAROPA, V and CAR</w:t>
      </w:r>
    </w:p>
    <w:p w14:paraId="0394ABB1" w14:textId="77777777" w:rsidR="005B4FF1" w:rsidRPr="00156293" w:rsidRDefault="005B4FF1" w:rsidP="00156293">
      <w:pPr>
        <w:jc w:val="right"/>
        <w:rPr>
          <w:rFonts w:ascii="Arial" w:eastAsia="Times New Roman" w:hAnsi="Arial" w:cs="Arial"/>
          <w:i/>
          <w:iCs/>
          <w:color w:val="0070C0"/>
          <w:sz w:val="16"/>
          <w:szCs w:val="24"/>
        </w:rPr>
      </w:pPr>
    </w:p>
    <w:p w14:paraId="263894B4" w14:textId="77777777" w:rsidR="00892C65" w:rsidRDefault="00892C65" w:rsidP="00DC18BE">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78025B54" w:rsidR="00892C65" w:rsidRDefault="00CB74AF" w:rsidP="00CB74AF">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21094E" w:rsidRPr="0021094E">
        <w:rPr>
          <w:rFonts w:ascii="Arial" w:eastAsia="Times New Roman" w:hAnsi="Arial" w:cs="Arial"/>
          <w:b/>
          <w:bCs/>
          <w:color w:val="0070C0"/>
          <w:sz w:val="24"/>
          <w:szCs w:val="24"/>
        </w:rPr>
        <w:t>40,258</w:t>
      </w:r>
      <w:r w:rsidR="0021094E">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21094E" w:rsidRPr="0021094E">
        <w:rPr>
          <w:rFonts w:ascii="Arial" w:eastAsia="Times New Roman" w:hAnsi="Arial" w:cs="Arial"/>
          <w:b/>
          <w:bCs/>
          <w:color w:val="0070C0"/>
          <w:sz w:val="24"/>
          <w:szCs w:val="24"/>
        </w:rPr>
        <w:t>154,755</w:t>
      </w:r>
      <w:r w:rsidR="0021094E">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s</w:t>
      </w:r>
      <w:r w:rsidRPr="00345FEB">
        <w:rPr>
          <w:rFonts w:ascii="Arial" w:eastAsia="Times New Roman" w:hAnsi="Arial" w:cs="Arial"/>
          <w:b/>
          <w:color w:val="0070C0"/>
          <w:sz w:val="24"/>
          <w:szCs w:val="24"/>
        </w:rPr>
        <w:t xml:space="preserve"> </w:t>
      </w:r>
      <w:r>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Pr="00345FEB">
        <w:rPr>
          <w:rFonts w:ascii="Arial" w:eastAsia="Times New Roman" w:hAnsi="Arial" w:cs="Arial"/>
          <w:b/>
          <w:color w:val="0070C0"/>
          <w:sz w:val="24"/>
          <w:szCs w:val="24"/>
        </w:rPr>
        <w:t>CALABARZON</w:t>
      </w:r>
      <w:r>
        <w:rPr>
          <w:rFonts w:ascii="Arial" w:eastAsia="Times New Roman" w:hAnsi="Arial" w:cs="Arial"/>
          <w:b/>
          <w:color w:val="0070C0"/>
          <w:sz w:val="24"/>
          <w:szCs w:val="24"/>
        </w:rPr>
        <w:t>, V</w:t>
      </w:r>
      <w:r w:rsidRPr="00345FEB">
        <w:rPr>
          <w:rFonts w:ascii="Arial" w:eastAsia="Times New Roman" w:hAnsi="Arial" w:cs="Arial"/>
          <w:b/>
          <w:color w:val="0070C0"/>
          <w:sz w:val="24"/>
          <w:szCs w:val="24"/>
        </w:rPr>
        <w:t xml:space="preserve"> </w:t>
      </w:r>
      <w:r w:rsidRPr="00156293">
        <w:rPr>
          <w:rFonts w:ascii="Arial" w:eastAsia="Times New Roman" w:hAnsi="Arial" w:cs="Arial"/>
          <w:color w:val="auto"/>
          <w:sz w:val="24"/>
          <w:szCs w:val="24"/>
        </w:rPr>
        <w:t>and</w:t>
      </w:r>
      <w:r>
        <w:rPr>
          <w:rFonts w:ascii="Arial" w:eastAsia="Times New Roman" w:hAnsi="Arial" w:cs="Arial"/>
          <w:b/>
          <w:color w:val="0070C0"/>
          <w:sz w:val="24"/>
          <w:szCs w:val="24"/>
        </w:rPr>
        <w:t xml:space="preserve"> CAR </w:t>
      </w:r>
      <w:r w:rsidRPr="00681500">
        <w:rPr>
          <w:rFonts w:ascii="Arial" w:eastAsia="Times New Roman" w:hAnsi="Arial" w:cs="Arial"/>
          <w:bCs/>
          <w:color w:val="auto"/>
          <w:sz w:val="24"/>
          <w:szCs w:val="24"/>
        </w:rPr>
        <w:t>(see Table 3).</w:t>
      </w:r>
    </w:p>
    <w:p w14:paraId="21929F39" w14:textId="77777777" w:rsidR="00CB74AF" w:rsidRPr="00345FEB" w:rsidRDefault="00CB74AF"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FCD7DBB"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5000" w:type="pct"/>
        <w:tblCellMar>
          <w:left w:w="0" w:type="dxa"/>
          <w:right w:w="0" w:type="dxa"/>
        </w:tblCellMar>
        <w:tblLook w:val="04A0" w:firstRow="1" w:lastRow="0" w:firstColumn="1" w:lastColumn="0" w:noHBand="0" w:noVBand="1"/>
      </w:tblPr>
      <w:tblGrid>
        <w:gridCol w:w="182"/>
        <w:gridCol w:w="2539"/>
        <w:gridCol w:w="1904"/>
        <w:gridCol w:w="1904"/>
        <w:gridCol w:w="1904"/>
        <w:gridCol w:w="1904"/>
      </w:tblGrid>
      <w:tr w:rsidR="0021094E" w:rsidRPr="0021094E" w14:paraId="6CD89A66" w14:textId="77777777" w:rsidTr="0021094E">
        <w:trPr>
          <w:trHeight w:hRule="exact" w:val="227"/>
          <w:tblHeader/>
        </w:trPr>
        <w:tc>
          <w:tcPr>
            <w:tcW w:w="131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0352EAFE" w14:textId="33FE50AA" w:rsidR="0021094E" w:rsidRPr="0021094E" w:rsidRDefault="0021094E" w:rsidP="0021094E">
            <w:pPr>
              <w:ind w:right="57"/>
              <w:jc w:val="center"/>
              <w:rPr>
                <w:rFonts w:ascii="Arial Narrow" w:hAnsi="Arial Narrow"/>
                <w:b/>
                <w:bCs/>
                <w:sz w:val="18"/>
                <w:szCs w:val="20"/>
              </w:rPr>
            </w:pPr>
            <w:r w:rsidRPr="0021094E">
              <w:rPr>
                <w:rFonts w:ascii="Arial Narrow" w:hAnsi="Arial Narrow"/>
                <w:b/>
                <w:bCs/>
                <w:sz w:val="18"/>
                <w:szCs w:val="20"/>
              </w:rPr>
              <w:t>REGION / PROVINCE / MUNICIPALITY</w:t>
            </w:r>
          </w:p>
        </w:tc>
        <w:tc>
          <w:tcPr>
            <w:tcW w:w="3684"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F0DBB56" w14:textId="69027A13" w:rsidR="0021094E" w:rsidRPr="0021094E" w:rsidRDefault="0021094E" w:rsidP="0021094E">
            <w:pPr>
              <w:ind w:right="57"/>
              <w:jc w:val="center"/>
              <w:rPr>
                <w:rFonts w:ascii="Arial Narrow" w:hAnsi="Arial Narrow"/>
                <w:b/>
                <w:bCs/>
                <w:sz w:val="18"/>
                <w:szCs w:val="20"/>
              </w:rPr>
            </w:pPr>
            <w:r w:rsidRPr="0021094E">
              <w:rPr>
                <w:rFonts w:ascii="Arial Narrow" w:hAnsi="Arial Narrow"/>
                <w:b/>
                <w:bCs/>
                <w:sz w:val="18"/>
                <w:szCs w:val="20"/>
              </w:rPr>
              <w:t>NUMBER OF DISPLACED</w:t>
            </w:r>
          </w:p>
        </w:tc>
      </w:tr>
      <w:tr w:rsidR="0021094E" w:rsidRPr="0021094E" w14:paraId="76194BE5" w14:textId="77777777" w:rsidTr="0021094E">
        <w:trPr>
          <w:trHeight w:hRule="exact" w:val="227"/>
          <w:tblHeader/>
        </w:trPr>
        <w:tc>
          <w:tcPr>
            <w:tcW w:w="1316" w:type="pct"/>
            <w:gridSpan w:val="2"/>
            <w:vMerge/>
            <w:tcBorders>
              <w:top w:val="single" w:sz="4" w:space="0" w:color="000000"/>
              <w:left w:val="single" w:sz="4" w:space="0" w:color="000000"/>
              <w:bottom w:val="single" w:sz="4" w:space="0" w:color="000000"/>
              <w:right w:val="single" w:sz="4" w:space="0" w:color="000000"/>
            </w:tcBorders>
            <w:vAlign w:val="center"/>
            <w:hideMark/>
          </w:tcPr>
          <w:p w14:paraId="4CA828D3" w14:textId="77777777" w:rsidR="0021094E" w:rsidRPr="0021094E" w:rsidRDefault="0021094E" w:rsidP="0021094E">
            <w:pPr>
              <w:ind w:right="57"/>
              <w:rPr>
                <w:rFonts w:ascii="Arial Narrow" w:hAnsi="Arial Narrow"/>
                <w:b/>
                <w:bCs/>
                <w:sz w:val="18"/>
                <w:szCs w:val="20"/>
              </w:rPr>
            </w:pPr>
          </w:p>
        </w:tc>
        <w:tc>
          <w:tcPr>
            <w:tcW w:w="1842"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A330489" w14:textId="1593ED6D" w:rsidR="0021094E" w:rsidRPr="0021094E" w:rsidRDefault="0021094E" w:rsidP="0021094E">
            <w:pPr>
              <w:ind w:right="57"/>
              <w:jc w:val="center"/>
              <w:rPr>
                <w:rFonts w:ascii="Arial Narrow" w:hAnsi="Arial Narrow"/>
                <w:b/>
                <w:bCs/>
                <w:sz w:val="18"/>
                <w:szCs w:val="20"/>
              </w:rPr>
            </w:pPr>
            <w:r w:rsidRPr="0021094E">
              <w:rPr>
                <w:rFonts w:ascii="Arial Narrow" w:hAnsi="Arial Narrow"/>
                <w:b/>
                <w:bCs/>
                <w:sz w:val="18"/>
                <w:szCs w:val="20"/>
              </w:rPr>
              <w:t>Families</w:t>
            </w:r>
          </w:p>
        </w:tc>
        <w:tc>
          <w:tcPr>
            <w:tcW w:w="1842"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241EC76" w14:textId="3E692091" w:rsidR="0021094E" w:rsidRPr="0021094E" w:rsidRDefault="0021094E" w:rsidP="0021094E">
            <w:pPr>
              <w:ind w:right="57"/>
              <w:jc w:val="center"/>
              <w:rPr>
                <w:rFonts w:ascii="Arial Narrow" w:hAnsi="Arial Narrow"/>
                <w:b/>
                <w:bCs/>
                <w:sz w:val="18"/>
                <w:szCs w:val="20"/>
              </w:rPr>
            </w:pPr>
            <w:r w:rsidRPr="0021094E">
              <w:rPr>
                <w:rFonts w:ascii="Arial Narrow" w:hAnsi="Arial Narrow"/>
                <w:b/>
                <w:bCs/>
                <w:sz w:val="18"/>
                <w:szCs w:val="20"/>
              </w:rPr>
              <w:t>Persons</w:t>
            </w:r>
          </w:p>
        </w:tc>
      </w:tr>
      <w:tr w:rsidR="0021094E" w:rsidRPr="0021094E" w14:paraId="5F308B7C" w14:textId="77777777" w:rsidTr="0021094E">
        <w:trPr>
          <w:trHeight w:hRule="exact" w:val="227"/>
          <w:tblHeader/>
        </w:trPr>
        <w:tc>
          <w:tcPr>
            <w:tcW w:w="1316" w:type="pct"/>
            <w:gridSpan w:val="2"/>
            <w:vMerge/>
            <w:tcBorders>
              <w:top w:val="single" w:sz="4" w:space="0" w:color="000000"/>
              <w:left w:val="single" w:sz="4" w:space="0" w:color="000000"/>
              <w:bottom w:val="single" w:sz="4" w:space="0" w:color="000000"/>
              <w:right w:val="single" w:sz="4" w:space="0" w:color="000000"/>
            </w:tcBorders>
            <w:vAlign w:val="center"/>
            <w:hideMark/>
          </w:tcPr>
          <w:p w14:paraId="43819903" w14:textId="77777777" w:rsidR="0021094E" w:rsidRPr="0021094E" w:rsidRDefault="0021094E" w:rsidP="0021094E">
            <w:pPr>
              <w:ind w:right="57"/>
              <w:rPr>
                <w:rFonts w:ascii="Arial Narrow" w:hAnsi="Arial Narrow"/>
                <w:b/>
                <w:bCs/>
                <w:sz w:val="18"/>
                <w:szCs w:val="20"/>
              </w:rPr>
            </w:pPr>
          </w:p>
        </w:tc>
        <w:tc>
          <w:tcPr>
            <w:tcW w:w="92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DD7D5A4" w14:textId="13DB7443" w:rsidR="0021094E" w:rsidRPr="0021094E" w:rsidRDefault="0021094E" w:rsidP="0021094E">
            <w:pPr>
              <w:ind w:right="57"/>
              <w:jc w:val="center"/>
              <w:rPr>
                <w:rFonts w:ascii="Arial Narrow" w:hAnsi="Arial Narrow"/>
                <w:b/>
                <w:bCs/>
                <w:sz w:val="18"/>
                <w:szCs w:val="20"/>
              </w:rPr>
            </w:pPr>
            <w:r w:rsidRPr="0021094E">
              <w:rPr>
                <w:rFonts w:ascii="Arial Narrow" w:hAnsi="Arial Narrow"/>
                <w:b/>
                <w:bCs/>
                <w:sz w:val="18"/>
                <w:szCs w:val="20"/>
              </w:rPr>
              <w:t>CUM</w:t>
            </w:r>
          </w:p>
        </w:tc>
        <w:tc>
          <w:tcPr>
            <w:tcW w:w="92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C2BCE58" w14:textId="79358EB1" w:rsidR="0021094E" w:rsidRPr="0021094E" w:rsidRDefault="0021094E" w:rsidP="0021094E">
            <w:pPr>
              <w:ind w:right="57"/>
              <w:jc w:val="center"/>
              <w:rPr>
                <w:rFonts w:ascii="Arial Narrow" w:hAnsi="Arial Narrow"/>
                <w:b/>
                <w:bCs/>
                <w:sz w:val="18"/>
                <w:szCs w:val="20"/>
              </w:rPr>
            </w:pPr>
            <w:r w:rsidRPr="0021094E">
              <w:rPr>
                <w:rFonts w:ascii="Arial Narrow" w:hAnsi="Arial Narrow"/>
                <w:b/>
                <w:bCs/>
                <w:sz w:val="18"/>
                <w:szCs w:val="20"/>
              </w:rPr>
              <w:t>NOW</w:t>
            </w:r>
          </w:p>
        </w:tc>
        <w:tc>
          <w:tcPr>
            <w:tcW w:w="92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797D0AB" w14:textId="7B84C694" w:rsidR="0021094E" w:rsidRPr="0021094E" w:rsidRDefault="0021094E" w:rsidP="0021094E">
            <w:pPr>
              <w:ind w:right="57"/>
              <w:jc w:val="center"/>
              <w:rPr>
                <w:rFonts w:ascii="Arial Narrow" w:hAnsi="Arial Narrow"/>
                <w:b/>
                <w:bCs/>
                <w:sz w:val="18"/>
                <w:szCs w:val="20"/>
              </w:rPr>
            </w:pPr>
            <w:r w:rsidRPr="0021094E">
              <w:rPr>
                <w:rFonts w:ascii="Arial Narrow" w:hAnsi="Arial Narrow"/>
                <w:b/>
                <w:bCs/>
                <w:sz w:val="18"/>
                <w:szCs w:val="20"/>
              </w:rPr>
              <w:t>CUM</w:t>
            </w:r>
          </w:p>
        </w:tc>
        <w:tc>
          <w:tcPr>
            <w:tcW w:w="92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62D33FF" w14:textId="690102D7" w:rsidR="0021094E" w:rsidRPr="0021094E" w:rsidRDefault="0021094E" w:rsidP="0021094E">
            <w:pPr>
              <w:ind w:right="57"/>
              <w:jc w:val="center"/>
              <w:rPr>
                <w:rFonts w:ascii="Arial Narrow" w:hAnsi="Arial Narrow"/>
                <w:b/>
                <w:bCs/>
                <w:sz w:val="18"/>
                <w:szCs w:val="20"/>
              </w:rPr>
            </w:pPr>
            <w:r w:rsidRPr="0021094E">
              <w:rPr>
                <w:rFonts w:ascii="Arial Narrow" w:hAnsi="Arial Narrow"/>
                <w:b/>
                <w:bCs/>
                <w:sz w:val="18"/>
                <w:szCs w:val="20"/>
              </w:rPr>
              <w:t>NOW</w:t>
            </w:r>
          </w:p>
        </w:tc>
      </w:tr>
      <w:tr w:rsidR="0021094E" w:rsidRPr="0021094E" w14:paraId="700EDA72"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46409AF"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GRAND TOTAL</w:t>
            </w:r>
          </w:p>
        </w:tc>
        <w:tc>
          <w:tcPr>
            <w:tcW w:w="92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CD45F28" w14:textId="5AA565B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74,107</w:t>
            </w:r>
          </w:p>
        </w:tc>
        <w:tc>
          <w:tcPr>
            <w:tcW w:w="92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A53608B" w14:textId="13724EA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40,258</w:t>
            </w:r>
          </w:p>
        </w:tc>
        <w:tc>
          <w:tcPr>
            <w:tcW w:w="92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BAB7442" w14:textId="66688A48"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78,182</w:t>
            </w:r>
          </w:p>
        </w:tc>
        <w:tc>
          <w:tcPr>
            <w:tcW w:w="92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B97F7EB" w14:textId="0589446B"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54,755</w:t>
            </w:r>
          </w:p>
        </w:tc>
      </w:tr>
      <w:tr w:rsidR="0021094E" w:rsidRPr="0021094E" w14:paraId="1E5D4315"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4DF2CB9"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REGION I</w:t>
            </w:r>
          </w:p>
        </w:tc>
        <w:tc>
          <w:tcPr>
            <w:tcW w:w="92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C35881" w14:textId="24BA7484"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5</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126EF2E" w14:textId="52B94AAF"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DB298E5" w14:textId="3A82B214"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10</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A05EAF" w14:textId="02AC5B8A"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27F9A1D2"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E3387E"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Ilocos Norte</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FB3EFE" w14:textId="2AA545E5"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AC94FA" w14:textId="7604B38D"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DC1AA8" w14:textId="3324733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7</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F75EB9" w14:textId="19A1395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3E8BA93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1BB20" w14:textId="5921C1E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4793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gudpud</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A19FA" w14:textId="77777777" w:rsidR="0021094E" w:rsidRPr="0021094E" w:rsidRDefault="0021094E" w:rsidP="0021094E">
            <w:pPr>
              <w:ind w:right="57"/>
              <w:jc w:val="right"/>
              <w:rPr>
                <w:rFonts w:ascii="Arial Narrow" w:hAnsi="Arial Narrow"/>
                <w:i/>
                <w:iCs/>
                <w:sz w:val="18"/>
              </w:rPr>
            </w:pPr>
            <w:r w:rsidRPr="0021094E">
              <w:rPr>
                <w:rFonts w:ascii="Arial Narrow" w:hAnsi="Arial Narrow"/>
                <w:i/>
                <w:iCs/>
                <w:sz w:val="18"/>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3691A" w14:textId="77777777" w:rsidR="0021094E" w:rsidRPr="0021094E" w:rsidRDefault="0021094E" w:rsidP="0021094E">
            <w:pPr>
              <w:ind w:right="57"/>
              <w:jc w:val="right"/>
              <w:rPr>
                <w:rFonts w:ascii="Arial Narrow" w:hAnsi="Arial Narrow"/>
                <w:i/>
                <w:iCs/>
                <w:sz w:val="18"/>
              </w:rPr>
            </w:pPr>
            <w:r w:rsidRPr="0021094E">
              <w:rPr>
                <w:rFonts w:ascii="Arial Narrow" w:hAnsi="Arial Narrow"/>
                <w:i/>
                <w:iCs/>
                <w:sz w:val="18"/>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4101D" w14:textId="77777777" w:rsidR="0021094E" w:rsidRPr="0021094E" w:rsidRDefault="0021094E" w:rsidP="0021094E">
            <w:pPr>
              <w:ind w:right="57"/>
              <w:jc w:val="right"/>
              <w:rPr>
                <w:rFonts w:ascii="Arial Narrow" w:hAnsi="Arial Narrow"/>
                <w:i/>
                <w:iCs/>
                <w:sz w:val="18"/>
              </w:rPr>
            </w:pPr>
            <w:r w:rsidRPr="0021094E">
              <w:rPr>
                <w:rFonts w:ascii="Arial Narrow" w:hAnsi="Arial Narrow"/>
                <w:i/>
                <w:iCs/>
                <w:sz w:val="18"/>
              </w:rPr>
              <w:t>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B2A8A" w14:textId="77777777" w:rsidR="0021094E" w:rsidRPr="0021094E" w:rsidRDefault="0021094E" w:rsidP="0021094E">
            <w:pPr>
              <w:ind w:right="57"/>
              <w:jc w:val="right"/>
              <w:rPr>
                <w:rFonts w:ascii="Arial Narrow" w:hAnsi="Arial Narrow"/>
                <w:i/>
                <w:iCs/>
                <w:sz w:val="18"/>
              </w:rPr>
            </w:pPr>
            <w:r w:rsidRPr="0021094E">
              <w:rPr>
                <w:rFonts w:ascii="Arial Narrow" w:hAnsi="Arial Narrow"/>
                <w:i/>
                <w:iCs/>
                <w:sz w:val="18"/>
              </w:rPr>
              <w:t>-</w:t>
            </w:r>
          </w:p>
        </w:tc>
      </w:tr>
      <w:tr w:rsidR="0021094E" w:rsidRPr="0021094E" w14:paraId="09CB77F5"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E7FFA6"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La Union</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473428" w14:textId="4BEA25EB"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A8CCDB" w14:textId="31CE9C91"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C7BDCF" w14:textId="1DA300F1"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5</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C97647" w14:textId="5A7F608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010B04A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5B6A3" w14:textId="63A75649"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C73B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un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10268" w14:textId="72E5662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64D70" w14:textId="0E2ED4E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58C9E" w14:textId="64E25B1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05573" w14:textId="30FA67B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FE93222"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BD64E4"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Pangasinan</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D42E7B" w14:textId="3B803D84"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081E1C" w14:textId="36317915"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77C5E1" w14:textId="28602381"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68</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EF1AF0" w14:textId="0205955C"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1E8E6E1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50262" w14:textId="2B3F8DA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9120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ITY OF ALAMINO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55D04" w14:textId="1544A93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E3115" w14:textId="67A62ED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DC246" w14:textId="041DB87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2FADA" w14:textId="0063A73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CD5247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31E1C" w14:textId="0A13741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6EE4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ni</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F753A" w14:textId="3F4B78C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119B3" w14:textId="17976A5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3A385" w14:textId="4AB8E86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507B2" w14:textId="1488E2E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FCF51A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492D0" w14:textId="6276552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12E7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bini</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19E6B" w14:textId="67D4FB0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7585E" w14:textId="1FCA4E4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604C2" w14:textId="0837C73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174ED" w14:textId="3234731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39FE3B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7D7926" w14:textId="212F886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D60B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Rosale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482B5" w14:textId="69A77B9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72A01" w14:textId="4BF7092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33071" w14:textId="5FF96A1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65537" w14:textId="57CC954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F93E85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EEC66F" w14:textId="5E8823B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F4E9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Manue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6CE86" w14:textId="3BCA51E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DB217" w14:textId="2EF61E4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5D3CD" w14:textId="7A14386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B4932" w14:textId="17FA714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54FED1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44D81" w14:textId="7DD7862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E4526" w14:textId="50437C0F"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ta Mari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FA33E" w14:textId="0B113FB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62C4F" w14:textId="3AD36E9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EA1AC" w14:textId="227017C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D2E8F" w14:textId="654B2B1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05665E6"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646FCE6"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REGION II</w:t>
            </w:r>
          </w:p>
        </w:tc>
        <w:tc>
          <w:tcPr>
            <w:tcW w:w="92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60B4EF" w14:textId="014938E5"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2,319</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50A0333" w14:textId="4EC49C80"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1,049</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299537" w14:textId="1BB3710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83,407</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24E4914" w14:textId="2C182F9B"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42,076</w:t>
            </w:r>
          </w:p>
        </w:tc>
      </w:tr>
      <w:tr w:rsidR="0021094E" w:rsidRPr="0021094E" w14:paraId="51937BED"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8FF61B"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Cagayan</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E14393" w14:textId="5A298D41"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1,53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EA291C" w14:textId="7AA61F15"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6,668</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37CE51" w14:textId="64DCE78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9,377</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F2EDA4" w14:textId="7EAEC3B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2,522</w:t>
            </w:r>
          </w:p>
        </w:tc>
      </w:tr>
      <w:tr w:rsidR="0021094E" w:rsidRPr="0021094E" w14:paraId="5D7867B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61AA7" w14:textId="11971FA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92D3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bulu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7974E" w14:textId="0ADAAE9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45164" w14:textId="20D7B13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3632A" w14:textId="3DEA074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00338" w14:textId="76F014D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504D38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EBDCD" w14:textId="735B929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44CC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lcal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1FF9A" w14:textId="6F4558F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3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78F49" w14:textId="4AE0065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3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0C346" w14:textId="6F42E55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96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059E0" w14:textId="0111459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967</w:t>
            </w:r>
          </w:p>
        </w:tc>
      </w:tr>
      <w:tr w:rsidR="0021094E" w:rsidRPr="0021094E" w14:paraId="3605F13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46E5D" w14:textId="0EA6E342"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7AAAB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llacap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432E1" w14:textId="62FFD6E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0BA01" w14:textId="6A6741B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C9128" w14:textId="1B40DF9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96860" w14:textId="7C08B1D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277697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453C8" w14:textId="749CBC1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0ECFF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mulun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DD675" w14:textId="033B2D5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2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90D2A" w14:textId="77034DE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2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AC2BF" w14:textId="4011504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93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E05F6" w14:textId="4FF5B9B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927</w:t>
            </w:r>
          </w:p>
        </w:tc>
      </w:tr>
      <w:tr w:rsidR="0021094E" w:rsidRPr="0021094E" w14:paraId="212BC24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69FF4" w14:textId="20E2A18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03085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parri</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2D981" w14:textId="2927DE7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63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EE7AE" w14:textId="108608D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AD26E" w14:textId="031761E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17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7A617" w14:textId="0E67AB9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2</w:t>
            </w:r>
          </w:p>
        </w:tc>
      </w:tr>
      <w:tr w:rsidR="0021094E" w:rsidRPr="0021094E" w14:paraId="760523D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C91CCC" w14:textId="3A2E92B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2936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gga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CBED7" w14:textId="4AF9F6E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2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20656" w14:textId="6ADAF2F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9EEFA" w14:textId="77FCA7A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4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1CF94" w14:textId="2067F99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422FE5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C454C" w14:textId="4FDF014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B40F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llestero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7FABA" w14:textId="2D465DF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A97D9" w14:textId="1CAC50B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03759" w14:textId="76E534A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8312A" w14:textId="0A3F465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2</w:t>
            </w:r>
          </w:p>
        </w:tc>
      </w:tr>
      <w:tr w:rsidR="0021094E" w:rsidRPr="0021094E" w14:paraId="1E8BAEB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305AD" w14:textId="387A50E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D83A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malaniug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18F23" w14:textId="7620C42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D2542" w14:textId="5BCFC74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B0C0C" w14:textId="4AE0C53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6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A159B" w14:textId="2268BBE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48</w:t>
            </w:r>
          </w:p>
        </w:tc>
      </w:tr>
      <w:tr w:rsidR="0021094E" w:rsidRPr="0021094E" w14:paraId="70A9838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A0F99" w14:textId="26FD74E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5431D"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laveri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C83FC" w14:textId="6661A28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002DB" w14:textId="378C41D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A8120" w14:textId="372B8E6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1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85BE0" w14:textId="7623BC3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B72753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6D19E" w14:textId="53F8A74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467A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Gattar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92F8F" w14:textId="68CA1C3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25C23" w14:textId="0248C37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586BA" w14:textId="61A335A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5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E6981" w14:textId="6896C2C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5F8BF2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6D841" w14:textId="7ABA805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30E53"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Igui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988C2" w14:textId="3499379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01EAA" w14:textId="4696C4C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555B2" w14:textId="2B0202F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3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57225" w14:textId="490F019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r>
      <w:tr w:rsidR="0021094E" w:rsidRPr="0021094E" w14:paraId="0E67DA96"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ACAA1" w14:textId="5FBC0F7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C85E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al-l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A2C91" w14:textId="553515C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3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C5FE4" w14:textId="14C11B1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75D8F" w14:textId="336BFBC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6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D0579" w14:textId="3E5C67C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37</w:t>
            </w:r>
          </w:p>
        </w:tc>
      </w:tr>
      <w:tr w:rsidR="0021094E" w:rsidRPr="0021094E" w14:paraId="0431A20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967FC" w14:textId="7A05F7A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710ED"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asam</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140E4" w14:textId="248916A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36125" w14:textId="54875C4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274B9" w14:textId="4517586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2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4C475" w14:textId="75F67E0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20</w:t>
            </w:r>
          </w:p>
        </w:tc>
      </w:tr>
      <w:tr w:rsidR="0021094E" w:rsidRPr="0021094E" w14:paraId="0794E20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21EB76" w14:textId="0C4DB27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316E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mplon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2CB07" w14:textId="427AC0F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391FA" w14:textId="723D9D9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3F3C5" w14:textId="13F34A6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5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B9F24" w14:textId="2413FD9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2D897CC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EDD22" w14:textId="2DF3B35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657F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eñablanc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966E4" w14:textId="30A58B0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CE93B" w14:textId="053CCE4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C6350" w14:textId="1BA8C93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AC236" w14:textId="01EADA3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3E508D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43B74" w14:textId="29C13BA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9993A"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ia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7EF81" w14:textId="69B7120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C12DD" w14:textId="17C320B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C8187" w14:textId="1111177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1D854" w14:textId="35A86BC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B933AA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9244AE" w14:textId="193AB597"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18FB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Riz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43F45" w14:textId="67C4082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C0C57" w14:textId="0990C9B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22A03" w14:textId="2AA2569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2AF14" w14:textId="14E3EBE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77A8F6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DEED6" w14:textId="06DDD18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05D3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chez-Mir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5AA4E" w14:textId="5F0C70D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32E34" w14:textId="161DCD4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05FC1" w14:textId="191AF64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620F1" w14:textId="6E19FEC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F6DBC7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B16D6" w14:textId="76504F7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7FC1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ta Praxede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ECB02" w14:textId="4C75074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EDE98" w14:textId="1BAFB95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E6960" w14:textId="2E7EA4B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D60F8" w14:textId="639DE74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085A68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33DA6" w14:textId="3BBDC6A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0FA2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to Niño (Fair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94C6A" w14:textId="3DC8067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3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5325C" w14:textId="1DC8ED0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9C193" w14:textId="38A6625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2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3E931" w14:textId="2F3ECE4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4</w:t>
            </w:r>
          </w:p>
        </w:tc>
      </w:tr>
      <w:tr w:rsidR="0021094E" w:rsidRPr="0021094E" w14:paraId="6178939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2B646" w14:textId="177D801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799D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olan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56AB5" w14:textId="7B057EA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B4B90" w14:textId="1B2851C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EBACA" w14:textId="55AB923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8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0AB4E" w14:textId="778A2D3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83</w:t>
            </w:r>
          </w:p>
        </w:tc>
      </w:tr>
      <w:tr w:rsidR="0021094E" w:rsidRPr="0021094E" w14:paraId="6EE8673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31A43" w14:textId="0AF534E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379B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uguegarao City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07715" w14:textId="4F7B231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53D2A" w14:textId="530AF0E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85A9D" w14:textId="4CB6148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8F129" w14:textId="4A27FCF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12</w:t>
            </w:r>
          </w:p>
        </w:tc>
      </w:tr>
      <w:tr w:rsidR="0021094E" w:rsidRPr="0021094E" w14:paraId="292628AB"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CD9BF3"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Isabela</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E4B5BC" w14:textId="299AF6C4"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8,825</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1CBBD2" w14:textId="578970AC"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4,35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5E4EEA" w14:textId="75F617C5"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4,925</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0648DD" w14:textId="3F263BF8"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9,434</w:t>
            </w:r>
          </w:p>
        </w:tc>
      </w:tr>
      <w:tr w:rsidR="0021094E" w:rsidRPr="0021094E" w14:paraId="218E51A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2EE8E" w14:textId="38D7746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68D8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lici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09357" w14:textId="0FA9835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1510A" w14:textId="7968203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EBDB5" w14:textId="0E0C54A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5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090C4" w14:textId="356F62C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E7030B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FFC3D" w14:textId="0D2D7C7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C985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uror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BFB1F" w14:textId="65EF9A4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DA7BB" w14:textId="64442CF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8981C" w14:textId="57A8B18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3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048A7" w14:textId="69995B3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w:t>
            </w:r>
          </w:p>
        </w:tc>
      </w:tr>
      <w:tr w:rsidR="0021094E" w:rsidRPr="0021094E" w14:paraId="1FE4688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ACF73" w14:textId="3B4DD7F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5543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enito Solive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D332D" w14:textId="3DF8E74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113BA" w14:textId="3D744A7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E79E5" w14:textId="3C9EDFE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7304B" w14:textId="392D689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6D63739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A5D6F" w14:textId="1E112D16"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F17C3"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urgo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F3C4E" w14:textId="3123CFB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9331D" w14:textId="778569E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A8A8B" w14:textId="20F52F7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1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1DA61" w14:textId="537B874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423E65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60BC0" w14:textId="4502987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D788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bag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59A39" w14:textId="0EAB196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A6BF9" w14:textId="193A37A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D258B" w14:textId="063A307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62987" w14:textId="02250CD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67051E0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7E686" w14:textId="626A089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3A3D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ity of Cauay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1E818" w14:textId="1FB2090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29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1AAE7" w14:textId="5D967CA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66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60CA7" w14:textId="315A177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00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02701" w14:textId="4976956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060</w:t>
            </w:r>
          </w:p>
        </w:tc>
      </w:tr>
      <w:tr w:rsidR="0021094E" w:rsidRPr="0021094E" w14:paraId="38EAE23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D5253" w14:textId="654DAF8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2C0FF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ordo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C8FEE" w14:textId="60A7ED2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6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A6F36" w14:textId="75AC00E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9249C" w14:textId="7868D80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6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E6524" w14:textId="4B5504B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58AC3C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F4D3B6" w14:textId="17A1C64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AB96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elfin Albano (Magsaysa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72E15" w14:textId="277C2B5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FC607" w14:textId="341158D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CD1B0" w14:textId="6BB3232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9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509EF" w14:textId="57317E8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B69776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4AA36" w14:textId="20D0662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2D76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Gamu</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F231A" w14:textId="0F91351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26042" w14:textId="2A52E22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38637" w14:textId="5910677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2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0B556" w14:textId="529CD6B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68CE1F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6E8D0" w14:textId="65E63CD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E3C1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Ilagan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437F8" w14:textId="47305CD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4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3D100" w14:textId="45D527D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8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5D7C7" w14:textId="1C8408B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88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39A8E" w14:textId="47777F8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62</w:t>
            </w:r>
          </w:p>
        </w:tc>
      </w:tr>
      <w:tr w:rsidR="0021094E" w:rsidRPr="0021094E" w14:paraId="4CE6802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C5E3A1" w14:textId="4E655F2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A5DB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Naguili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95711" w14:textId="1D606A6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E2C7A" w14:textId="19F55D6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CFD30" w14:textId="27E03E0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A1577" w14:textId="23EDFA8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EF1958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00142" w14:textId="7BB16F66"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D22A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lan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86805" w14:textId="13F2531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B567D" w14:textId="72A28D8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1EEF9" w14:textId="04CACDB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9A026" w14:textId="02D82C3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3DD93C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2B0C3" w14:textId="3A248B4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41CA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Quirin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D1228" w14:textId="671B98F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E654B" w14:textId="2887254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0DA25" w14:textId="12D9449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D8680" w14:textId="4ECE574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8FCA5F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BD4E6" w14:textId="5CF6C76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3429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Ramo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E55D3" w14:textId="59BC1C9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1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F57B1" w14:textId="7528BBF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40B8D" w14:textId="7AB5652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6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BE994" w14:textId="485795A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7FDECE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6B37E" w14:textId="631444E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0B14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Reina Mercede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ED096" w14:textId="131E972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4B666" w14:textId="6DF0541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651D3" w14:textId="279E894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E05B5" w14:textId="209F6FF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C66D2C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67FBC" w14:textId="1F9628C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F2803"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Roxa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ED754" w14:textId="22DD107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77BFE" w14:textId="205B89A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CAE3F" w14:textId="548086A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55ABC" w14:textId="5828E21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F7C8DE6"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23A59" w14:textId="3376660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5386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Agusti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2B479" w14:textId="03FEE05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237A2" w14:textId="491A2CC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D2C1A" w14:textId="5F3C22D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1AAA6" w14:textId="16636E4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678DE5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CAA76" w14:textId="7F8A522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45F0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Isidr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DD062" w14:textId="13D30C0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FEE5B" w14:textId="45941FC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80015" w14:textId="6A27959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5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81C78" w14:textId="0045F0B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F266C8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78D86" w14:textId="16315F5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D0B3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Marian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35BE0" w14:textId="15D4739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86AA1" w14:textId="7FF6D3B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F7C8D" w14:textId="1D2DFBB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3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A13CC" w14:textId="4096F57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C0F4F1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1D39DA" w14:textId="7A541F7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1216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Mate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877D" w14:textId="6CF6287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CACEA" w14:textId="5447B2F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25311" w14:textId="6290D70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986A6" w14:textId="5C2D3D4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2963872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B104F" w14:textId="4E94615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D7B7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ity of Santiag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58899" w14:textId="50025F3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63AAA" w14:textId="78D156A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54083" w14:textId="0FEA9F4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89045" w14:textId="390E573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65F6690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43AB37" w14:textId="76345E3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C5FF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to Toma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A00F7" w14:textId="3D5EFF4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3B7BA" w14:textId="7B7D646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C5D05" w14:textId="7F7A934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96BB9" w14:textId="34D16C3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7002D9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9178D" w14:textId="61313C5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9516A"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umauini</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53D80" w14:textId="6007EEF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2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54A37" w14:textId="4AEBE8A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CFD57" w14:textId="2579E76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88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FD8E1" w14:textId="7536B4C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E7D41FF"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E2E63C"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Nueva Vizcaya</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A74B7D" w14:textId="01572F20"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865</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07BD06" w14:textId="06A61307"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9</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EB5504" w14:textId="788CC85B"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8,76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293904" w14:textId="3411E30A"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20</w:t>
            </w:r>
          </w:p>
        </w:tc>
      </w:tr>
      <w:tr w:rsidR="0021094E" w:rsidRPr="0021094E" w14:paraId="6792601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98AB5" w14:textId="2D3FD0B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B2EF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mbagui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6E68B" w14:textId="2BF2CE8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750A3" w14:textId="75D0B69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D7DDF" w14:textId="1C8BF49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282D7" w14:textId="138113C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2</w:t>
            </w:r>
          </w:p>
        </w:tc>
      </w:tr>
      <w:tr w:rsidR="0021094E" w:rsidRPr="0021094E" w14:paraId="2966C98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D91CB" w14:textId="59E1AD6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F1C7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rita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40E06" w14:textId="524656B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ABB59" w14:textId="09E03A7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1FD88" w14:textId="11544C2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7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806B9" w14:textId="3AD5CD6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8DEEB9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D8C6A" w14:textId="3734B1A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0B8F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gaba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3C7C0" w14:textId="7C0DFE7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2CE30" w14:textId="3BEEBC1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D058A" w14:textId="1AE2A8D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A73F2" w14:textId="209115B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835084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02604" w14:textId="78FA986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BF497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mban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1FDD2" w14:textId="2828277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345EA" w14:textId="462DB0F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E2009" w14:textId="2026B3F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1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FE730" w14:textId="557CF60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A8F27E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AB481" w14:textId="35F7940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B7B4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yombong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41D8B" w14:textId="17F5499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E286D" w14:textId="1ED4D9F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1A9A6" w14:textId="0A9C3A0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07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62D29" w14:textId="4E0FA92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61C642B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BAB7A" w14:textId="49D8F5E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E553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iadi</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8F0FC" w14:textId="662F43C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1B5A3" w14:textId="625E0C3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200A4" w14:textId="4EEE232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F3F90" w14:textId="38492A0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w:t>
            </w:r>
          </w:p>
        </w:tc>
      </w:tr>
      <w:tr w:rsidR="0021094E" w:rsidRPr="0021094E" w14:paraId="4DEE807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94FCE" w14:textId="69DEB68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773A9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upax del Nort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FD23A" w14:textId="2BF7466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0E253" w14:textId="7C0E9FB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7492A" w14:textId="23027EE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EC73E" w14:textId="53901A6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053058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276F8" w14:textId="5A52BE9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AF4F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upax del Sur</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47EA6" w14:textId="7573E54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B74C1" w14:textId="15256DC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AF0C5" w14:textId="3511120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39B8C" w14:textId="333F22C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2399201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6EFD1" w14:textId="182677B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2B097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Kasibu</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78462" w14:textId="248F89D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E6F21" w14:textId="699261D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A226D" w14:textId="13112BB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7767A" w14:textId="3914255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534592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07F8C" w14:textId="54E8640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A075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Kayap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924AC" w14:textId="2EC8A93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0A291" w14:textId="34E06EA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9647A" w14:textId="6B5637B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060F4" w14:textId="792E82F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0FD0D5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D8902" w14:textId="0862FE9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DE904" w14:textId="58CED8ED"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Quezo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12FBE" w14:textId="422541B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17E71" w14:textId="5DE0A60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C769D" w14:textId="1C1CBB4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F3C67" w14:textId="5B16583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1</w:t>
            </w:r>
          </w:p>
        </w:tc>
      </w:tr>
      <w:tr w:rsidR="0021094E" w:rsidRPr="0021094E" w14:paraId="66C4AFF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4A45B" w14:textId="03445DA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21F4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olan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70066" w14:textId="5B34C1A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70A78" w14:textId="352AFC3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96707" w14:textId="6840A24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22B51" w14:textId="123E6C0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76781A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FAC5D" w14:textId="7FC247B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43B8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Villaverd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BCE41" w14:textId="50EFE8D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48042" w14:textId="1161EFF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94C5A" w14:textId="3834C11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2F395" w14:textId="0BF79DD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1D23B30"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E4E9E8"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Quirino</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EE631E" w14:textId="25833351"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97</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5D36DC" w14:textId="01B72C2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0E8246" w14:textId="40329C95"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43</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86909" w14:textId="553CF70C"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35BF4F6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356DC3" w14:textId="1EDE591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0BD1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barroguis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1E5E2" w14:textId="3E89D8B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CC521" w14:textId="0902527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3350A" w14:textId="1541E58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4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6A75B" w14:textId="2A72FB5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7A9384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55503A" w14:textId="1820CF3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F36A9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ddel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CA1BC" w14:textId="4ABF2A7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5676A" w14:textId="1F6D99C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D173D" w14:textId="0F8F2AD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14ED0" w14:textId="5C885D7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F9C410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E02CBF" w14:textId="76768FE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215D0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Nagtipun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A8D84" w14:textId="3DD61E9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3E5BC" w14:textId="5B31B2D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11C9C" w14:textId="755726C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3792B" w14:textId="12640B2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4693501"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878BF81"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REGION III</w:t>
            </w:r>
          </w:p>
        </w:tc>
        <w:tc>
          <w:tcPr>
            <w:tcW w:w="92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B5796A7" w14:textId="372C1FB4"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4,650</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A3B2F87" w14:textId="668F10C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2,287</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B9B23FD" w14:textId="0CBE438C"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6,826</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C0617F" w14:textId="6EFD43A4"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45,589</w:t>
            </w:r>
          </w:p>
        </w:tc>
      </w:tr>
      <w:tr w:rsidR="0021094E" w:rsidRPr="0021094E" w14:paraId="6CF8DC11"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234879"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Aurora</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A00D04" w14:textId="25366BF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608</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204218" w14:textId="137809ED"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097</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948549" w14:textId="42F1425C"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8,220</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CA10F2" w14:textId="5195F69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6,347</w:t>
            </w:r>
          </w:p>
        </w:tc>
      </w:tr>
      <w:tr w:rsidR="0021094E" w:rsidRPr="0021094E" w14:paraId="43935946"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F754F" w14:textId="01223C5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E4185D"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ler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77842" w14:textId="47033D3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8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D58F7" w14:textId="3BBDFAE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8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ABF2A" w14:textId="2999013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38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49A60" w14:textId="0FAEE4F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389</w:t>
            </w:r>
          </w:p>
        </w:tc>
      </w:tr>
      <w:tr w:rsidR="0021094E" w:rsidRPr="0021094E" w14:paraId="00C9E7E6"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4AAC6" w14:textId="4391B28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8275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sigur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97A3C" w14:textId="36C0BEB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3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33CE5" w14:textId="591948D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3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3E2A6" w14:textId="765BF1B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9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AE2C1" w14:textId="29A2097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91</w:t>
            </w:r>
          </w:p>
        </w:tc>
      </w:tr>
      <w:tr w:rsidR="0021094E" w:rsidRPr="0021094E" w14:paraId="7BF1900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2179A" w14:textId="4850D6A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05FD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ilasa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A7C52" w14:textId="4D1EEF7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04A3C" w14:textId="408B5AE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0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C8E53" w14:textId="27BD71A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38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CFEA4" w14:textId="198F4FD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511</w:t>
            </w:r>
          </w:p>
        </w:tc>
      </w:tr>
      <w:tr w:rsidR="0021094E" w:rsidRPr="0021094E" w14:paraId="30646D0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01E95" w14:textId="29F5D2A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2459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inalung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3CD39" w14:textId="0D04267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6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50615" w14:textId="3767BEF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6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72F91" w14:textId="128A503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14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8A2A5" w14:textId="0C4822A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142</w:t>
            </w:r>
          </w:p>
        </w:tc>
      </w:tr>
      <w:tr w:rsidR="0021094E" w:rsidRPr="0021094E" w14:paraId="4250300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7A4A0" w14:textId="4665ECB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343F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ingal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47E7A" w14:textId="24C71C7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2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4FD71" w14:textId="1C6B1FD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2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B99E9" w14:textId="0ABF3E9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C72E2" w14:textId="42397E0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15</w:t>
            </w:r>
          </w:p>
        </w:tc>
      </w:tr>
      <w:tr w:rsidR="0021094E" w:rsidRPr="0021094E" w14:paraId="311412E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F53FD" w14:textId="32A500A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55C36A"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ipacula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67D51" w14:textId="4EF196D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27507" w14:textId="4838AA9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056E7" w14:textId="79AA8BF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288BA" w14:textId="262A3E8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1</w:t>
            </w:r>
          </w:p>
        </w:tc>
      </w:tr>
      <w:tr w:rsidR="0021094E" w:rsidRPr="0021094E" w14:paraId="28CE90B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4E3E7" w14:textId="3DACA38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80E8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ria Auror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22350" w14:textId="7526993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19ED5" w14:textId="59A79A3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74B71" w14:textId="2ABD745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5DD7C" w14:textId="4A3B914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3</w:t>
            </w:r>
          </w:p>
        </w:tc>
      </w:tr>
      <w:tr w:rsidR="0021094E" w:rsidRPr="0021094E" w14:paraId="711E093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1F4C7" w14:textId="6A41CA9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8304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Lui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150FD" w14:textId="0593BCA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5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CC60A" w14:textId="34536FC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5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63617" w14:textId="370C5BD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45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5DCA3" w14:textId="5C11BEA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455</w:t>
            </w:r>
          </w:p>
        </w:tc>
      </w:tr>
      <w:tr w:rsidR="0021094E" w:rsidRPr="0021094E" w14:paraId="04D96236"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5579EC"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Bataan</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3329E0" w14:textId="58469922"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429</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DA59BB" w14:textId="340FC4A0"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B12F60" w14:textId="2A9E1295"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6,477</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736AEA" w14:textId="4524CCC0"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69C3C79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964DF" w14:textId="2FCFC52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F7BC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Hermos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C670B" w14:textId="494B437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2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A049C" w14:textId="7431E53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FB8EC" w14:textId="735A1DE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47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63749" w14:textId="5175E07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58692DD"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CD6837"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Bulacan</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23D6D4" w14:textId="7E0A9412"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8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F55C7B" w14:textId="77D7F1CD"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8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E9AFE0" w14:textId="4BAF5125"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726</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0D1260" w14:textId="78DB676F"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726</w:t>
            </w:r>
          </w:p>
        </w:tc>
      </w:tr>
      <w:tr w:rsidR="0021094E" w:rsidRPr="0021094E" w14:paraId="397184A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D05A6" w14:textId="141C03B7"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E713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lagtas (Biga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A48DC" w14:textId="2288A73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9FFC2" w14:textId="0CBE759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5752A" w14:textId="0D12B63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CB53B" w14:textId="547EADC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7</w:t>
            </w:r>
          </w:p>
        </w:tc>
      </w:tr>
      <w:tr w:rsidR="0021094E" w:rsidRPr="0021094E" w14:paraId="4185852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9F96A" w14:textId="1ADE91A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24B0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liua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5E8A5" w14:textId="1A12E1B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AE13F" w14:textId="1F1B945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02FE4" w14:textId="1375938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9F6FF" w14:textId="106CCB7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1</w:t>
            </w:r>
          </w:p>
        </w:tc>
      </w:tr>
      <w:tr w:rsidR="0021094E" w:rsidRPr="0021094E" w14:paraId="05878F1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308CF" w14:textId="38C59B3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5B18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usto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8A16D" w14:textId="38524AA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8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57F1B" w14:textId="6FDE090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8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A049A" w14:textId="09E4355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9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F60F6" w14:textId="34D132A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90</w:t>
            </w:r>
          </w:p>
        </w:tc>
      </w:tr>
      <w:tr w:rsidR="0021094E" w:rsidRPr="0021094E" w14:paraId="129BFC1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A2BE5" w14:textId="589121A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2BA4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lumpi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1C1BD" w14:textId="7073972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2381D" w14:textId="0B5C25E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FA32D" w14:textId="3663088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3CBBE" w14:textId="5614471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3</w:t>
            </w:r>
          </w:p>
        </w:tc>
      </w:tr>
      <w:tr w:rsidR="0021094E" w:rsidRPr="0021094E" w14:paraId="7C84E0D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1A298" w14:textId="62F7B7F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75E3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oña Remedios Trinidad</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611E9" w14:textId="7C74F21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9FED1" w14:textId="04E7169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19CC6" w14:textId="282051B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5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833B8" w14:textId="2F6D793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50</w:t>
            </w:r>
          </w:p>
        </w:tc>
      </w:tr>
      <w:tr w:rsidR="0021094E" w:rsidRPr="0021094E" w14:paraId="14DC2CB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3D2B6" w14:textId="15CF6AD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A741C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Hagono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3F2FE" w14:textId="6BA9602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DE9D7" w14:textId="5D3C688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0C8C7" w14:textId="3FF6EE9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354E2" w14:textId="606DDC3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w:t>
            </w:r>
          </w:p>
        </w:tc>
      </w:tr>
      <w:tr w:rsidR="0021094E" w:rsidRPr="0021094E" w14:paraId="129257F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CD879" w14:textId="71A55B1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9924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Norzagara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E1625" w14:textId="0242152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46D8C" w14:textId="55500BD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B611C" w14:textId="55B4232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9536D" w14:textId="1E8FAC1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w:t>
            </w:r>
          </w:p>
        </w:tc>
      </w:tr>
      <w:tr w:rsidR="0021094E" w:rsidRPr="0021094E" w14:paraId="0DD7570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455C7" w14:textId="08CAEDE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9B60A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ndi</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6AFD8" w14:textId="2293198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4C384" w14:textId="4AC193D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D74D2" w14:textId="0534F13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77C46" w14:textId="68F8110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0</w:t>
            </w:r>
          </w:p>
        </w:tc>
      </w:tr>
      <w:tr w:rsidR="0021094E" w:rsidRPr="0021094E" w14:paraId="5C0ED2C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3394D2" w14:textId="0FB18792"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102D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laride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802E5" w14:textId="33D346D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3FBF5" w14:textId="1360B92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5CE01" w14:textId="689FEC9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CDAB3" w14:textId="1352ADC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7</w:t>
            </w:r>
          </w:p>
        </w:tc>
      </w:tr>
      <w:tr w:rsidR="0021094E" w:rsidRPr="0021094E" w14:paraId="461336F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9F124" w14:textId="65E1589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4D6C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ulil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0954A" w14:textId="722C7B8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C2188" w14:textId="0E0EF46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F3C97" w14:textId="6415A09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45310" w14:textId="35BD898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6</w:t>
            </w:r>
          </w:p>
        </w:tc>
      </w:tr>
      <w:tr w:rsidR="0021094E" w:rsidRPr="0021094E" w14:paraId="2DC946C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31B897" w14:textId="43510396"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35E8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ity of San Jose del Mont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E73E8" w14:textId="1DEB7A0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13F5A" w14:textId="552B0AE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8691D" w14:textId="7E73157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55C78" w14:textId="476845C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w:t>
            </w:r>
          </w:p>
        </w:tc>
      </w:tr>
      <w:tr w:rsidR="0021094E" w:rsidRPr="0021094E" w14:paraId="0D3B8A8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C27D1" w14:textId="064A136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03E43"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Rafae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1792B" w14:textId="4B503EB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21E98" w14:textId="2008B72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C7AFF" w14:textId="6FA8125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767F2" w14:textId="027E983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5</w:t>
            </w:r>
          </w:p>
        </w:tc>
      </w:tr>
      <w:tr w:rsidR="0021094E" w:rsidRPr="0021094E" w14:paraId="37F736CD"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3F22AE"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Nueva Ecija</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2256C9" w14:textId="37BCBBBF"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6,139</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68343D" w14:textId="3C1E6FFD"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97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A8CC20" w14:textId="01F75A57"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5,57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AB9170" w14:textId="1486C5A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3,996</w:t>
            </w:r>
          </w:p>
        </w:tc>
      </w:tr>
      <w:tr w:rsidR="0021094E" w:rsidRPr="0021094E" w14:paraId="630F73D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FE2A65" w14:textId="1159406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D28F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liag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8DE53" w14:textId="03E8465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3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5ED25" w14:textId="6253AC3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3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779DC" w14:textId="09E5549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94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AC975" w14:textId="2321B8B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947</w:t>
            </w:r>
          </w:p>
        </w:tc>
      </w:tr>
      <w:tr w:rsidR="0021094E" w:rsidRPr="0021094E" w14:paraId="76519DC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C770B" w14:textId="5FB8000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FBCB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banatuan Cit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7522E" w14:textId="1DD5C96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8942A" w14:textId="07442C9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8E6DA" w14:textId="794B5FD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7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CF9A1" w14:textId="00525FA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76</w:t>
            </w:r>
          </w:p>
        </w:tc>
      </w:tr>
      <w:tr w:rsidR="0021094E" w:rsidRPr="0021094E" w14:paraId="5B6B0AA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EEB15" w14:textId="732D22A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D4DF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bia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58FB7" w14:textId="30CCE57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75125" w14:textId="14B2CD0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0E757" w14:textId="4195882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7A17E" w14:textId="3777CD4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8</w:t>
            </w:r>
          </w:p>
        </w:tc>
      </w:tr>
      <w:tr w:rsidR="0021094E" w:rsidRPr="0021094E" w14:paraId="2A9DABB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59FFC" w14:textId="0A0A0A16"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575A2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rrangl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AF260" w14:textId="130BF34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0FCAE" w14:textId="5442E70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A74B5" w14:textId="728D167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C17E7" w14:textId="69BCB0A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w:t>
            </w:r>
          </w:p>
        </w:tc>
      </w:tr>
      <w:tr w:rsidR="0021094E" w:rsidRPr="0021094E" w14:paraId="4051B896"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19186" w14:textId="06D138C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8C02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Gabaldon (Bitulok &amp; Sabani)</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0AFC0" w14:textId="6783A05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31DE8" w14:textId="2F7C3C9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F4038" w14:textId="24200C2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F969D" w14:textId="4448D99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4</w:t>
            </w:r>
          </w:p>
        </w:tc>
      </w:tr>
      <w:tr w:rsidR="0021094E" w:rsidRPr="0021094E" w14:paraId="60246A1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32B23" w14:textId="39CFE59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A8C9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Jae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17E5D" w14:textId="7F8DD47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8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97E05" w14:textId="79119A7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8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43D30" w14:textId="78342FF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92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C3D32" w14:textId="4EEFD60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926</w:t>
            </w:r>
          </w:p>
        </w:tc>
      </w:tr>
      <w:tr w:rsidR="0021094E" w:rsidRPr="0021094E" w14:paraId="7822366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63C9B" w14:textId="61F2180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0011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icab</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7AAA6" w14:textId="1EA53A9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A787A" w14:textId="2608369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C8F74" w14:textId="5E2CD48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81248" w14:textId="06BB8AB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9</w:t>
            </w:r>
          </w:p>
        </w:tc>
      </w:tr>
      <w:tr w:rsidR="0021094E" w:rsidRPr="0021094E" w14:paraId="2A8B305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D5E70" w14:textId="63C5C23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CCCD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eñarand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C6D36" w14:textId="43165C0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6A787" w14:textId="76A9026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5CA12" w14:textId="4ABB91C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60142" w14:textId="7FBA912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8</w:t>
            </w:r>
          </w:p>
        </w:tc>
      </w:tr>
      <w:tr w:rsidR="0021094E" w:rsidRPr="0021094E" w14:paraId="42DC3CF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C990A2" w14:textId="33600F9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BE5E5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Quezo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5C7A8" w14:textId="4FA58FB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95DA3" w14:textId="0889960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9F561" w14:textId="576C1B7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4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768CC" w14:textId="4A30F62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47</w:t>
            </w:r>
          </w:p>
        </w:tc>
      </w:tr>
      <w:tr w:rsidR="0021094E" w:rsidRPr="0021094E" w14:paraId="4C27E62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1AB36F" w14:textId="53608532"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2608D"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Isidr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EAFAD" w14:textId="69BF857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2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6715E" w14:textId="0815F37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2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7DDD1" w14:textId="390909E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07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57D61" w14:textId="1480C1B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077</w:t>
            </w:r>
          </w:p>
        </w:tc>
      </w:tr>
      <w:tr w:rsidR="0021094E" w:rsidRPr="0021094E" w14:paraId="2391E87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B54002" w14:textId="2A93649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55E6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to Doming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34871" w14:textId="6EA9B60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F0BA4" w14:textId="5285E40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E5E54" w14:textId="1C9AE81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5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5AEDC" w14:textId="1F33D4D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50</w:t>
            </w:r>
          </w:p>
        </w:tc>
      </w:tr>
      <w:tr w:rsidR="0021094E" w:rsidRPr="0021094E" w14:paraId="02ABF6A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8F0B93" w14:textId="2279ADE7"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BC13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Zaragoz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F01CD" w14:textId="7B774C2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3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4EFDF" w14:textId="666DB79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7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330CD" w14:textId="3297061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69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40CCD" w14:textId="35C42F9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123</w:t>
            </w:r>
          </w:p>
        </w:tc>
      </w:tr>
      <w:tr w:rsidR="0021094E" w:rsidRPr="0021094E" w14:paraId="0251CD75"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215662"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Pampanga</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FBA38E" w14:textId="0097198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BE40AC" w14:textId="2B0EFB04"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C3E844" w14:textId="0E4A8983"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8</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B2541F" w14:textId="3972CBB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8</w:t>
            </w:r>
          </w:p>
        </w:tc>
      </w:tr>
      <w:tr w:rsidR="0021094E" w:rsidRPr="0021094E" w14:paraId="1561E21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3AAB8" w14:textId="03FDCDB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F9049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color</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160EF" w14:textId="744B596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06905" w14:textId="63EA68F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9C780" w14:textId="2DF60E6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740E9" w14:textId="7CCAEDB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w:t>
            </w:r>
          </w:p>
        </w:tc>
      </w:tr>
      <w:tr w:rsidR="0021094E" w:rsidRPr="0021094E" w14:paraId="5F41C3D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B7614" w14:textId="100F7AC7"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DC26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smuan (Sexmo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864F3" w14:textId="5837766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5B591" w14:textId="411153F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335BE" w14:textId="28B7056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1B175" w14:textId="53EB0E0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2</w:t>
            </w:r>
          </w:p>
        </w:tc>
      </w:tr>
      <w:tr w:rsidR="0021094E" w:rsidRPr="0021094E" w14:paraId="4FEEA25D"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043134"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Tarlac</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E08703" w14:textId="5D3318A7"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787</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A83FF4" w14:textId="6787E76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62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AA4084" w14:textId="2DCC345F"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210</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79EFBB" w14:textId="7B393405"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462</w:t>
            </w:r>
          </w:p>
        </w:tc>
      </w:tr>
      <w:tr w:rsidR="0021094E" w:rsidRPr="0021094E" w14:paraId="7447037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D7A3ED" w14:textId="5C8DB02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8824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milin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ACD10" w14:textId="546EE7F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9AE8A" w14:textId="5D29D3C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9A1CE" w14:textId="290CF8A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4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0FBC1" w14:textId="7C193BB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B834ED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DC439" w14:textId="6F15AE1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DBB9D"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oncepcio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34802" w14:textId="5A52993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E439F" w14:textId="0FEC1FC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5353A" w14:textId="67E8785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7E5AE" w14:textId="757B7AB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6</w:t>
            </w:r>
          </w:p>
        </w:tc>
      </w:tr>
      <w:tr w:rsidR="0021094E" w:rsidRPr="0021094E" w14:paraId="047DE4B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3F65B" w14:textId="1D2054B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EC4A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yantoc</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AC1A2" w14:textId="35C4704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35FEF" w14:textId="1B77F58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425E0" w14:textId="2472CF7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DB1E1" w14:textId="55491CA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5</w:t>
            </w:r>
          </w:p>
        </w:tc>
      </w:tr>
      <w:tr w:rsidR="0021094E" w:rsidRPr="0021094E" w14:paraId="1CA97F9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C71D5" w14:textId="70DD4DB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7F66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Ramo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4E1B3" w14:textId="47E935D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9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37BC7" w14:textId="3CB29DB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9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03C8F" w14:textId="2EEE378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7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02DCA" w14:textId="16EA893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71</w:t>
            </w:r>
          </w:p>
        </w:tc>
      </w:tr>
      <w:tr w:rsidR="0021094E" w:rsidRPr="0021094E" w14:paraId="000973F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FA7B5" w14:textId="3E9E45E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18FE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Jos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AD095" w14:textId="164FE7F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0D68C" w14:textId="38C0BAF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37A59" w14:textId="209B81A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9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978BC" w14:textId="626EF7A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90</w:t>
            </w:r>
          </w:p>
        </w:tc>
      </w:tr>
      <w:tr w:rsidR="0021094E" w:rsidRPr="0021094E" w14:paraId="384ED130"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B21F33"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Zambales</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63ACEA" w14:textId="2C20F89A"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89</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ED55C9" w14:textId="4F1EFBAF"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00B9F1" w14:textId="0C1867C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63</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EA15B0" w14:textId="204D43C4"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089512A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BBE685" w14:textId="4F2D73B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74C1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otol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FDF89" w14:textId="7F2F69D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F4CEE" w14:textId="5EDD535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72F35" w14:textId="25EF22B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1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B01E8" w14:textId="2827E26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A7631F6"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F93D66" w14:textId="1D24360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55CC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laui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424C4" w14:textId="00FE653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34614" w14:textId="1A53EE3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41CB3" w14:textId="4E47B8F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DB1AD" w14:textId="341344A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0D1103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76470" w14:textId="623ECC3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4EDC2" w14:textId="1E2CF6E8"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Antoni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219D9" w14:textId="74A3FDA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662BE" w14:textId="7989243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6BC62" w14:textId="29D1E43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5DFA2" w14:textId="025B6D0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062DB1C"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F67B09A"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CALABARZON</w:t>
            </w:r>
          </w:p>
        </w:tc>
        <w:tc>
          <w:tcPr>
            <w:tcW w:w="92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EEB46C" w14:textId="125586BF"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2,307</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B8C8114" w14:textId="1D9EBD6D"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909</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840C10B" w14:textId="3C39BC43"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45,548</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3AA89A" w14:textId="043233D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3,880</w:t>
            </w:r>
          </w:p>
        </w:tc>
      </w:tr>
      <w:tr w:rsidR="0021094E" w:rsidRPr="0021094E" w14:paraId="11C221E4"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7C9FBC"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Batangas</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08AB9D" w14:textId="0893876A"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5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AC8857" w14:textId="133B2953"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4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F7576F" w14:textId="0CCC132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33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E21166" w14:textId="3E1819B2"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93</w:t>
            </w:r>
          </w:p>
        </w:tc>
      </w:tr>
      <w:tr w:rsidR="0021094E" w:rsidRPr="0021094E" w14:paraId="5D6FA76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AE545" w14:textId="3D9E8F1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5A5FC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let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A5693" w14:textId="58C1384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81F17" w14:textId="3BB682C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D9F74" w14:textId="55396E3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B06C6" w14:textId="649B661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AF9434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61394" w14:textId="38A943B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9E39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u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CF4FE" w14:textId="113F955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F85A5" w14:textId="61AE58A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6EED1" w14:textId="4D2E189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8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4CD00" w14:textId="2887657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22D2A3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5EEAE" w14:textId="6D4B88D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2496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uenc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7A7A1" w14:textId="6B334F2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67479" w14:textId="51B2A39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F2D83" w14:textId="40B3D0E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1C632" w14:textId="619D836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9</w:t>
            </w:r>
          </w:p>
        </w:tc>
      </w:tr>
      <w:tr w:rsidR="0021094E" w:rsidRPr="0021094E" w14:paraId="3555F03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B8F603" w14:textId="72C7D7B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2CB3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Nasugbu</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B2666" w14:textId="314997A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CBEB0" w14:textId="25B0002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C6983" w14:textId="2466F47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89EED" w14:textId="79612EF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4</w:t>
            </w:r>
          </w:p>
        </w:tc>
      </w:tr>
      <w:tr w:rsidR="0021094E" w:rsidRPr="0021094E" w14:paraId="5C16562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D7394" w14:textId="20537C0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77C96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Pascu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78AE8" w14:textId="1CF932B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8A930" w14:textId="7233AD3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F9E83" w14:textId="0FAFA3F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0B5AC" w14:textId="1A43FD8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42F20A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F43218" w14:textId="3D627BB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329C5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ta Teresit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44C02" w14:textId="75A33BB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4CE7C" w14:textId="009F06D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211C9" w14:textId="7275208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7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12256" w14:textId="2A19A98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FE3DAA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541BF" w14:textId="3588CE1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81F5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ity of Tanau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8310A" w14:textId="7AACA20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E28F2" w14:textId="2431AD2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59D5C" w14:textId="011AD70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6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2BD45" w14:textId="2473A48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20C2D09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829A8" w14:textId="037AD86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30EE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ays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0DF28" w14:textId="6706447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DF6CB" w14:textId="6E97A8A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1ADEC" w14:textId="460AD89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A3152" w14:textId="39EA231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0</w:t>
            </w:r>
          </w:p>
        </w:tc>
      </w:tr>
      <w:tr w:rsidR="0021094E" w:rsidRPr="0021094E" w14:paraId="4E9F6610"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C7D982"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lastRenderedPageBreak/>
              <w:t>Cavite</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F04F14" w14:textId="4EDFF0B8"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08</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16A00A" w14:textId="4E70EE40"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08</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065715" w14:textId="4EFF61A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103</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4783FE" w14:textId="31D9CB5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103</w:t>
            </w:r>
          </w:p>
        </w:tc>
      </w:tr>
      <w:tr w:rsidR="0021094E" w:rsidRPr="0021094E" w14:paraId="6042DE8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1B55E5" w14:textId="0B5B9D3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B031D"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made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34FF8" w14:textId="5994B26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FAE2B" w14:textId="3CCE93C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96FA0" w14:textId="592FCA5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C3C52" w14:textId="594D8B7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9</w:t>
            </w:r>
          </w:p>
        </w:tc>
      </w:tr>
      <w:tr w:rsidR="0021094E" w:rsidRPr="0021094E" w14:paraId="5D85EC5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062A7" w14:textId="0EEBB18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B5403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vite Cit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D4385" w14:textId="37928CB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3F663" w14:textId="48B9092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FFD94" w14:textId="7B65A3B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5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01582" w14:textId="11810FD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57</w:t>
            </w:r>
          </w:p>
        </w:tc>
      </w:tr>
      <w:tr w:rsidR="0021094E" w:rsidRPr="0021094E" w14:paraId="0707A32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80CA8" w14:textId="1F49F54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9A877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General Emilio Aguinald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A97A6" w14:textId="4E90A2F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88B7A" w14:textId="56E44C6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BAECD" w14:textId="1240CB6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D9C08" w14:textId="518B239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r>
      <w:tr w:rsidR="0021094E" w:rsidRPr="0021094E" w14:paraId="5472BC3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B6E4E" w14:textId="61E03B7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37D5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ragondo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BD4F0" w14:textId="034FC6E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4B15C" w14:textId="4EE2E85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4FCC7" w14:textId="070FCF9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2166A" w14:textId="57FADAB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0</w:t>
            </w:r>
          </w:p>
        </w:tc>
      </w:tr>
      <w:tr w:rsidR="0021094E" w:rsidRPr="0021094E" w14:paraId="70E2D0C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AB96C5" w14:textId="4DA616B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3E90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agaytay Cit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F3C69" w14:textId="7738FC1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D4896" w14:textId="3749E1A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65E10" w14:textId="6045E8D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34ECC" w14:textId="214B5AE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7</w:t>
            </w:r>
          </w:p>
        </w:tc>
      </w:tr>
      <w:tr w:rsidR="0021094E" w:rsidRPr="0021094E" w14:paraId="774A3C0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07F58" w14:textId="62EA4CD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2220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ernat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FE57E" w14:textId="2D2F2A8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3FE26" w14:textId="752E584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9B684" w14:textId="558CF50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7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BE76F" w14:textId="6064473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74</w:t>
            </w:r>
          </w:p>
        </w:tc>
      </w:tr>
      <w:tr w:rsidR="0021094E" w:rsidRPr="0021094E" w14:paraId="7898E151"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ECD26B"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Laguna</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514DFB" w14:textId="42DF4A0A"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70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295A71" w14:textId="21B5172D"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43</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7F8D19" w14:textId="2A42DD40"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43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54CF13" w14:textId="34FF1D87"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806</w:t>
            </w:r>
          </w:p>
        </w:tc>
      </w:tr>
      <w:tr w:rsidR="0021094E" w:rsidRPr="0021094E" w14:paraId="362A107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8E354" w14:textId="3A1CA646"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5CD9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lamino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C8C38" w14:textId="0B48B11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C17EF" w14:textId="58D83B6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F12A1" w14:textId="13B074D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A660F" w14:textId="51E34B9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w:t>
            </w:r>
          </w:p>
        </w:tc>
      </w:tr>
      <w:tr w:rsidR="0021094E" w:rsidRPr="0021094E" w14:paraId="5ED836E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C55B01" w14:textId="17D6A55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0DF5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44234" w14:textId="31B646D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C9091" w14:textId="254ADE2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2F60D" w14:textId="754E90F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60F5C" w14:textId="13F836F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w:t>
            </w:r>
          </w:p>
        </w:tc>
      </w:tr>
      <w:tr w:rsidR="0021094E" w:rsidRPr="0021094E" w14:paraId="7ED2D066"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021B4" w14:textId="3461F747"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9B6A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ity of Calamb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20536" w14:textId="2AA445F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E8D7A" w14:textId="472EE51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68F9C" w14:textId="4F71B84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6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02B1D" w14:textId="691B0F9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2</w:t>
            </w:r>
          </w:p>
        </w:tc>
      </w:tr>
      <w:tr w:rsidR="0021094E" w:rsidRPr="0021094E" w14:paraId="5F162C6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91C33A" w14:textId="4E32926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FB70C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lau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11FC8" w14:textId="39E3C34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D3809" w14:textId="35F3201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B9F31" w14:textId="797A91F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6E042" w14:textId="1DCAC94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w:t>
            </w:r>
          </w:p>
        </w:tc>
      </w:tr>
      <w:tr w:rsidR="0021094E" w:rsidRPr="0021094E" w14:paraId="0867B66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33360" w14:textId="079868D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6EBA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Fam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B3038" w14:textId="57446DA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5CA47" w14:textId="1D879BE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E0240" w14:textId="696F852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91FDA" w14:textId="7716D48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1</w:t>
            </w:r>
          </w:p>
        </w:tc>
      </w:tr>
      <w:tr w:rsidR="0021094E" w:rsidRPr="0021094E" w14:paraId="1F4AA03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E5156" w14:textId="41E31E52"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30CA3"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iliw</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88C20" w14:textId="7B249DC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48956" w14:textId="5D1E9B8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55653" w14:textId="6C59BE9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D7CD3" w14:textId="6C48C2D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7</w:t>
            </w:r>
          </w:p>
        </w:tc>
      </w:tr>
      <w:tr w:rsidR="0021094E" w:rsidRPr="0021094E" w14:paraId="2B396F3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137AC" w14:textId="3E6827B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1853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uisian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096F9" w14:textId="78DCCA4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CC24B" w14:textId="3E3995E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6B08E" w14:textId="7EF5C3B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01459" w14:textId="778E5EA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w:t>
            </w:r>
          </w:p>
        </w:tc>
      </w:tr>
      <w:tr w:rsidR="0021094E" w:rsidRPr="0021094E" w14:paraId="6875B41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CD631" w14:textId="2BD2B877"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1F2A3"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umb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63315" w14:textId="40CDC50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25445" w14:textId="2D709A9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791EB" w14:textId="00787F9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59659" w14:textId="4FC7CFD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r>
      <w:tr w:rsidR="0021094E" w:rsidRPr="0021094E" w14:paraId="64BA3BB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8AB571" w14:textId="3F7E865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F76C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bitac</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CC27A" w14:textId="167D12D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DAAC5" w14:textId="7548AF8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D297F" w14:textId="4C7E8C2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DD67D" w14:textId="28EA552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9F611B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91F887" w14:textId="40D0A79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F8487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gdalen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07C2E" w14:textId="382FCEF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8DC15" w14:textId="14BFCFF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FF6B4" w14:textId="1F179E2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858DE" w14:textId="5B677FE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w:t>
            </w:r>
          </w:p>
        </w:tc>
      </w:tr>
      <w:tr w:rsidR="0021094E" w:rsidRPr="0021094E" w14:paraId="19EBC77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1935C" w14:textId="2CA2AEE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F050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Victori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04710" w14:textId="0E7C8DC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4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31E22" w14:textId="5DA0C31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7D8CA" w14:textId="7FA24F2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9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4A070" w14:textId="28BDC5F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812CE4A"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503E42"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Quezon</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712086" w14:textId="4AC534CC"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8,367</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F99782" w14:textId="028360E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230</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36468C" w14:textId="4021172A"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7,98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3D2720" w14:textId="396D3543"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1,373</w:t>
            </w:r>
          </w:p>
        </w:tc>
      </w:tr>
      <w:tr w:rsidR="0021094E" w:rsidRPr="0021094E" w14:paraId="2B896966"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0DAA7" w14:textId="2DA10CC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1167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laba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8300B" w14:textId="5774DBA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7FB26" w14:textId="52C6E8F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AC2E2" w14:textId="4B3E576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5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34F63" w14:textId="1073544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4164B8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D3F20" w14:textId="33746927"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8B9CF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timon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2AB78" w14:textId="6709AF9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8E359" w14:textId="3B32CE0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6B57B" w14:textId="4ECA56B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D1BF4" w14:textId="08DCC4B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25C1A41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CB630" w14:textId="1873E552"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62D1A"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uenavist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CF3DF" w14:textId="47C2CD2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4790C" w14:textId="2943849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47C53" w14:textId="56D676D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27A7B" w14:textId="1893B94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257AA8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1C7CD" w14:textId="763855A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AC01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urdeo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80A2C" w14:textId="0DD37A4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B0F54" w14:textId="159FC9A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7DF16" w14:textId="1C3418E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8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6131A" w14:textId="09E794B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89</w:t>
            </w:r>
          </w:p>
        </w:tc>
      </w:tr>
      <w:tr w:rsidR="0021094E" w:rsidRPr="0021094E" w14:paraId="1BD51BE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6E8D2" w14:textId="1440221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E950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laua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83E74" w14:textId="204E561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0CD37" w14:textId="3ACB54D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DB875" w14:textId="4595EBB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A358D" w14:textId="3AFCC8B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0</w:t>
            </w:r>
          </w:p>
        </w:tc>
      </w:tr>
      <w:tr w:rsidR="0021094E" w:rsidRPr="0021094E" w14:paraId="41FE92E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CDAF7" w14:textId="0EADF87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9125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ndelari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180ED" w14:textId="01B970E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BDE8A" w14:textId="4A521C5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510D3" w14:textId="084F8B3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34D70" w14:textId="57DC762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046EA5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56CA96" w14:textId="3FACC1C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6C37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tanau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4B5EC" w14:textId="7EF7C55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3D97A" w14:textId="622C76D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B06BE" w14:textId="32C0266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3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E96AB" w14:textId="1230AE7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2C4058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84194" w14:textId="70A2E792"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892E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olore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94CE3" w14:textId="2E6CBCC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7828C" w14:textId="6680FF6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805C7" w14:textId="45C09BE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8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2AA17" w14:textId="0258C72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2ED41C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13F4D6" w14:textId="22DBE886"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4A0D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General Lun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A3B21" w14:textId="27AD73E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B4C97" w14:textId="05DB502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5EA0A" w14:textId="04CBE9C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04969" w14:textId="730BB01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8</w:t>
            </w:r>
          </w:p>
        </w:tc>
      </w:tr>
      <w:tr w:rsidR="0021094E" w:rsidRPr="0021094E" w14:paraId="60307B3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02044E" w14:textId="22701BC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BEC0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General Nakar</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B3550" w14:textId="46AEE3B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93DAB" w14:textId="13B746C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F897C" w14:textId="79D898E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A3503" w14:textId="3217D15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8</w:t>
            </w:r>
          </w:p>
        </w:tc>
      </w:tr>
      <w:tr w:rsidR="0021094E" w:rsidRPr="0021094E" w14:paraId="0169652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31577" w14:textId="56C66D2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8B4A1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Gumac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59E8F" w14:textId="3C6E4F4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2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09DC1" w14:textId="1F47A5D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0CBBB" w14:textId="4773367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01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49DE0" w14:textId="745D4A6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49</w:t>
            </w:r>
          </w:p>
        </w:tc>
      </w:tr>
      <w:tr w:rsidR="0021094E" w:rsidRPr="0021094E" w14:paraId="73C5A0D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A6DA6" w14:textId="39FC292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2D430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Infant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18B63" w14:textId="094F88A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D03A5" w14:textId="6F8FEF7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1B100" w14:textId="1C04205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02199" w14:textId="41437D4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7</w:t>
            </w:r>
          </w:p>
        </w:tc>
      </w:tr>
      <w:tr w:rsidR="0021094E" w:rsidRPr="0021094E" w14:paraId="4844B1D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7D255" w14:textId="5529E67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0D07A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Jomali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C8157" w14:textId="0351684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ACC5C" w14:textId="4B53183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EB2AC" w14:textId="7FC1260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954BC" w14:textId="6819E30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4</w:t>
            </w:r>
          </w:p>
        </w:tc>
      </w:tr>
      <w:tr w:rsidR="0021094E" w:rsidRPr="0021094E" w14:paraId="7C3910A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67ADEC" w14:textId="4427AEF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7F34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opez</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CBBA5" w14:textId="1854ABC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3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75C0C" w14:textId="5A7E228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2E730" w14:textId="7EBA460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01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C0A6F" w14:textId="3847B55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0</w:t>
            </w:r>
          </w:p>
        </w:tc>
      </w:tr>
      <w:tr w:rsidR="0021094E" w:rsidRPr="0021094E" w14:paraId="43B58C8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19A36" w14:textId="32041D8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5C9A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ucb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6FDA9" w14:textId="2690DF4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E3A5A" w14:textId="29FD463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14F23" w14:textId="3621E13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5AD48" w14:textId="61CBB63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9</w:t>
            </w:r>
          </w:p>
        </w:tc>
      </w:tr>
      <w:tr w:rsidR="0021094E" w:rsidRPr="0021094E" w14:paraId="7192F26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C198A" w14:textId="5F1ACC2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C937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ucena City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1BE8E" w14:textId="3894996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81943" w14:textId="13F95B5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E0AB7" w14:textId="03D09F9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8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DCD1E" w14:textId="66E27BF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4B3BD3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A58F3" w14:textId="19B98DF7"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E31BB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ulana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C5471" w14:textId="43612D0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035A9" w14:textId="4087FFE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78098" w14:textId="6EF93CD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D05C9" w14:textId="357F66B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5</w:t>
            </w:r>
          </w:p>
        </w:tc>
      </w:tr>
      <w:tr w:rsidR="0021094E" w:rsidRPr="0021094E" w14:paraId="54A1787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E0472" w14:textId="73943EA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AD8F1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dre Burgo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71AA1" w14:textId="1D3BC0E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4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571F3" w14:textId="004D6BE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13A7E" w14:textId="349FCEF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31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DA4A1" w14:textId="005837C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2641487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6A3F3" w14:textId="535F735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C88C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gbila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72809" w14:textId="728EB81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7A587" w14:textId="128ADAA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61817" w14:textId="2C5F06E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3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70180" w14:textId="008604D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36</w:t>
            </w:r>
          </w:p>
        </w:tc>
      </w:tr>
      <w:tr w:rsidR="0021094E" w:rsidRPr="0021094E" w14:paraId="6380472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6DE12" w14:textId="30750A6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02194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itog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0903C" w14:textId="280EBC1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2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A26AA" w14:textId="5EA1E9D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2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A0B91" w14:textId="0384610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15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AA246" w14:textId="67A39BF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155</w:t>
            </w:r>
          </w:p>
        </w:tc>
      </w:tr>
      <w:tr w:rsidR="0021094E" w:rsidRPr="0021094E" w14:paraId="6009C09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64FFA" w14:textId="0AA42FC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6F51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olill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69529" w14:textId="4431194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0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4F2C7" w14:textId="10F8714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0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28E91" w14:textId="533358C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13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41517" w14:textId="283BF2F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137</w:t>
            </w:r>
          </w:p>
        </w:tc>
      </w:tr>
      <w:tr w:rsidR="0021094E" w:rsidRPr="0021094E" w14:paraId="7DC5D5F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2F15C8" w14:textId="1EE3989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3963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mpaloc</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58515" w14:textId="3E694AA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F41B6" w14:textId="1BDCD2A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896BF" w14:textId="4D5FB4E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BD6A2" w14:textId="18936C4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6</w:t>
            </w:r>
          </w:p>
        </w:tc>
      </w:tr>
      <w:tr w:rsidR="0021094E" w:rsidRPr="0021094E" w14:paraId="7A163BA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F8CFA" w14:textId="6AAE309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017A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Narcis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94547" w14:textId="10EEC17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3912F" w14:textId="70D0FFE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56A21" w14:textId="437FBE7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5345A" w14:textId="3E0D7E0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r>
      <w:tr w:rsidR="0021094E" w:rsidRPr="0021094E" w14:paraId="0BEDF02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B8980" w14:textId="26A92C2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6DBD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agkaway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DFB2F" w14:textId="319D7F6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A3FF8" w14:textId="1FDEDCD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4FDB7" w14:textId="62795C2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60941" w14:textId="5CCB57C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2</w:t>
            </w:r>
          </w:p>
        </w:tc>
      </w:tr>
      <w:tr w:rsidR="0021094E" w:rsidRPr="0021094E" w14:paraId="1CBF360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231DF3" w14:textId="7FF3B55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40D0F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iaon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C62F9" w14:textId="4A53F5C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DD7DB" w14:textId="214C012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EA787" w14:textId="23E7952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DBE03" w14:textId="7BC5416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w:t>
            </w:r>
          </w:p>
        </w:tc>
      </w:tr>
      <w:tr w:rsidR="0021094E" w:rsidRPr="0021094E" w14:paraId="198C1613"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87B80D"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Rizal</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ACB5F1" w14:textId="29D663E5"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379</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CCDC0E" w14:textId="74E42DC7"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08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22E871" w14:textId="255CCBC0"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1,699</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3C0B59" w14:textId="6EA5D16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0,405</w:t>
            </w:r>
          </w:p>
        </w:tc>
      </w:tr>
      <w:tr w:rsidR="0021094E" w:rsidRPr="0021094E" w14:paraId="1D7B56E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787FB" w14:textId="6A604CB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68810D"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ngon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B9388" w14:textId="20FED24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7B101" w14:textId="1A26AFF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E6314" w14:textId="151A759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BEFCD" w14:textId="742CE99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r>
      <w:tr w:rsidR="0021094E" w:rsidRPr="0021094E" w14:paraId="05917BB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29891" w14:textId="7A09FF52"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3BDA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ity of Antipol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08F3C" w14:textId="2A2C08D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3AE2A" w14:textId="16C2F79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D5208" w14:textId="3F5FA81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0CF67" w14:textId="44686B1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9CA025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44A28E" w14:textId="74E172D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CF17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ra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80779" w14:textId="5AC4D0C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36AFF" w14:textId="70FAC90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CA1C4" w14:textId="00A2228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1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6899C" w14:textId="6F8EC5E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6E2F3B3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95159" w14:textId="534B17E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2999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inangon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A78DE" w14:textId="778614F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B95AC" w14:textId="3892DAD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9A3BB" w14:textId="0F48419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AF1E8" w14:textId="239C8D0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9</w:t>
            </w:r>
          </w:p>
        </w:tc>
      </w:tr>
      <w:tr w:rsidR="0021094E" w:rsidRPr="0021094E" w14:paraId="6024F4F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03135" w14:textId="47DA1CE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C91F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rdon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7ECFF" w14:textId="3A3A800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BC4AE" w14:textId="6D82ECA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54370" w14:textId="6A0003E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6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92608" w14:textId="660808A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2657B2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6B5CC" w14:textId="5D405EE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09159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ilill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D604D" w14:textId="132B250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430C8" w14:textId="58E2EFE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03516" w14:textId="406A630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14AF6" w14:textId="1F74657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A821B7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2ABC8" w14:textId="4F64B10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51A5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Rodriguez (Montalb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00053" w14:textId="4942046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13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95AFF" w14:textId="7B51BD6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7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4E996" w14:textId="6EC8A15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73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2108F" w14:textId="06F94BF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355</w:t>
            </w:r>
          </w:p>
        </w:tc>
      </w:tr>
      <w:tr w:rsidR="0021094E" w:rsidRPr="0021094E" w14:paraId="08F67016"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644BB8" w14:textId="24E3770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9A11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ana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6DC7A" w14:textId="535D0D0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539B1" w14:textId="5F6BF9C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3216F" w14:textId="3F1C5D4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6429E" w14:textId="7CC304D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r>
      <w:tr w:rsidR="0021094E" w:rsidRPr="0021094E" w14:paraId="51F6E050"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136A773"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REGION MIMAROPA</w:t>
            </w:r>
          </w:p>
        </w:tc>
        <w:tc>
          <w:tcPr>
            <w:tcW w:w="92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C2CE1A" w14:textId="17EE923B"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14</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69A7DE" w14:textId="7FBBD340"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59C31F" w14:textId="2FC8D0C8"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428</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9F3D14" w14:textId="4980260B"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2520A739"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0831CF"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Occidental Mindoro</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6B9662" w14:textId="42BD337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7512AF" w14:textId="4B318EC5"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5A7854" w14:textId="5714148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36</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C6DD32" w14:textId="0AC185DC"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7A33D20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C0A4C" w14:textId="3D390F6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4089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lu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A2973" w14:textId="31E1173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4FB37" w14:textId="6CBD17B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65009" w14:textId="7B0B356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94835" w14:textId="4979915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510C28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E0A6D" w14:textId="57CAC30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B2B90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Riz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07186" w14:textId="3F4DB8F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FD574" w14:textId="4F33A3B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CC7B0" w14:textId="46C83B6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59137" w14:textId="2839F8D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268DEC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261F8" w14:textId="530BF5B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754D2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blay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D6D91" w14:textId="4D30D81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12772" w14:textId="2D788B1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31D1B" w14:textId="3152953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03C60" w14:textId="7A49AC8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97C97A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66E94" w14:textId="776CC87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CF3D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Jos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445CB" w14:textId="63C0F32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654CA" w14:textId="33447B1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F8D44" w14:textId="75BDBB1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B5945" w14:textId="46D55DE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E658ACE"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D3284D"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Oriental Mindoro</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BE001D" w14:textId="0B9A972A"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80</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175957" w14:textId="285A1894"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CB1B5F" w14:textId="4171109B"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9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E5F143" w14:textId="1C429CE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46FFB62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AD728" w14:textId="428A5D4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CD69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ity of Calapan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186D7" w14:textId="5BAC863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EEF99" w14:textId="7344A97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AA669" w14:textId="52689CF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EDE36" w14:textId="34C729F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2E13B9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CC03A" w14:textId="57A107E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74FC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nsala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C75E8" w14:textId="0E41BDD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445B6" w14:textId="0CDD41B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3177A" w14:textId="73A5E7B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8A4A6" w14:textId="49C347E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5D97C8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6D32F" w14:textId="63AB4196"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0A40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uerto Galer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1F80A" w14:textId="67FEF75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55A66" w14:textId="773E130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9A876" w14:textId="2B27FA9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0938D" w14:textId="1053C0B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E4032CF"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38A83D4"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REGION V</w:t>
            </w:r>
          </w:p>
        </w:tc>
        <w:tc>
          <w:tcPr>
            <w:tcW w:w="92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3F05ED8" w14:textId="7BD11FA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3,865</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733DA3" w14:textId="63D54492"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0,619</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1086C1" w14:textId="311F9320"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88,676</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0E9392" w14:textId="1C17F143"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41,699</w:t>
            </w:r>
          </w:p>
        </w:tc>
      </w:tr>
      <w:tr w:rsidR="0021094E" w:rsidRPr="0021094E" w14:paraId="2D201A54"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EA292E"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Albay</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3ABED3" w14:textId="5CB4AB6A"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6,746</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B77AE5" w14:textId="7E45E08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918</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F27FA8" w14:textId="6709F1DA"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1,523</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18090D" w14:textId="4B133DCB"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0,546</w:t>
            </w:r>
          </w:p>
        </w:tc>
      </w:tr>
      <w:tr w:rsidR="0021094E" w:rsidRPr="0021094E" w14:paraId="1ADEE27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EE3DA" w14:textId="3C36655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80C2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Guinobat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6BB24" w14:textId="404B3E1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2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6036E" w14:textId="2DBB76C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E8B5F" w14:textId="1FF361E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5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59CD8" w14:textId="211877A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0A565C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19F9A" w14:textId="42B2257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74CAA3"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egazpi City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E9414" w14:textId="607BBF0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6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373F8" w14:textId="7E944A0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4CD7C" w14:textId="32035CD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76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BC019" w14:textId="22EFB4E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6CFEA6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3F913C" w14:textId="60FB8A4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39F3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io Dur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0A521" w14:textId="6F94B30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3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B9EC8" w14:textId="07AB4C1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9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7368C" w14:textId="5BEDA02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97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4752C" w14:textId="667AC28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16</w:t>
            </w:r>
          </w:p>
        </w:tc>
      </w:tr>
      <w:tr w:rsidR="0021094E" w:rsidRPr="0021094E" w14:paraId="50D8F83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168CF" w14:textId="0E86DC8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FEA7C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ity of Tabac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7BB02" w14:textId="0A9C817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2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E38A2" w14:textId="00DD215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2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F70E6" w14:textId="5E520C1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83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AFD6C" w14:textId="14CB568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830</w:t>
            </w:r>
          </w:p>
        </w:tc>
      </w:tr>
      <w:tr w:rsidR="0021094E" w:rsidRPr="0021094E" w14:paraId="729CEBAC"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B74A0C"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Camarines Norte</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A06FB2" w14:textId="550292E7"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95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E9E87D" w14:textId="1C33C661"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69</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88E1AC" w14:textId="1B1C2E5D"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7,35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464A4B" w14:textId="54ACA73D"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38</w:t>
            </w:r>
          </w:p>
        </w:tc>
      </w:tr>
      <w:tr w:rsidR="0021094E" w:rsidRPr="0021094E" w14:paraId="0F1EBFE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A09D1" w14:textId="7E98B42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752C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sud</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0149B" w14:textId="3671DFA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3567F" w14:textId="50D90B9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A3E53" w14:textId="08C037A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8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5B71D" w14:textId="44CB8D7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E612E9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B40D9B" w14:textId="4FFE896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AB83D"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palong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B008F" w14:textId="4857A11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8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1464B" w14:textId="068E381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264A3" w14:textId="4CD8EF5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6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BC6A9" w14:textId="0BE6B2E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65B3D3E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43D1A" w14:textId="2C6A095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E8F2C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aet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67817" w14:textId="1C286FD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9BC08" w14:textId="6EFF89A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F6928" w14:textId="2647921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1ECBC" w14:textId="5417BA2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49AFE0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4CBBD" w14:textId="2D4CADC7"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8D97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Jose Panganib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A9E56" w14:textId="0CB715A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944B9" w14:textId="7A4EDB7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E543B" w14:textId="532556D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9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25245" w14:textId="1E68DAE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2BC027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12285" w14:textId="37A394A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6347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ab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68AA6" w14:textId="7DE8CF6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0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1D39B" w14:textId="735B61F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FA352" w14:textId="3FD0CA7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71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95B9A" w14:textId="69D502C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BEA6D4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B7F2DD" w14:textId="2BD8522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CDB8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ercede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EC2AE" w14:textId="601166C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F51C6" w14:textId="1896BEF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0D421" w14:textId="0FF6385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69623" w14:textId="4E3E03C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8</w:t>
            </w:r>
          </w:p>
        </w:tc>
      </w:tr>
      <w:tr w:rsidR="0021094E" w:rsidRPr="0021094E" w14:paraId="100B819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ECA05" w14:textId="3C24205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8EAC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racal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46ACE" w14:textId="13816C8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21A63" w14:textId="77DFDA7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AE842" w14:textId="2B5C76D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D10D6" w14:textId="21F8AD1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286F56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738E7" w14:textId="5C150C1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EC57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Lorenzo Ruiz (Imeld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B48DD" w14:textId="2B0E19C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73B2C" w14:textId="1254F5E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5EE9C" w14:textId="72EED66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FB887" w14:textId="498AA2A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150496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21D08" w14:textId="668F7AB2"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08BD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Vicent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22322" w14:textId="5417F07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A8945" w14:textId="72B2C64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11110" w14:textId="5BC02B3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8981C" w14:textId="796EA18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437D6E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CEF74" w14:textId="2436A5D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AF28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ta Elen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635FF" w14:textId="275FDD9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2707E" w14:textId="5ED69A1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29174" w14:textId="0D43C3B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2D665" w14:textId="31A2495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6493C49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D3410" w14:textId="39E3A46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32E3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alisa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0DD1B" w14:textId="32CAA66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F28A8" w14:textId="057D845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77254" w14:textId="4A78978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9A3F5" w14:textId="7F8CA7E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6FB9DE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AF7B5" w14:textId="521248D2"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D9C7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Vinzon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86689" w14:textId="3636118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25F6D" w14:textId="00D66CB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3A146" w14:textId="18339E9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F01FA" w14:textId="1157CAD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893FD83"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E65939"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Camarines Sur</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F9CE87" w14:textId="749E0D0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2,26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74DD65" w14:textId="6F3FE3E7"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7,06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5E490E" w14:textId="6A05C0E0"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47,030</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255E01" w14:textId="1CC1527D"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8,530</w:t>
            </w:r>
          </w:p>
        </w:tc>
      </w:tr>
      <w:tr w:rsidR="0021094E" w:rsidRPr="0021094E" w14:paraId="7CA075B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190C9" w14:textId="3F8649F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C552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nam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B5C62" w14:textId="654A1D2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5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403D4" w14:textId="3AEBE52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3A8E4" w14:textId="7E9129A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6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31A9A" w14:textId="181BBD1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03</w:t>
            </w:r>
          </w:p>
        </w:tc>
      </w:tr>
      <w:tr w:rsidR="0021094E" w:rsidRPr="0021094E" w14:paraId="577E3D4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1ADCD" w14:textId="7B31FFE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558B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el Galleg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9CDCF" w14:textId="75B7219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949CE" w14:textId="5F23522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121E1" w14:textId="4D1EC79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0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D777F" w14:textId="72B3461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EC7561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015CE8" w14:textId="6295A2F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5E5C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Gainz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CF7A9" w14:textId="4FFC922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5C53F" w14:textId="7A98EF6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CB3DE" w14:textId="15407CE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D050B" w14:textId="67EECF7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1</w:t>
            </w:r>
          </w:p>
        </w:tc>
      </w:tr>
      <w:tr w:rsidR="0021094E" w:rsidRPr="0021094E" w14:paraId="101DC1F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E2A5C" w14:textId="4F99B3F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BF73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ibman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8EDFA" w14:textId="0BD3F44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34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E4B64" w14:textId="15C5B97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20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EFE50" w14:textId="16091D0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01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F2BBC" w14:textId="13A7141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855</w:t>
            </w:r>
          </w:p>
        </w:tc>
      </w:tr>
      <w:tr w:rsidR="0021094E" w:rsidRPr="0021094E" w14:paraId="616795A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7AF98" w14:textId="0BBA2F17"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84C43"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upi</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26B5A" w14:textId="129A9BD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25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D1A56" w14:textId="04A5E2C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82964" w14:textId="2E5AE31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1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89422" w14:textId="4C3A74F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99815C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E5BF99" w14:textId="79A738AB"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441C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gara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D1A8F" w14:textId="7447FCB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0A58F" w14:textId="43EF2CE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C2EF9" w14:textId="3984D35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8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2DFFE" w14:textId="60A128E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657BDD7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891D22" w14:textId="21A9FE8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F7C03"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ilaor</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5770C" w14:textId="5165938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4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50026" w14:textId="102E085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4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35DC9" w14:textId="53D8CFF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44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1D9C2" w14:textId="150DAD7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444</w:t>
            </w:r>
          </w:p>
        </w:tc>
      </w:tr>
      <w:tr w:rsidR="0021094E" w:rsidRPr="0021094E" w14:paraId="395CA32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ECE18B" w14:textId="48C55A5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5893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inalabac</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E8050" w14:textId="27D3563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7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D5BC5" w14:textId="7DBF48C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7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68530" w14:textId="1462035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70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03637" w14:textId="7C870E8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703</w:t>
            </w:r>
          </w:p>
        </w:tc>
      </w:tr>
      <w:tr w:rsidR="0021094E" w:rsidRPr="0021094E" w14:paraId="3367B3C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C4B2A" w14:textId="6445DB0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C59F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Nabu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4D636" w14:textId="4216470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AC244" w14:textId="33FFBC1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B6CB8" w14:textId="6D33094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6834B" w14:textId="7392E4E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6</w:t>
            </w:r>
          </w:p>
        </w:tc>
      </w:tr>
      <w:tr w:rsidR="0021094E" w:rsidRPr="0021094E" w14:paraId="69D1957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8C9D6" w14:textId="6564C5F7"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3E9D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Ocamp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EA170" w14:textId="5FE2A59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0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438B4" w14:textId="0C45F95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02442" w14:textId="3DF6CFE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63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BF421" w14:textId="747D434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3729D5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5EE8D8" w14:textId="048ADD2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17634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mplon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9BA6D" w14:textId="500D217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18A38" w14:textId="3D654D3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036AB" w14:textId="11F3409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4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E4464" w14:textId="1B83302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88</w:t>
            </w:r>
          </w:p>
        </w:tc>
      </w:tr>
      <w:tr w:rsidR="0021094E" w:rsidRPr="0021094E" w14:paraId="7325B43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0B442F" w14:textId="12DC4BC6"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3ABA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ili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CBA5A" w14:textId="2E8B83F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0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5C744" w14:textId="05F924B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A5ADC" w14:textId="7603E04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8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C9DFC" w14:textId="7156186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D999A3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0BDB7" w14:textId="0EF308A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FACD7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resentacion (Parubc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8A8EB" w14:textId="5A0CF69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5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507AD" w14:textId="2A45CD8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5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45C8E" w14:textId="7BB09CC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86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F6BDB" w14:textId="4DEC76D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868</w:t>
            </w:r>
          </w:p>
        </w:tc>
      </w:tr>
      <w:tr w:rsidR="0021094E" w:rsidRPr="0021094E" w14:paraId="388FCB7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DC171" w14:textId="0397E07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2CBF6" w14:textId="7489E35A"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fernand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79A3F" w14:textId="0D5B218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542B8" w14:textId="1F938A3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D72E6" w14:textId="1F0A45C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DA42A" w14:textId="4767A7F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6</w:t>
            </w:r>
          </w:p>
        </w:tc>
      </w:tr>
      <w:tr w:rsidR="0021094E" w:rsidRPr="0021094E" w14:paraId="4BE79C0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D0611" w14:textId="6EA2A409"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EADB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Jos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B22EB" w14:textId="5C12FAF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75855" w14:textId="52C6805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468E2" w14:textId="42AEF79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85BD3" w14:textId="2C7D47C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9</w:t>
            </w:r>
          </w:p>
        </w:tc>
      </w:tr>
      <w:tr w:rsidR="0021094E" w:rsidRPr="0021094E" w14:paraId="7282B80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ACAE9" w14:textId="5D37521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70FD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irum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81BC6" w14:textId="39D2DA9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8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E6541" w14:textId="666BA72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8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F3EC9" w14:textId="51A87E4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4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88C7F" w14:textId="5FFFF0A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47</w:t>
            </w:r>
          </w:p>
        </w:tc>
      </w:tr>
      <w:tr w:rsidR="0021094E" w:rsidRPr="0021094E" w14:paraId="2B2038C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DBDBB6" w14:textId="78C11D6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889AE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inambac</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A6155" w14:textId="4CFA069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4F18A" w14:textId="5837E00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3181F" w14:textId="401306A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120B3" w14:textId="716E1E9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E0BC088"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2F54FC"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Catanduanes</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DBF27B" w14:textId="1CCD7F47"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7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F23598" w14:textId="009443DA"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57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FEEB0D" w14:textId="1D4FFAD7"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385</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8C1B9A" w14:textId="3EA1E18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385</w:t>
            </w:r>
          </w:p>
        </w:tc>
      </w:tr>
      <w:tr w:rsidR="0021094E" w:rsidRPr="0021094E" w14:paraId="2EB88E0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5F63A" w14:textId="63562D9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23DA3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gamanoc</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79DAA" w14:textId="72727B7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85E40" w14:textId="4F1F31C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46869" w14:textId="28EF9E7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9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64F99" w14:textId="70E1263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99</w:t>
            </w:r>
          </w:p>
        </w:tc>
      </w:tr>
      <w:tr w:rsidR="0021094E" w:rsidRPr="0021094E" w14:paraId="6BFC262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2E7118" w14:textId="088512E3"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B5A6E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t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07EBA" w14:textId="44EAE55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A6FBF" w14:textId="047B05F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DEBD8" w14:textId="7D9F604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7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DA83F" w14:textId="44B1E54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72</w:t>
            </w:r>
          </w:p>
        </w:tc>
      </w:tr>
      <w:tr w:rsidR="0021094E" w:rsidRPr="0021094E" w14:paraId="13C0167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02831" w14:textId="77B5F67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2B60A"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nganiban (Pay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EA075" w14:textId="040CF14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0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E8809" w14:textId="0CF843B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0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5B1D0" w14:textId="65FE416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3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34BCF" w14:textId="195A30C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36</w:t>
            </w:r>
          </w:p>
        </w:tc>
      </w:tr>
      <w:tr w:rsidR="0021094E" w:rsidRPr="0021094E" w14:paraId="43C880F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2AE45E" w14:textId="340E49F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7BDC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 Migue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7FD51" w14:textId="6760E2A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DE298" w14:textId="6AEDD24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AB6B7" w14:textId="2B54C63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0479F" w14:textId="131B55D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8</w:t>
            </w:r>
          </w:p>
        </w:tc>
      </w:tr>
      <w:tr w:rsidR="0021094E" w:rsidRPr="0021094E" w14:paraId="68C650C9"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096F21"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Masbate</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F9438B" w14:textId="6156712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83</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A0FD64" w14:textId="3FEF36A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25D39F" w14:textId="587A731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363</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3462FE" w14:textId="156D9468"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0F8C4276"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616CC" w14:textId="27E30FF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5598A"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laveri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8DD45" w14:textId="780893C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8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D8D9D" w14:textId="72E5F8D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E88F1" w14:textId="55FCD93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6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85547" w14:textId="0F9DB59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91BABFE"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DE6F27"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Sorsogon</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5AED2D" w14:textId="21154F9C"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05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49D887" w14:textId="7930C318"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046C36" w14:textId="085B6144"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9,02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B84428" w14:textId="3C14A4D8"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037CA3B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1F3AE" w14:textId="7F04B8B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E543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rcelon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0D0E9" w14:textId="2796548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B772C" w14:textId="07209AA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7CEFD" w14:textId="201B6B3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CB159" w14:textId="61ADA3E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CE1CC6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05042" w14:textId="5D76F43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3CC1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ul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97F92" w14:textId="00D2D23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FEF7D" w14:textId="293E940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3542C" w14:textId="56EE944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5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0D395" w14:textId="6292454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6CCCCE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6C4E82" w14:textId="2077E2AD"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CB40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asigur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46D55" w14:textId="5168D8F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5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30D41" w14:textId="0D792F1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03302" w14:textId="169FF39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8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196A3" w14:textId="5DBCCE0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7F9967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E4E2F" w14:textId="2F38E67E"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A0963"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onso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6EA29" w14:textId="5A27465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226E0" w14:textId="7BCA561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A1C24" w14:textId="0BE4E4A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1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676D6" w14:textId="57AE687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98DAF3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0EC2FF" w14:textId="58E963B5"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BBA6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Guba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BE94C" w14:textId="637037D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1F28F" w14:textId="01F4095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32BCC" w14:textId="2CEED16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5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3EE67" w14:textId="0714180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2B1C85A5"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7F452" w14:textId="28EB5C7A"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B4ED1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ilar</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87C93" w14:textId="19E6A66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3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FD87D" w14:textId="4ACF61D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0F905" w14:textId="6CFA67A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9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E04D6" w14:textId="7DEE653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33AF0BA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FE72F" w14:textId="3DAE1C84"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49A3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rieto Diaz</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C1269" w14:textId="28744BA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B0862" w14:textId="060D775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D60F5" w14:textId="1B9AB14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D6A2D" w14:textId="661FECA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4C78226"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5ECE32" w14:textId="71C7423F"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94DC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nta Magdalen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97733" w14:textId="73BA5F3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ECA4D" w14:textId="100422F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3BFAA" w14:textId="7806C91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CD8D8" w14:textId="3D4FAA0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F4E7211"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D8E80A" w14:textId="343A9B6C"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4A816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City of Sorsogon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327FB" w14:textId="2BBB8CB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2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1A0AC" w14:textId="5085A9D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DD42E" w14:textId="54413F1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24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1BF8E" w14:textId="364C0F0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2220AF1"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F7ADAF5"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CAR</w:t>
            </w:r>
          </w:p>
        </w:tc>
        <w:tc>
          <w:tcPr>
            <w:tcW w:w="92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72EA83E" w14:textId="01043AF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817</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F9380D" w14:textId="1ACBB9AC"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94</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AE8295C" w14:textId="27616CD4"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187</w:t>
            </w:r>
          </w:p>
        </w:tc>
        <w:tc>
          <w:tcPr>
            <w:tcW w:w="92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8771B5" w14:textId="0426BB4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511</w:t>
            </w:r>
          </w:p>
        </w:tc>
      </w:tr>
      <w:tr w:rsidR="0021094E" w:rsidRPr="0021094E" w14:paraId="6C68B082"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0A7F63"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Abra</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C5EFE2" w14:textId="5350BF5F"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96</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905F55" w14:textId="00AFAE1B"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A61C7D" w14:textId="7B5FE987"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57</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9FE033" w14:textId="66AE401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7E152E6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85CF9" w14:textId="45DEB223"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365BD"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uca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30716" w14:textId="359F3B3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3A18C" w14:textId="2FA03E1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9476F" w14:textId="4D54F71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6436C" w14:textId="6FA198C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1A456E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1C052" w14:textId="256DE621"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BC55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Daguiom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F1D69" w14:textId="2F456C1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80775" w14:textId="504E97C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2E3D3" w14:textId="764AA6D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B0B11" w14:textId="23FB942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E15C0A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A7B470" w14:textId="056FFB4F"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C20D9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agay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F6E90" w14:textId="4D4789E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13999" w14:textId="69C719C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B474C" w14:textId="7BD4813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B0899" w14:textId="76F8961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1870046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8CB63D" w14:textId="39A2F547"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8077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libcon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3611B" w14:textId="4B67CF0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132D4" w14:textId="26B1DD1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7F00B" w14:textId="796385C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0A7BE" w14:textId="302F9D8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04AF7D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64EDB5" w14:textId="2DBBAFFE"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004E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ineg</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81A90" w14:textId="14C7741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FAC3A" w14:textId="198623C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F0376" w14:textId="51DA408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4B044" w14:textId="671FA95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E026A68"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12FCD4"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Bengue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79FEF2" w14:textId="21100C83"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53</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367104" w14:textId="05464653"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3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9A7DE4" w14:textId="6FA6CFE6"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34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DC930E" w14:textId="44E9D3BF"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277</w:t>
            </w:r>
          </w:p>
        </w:tc>
      </w:tr>
      <w:tr w:rsidR="0021094E" w:rsidRPr="0021094E" w14:paraId="6E4531E3"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90E51" w14:textId="596D1FA0"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7210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tok</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BD195" w14:textId="58605D4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3FD4B" w14:textId="699C391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920FA" w14:textId="2F264CA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3050B" w14:textId="361FCA8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1</w:t>
            </w:r>
          </w:p>
        </w:tc>
      </w:tr>
      <w:tr w:rsidR="0021094E" w:rsidRPr="0021094E" w14:paraId="314EF9F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7C8D3" w14:textId="7CA91D44"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02E21"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guio Cit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67BFB" w14:textId="3F4F093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F3DC6" w14:textId="77E4D18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1BCDB" w14:textId="6FFD8A9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6F4ED" w14:textId="5E53CF7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w:t>
            </w:r>
          </w:p>
        </w:tc>
      </w:tr>
      <w:tr w:rsidR="0021094E" w:rsidRPr="0021094E" w14:paraId="1C40086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97391" w14:textId="504AB2B7"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369E6"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ku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28FCC" w14:textId="711FEC1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34686" w14:textId="6C986C2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54C1C" w14:textId="4AF43A5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5B3CF" w14:textId="2E5F8B9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6</w:t>
            </w:r>
          </w:p>
        </w:tc>
      </w:tr>
      <w:tr w:rsidR="0021094E" w:rsidRPr="0021094E" w14:paraId="0D6FAE3E"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04418" w14:textId="227BC294"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12848"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okod</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32AA6" w14:textId="57F3F88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7E9A4" w14:textId="6AE04EC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AE90F" w14:textId="6A95B1F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BABEF" w14:textId="57F54CC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3</w:t>
            </w:r>
          </w:p>
        </w:tc>
      </w:tr>
      <w:tr w:rsidR="0021094E" w:rsidRPr="0021094E" w14:paraId="31EDF47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C3FC4" w14:textId="789053D9"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7015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uguias</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C51B5" w14:textId="5EB734F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76F70" w14:textId="69B833C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AD7A2" w14:textId="4D5572C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F2152" w14:textId="5A7DDD9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3</w:t>
            </w:r>
          </w:p>
        </w:tc>
      </w:tr>
      <w:tr w:rsidR="0021094E" w:rsidRPr="0021094E" w14:paraId="54FC8DD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97E56" w14:textId="29AB48D8"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0066B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Itogo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01F51" w14:textId="11F5A55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E34CC" w14:textId="5B31A7B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C7629" w14:textId="5B04971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DED12" w14:textId="6B47261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71</w:t>
            </w:r>
          </w:p>
        </w:tc>
      </w:tr>
      <w:tr w:rsidR="0021094E" w:rsidRPr="0021094E" w14:paraId="789C4AB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AB484" w14:textId="238DEB65"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4C215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Kabay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8DEE7" w14:textId="2138C6B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C0FE4" w14:textId="48C9FDF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AA513" w14:textId="6093294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B9E80" w14:textId="017E565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0</w:t>
            </w:r>
          </w:p>
        </w:tc>
      </w:tr>
      <w:tr w:rsidR="0021094E" w:rsidRPr="0021094E" w14:paraId="2BDE755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C6EB6" w14:textId="66C2C43B"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0071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Kapang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E0348" w14:textId="649E74D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0C4E3" w14:textId="51D6350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E093D" w14:textId="5592E3B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53BA8" w14:textId="4D97284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w:t>
            </w:r>
          </w:p>
        </w:tc>
      </w:tr>
      <w:tr w:rsidR="0021094E" w:rsidRPr="0021094E" w14:paraId="3459BB7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489E98" w14:textId="3AF0132A"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8D6B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Kibung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28F8A" w14:textId="7A060CE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95F2C" w14:textId="247BAFE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5041D" w14:textId="74CD413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B8568" w14:textId="7969358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6</w:t>
            </w:r>
          </w:p>
        </w:tc>
      </w:tr>
      <w:tr w:rsidR="0021094E" w:rsidRPr="0021094E" w14:paraId="63074FA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90E5B" w14:textId="54379259"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8A242"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nkay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598B7" w14:textId="6EFF4F2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07D0B" w14:textId="6344440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A03AA" w14:textId="123911D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B3D31" w14:textId="5A9441B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5</w:t>
            </w:r>
          </w:p>
        </w:tc>
      </w:tr>
      <w:tr w:rsidR="0021094E" w:rsidRPr="0021094E" w14:paraId="3A82ED2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868A43" w14:textId="04AB07C5"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2FDB7"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ub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C1300" w14:textId="63C1FD8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19F59" w14:textId="1AF06BD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AE397" w14:textId="1C14761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9CB8E" w14:textId="1A856FE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5</w:t>
            </w:r>
          </w:p>
        </w:tc>
      </w:tr>
      <w:tr w:rsidR="0021094E" w:rsidRPr="0021094E" w14:paraId="657B822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1315C" w14:textId="0C23773F"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F6CB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ublay</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B7216" w14:textId="3AC1298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4B79E" w14:textId="0BE0888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50B87" w14:textId="535858C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81FDF" w14:textId="79CC5B0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r>
      <w:tr w:rsidR="0021094E" w:rsidRPr="0021094E" w14:paraId="355D60CC"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3D11B2"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Ifugao</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DCB95A" w14:textId="6E4BD67D"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04</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BF6374" w14:textId="698C4983"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2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56FDA2" w14:textId="30B4C7F2"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221</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4CF4F0" w14:textId="6FEBF6AB"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77</w:t>
            </w:r>
          </w:p>
        </w:tc>
      </w:tr>
      <w:tr w:rsidR="0021094E" w:rsidRPr="0021094E" w14:paraId="09AF8EBF"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74222" w14:textId="4A62EEBD"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0EBE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guinald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665FE" w14:textId="190B59A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384C9" w14:textId="0BF6A8E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9DFBF" w14:textId="6ACA712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97C39" w14:textId="3452B5A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24BCD4E7"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3E86A" w14:textId="64106E0F"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7F8B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lfonso Lista (Poti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E100D" w14:textId="753A8F7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A8EB4" w14:textId="6B8B2D5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149E9" w14:textId="0CF3678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D4429" w14:textId="28D01DC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52219ED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06D11" w14:textId="53131151"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52C7E"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Asipul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8DFC6" w14:textId="2507A6D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D8E77" w14:textId="32513B1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F356A" w14:textId="45CA0EB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3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0D03E" w14:textId="7B53AB5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w:t>
            </w:r>
          </w:p>
        </w:tc>
      </w:tr>
      <w:tr w:rsidR="0021094E" w:rsidRPr="0021094E" w14:paraId="7AD7CE0B"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D82A92" w14:textId="53E01512"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61C4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naue</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77F60" w14:textId="36001CA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0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E468A" w14:textId="57264AF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4EC9C" w14:textId="739F3EF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5D34B" w14:textId="7DB92B5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9</w:t>
            </w:r>
          </w:p>
        </w:tc>
      </w:tr>
      <w:tr w:rsidR="0021094E" w:rsidRPr="0021094E" w14:paraId="4EBCB2B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8681E" w14:textId="43C06DB1"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F24F0"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Hingyo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8BD17" w14:textId="632C4E6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AF426" w14:textId="76CA42F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512A6" w14:textId="342F007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930AA" w14:textId="47B01BD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6481744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1D35A" w14:textId="4A299273"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6039C"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Hungdu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517F7" w14:textId="4627BBD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54396" w14:textId="3BDE536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E97B4" w14:textId="5155CDC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E8F70" w14:textId="0558F3AE"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90BF05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5E722" w14:textId="40890D16"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0F76A"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Kiang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08535" w14:textId="64A7ECE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32B13" w14:textId="4DB3906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87C86" w14:textId="581E5D3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E0E01" w14:textId="7714919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4B68C149"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10FBDF" w14:textId="6B2289B3"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B7CE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agawe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41437" w14:textId="328A0A9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881CF" w14:textId="23CE75C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8B78B" w14:textId="06F34CC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62510" w14:textId="3EFCC83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4</w:t>
            </w:r>
          </w:p>
        </w:tc>
      </w:tr>
      <w:tr w:rsidR="0021094E" w:rsidRPr="0021094E" w14:paraId="0222290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BEBA2" w14:textId="02998E85"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B5EBA"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Mayoya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DB3E0" w14:textId="29DC06B4" w:rsidR="0021094E" w:rsidRPr="0021094E" w:rsidRDefault="0021094E" w:rsidP="0021094E">
            <w:pPr>
              <w:ind w:right="57"/>
              <w:jc w:val="right"/>
              <w:rPr>
                <w:rFonts w:ascii="Arial Narrow" w:hAnsi="Arial Narrow"/>
                <w:sz w:val="18"/>
                <w:szCs w:val="20"/>
              </w:rPr>
            </w:pPr>
            <w:r w:rsidRPr="0021094E">
              <w:rPr>
                <w:rFonts w:ascii="Arial Narrow" w:hAnsi="Arial Narrow"/>
                <w:sz w:val="18"/>
                <w:szCs w:val="20"/>
              </w:rPr>
              <w:t>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A7BF5" w14:textId="29504EA5" w:rsidR="0021094E" w:rsidRPr="0021094E" w:rsidRDefault="0021094E" w:rsidP="0021094E">
            <w:pPr>
              <w:ind w:right="57"/>
              <w:jc w:val="right"/>
              <w:rPr>
                <w:rFonts w:ascii="Arial Narrow" w:hAnsi="Arial Narrow"/>
                <w:sz w:val="18"/>
                <w:szCs w:val="20"/>
              </w:rPr>
            </w:pPr>
            <w:r w:rsidRPr="0021094E">
              <w:rPr>
                <w:rFonts w:ascii="Arial Narrow" w:hAnsi="Arial Narrow"/>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28D7" w14:textId="71F9AC5E" w:rsidR="0021094E" w:rsidRPr="0021094E" w:rsidRDefault="0021094E" w:rsidP="0021094E">
            <w:pPr>
              <w:ind w:right="57"/>
              <w:jc w:val="right"/>
              <w:rPr>
                <w:rFonts w:ascii="Arial Narrow" w:hAnsi="Arial Narrow"/>
                <w:sz w:val="18"/>
                <w:szCs w:val="20"/>
              </w:rPr>
            </w:pPr>
            <w:r w:rsidRPr="0021094E">
              <w:rPr>
                <w:rFonts w:ascii="Arial Narrow" w:hAnsi="Arial Narrow"/>
                <w:sz w:val="18"/>
                <w:szCs w:val="20"/>
              </w:rPr>
              <w:t>10</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59AD8" w14:textId="1C732CE1" w:rsidR="0021094E" w:rsidRPr="0021094E" w:rsidRDefault="0021094E" w:rsidP="0021094E">
            <w:pPr>
              <w:ind w:right="57"/>
              <w:jc w:val="right"/>
              <w:rPr>
                <w:rFonts w:ascii="Arial Narrow" w:hAnsi="Arial Narrow"/>
                <w:sz w:val="18"/>
                <w:szCs w:val="20"/>
              </w:rPr>
            </w:pPr>
            <w:r w:rsidRPr="0021094E">
              <w:rPr>
                <w:rFonts w:ascii="Arial Narrow" w:hAnsi="Arial Narrow"/>
                <w:sz w:val="18"/>
                <w:szCs w:val="20"/>
              </w:rPr>
              <w:t>-</w:t>
            </w:r>
          </w:p>
        </w:tc>
      </w:tr>
      <w:tr w:rsidR="0021094E" w:rsidRPr="0021094E" w14:paraId="3A517CA0"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D0C91" w14:textId="098D6CB0"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80FC4"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inoc</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18AC6" w14:textId="422B641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9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5AD18" w14:textId="5F8A1D8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E1935" w14:textId="0AFC97E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8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9D587" w14:textId="3CAB9D4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2</w:t>
            </w:r>
          </w:p>
        </w:tc>
      </w:tr>
      <w:tr w:rsidR="0021094E" w:rsidRPr="0021094E" w14:paraId="2944B938"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26E522"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Kalinga</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312F7A" w14:textId="47E836D8"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47</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F74B44" w14:textId="5F992B4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38</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0F316B" w14:textId="34243B70"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92</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E794D0" w14:textId="10A471B3"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57</w:t>
            </w:r>
          </w:p>
        </w:tc>
      </w:tr>
      <w:tr w:rsidR="0021094E" w:rsidRPr="0021094E" w14:paraId="424ADE3A"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26206" w14:textId="0FAAA018"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F7615D"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lbal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EF6D0" w14:textId="021D17C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F7515" w14:textId="2E1CF802"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6</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B99A6" w14:textId="0269D21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5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221E2" w14:textId="0D1A5CD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7</w:t>
            </w:r>
          </w:p>
        </w:tc>
      </w:tr>
      <w:tr w:rsidR="0021094E" w:rsidRPr="0021094E" w14:paraId="6E4E151D"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C2C1D" w14:textId="47687FD1"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5349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Lubuag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F7FD0" w14:textId="0249712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72B2C" w14:textId="0444878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3</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0244E" w14:textId="5A8F310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D9EB3" w14:textId="6DBEC8D0"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1</w:t>
            </w:r>
          </w:p>
        </w:tc>
      </w:tr>
      <w:tr w:rsidR="0021094E" w:rsidRPr="0021094E" w14:paraId="4D9EDF88"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CDC71" w14:textId="4B2AC202" w:rsidR="0021094E" w:rsidRPr="0021094E" w:rsidRDefault="0021094E" w:rsidP="0021094E">
            <w:pPr>
              <w:ind w:right="57"/>
              <w:rPr>
                <w:rFonts w:ascii="Arial Narrow" w:hAnsi="Arial Narrow"/>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1ABE5"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Pasi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C7005" w14:textId="34DE3D6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24528" w14:textId="57B04BAA"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40B76" w14:textId="227B9798"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9</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8987D" w14:textId="39E9EE7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29</w:t>
            </w:r>
          </w:p>
        </w:tc>
      </w:tr>
      <w:tr w:rsidR="0021094E" w:rsidRPr="0021094E" w14:paraId="3C92B18E" w14:textId="77777777" w:rsidTr="0021094E">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F2425D" w14:textId="77777777" w:rsidR="0021094E" w:rsidRPr="0021094E" w:rsidRDefault="0021094E" w:rsidP="0021094E">
            <w:pPr>
              <w:ind w:right="57"/>
              <w:rPr>
                <w:rFonts w:ascii="Arial Narrow" w:hAnsi="Arial Narrow"/>
                <w:b/>
                <w:bCs/>
                <w:sz w:val="18"/>
                <w:szCs w:val="20"/>
              </w:rPr>
            </w:pPr>
            <w:r w:rsidRPr="0021094E">
              <w:rPr>
                <w:rFonts w:ascii="Arial Narrow" w:hAnsi="Arial Narrow"/>
                <w:b/>
                <w:bCs/>
                <w:sz w:val="18"/>
                <w:szCs w:val="20"/>
              </w:rPr>
              <w:t>Mountain Province</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E8E173" w14:textId="2DC564B9"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17</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1DAF53" w14:textId="450BCD6E"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DBE5FB" w14:textId="2CFD77F1"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73</w:t>
            </w:r>
          </w:p>
        </w:tc>
        <w:tc>
          <w:tcPr>
            <w:tcW w:w="92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12D56F" w14:textId="7C088808" w:rsidR="0021094E" w:rsidRPr="0021094E" w:rsidRDefault="0021094E" w:rsidP="0021094E">
            <w:pPr>
              <w:ind w:right="57"/>
              <w:jc w:val="right"/>
              <w:rPr>
                <w:rFonts w:ascii="Arial Narrow" w:hAnsi="Arial Narrow"/>
                <w:b/>
                <w:bCs/>
                <w:sz w:val="18"/>
                <w:szCs w:val="20"/>
              </w:rPr>
            </w:pPr>
            <w:r w:rsidRPr="0021094E">
              <w:rPr>
                <w:rFonts w:ascii="Arial Narrow" w:hAnsi="Arial Narrow"/>
                <w:b/>
                <w:bCs/>
                <w:sz w:val="18"/>
                <w:szCs w:val="20"/>
              </w:rPr>
              <w:t>-</w:t>
            </w:r>
          </w:p>
        </w:tc>
      </w:tr>
      <w:tr w:rsidR="0021094E" w:rsidRPr="0021094E" w14:paraId="5431C70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27132" w14:textId="6E57A6F2"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D787B"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ontoc (capital)</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4076A" w14:textId="7B7D3C8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D2362" w14:textId="0F99DAF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33115" w14:textId="4BC9A0A9"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EBB3C" w14:textId="5E39322B"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2230644"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C8C3E" w14:textId="5346772F"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CEB4F"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Sadanga</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C05CC" w14:textId="163C680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8</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7439D" w14:textId="0850078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9DC71" w14:textId="2A4FA45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4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A9F03" w14:textId="10D4E47D"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0DB71122"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41FD2" w14:textId="524E5A56"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568D9"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Bauko</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42818" w14:textId="671D1FE1"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303B2" w14:textId="7FA99184"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1C1D9" w14:textId="6C1DF0D5"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650D0" w14:textId="2F78BDF3"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r w:rsidR="0021094E" w:rsidRPr="0021094E" w14:paraId="7592373C" w14:textId="77777777" w:rsidTr="0021094E">
        <w:trPr>
          <w:trHeight w:hRule="exact" w:val="227"/>
        </w:trPr>
        <w:tc>
          <w:tcPr>
            <w:tcW w:w="8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90976" w14:textId="461BD643" w:rsidR="0021094E" w:rsidRPr="0021094E" w:rsidRDefault="0021094E" w:rsidP="0021094E">
            <w:pPr>
              <w:ind w:right="57"/>
              <w:rPr>
                <w:rFonts w:ascii="Arial Narrow" w:hAnsi="Arial Narrow"/>
                <w:i/>
                <w:iCs/>
                <w:sz w:val="18"/>
                <w:szCs w:val="20"/>
              </w:rPr>
            </w:pPr>
          </w:p>
        </w:tc>
        <w:tc>
          <w:tcPr>
            <w:tcW w:w="122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8CD1FA" w14:textId="77777777" w:rsidR="0021094E" w:rsidRPr="0021094E" w:rsidRDefault="0021094E" w:rsidP="0021094E">
            <w:pPr>
              <w:ind w:right="57"/>
              <w:rPr>
                <w:rFonts w:ascii="Arial Narrow" w:hAnsi="Arial Narrow"/>
                <w:i/>
                <w:iCs/>
                <w:sz w:val="18"/>
                <w:szCs w:val="20"/>
              </w:rPr>
            </w:pPr>
            <w:r w:rsidRPr="0021094E">
              <w:rPr>
                <w:rFonts w:ascii="Arial Narrow" w:hAnsi="Arial Narrow"/>
                <w:i/>
                <w:iCs/>
                <w:sz w:val="18"/>
                <w:szCs w:val="20"/>
              </w:rPr>
              <w:t>Tadian</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0430D" w14:textId="1D4EB6C7"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7</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944C2" w14:textId="36A75EA6"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F83B2" w14:textId="2A1860CF"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21</w:t>
            </w:r>
          </w:p>
        </w:tc>
        <w:tc>
          <w:tcPr>
            <w:tcW w:w="9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C0681" w14:textId="27050C5C" w:rsidR="0021094E" w:rsidRPr="0021094E" w:rsidRDefault="0021094E" w:rsidP="0021094E">
            <w:pPr>
              <w:ind w:right="57"/>
              <w:jc w:val="right"/>
              <w:rPr>
                <w:rFonts w:ascii="Arial Narrow" w:hAnsi="Arial Narrow"/>
                <w:i/>
                <w:iCs/>
                <w:sz w:val="18"/>
                <w:szCs w:val="20"/>
              </w:rPr>
            </w:pPr>
            <w:r w:rsidRPr="0021094E">
              <w:rPr>
                <w:rFonts w:ascii="Arial Narrow" w:hAnsi="Arial Narrow"/>
                <w:i/>
                <w:iCs/>
                <w:sz w:val="18"/>
                <w:szCs w:val="20"/>
              </w:rPr>
              <w:t>-</w:t>
            </w:r>
          </w:p>
        </w:tc>
      </w:tr>
    </w:tbl>
    <w:p w14:paraId="1DFEC2FC" w14:textId="01C539C4" w:rsidR="00892C65" w:rsidRPr="006D5DFC" w:rsidRDefault="00611DBD"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sidR="00892C65">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5305EFED" w14:textId="41FC9215" w:rsidR="00175769" w:rsidRDefault="00156293" w:rsidP="00BC190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s</w:t>
      </w:r>
      <w:r w:rsidRPr="00156293">
        <w:rPr>
          <w:rFonts w:ascii="Arial" w:eastAsia="Times New Roman" w:hAnsi="Arial" w:cs="Arial"/>
          <w:i/>
          <w:iCs/>
          <w:color w:val="0070C0"/>
          <w:sz w:val="16"/>
          <w:szCs w:val="24"/>
        </w:rPr>
        <w:t xml:space="preserve">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V and CAR</w:t>
      </w:r>
    </w:p>
    <w:p w14:paraId="3868B20B" w14:textId="18903691" w:rsidR="00156293" w:rsidRPr="00156293" w:rsidRDefault="00156293"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 Houses</w:t>
      </w:r>
    </w:p>
    <w:p w14:paraId="2383329B" w14:textId="750F9224" w:rsidR="00156293" w:rsidRPr="00A2022E" w:rsidRDefault="009767CE" w:rsidP="009767CE">
      <w:pPr>
        <w:pStyle w:val="ListParagraph"/>
        <w:spacing w:after="0" w:line="240" w:lineRule="auto"/>
        <w:ind w:left="426" w:hanging="66"/>
        <w:jc w:val="both"/>
        <w:rPr>
          <w:rFonts w:ascii="Arial" w:eastAsia="Arial" w:hAnsi="Arial" w:cs="Arial"/>
          <w:bCs/>
          <w:sz w:val="24"/>
          <w:szCs w:val="24"/>
        </w:rPr>
      </w:pPr>
      <w:r>
        <w:rPr>
          <w:rFonts w:ascii="Arial" w:eastAsia="Arial" w:hAnsi="Arial" w:cs="Arial"/>
          <w:bCs/>
          <w:sz w:val="24"/>
          <w:szCs w:val="24"/>
        </w:rPr>
        <w:t xml:space="preserve"> </w:t>
      </w:r>
      <w:r w:rsidR="00156293" w:rsidRPr="00A2022E">
        <w:rPr>
          <w:rFonts w:ascii="Arial" w:eastAsia="Arial" w:hAnsi="Arial" w:cs="Arial"/>
          <w:bCs/>
          <w:sz w:val="24"/>
          <w:szCs w:val="24"/>
        </w:rPr>
        <w:t xml:space="preserve">There are </w:t>
      </w:r>
      <w:r w:rsidR="00C06BA3" w:rsidRPr="00C06BA3">
        <w:rPr>
          <w:rFonts w:ascii="Arial" w:eastAsia="Arial" w:hAnsi="Arial" w:cs="Arial"/>
          <w:b/>
          <w:bCs/>
          <w:color w:val="0070C0"/>
          <w:sz w:val="24"/>
          <w:szCs w:val="24"/>
        </w:rPr>
        <w:t>41,622</w:t>
      </w:r>
      <w:r w:rsidR="00C06BA3">
        <w:rPr>
          <w:rFonts w:ascii="Arial" w:eastAsia="Arial" w:hAnsi="Arial" w:cs="Arial"/>
          <w:b/>
          <w:bCs/>
          <w:color w:val="0070C0"/>
          <w:sz w:val="24"/>
          <w:szCs w:val="24"/>
        </w:rPr>
        <w:t xml:space="preserve"> </w:t>
      </w:r>
      <w:r w:rsidR="00966F27" w:rsidRPr="00966F27">
        <w:rPr>
          <w:rFonts w:ascii="Arial" w:eastAsia="Arial" w:hAnsi="Arial" w:cs="Arial"/>
          <w:b/>
          <w:bCs/>
          <w:color w:val="0070C0"/>
          <w:sz w:val="24"/>
          <w:szCs w:val="24"/>
        </w:rPr>
        <w:t>damaged</w:t>
      </w:r>
      <w:r w:rsidR="00156293" w:rsidRPr="00966F27">
        <w:rPr>
          <w:rFonts w:ascii="Arial" w:eastAsia="Arial" w:hAnsi="Arial" w:cs="Arial"/>
          <w:b/>
          <w:bCs/>
          <w:color w:val="0070C0"/>
          <w:sz w:val="24"/>
          <w:szCs w:val="24"/>
        </w:rPr>
        <w:t xml:space="preserve"> houses</w:t>
      </w:r>
      <w:r w:rsidR="00966F27" w:rsidRPr="00966F27">
        <w:rPr>
          <w:rFonts w:ascii="Arial" w:eastAsia="Arial" w:hAnsi="Arial" w:cs="Arial"/>
          <w:bCs/>
          <w:color w:val="0070C0"/>
          <w:sz w:val="24"/>
          <w:szCs w:val="24"/>
        </w:rPr>
        <w:t xml:space="preserve">; </w:t>
      </w:r>
      <w:r w:rsidR="00966F27" w:rsidRPr="00966F27">
        <w:rPr>
          <w:rFonts w:ascii="Arial" w:eastAsia="Arial" w:hAnsi="Arial" w:cs="Arial"/>
          <w:bCs/>
          <w:sz w:val="24"/>
          <w:szCs w:val="24"/>
        </w:rPr>
        <w:t>of which,</w:t>
      </w:r>
      <w:r w:rsidR="00966F27">
        <w:rPr>
          <w:rFonts w:ascii="Arial" w:eastAsia="Arial" w:hAnsi="Arial" w:cs="Arial"/>
          <w:b/>
          <w:bCs/>
          <w:sz w:val="24"/>
          <w:szCs w:val="24"/>
        </w:rPr>
        <w:t xml:space="preserve"> </w:t>
      </w:r>
      <w:r w:rsidR="00C06BA3" w:rsidRPr="00C06BA3">
        <w:rPr>
          <w:rFonts w:ascii="Arial" w:eastAsia="Arial" w:hAnsi="Arial" w:cs="Arial"/>
          <w:b/>
          <w:bCs/>
          <w:color w:val="0070C0"/>
          <w:sz w:val="24"/>
          <w:szCs w:val="24"/>
        </w:rPr>
        <w:t>4,598</w:t>
      </w:r>
      <w:r w:rsidR="00C06BA3">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966F27">
        <w:rPr>
          <w:rFonts w:ascii="Arial" w:eastAsia="Arial" w:hAnsi="Arial" w:cs="Arial"/>
          <w:b/>
          <w:bCs/>
          <w:sz w:val="24"/>
          <w:szCs w:val="24"/>
        </w:rPr>
        <w:t xml:space="preserve"> </w:t>
      </w:r>
      <w:r w:rsidR="00966F27" w:rsidRPr="00966F27">
        <w:rPr>
          <w:rFonts w:ascii="Arial" w:eastAsia="Arial" w:hAnsi="Arial" w:cs="Arial"/>
          <w:b/>
          <w:bCs/>
          <w:color w:val="0070C0"/>
          <w:sz w:val="24"/>
          <w:szCs w:val="24"/>
        </w:rPr>
        <w:t xml:space="preserve">totally damaged </w:t>
      </w:r>
      <w:r w:rsidR="00966F27" w:rsidRPr="00966F27">
        <w:rPr>
          <w:rFonts w:ascii="Arial" w:eastAsia="Arial" w:hAnsi="Arial" w:cs="Arial"/>
          <w:bCs/>
          <w:sz w:val="24"/>
          <w:szCs w:val="24"/>
        </w:rPr>
        <w:t>and</w:t>
      </w:r>
      <w:r w:rsidR="00966F27">
        <w:rPr>
          <w:rFonts w:ascii="Arial" w:eastAsia="Arial" w:hAnsi="Arial" w:cs="Arial"/>
          <w:b/>
          <w:bCs/>
          <w:sz w:val="24"/>
          <w:szCs w:val="24"/>
        </w:rPr>
        <w:t xml:space="preserve"> </w:t>
      </w:r>
      <w:r w:rsidR="00C06BA3" w:rsidRPr="00C06BA3">
        <w:rPr>
          <w:rFonts w:ascii="Arial" w:eastAsia="Arial" w:hAnsi="Arial" w:cs="Arial"/>
          <w:b/>
          <w:bCs/>
          <w:color w:val="0070C0"/>
          <w:sz w:val="24"/>
          <w:szCs w:val="24"/>
        </w:rPr>
        <w:t>37,024</w:t>
      </w:r>
      <w:r w:rsidR="00C06BA3">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156293" w:rsidRPr="00A2022E">
        <w:rPr>
          <w:rFonts w:ascii="Arial" w:eastAsia="Arial" w:hAnsi="Arial" w:cs="Arial"/>
          <w:bCs/>
          <w:sz w:val="24"/>
          <w:szCs w:val="24"/>
        </w:rPr>
        <w:t xml:space="preserve"> </w:t>
      </w:r>
      <w:r>
        <w:rPr>
          <w:rFonts w:ascii="Arial" w:eastAsia="Arial" w:hAnsi="Arial" w:cs="Arial"/>
          <w:bCs/>
          <w:sz w:val="24"/>
          <w:szCs w:val="24"/>
        </w:rPr>
        <w:t xml:space="preserve">      </w:t>
      </w:r>
      <w:r w:rsidR="00156293" w:rsidRPr="00966F27">
        <w:rPr>
          <w:rFonts w:ascii="Arial" w:eastAsia="Arial" w:hAnsi="Arial" w:cs="Arial"/>
          <w:b/>
          <w:color w:val="0070C0"/>
          <w:sz w:val="24"/>
          <w:szCs w:val="24"/>
        </w:rPr>
        <w:t>partially damaged</w:t>
      </w:r>
      <w:r w:rsidR="00156293" w:rsidRPr="00966F27">
        <w:rPr>
          <w:rFonts w:ascii="Arial" w:eastAsia="Arial" w:hAnsi="Arial" w:cs="Arial"/>
          <w:bCs/>
          <w:color w:val="0070C0"/>
          <w:sz w:val="24"/>
          <w:szCs w:val="24"/>
        </w:rPr>
        <w:t xml:space="preserve"> </w:t>
      </w:r>
      <w:r w:rsidR="00156293" w:rsidRPr="00A2022E">
        <w:rPr>
          <w:rFonts w:ascii="Arial" w:eastAsia="Arial" w:hAnsi="Arial" w:cs="Arial"/>
          <w:bCs/>
          <w:sz w:val="24"/>
          <w:szCs w:val="24"/>
        </w:rPr>
        <w:t>(see Table 4).</w:t>
      </w:r>
    </w:p>
    <w:p w14:paraId="7B391948"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588BC91B" w14:textId="4735D330" w:rsidR="00156293" w:rsidRDefault="00156293" w:rsidP="00156293">
      <w:pPr>
        <w:pStyle w:val="ListParagraph"/>
        <w:spacing w:after="0" w:line="240" w:lineRule="auto"/>
        <w:ind w:left="360"/>
        <w:jc w:val="both"/>
        <w:rPr>
          <w:rFonts w:ascii="Arial" w:eastAsia="Arial" w:hAnsi="Arial" w:cs="Arial"/>
          <w:b/>
          <w:i/>
          <w:iCs/>
        </w:rPr>
      </w:pPr>
      <w:r w:rsidRPr="0063489E">
        <w:rPr>
          <w:rFonts w:ascii="Arial" w:eastAsia="Arial" w:hAnsi="Arial" w:cs="Arial"/>
          <w:b/>
          <w:i/>
          <w:iCs/>
        </w:rPr>
        <w:t>Table 4. Number of Damaged Houses</w:t>
      </w:r>
    </w:p>
    <w:tbl>
      <w:tblPr>
        <w:tblW w:w="5000" w:type="pct"/>
        <w:tblCellMar>
          <w:left w:w="0" w:type="dxa"/>
          <w:right w:w="0" w:type="dxa"/>
        </w:tblCellMar>
        <w:tblLook w:val="04A0" w:firstRow="1" w:lastRow="0" w:firstColumn="1" w:lastColumn="0" w:noHBand="0" w:noVBand="1"/>
      </w:tblPr>
      <w:tblGrid>
        <w:gridCol w:w="133"/>
        <w:gridCol w:w="2963"/>
        <w:gridCol w:w="2413"/>
        <w:gridCol w:w="2413"/>
        <w:gridCol w:w="2415"/>
      </w:tblGrid>
      <w:tr w:rsidR="00C06BA3" w:rsidRPr="00C06BA3" w14:paraId="3ABE4588" w14:textId="77777777" w:rsidTr="00C06BA3">
        <w:trPr>
          <w:trHeight w:hRule="exact" w:val="227"/>
          <w:tblHeader/>
        </w:trPr>
        <w:tc>
          <w:tcPr>
            <w:tcW w:w="149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690A648B" w14:textId="68BF8776" w:rsidR="00C06BA3" w:rsidRPr="00C06BA3" w:rsidRDefault="00C06BA3" w:rsidP="00C06BA3">
            <w:pPr>
              <w:ind w:right="57"/>
              <w:jc w:val="center"/>
              <w:rPr>
                <w:rFonts w:ascii="Arial Narrow" w:hAnsi="Arial Narrow"/>
                <w:b/>
                <w:bCs/>
                <w:sz w:val="18"/>
                <w:szCs w:val="20"/>
              </w:rPr>
            </w:pPr>
            <w:r w:rsidRPr="00C06BA3">
              <w:rPr>
                <w:rFonts w:ascii="Arial Narrow" w:hAnsi="Arial Narrow"/>
                <w:b/>
                <w:bCs/>
                <w:sz w:val="18"/>
                <w:szCs w:val="20"/>
              </w:rPr>
              <w:t>REGION / PROVINCE / MUNICIPALITY</w:t>
            </w:r>
          </w:p>
        </w:tc>
        <w:tc>
          <w:tcPr>
            <w:tcW w:w="3502" w:type="pct"/>
            <w:gridSpan w:val="3"/>
            <w:tcBorders>
              <w:top w:val="single" w:sz="4" w:space="0" w:color="000000"/>
              <w:left w:val="nil"/>
              <w:bottom w:val="nil"/>
              <w:right w:val="single" w:sz="4" w:space="0" w:color="000000"/>
            </w:tcBorders>
            <w:shd w:val="clear" w:color="7F7F7F" w:fill="7F7F7F"/>
            <w:tcMar>
              <w:top w:w="15" w:type="dxa"/>
              <w:left w:w="15" w:type="dxa"/>
              <w:bottom w:w="0" w:type="dxa"/>
              <w:right w:w="15" w:type="dxa"/>
            </w:tcMar>
            <w:vAlign w:val="center"/>
            <w:hideMark/>
          </w:tcPr>
          <w:p w14:paraId="4EC01A50" w14:textId="5F668B4A" w:rsidR="00C06BA3" w:rsidRPr="00C06BA3" w:rsidRDefault="00C06BA3" w:rsidP="00C06BA3">
            <w:pPr>
              <w:ind w:right="57"/>
              <w:jc w:val="center"/>
              <w:rPr>
                <w:rFonts w:ascii="Arial Narrow" w:hAnsi="Arial Narrow"/>
                <w:b/>
                <w:bCs/>
                <w:sz w:val="18"/>
                <w:szCs w:val="20"/>
              </w:rPr>
            </w:pPr>
            <w:r w:rsidRPr="00C06BA3">
              <w:rPr>
                <w:rFonts w:ascii="Arial Narrow" w:hAnsi="Arial Narrow"/>
                <w:b/>
                <w:bCs/>
                <w:sz w:val="18"/>
                <w:szCs w:val="20"/>
              </w:rPr>
              <w:t>NO. OF DAMAGED HOUSES</w:t>
            </w:r>
          </w:p>
        </w:tc>
      </w:tr>
      <w:tr w:rsidR="00C06BA3" w:rsidRPr="00C06BA3" w14:paraId="771A3403" w14:textId="77777777" w:rsidTr="00C06BA3">
        <w:trPr>
          <w:trHeight w:hRule="exact" w:val="227"/>
          <w:tblHeader/>
        </w:trPr>
        <w:tc>
          <w:tcPr>
            <w:tcW w:w="1498" w:type="pct"/>
            <w:gridSpan w:val="2"/>
            <w:vMerge/>
            <w:tcBorders>
              <w:top w:val="single" w:sz="4" w:space="0" w:color="000000"/>
              <w:left w:val="single" w:sz="4" w:space="0" w:color="000000"/>
              <w:bottom w:val="single" w:sz="4" w:space="0" w:color="000000"/>
              <w:right w:val="single" w:sz="4" w:space="0" w:color="000000"/>
            </w:tcBorders>
            <w:vAlign w:val="center"/>
            <w:hideMark/>
          </w:tcPr>
          <w:p w14:paraId="307E3D69" w14:textId="77777777" w:rsidR="00C06BA3" w:rsidRPr="00C06BA3" w:rsidRDefault="00C06BA3" w:rsidP="00C06BA3">
            <w:pPr>
              <w:ind w:right="57"/>
              <w:jc w:val="center"/>
              <w:rPr>
                <w:rFonts w:ascii="Arial Narrow" w:hAnsi="Arial Narrow"/>
                <w:b/>
                <w:bCs/>
                <w:sz w:val="18"/>
                <w:szCs w:val="20"/>
              </w:rPr>
            </w:pPr>
          </w:p>
        </w:tc>
        <w:tc>
          <w:tcPr>
            <w:tcW w:w="1167"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606B829" w14:textId="5479DCE6" w:rsidR="00C06BA3" w:rsidRPr="00C06BA3" w:rsidRDefault="00C06BA3" w:rsidP="00C06BA3">
            <w:pPr>
              <w:ind w:right="57"/>
              <w:jc w:val="center"/>
              <w:rPr>
                <w:rFonts w:ascii="Arial Narrow" w:hAnsi="Arial Narrow"/>
                <w:b/>
                <w:bCs/>
                <w:sz w:val="18"/>
                <w:szCs w:val="20"/>
              </w:rPr>
            </w:pPr>
            <w:r w:rsidRPr="00C06BA3">
              <w:rPr>
                <w:rFonts w:ascii="Arial Narrow" w:hAnsi="Arial Narrow"/>
                <w:b/>
                <w:bCs/>
                <w:sz w:val="18"/>
                <w:szCs w:val="20"/>
              </w:rPr>
              <w:t>Total</w:t>
            </w:r>
          </w:p>
        </w:tc>
        <w:tc>
          <w:tcPr>
            <w:tcW w:w="1167"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AD406FC" w14:textId="73DBB5C9" w:rsidR="00C06BA3" w:rsidRPr="00C06BA3" w:rsidRDefault="00C06BA3" w:rsidP="00C06BA3">
            <w:pPr>
              <w:ind w:right="57"/>
              <w:jc w:val="center"/>
              <w:rPr>
                <w:rFonts w:ascii="Arial Narrow" w:hAnsi="Arial Narrow"/>
                <w:b/>
                <w:bCs/>
                <w:sz w:val="18"/>
                <w:szCs w:val="20"/>
              </w:rPr>
            </w:pPr>
            <w:r w:rsidRPr="00C06BA3">
              <w:rPr>
                <w:rFonts w:ascii="Arial Narrow" w:hAnsi="Arial Narrow"/>
                <w:b/>
                <w:bCs/>
                <w:sz w:val="18"/>
                <w:szCs w:val="20"/>
              </w:rPr>
              <w:t>Totally</w:t>
            </w:r>
          </w:p>
        </w:tc>
        <w:tc>
          <w:tcPr>
            <w:tcW w:w="1168"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31CE8C2" w14:textId="182834B2" w:rsidR="00C06BA3" w:rsidRPr="00C06BA3" w:rsidRDefault="00C06BA3" w:rsidP="00C06BA3">
            <w:pPr>
              <w:ind w:right="57"/>
              <w:jc w:val="center"/>
              <w:rPr>
                <w:rFonts w:ascii="Arial Narrow" w:hAnsi="Arial Narrow"/>
                <w:b/>
                <w:bCs/>
                <w:sz w:val="18"/>
                <w:szCs w:val="20"/>
              </w:rPr>
            </w:pPr>
            <w:r w:rsidRPr="00C06BA3">
              <w:rPr>
                <w:rFonts w:ascii="Arial Narrow" w:hAnsi="Arial Narrow"/>
                <w:b/>
                <w:bCs/>
                <w:sz w:val="18"/>
                <w:szCs w:val="20"/>
              </w:rPr>
              <w:t>Partially</w:t>
            </w:r>
          </w:p>
        </w:tc>
      </w:tr>
      <w:tr w:rsidR="00C06BA3" w:rsidRPr="00C06BA3" w14:paraId="641774C6"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34A599D"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GRAND TOTAL</w:t>
            </w:r>
          </w:p>
        </w:tc>
        <w:tc>
          <w:tcPr>
            <w:tcW w:w="116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65CC610" w14:textId="46BF5AC5"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41,622</w:t>
            </w:r>
          </w:p>
        </w:tc>
        <w:tc>
          <w:tcPr>
            <w:tcW w:w="116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027081E" w14:textId="3C10EB88"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4,598</w:t>
            </w:r>
          </w:p>
        </w:tc>
        <w:tc>
          <w:tcPr>
            <w:tcW w:w="116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46F1221" w14:textId="5E42709F"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7,024</w:t>
            </w:r>
          </w:p>
        </w:tc>
      </w:tr>
      <w:tr w:rsidR="00C06BA3" w:rsidRPr="00C06BA3" w14:paraId="763E6541"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2E7B0A9"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REGION I</w:t>
            </w:r>
          </w:p>
        </w:tc>
        <w:tc>
          <w:tcPr>
            <w:tcW w:w="116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D713057" w14:textId="09B95AB4"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94</w:t>
            </w:r>
          </w:p>
        </w:tc>
        <w:tc>
          <w:tcPr>
            <w:tcW w:w="116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A5857A4" w14:textId="7EA89ED5"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3</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A2706D7" w14:textId="737AF43D"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81</w:t>
            </w:r>
          </w:p>
        </w:tc>
      </w:tr>
      <w:tr w:rsidR="00C06BA3" w:rsidRPr="00C06BA3" w14:paraId="4B5D0773"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BF782E"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Ilocos Norte</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72696F" w14:textId="3881D117"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1</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43904E" w14:textId="7BA25173"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03D707" w14:textId="4976539F"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1</w:t>
            </w:r>
          </w:p>
        </w:tc>
      </w:tr>
      <w:tr w:rsidR="00C06BA3" w:rsidRPr="00C06BA3" w14:paraId="5DF50F9F"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3B3CC" w14:textId="5B72E037"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57DF8"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Pagudpud</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E32F0" w14:textId="77777777" w:rsidR="00C06BA3" w:rsidRPr="00C06BA3" w:rsidRDefault="00C06BA3" w:rsidP="00C06BA3">
            <w:pPr>
              <w:ind w:right="57"/>
              <w:jc w:val="right"/>
              <w:rPr>
                <w:rFonts w:ascii="Arial Narrow" w:hAnsi="Arial Narrow"/>
                <w:i/>
                <w:iCs/>
                <w:sz w:val="18"/>
              </w:rPr>
            </w:pPr>
            <w:r w:rsidRPr="00C06BA3">
              <w:rPr>
                <w:rFonts w:ascii="Arial Narrow" w:hAnsi="Arial Narrow"/>
                <w:i/>
                <w:iCs/>
                <w:sz w:val="18"/>
              </w:rPr>
              <w:t>1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50299" w14:textId="77777777" w:rsidR="00C06BA3" w:rsidRPr="00C06BA3" w:rsidRDefault="00C06BA3" w:rsidP="00C06BA3">
            <w:pPr>
              <w:ind w:right="57"/>
              <w:jc w:val="right"/>
              <w:rPr>
                <w:rFonts w:ascii="Arial Narrow" w:hAnsi="Arial Narrow"/>
                <w:i/>
                <w:iCs/>
                <w:sz w:val="18"/>
              </w:rPr>
            </w:pPr>
            <w:r w:rsidRPr="00C06BA3">
              <w:rPr>
                <w:rFonts w:ascii="Arial Narrow" w:hAnsi="Arial Narrow"/>
                <w:i/>
                <w:iCs/>
                <w:sz w:val="18"/>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17728" w14:textId="77777777" w:rsidR="00C06BA3" w:rsidRPr="00C06BA3" w:rsidRDefault="00C06BA3" w:rsidP="00C06BA3">
            <w:pPr>
              <w:ind w:right="57"/>
              <w:jc w:val="right"/>
              <w:rPr>
                <w:rFonts w:ascii="Arial Narrow" w:hAnsi="Arial Narrow"/>
                <w:i/>
                <w:iCs/>
                <w:sz w:val="18"/>
              </w:rPr>
            </w:pPr>
            <w:r w:rsidRPr="00C06BA3">
              <w:rPr>
                <w:rFonts w:ascii="Arial Narrow" w:hAnsi="Arial Narrow"/>
                <w:i/>
                <w:iCs/>
                <w:sz w:val="18"/>
              </w:rPr>
              <w:t>11</w:t>
            </w:r>
          </w:p>
        </w:tc>
      </w:tr>
      <w:tr w:rsidR="00C06BA3" w:rsidRPr="00C06BA3" w14:paraId="791196A1"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653BA7"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La Union</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AE36EE" w14:textId="4F7B48D7"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6</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7E2A51" w14:textId="50403C9E"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2A47CF" w14:textId="1859433A"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5</w:t>
            </w:r>
          </w:p>
        </w:tc>
      </w:tr>
      <w:tr w:rsidR="00C06BA3" w:rsidRPr="00C06BA3" w14:paraId="05160660"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C94CD" w14:textId="3374D71F"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754F1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un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91926" w14:textId="199E619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6AC56" w14:textId="78CC57C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E1770" w14:textId="782E31B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r>
      <w:tr w:rsidR="00C06BA3" w:rsidRPr="00C06BA3" w14:paraId="23ADEC3B"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FF3D75"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Pangasinan</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E58E44" w14:textId="677BE750"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77</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8F9B99" w14:textId="3A0DFB93"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2</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510EB4" w14:textId="520639F6"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65</w:t>
            </w:r>
          </w:p>
        </w:tc>
      </w:tr>
      <w:tr w:rsidR="00C06BA3" w:rsidRPr="00C06BA3" w14:paraId="6033C52F"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C48EE" w14:textId="53EA662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6C6D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Alcal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669DC" w14:textId="2B0A225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81BA1" w14:textId="747BD41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8A8E2" w14:textId="579ADCF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r>
      <w:tr w:rsidR="00C06BA3" w:rsidRPr="00C06BA3" w14:paraId="5122243D"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20893F" w14:textId="6B1C91DA"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E0251"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lunga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B9B63" w14:textId="1D9C405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52D7C" w14:textId="0F0CC81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EC616" w14:textId="70758BB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3</w:t>
            </w:r>
          </w:p>
        </w:tc>
      </w:tr>
      <w:tr w:rsidR="00C06BA3" w:rsidRPr="00C06BA3" w14:paraId="0AF3D3C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527BB" w14:textId="687E96D1"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61F62A"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ni</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DA32B" w14:textId="767F6A6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9707B" w14:textId="74A2F0A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CD993" w14:textId="695749E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r>
      <w:tr w:rsidR="00C06BA3" w:rsidRPr="00C06BA3" w14:paraId="0E3E341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FC751" w14:textId="54BB607C"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E4258"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utist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41498" w14:textId="2016C7A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6D0E8" w14:textId="282E773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904EA" w14:textId="352064C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6</w:t>
            </w:r>
          </w:p>
        </w:tc>
      </w:tr>
      <w:tr w:rsidR="00C06BA3" w:rsidRPr="00C06BA3" w14:paraId="686F033D"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0265A" w14:textId="36C6D7F9"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AC0AB0"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inalon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2BA0F" w14:textId="231D0C2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8AD2A" w14:textId="4E562AA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7E452" w14:textId="2B9558C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r>
      <w:tr w:rsidR="00C06BA3" w:rsidRPr="00C06BA3" w14:paraId="7F244E9C"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C3945" w14:textId="1B7B9F6A"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DB413"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lasia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23CF5" w14:textId="2E1F767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946D0" w14:textId="72FFBBF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E822A" w14:textId="6A69065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r>
      <w:tr w:rsidR="00C06BA3" w:rsidRPr="00C06BA3" w14:paraId="3F110E5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8B035" w14:textId="5A2422A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CACB5"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Infant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A7238" w14:textId="624627D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CBFB7" w14:textId="35833DC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37C37" w14:textId="3C84302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r>
      <w:tr w:rsidR="00C06BA3" w:rsidRPr="00C06BA3" w14:paraId="26124540"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F1195" w14:textId="363707D4"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323C53"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abrador</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102A9" w14:textId="02A6FA3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FE450" w14:textId="68F9789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69F84" w14:textId="3975FD4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r>
      <w:tr w:rsidR="00C06BA3" w:rsidRPr="00C06BA3" w14:paraId="0DDACF0C"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F767DE" w14:textId="7E818CF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86B4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aoac</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8E634" w14:textId="4FD31FC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41715" w14:textId="6C6FC1E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65154" w14:textId="3C47E4A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r>
      <w:tr w:rsidR="00C06BA3" w:rsidRPr="00C06BA3" w14:paraId="781EA285"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5B66F" w14:textId="2D1CDDC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4873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bini</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3CFA6" w14:textId="40FA253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1F396" w14:textId="513C5BA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AAAFD" w14:textId="3C48EDA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r>
      <w:tr w:rsidR="00C06BA3" w:rsidRPr="00C06BA3" w14:paraId="1E616D9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DB6D6" w14:textId="54D2BC0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C0696"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lasiqui</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56FFA" w14:textId="67EE3A1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5883C" w14:textId="336C49B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84B66" w14:textId="660496E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r>
      <w:tr w:rsidR="00C06BA3" w:rsidRPr="00C06BA3" w14:paraId="1B809F9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5CBB1" w14:textId="591E4F72"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4019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Rosales</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EECB4" w14:textId="31C5DB5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B9B38" w14:textId="36FFC48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E877D" w14:textId="03D6C17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r>
      <w:tr w:rsidR="00C06BA3" w:rsidRPr="00C06BA3" w14:paraId="4B1BED1B"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6AA16" w14:textId="60C9700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7E61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Manue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38B06" w14:textId="2F6519C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950A1" w14:textId="504EE2C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6F618" w14:textId="17F1E7F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w:t>
            </w:r>
          </w:p>
        </w:tc>
      </w:tr>
      <w:tr w:rsidR="00C06BA3" w:rsidRPr="00C06BA3" w14:paraId="172B9110"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3FE5A" w14:textId="365C6CB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1787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Quinti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863A7" w14:textId="6678B38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3A408" w14:textId="23BF618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8A0BF" w14:textId="7853012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w:t>
            </w:r>
          </w:p>
        </w:tc>
      </w:tr>
      <w:tr w:rsidR="00C06BA3" w:rsidRPr="00C06BA3" w14:paraId="46E60DE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68C5D6" w14:textId="235F8BA9"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A9755" w14:textId="237DA1E5"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ta Mari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C63A1" w14:textId="3677FF1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709D3" w14:textId="5D05F6C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0EB0C" w14:textId="310604C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r>
      <w:tr w:rsidR="00C06BA3" w:rsidRPr="00C06BA3" w14:paraId="57DA089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FB834" w14:textId="4EF29AF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3A443C"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Tayug</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8851F" w14:textId="3BD6D45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7C025" w14:textId="33F1163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302AA" w14:textId="671808B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r>
      <w:tr w:rsidR="00C06BA3" w:rsidRPr="00C06BA3" w14:paraId="313961D7"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7E0EB" w14:textId="20136B2A"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C7855"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ITY OF URDANET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10A00" w14:textId="1E9C547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999E3" w14:textId="310B3D4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164EA" w14:textId="31C38B8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w:t>
            </w:r>
          </w:p>
        </w:tc>
      </w:tr>
      <w:tr w:rsidR="00C06BA3" w:rsidRPr="00C06BA3" w14:paraId="471597AA"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B4043" w14:textId="35CD2F9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D04F0"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Villasis</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32050" w14:textId="7BD00C1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B7A17" w14:textId="46AD292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7780E" w14:textId="005E8DE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r>
      <w:tr w:rsidR="00C06BA3" w:rsidRPr="00C06BA3" w14:paraId="32F2E3E1"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26821DC"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REGION II</w:t>
            </w:r>
          </w:p>
        </w:tc>
        <w:tc>
          <w:tcPr>
            <w:tcW w:w="116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FE7CB3E" w14:textId="7AB18420"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49</w:t>
            </w:r>
          </w:p>
        </w:tc>
        <w:tc>
          <w:tcPr>
            <w:tcW w:w="116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A6CC697" w14:textId="74383E28"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1</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A0B6A1E" w14:textId="49AC5DBD"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8</w:t>
            </w:r>
          </w:p>
        </w:tc>
      </w:tr>
      <w:tr w:rsidR="00C06BA3" w:rsidRPr="00C06BA3" w14:paraId="0B052491"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1D068E"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Cagayan</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914AEF" w14:textId="103F30D3"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7</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F46207" w14:textId="4652FE70"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4</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619105" w14:textId="5783ED07"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w:t>
            </w:r>
          </w:p>
        </w:tc>
      </w:tr>
      <w:tr w:rsidR="00C06BA3" w:rsidRPr="00C06BA3" w14:paraId="5C25E85F"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8878B" w14:textId="7B290692"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4DA87"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laveri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0509F" w14:textId="1C16207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1CCF6" w14:textId="51ADB2C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0D41A" w14:textId="0093A69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r>
      <w:tr w:rsidR="00C06BA3" w:rsidRPr="00C06BA3" w14:paraId="375948E2"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507953"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Nueva Vizcaya</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4B45CF" w14:textId="02C600DF"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4</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C1FC2D" w14:textId="2BD0B55B"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F42C6E" w14:textId="6A05B519"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1</w:t>
            </w:r>
          </w:p>
        </w:tc>
      </w:tr>
      <w:tr w:rsidR="00C06BA3" w:rsidRPr="00C06BA3" w14:paraId="54E95B9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DE688" w14:textId="78015CA7"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1E6D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yombong (capita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1B4A0" w14:textId="7C1EB87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B34E6" w14:textId="00DA4C6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90CB6" w14:textId="2435969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r>
      <w:tr w:rsidR="00C06BA3" w:rsidRPr="00C06BA3" w14:paraId="1A9ED052"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B6F8C" w14:textId="36DEF2DA"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3107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Diadi</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BB7C9" w14:textId="75DAF72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6A550" w14:textId="3CAB576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0BB50" w14:textId="1A61193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r>
      <w:tr w:rsidR="00C06BA3" w:rsidRPr="00C06BA3" w14:paraId="6DADCB29"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A8E9D" w14:textId="1A11DC4E"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2DF90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Kayap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81D4C" w14:textId="5E4283B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8C1A8" w14:textId="2814AE5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A03BB" w14:textId="4CDAF27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9</w:t>
            </w:r>
          </w:p>
        </w:tc>
      </w:tr>
      <w:tr w:rsidR="00C06BA3" w:rsidRPr="00C06BA3" w14:paraId="10BAB6C4"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57E6DF"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Quirino</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40BFF8" w14:textId="35896F03"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8</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116776" w14:textId="35AA475B"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4</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BACF97" w14:textId="30DDBC0F"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4</w:t>
            </w:r>
          </w:p>
        </w:tc>
      </w:tr>
      <w:tr w:rsidR="00C06BA3" w:rsidRPr="00C06BA3" w14:paraId="2BBDDB3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227AF" w14:textId="4584682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B96466"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ddel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D989D" w14:textId="0C396DD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486BE" w14:textId="604BBE2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1FA57" w14:textId="6493925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r>
      <w:tr w:rsidR="00C06BA3" w:rsidRPr="00C06BA3" w14:paraId="38875B0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F66FB" w14:textId="0C61FD8F"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E8625"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Nagtipun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D26EA" w14:textId="5A3613D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AA105" w14:textId="4B24E71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017A2" w14:textId="04F7399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r>
      <w:tr w:rsidR="00C06BA3" w:rsidRPr="00C06BA3" w14:paraId="5B47AF0F"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BBBBF5D"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REGION III</w:t>
            </w:r>
          </w:p>
        </w:tc>
        <w:tc>
          <w:tcPr>
            <w:tcW w:w="116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CA91686" w14:textId="28A047A8"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5,283</w:t>
            </w:r>
          </w:p>
        </w:tc>
        <w:tc>
          <w:tcPr>
            <w:tcW w:w="116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DD1CDF2" w14:textId="4B00A4EA"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371</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D6B0C1" w14:textId="51FA1016"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1,912</w:t>
            </w:r>
          </w:p>
        </w:tc>
      </w:tr>
      <w:tr w:rsidR="00C06BA3" w:rsidRPr="00C06BA3" w14:paraId="23768C81"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13AF35"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Aurora</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357F83" w14:textId="4497110C"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303</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6996B6" w14:textId="2AEF82CA"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239</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C7A0F4" w14:textId="646413C7"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064</w:t>
            </w:r>
          </w:p>
        </w:tc>
      </w:tr>
      <w:tr w:rsidR="00C06BA3" w:rsidRPr="00C06BA3" w14:paraId="6401C26D"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F8FEDE" w14:textId="6E57A8B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64180"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sigur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B7D7A" w14:textId="1FCC4D3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99115" w14:textId="68C5398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F8B5A" w14:textId="2732C1A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r>
      <w:tr w:rsidR="00C06BA3" w:rsidRPr="00C06BA3" w14:paraId="7001CB3C"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8CBB6C" w14:textId="613C36C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EE052"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Dilasag</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08B92" w14:textId="4039966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73B74" w14:textId="0E9051B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09BB2" w14:textId="0722BFD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w:t>
            </w:r>
          </w:p>
        </w:tc>
      </w:tr>
      <w:tr w:rsidR="00C06BA3" w:rsidRPr="00C06BA3" w14:paraId="7A04B40C"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EB942" w14:textId="5B25923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5C136"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Dinalung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22336" w14:textId="499B5FB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DAC5A" w14:textId="71D56BA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9DB74" w14:textId="100BC07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3</w:t>
            </w:r>
          </w:p>
        </w:tc>
      </w:tr>
      <w:tr w:rsidR="00C06BA3" w:rsidRPr="00C06BA3" w14:paraId="54D01B7E"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C386E" w14:textId="2DE471F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DA868"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Dingal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26C75" w14:textId="4724283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2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793B5" w14:textId="28ACDE4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A3A02" w14:textId="1AAED6A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8</w:t>
            </w:r>
          </w:p>
        </w:tc>
      </w:tr>
      <w:tr w:rsidR="00C06BA3" w:rsidRPr="00C06BA3" w14:paraId="7EA1A952"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B9687" w14:textId="406DA134"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A948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Dipacula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0F6EE" w14:textId="28D0DF0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DD3EA" w14:textId="04774E1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78E79" w14:textId="47C9085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6</w:t>
            </w:r>
          </w:p>
        </w:tc>
      </w:tr>
      <w:tr w:rsidR="00C06BA3" w:rsidRPr="00C06BA3" w14:paraId="167FB5AB"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E9A82D" w14:textId="06530759"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583B8"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ria Auror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AD441" w14:textId="4AEE566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D941B" w14:textId="3211207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7CF7C" w14:textId="4713119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5</w:t>
            </w:r>
          </w:p>
        </w:tc>
      </w:tr>
      <w:tr w:rsidR="00C06BA3" w:rsidRPr="00C06BA3" w14:paraId="468DB319"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693112" w14:textId="4195DF9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8C521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Luis</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6DC74" w14:textId="160FCFA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1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437A4" w14:textId="20E4C26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75ED4" w14:textId="45C32C1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02</w:t>
            </w:r>
          </w:p>
        </w:tc>
      </w:tr>
      <w:tr w:rsidR="00C06BA3" w:rsidRPr="00C06BA3" w14:paraId="2C5CF6DF"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1C95E1"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Bataan</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AEC3BC" w14:textId="74E8E45F"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39</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97EBD2" w14:textId="52023DD2"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8</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3EC01D" w14:textId="1A6AA673"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31</w:t>
            </w:r>
          </w:p>
        </w:tc>
      </w:tr>
      <w:tr w:rsidR="00C06BA3" w:rsidRPr="00C06BA3" w14:paraId="4A91BCE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796CB" w14:textId="08804D84"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08BB0"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Abucay</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BC3A4" w14:textId="21EC642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D4936" w14:textId="28A206D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E8644" w14:textId="2579B51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r>
      <w:tr w:rsidR="00C06BA3" w:rsidRPr="00C06BA3" w14:paraId="60E99247"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0836AB" w14:textId="4925D73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60EA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ity of Balanga (capita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D9A14" w14:textId="4682FC5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CB096" w14:textId="7CFF4D5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F0A44" w14:textId="50AB92B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r>
      <w:tr w:rsidR="00C06BA3" w:rsidRPr="00C06BA3" w14:paraId="5C067D0C"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D8880" w14:textId="612788EF"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A8E02"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Dinalupih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6D824" w14:textId="270B783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EA8C1" w14:textId="27F036B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CDF7D" w14:textId="1DF3E4F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5</w:t>
            </w:r>
          </w:p>
        </w:tc>
      </w:tr>
      <w:tr w:rsidR="00C06BA3" w:rsidRPr="00C06BA3" w14:paraId="0BDE78BA"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82FDD" w14:textId="30A47189"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130D0"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Hermos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A7B66" w14:textId="53117E6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7</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CB7D2" w14:textId="3355644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4BCDE" w14:textId="4A9B0B3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7</w:t>
            </w:r>
          </w:p>
        </w:tc>
      </w:tr>
      <w:tr w:rsidR="00C06BA3" w:rsidRPr="00C06BA3" w14:paraId="56B4EC1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A3682" w14:textId="390A617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A093F"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imay</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17EA4" w14:textId="3C3B7CD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441BA" w14:textId="7DC559A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A68D7" w14:textId="002F7CB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r>
      <w:tr w:rsidR="00C06BA3" w:rsidRPr="00C06BA3" w14:paraId="4CC1517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18B5C" w14:textId="38D161C9"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C4F4C"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riveles</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AC849" w14:textId="69DE618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282C5" w14:textId="79DDE68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F9FC5" w14:textId="72F4A8C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r>
      <w:tr w:rsidR="00C06BA3" w:rsidRPr="00C06BA3" w14:paraId="0DF98850"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EF050" w14:textId="2EFB8E72"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5FBBC"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orong</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750DB" w14:textId="7076069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5E18A" w14:textId="0084E1E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A27E7" w14:textId="0AF0FBA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r>
      <w:tr w:rsidR="00C06BA3" w:rsidRPr="00C06BA3" w14:paraId="4C9E96AB"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EF0BCD" w14:textId="59F27377"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A48DCA"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Orani</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061D0" w14:textId="6D6C160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543D3" w14:textId="24359E0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7D8A2" w14:textId="3829C23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r>
      <w:tr w:rsidR="00C06BA3" w:rsidRPr="00C06BA3" w14:paraId="6EBD1DC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6F376" w14:textId="350B92D7"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6F1CC"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Orio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709BC" w14:textId="48077AD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D36FB" w14:textId="3573F47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3122D" w14:textId="0DCB982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r>
      <w:tr w:rsidR="00C06BA3" w:rsidRPr="00C06BA3" w14:paraId="306AA0D8"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BC4BD" w14:textId="5698485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76D16"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ma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0CA71" w14:textId="4495226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34F27" w14:textId="6ABAAA0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07FFC" w14:textId="0101B52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6</w:t>
            </w:r>
          </w:p>
        </w:tc>
      </w:tr>
      <w:tr w:rsidR="00C06BA3" w:rsidRPr="00C06BA3" w14:paraId="6B96BD31"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A93E16"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Bulacan</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BF8DA3" w14:textId="23407FF9"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4,769</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A9702A" w14:textId="758AAC9D"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786</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41062D" w14:textId="60E91C6D"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2,983</w:t>
            </w:r>
          </w:p>
        </w:tc>
      </w:tr>
      <w:tr w:rsidR="00C06BA3" w:rsidRPr="00C06BA3" w14:paraId="410AFF2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500A2" w14:textId="69F45DC2"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5F5D5"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Angat</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4C1F2" w14:textId="3148DA6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5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14B63" w14:textId="6517199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7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5F314" w14:textId="37AE3AF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84</w:t>
            </w:r>
          </w:p>
        </w:tc>
      </w:tr>
      <w:tr w:rsidR="00C06BA3" w:rsidRPr="00C06BA3" w14:paraId="365BD6EC"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EAB662" w14:textId="32192E3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3B12F"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lagtas (Biga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11AE9" w14:textId="4A273D1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23761" w14:textId="1F92F36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3832A" w14:textId="11868EA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1</w:t>
            </w:r>
          </w:p>
        </w:tc>
      </w:tr>
      <w:tr w:rsidR="00C06BA3" w:rsidRPr="00C06BA3" w14:paraId="1004B0E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0EE87" w14:textId="721A9618"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BA63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liuag</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50292" w14:textId="0717BC7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5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06C6A" w14:textId="793D2C1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7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BDC07" w14:textId="7C6A81F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81</w:t>
            </w:r>
          </w:p>
        </w:tc>
      </w:tr>
      <w:tr w:rsidR="00C06BA3" w:rsidRPr="00C06BA3" w14:paraId="22E9AEC7"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02E516" w14:textId="1D08BD58"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B30B1"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ocaue</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7DCE1" w14:textId="1088217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7</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170C4" w14:textId="180A3E4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FDE8E" w14:textId="2FB646A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9</w:t>
            </w:r>
          </w:p>
        </w:tc>
      </w:tr>
      <w:tr w:rsidR="00C06BA3" w:rsidRPr="00C06BA3" w14:paraId="50A61F1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2BCD1" w14:textId="7EC0364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2846E" w14:textId="2EEF0694"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ulac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F3604" w14:textId="73915D8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8314A" w14:textId="5AF445B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7A4B3" w14:textId="60165F5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0</w:t>
            </w:r>
          </w:p>
        </w:tc>
      </w:tr>
      <w:tr w:rsidR="00C06BA3" w:rsidRPr="00C06BA3" w14:paraId="668B384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2F0A6" w14:textId="555570D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D6D47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lumpit</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2A47D" w14:textId="29999FB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D2A87" w14:textId="0242948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52BBA" w14:textId="56B00E7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6</w:t>
            </w:r>
          </w:p>
        </w:tc>
      </w:tr>
      <w:tr w:rsidR="00C06BA3" w:rsidRPr="00C06BA3" w14:paraId="2E544200"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FA5D4D" w14:textId="3B282F6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A0938"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Doña Remedios Trinidad</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096A9" w14:textId="474784D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3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0D232" w14:textId="04E0390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CAB4C" w14:textId="3933022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21</w:t>
            </w:r>
          </w:p>
        </w:tc>
      </w:tr>
      <w:tr w:rsidR="00C06BA3" w:rsidRPr="00C06BA3" w14:paraId="314F88F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4C719" w14:textId="74E767C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0706C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Guiguint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B4A45" w14:textId="3828A53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D1454" w14:textId="52C1B5C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1BD7E" w14:textId="04073A5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5</w:t>
            </w:r>
          </w:p>
        </w:tc>
      </w:tr>
      <w:tr w:rsidR="00C06BA3" w:rsidRPr="00C06BA3" w14:paraId="0E34769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5CDFC" w14:textId="2456A262"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C121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ity of Malolos (capita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FCD02" w14:textId="6068190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8A3D5" w14:textId="39983E6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227FA" w14:textId="12F304D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1</w:t>
            </w:r>
          </w:p>
        </w:tc>
      </w:tr>
      <w:tr w:rsidR="00C06BA3" w:rsidRPr="00C06BA3" w14:paraId="7028D98A"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55CDD" w14:textId="100E8048"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84901"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ity of Meycauay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5601E" w14:textId="42D8569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50D95" w14:textId="149DC31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6DDD4" w14:textId="76838C6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8</w:t>
            </w:r>
          </w:p>
        </w:tc>
      </w:tr>
      <w:tr w:rsidR="00C06BA3" w:rsidRPr="00C06BA3" w14:paraId="0720168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E86EE" w14:textId="2FAEDC7F"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FB45C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Pandi</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0E405" w14:textId="5E67FB8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86FE8" w14:textId="1F61FAD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9D3D2" w14:textId="7EF3432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5</w:t>
            </w:r>
          </w:p>
        </w:tc>
      </w:tr>
      <w:tr w:rsidR="00C06BA3" w:rsidRPr="00C06BA3" w14:paraId="59474C5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C0609" w14:textId="5563CCC4"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089C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Plaride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31AC5" w14:textId="2962693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6D23B" w14:textId="1A0D229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BF307" w14:textId="51C6F09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4</w:t>
            </w:r>
          </w:p>
        </w:tc>
      </w:tr>
      <w:tr w:rsidR="00C06BA3" w:rsidRPr="00C06BA3" w14:paraId="750A2D9B"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4804DD" w14:textId="5807E149"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F5DAA"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ity of San Jose del Monte</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91243" w14:textId="4C1E228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E3D19" w14:textId="427FE82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AE118" w14:textId="7BF4B47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r>
      <w:tr w:rsidR="00C06BA3" w:rsidRPr="00C06BA3" w14:paraId="09A5593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8495FC" w14:textId="75BB6AB4"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7AB5F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Migue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4BC20" w14:textId="48F65FC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92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1CBDA" w14:textId="46502A2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5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634D2" w14:textId="6E87C14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772</w:t>
            </w:r>
          </w:p>
        </w:tc>
      </w:tr>
      <w:tr w:rsidR="00C06BA3" w:rsidRPr="00C06BA3" w14:paraId="2C108C25"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5BA536"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Nueva Ecija</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DDDE7D" w14:textId="1C5BAF55"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9,033</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AD1B08" w14:textId="3EC8B000"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507</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F2CF8A" w14:textId="19E10DB0"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8,526</w:t>
            </w:r>
          </w:p>
        </w:tc>
      </w:tr>
      <w:tr w:rsidR="00C06BA3" w:rsidRPr="00C06BA3" w14:paraId="115CC3CA"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DD24F6" w14:textId="69D6E5D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FA9B6"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Aliag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E9BBB" w14:textId="20B9870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9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9556F" w14:textId="6E2D095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F70F1" w14:textId="2F6F930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52</w:t>
            </w:r>
          </w:p>
        </w:tc>
      </w:tr>
      <w:tr w:rsidR="00C06BA3" w:rsidRPr="00C06BA3" w14:paraId="03A2EB2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FE823" w14:textId="666884E7"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0952B0"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ongabo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6312E" w14:textId="16C929C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9ACAB" w14:textId="6F6D4E2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1F8CE" w14:textId="79DC695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0</w:t>
            </w:r>
          </w:p>
        </w:tc>
      </w:tr>
      <w:tr w:rsidR="00C06BA3" w:rsidRPr="00C06BA3" w14:paraId="4DC3EFAA"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300DF" w14:textId="17C22C57"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5211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banatuan City</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40E8E" w14:textId="1A3D39C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F4031" w14:textId="7BEEABE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E7323" w14:textId="3C7C8B4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3</w:t>
            </w:r>
          </w:p>
        </w:tc>
      </w:tr>
      <w:tr w:rsidR="00C06BA3" w:rsidRPr="00C06BA3" w14:paraId="14CA9E5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E2073" w14:textId="10F6FB1B"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FD7DC"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bia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8E4F9" w14:textId="5D8FD7D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5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4D3F7" w14:textId="59433DB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4645B" w14:textId="33E640F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21</w:t>
            </w:r>
          </w:p>
        </w:tc>
      </w:tr>
      <w:tr w:rsidR="00C06BA3" w:rsidRPr="00C06BA3" w14:paraId="3808CC9A"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289086" w14:textId="235617C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D4243"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rrangl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3FF85" w14:textId="3AF4508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E82D6" w14:textId="3B5DBD9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E0668" w14:textId="3EFEEFD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5</w:t>
            </w:r>
          </w:p>
        </w:tc>
      </w:tr>
      <w:tr w:rsidR="00C06BA3" w:rsidRPr="00C06BA3" w14:paraId="2F3F0D3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DFD7F" w14:textId="5543870F"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12CAE6"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Guimb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ECA9E" w14:textId="3413AFE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0135A" w14:textId="63E174E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31239" w14:textId="06A8421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w:t>
            </w:r>
          </w:p>
        </w:tc>
      </w:tr>
      <w:tr w:rsidR="00C06BA3" w:rsidRPr="00C06BA3" w14:paraId="0DAD1318"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9EDA4" w14:textId="7FFC166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E621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Jae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56744" w14:textId="188CADE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96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778EA" w14:textId="27EEFE1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6815A" w14:textId="36C1A09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861</w:t>
            </w:r>
          </w:p>
        </w:tc>
      </w:tr>
      <w:tr w:rsidR="00C06BA3" w:rsidRPr="00C06BA3" w14:paraId="7FB05DBE"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23871" w14:textId="3D3A6891"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C0DC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icab</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99D7B" w14:textId="63D8B3C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6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B39C5" w14:textId="3E57662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41C5A" w14:textId="557C9C4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29</w:t>
            </w:r>
          </w:p>
        </w:tc>
      </w:tr>
      <w:tr w:rsidR="00C06BA3" w:rsidRPr="00C06BA3" w14:paraId="5DAD36EF"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0932F1" w14:textId="2884E674"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41732"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laner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ADC96" w14:textId="7756338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D576A" w14:textId="558283D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F26B8" w14:textId="4FFC3E4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r>
      <w:tr w:rsidR="00C06BA3" w:rsidRPr="00C06BA3" w14:paraId="54D91F4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163B6" w14:textId="1AEECBEB"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FB24B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Peñarand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D6EE1" w14:textId="0079A6D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0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39046" w14:textId="0AC4354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27B82" w14:textId="50912C2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00</w:t>
            </w:r>
          </w:p>
        </w:tc>
      </w:tr>
      <w:tr w:rsidR="00C06BA3" w:rsidRPr="00C06BA3" w14:paraId="08603BCA"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1430E" w14:textId="6C57506B"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63145"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Quezo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D2552" w14:textId="7A17051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1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D7AED" w14:textId="63BAB24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1C286" w14:textId="74C4B6F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92</w:t>
            </w:r>
          </w:p>
        </w:tc>
      </w:tr>
      <w:tr w:rsidR="00C06BA3" w:rsidRPr="00C06BA3" w14:paraId="1597562C"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27531" w14:textId="39ACCF18"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6DD9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Riza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F2526" w14:textId="2D054D9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2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0E6FE" w14:textId="717401F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A687C" w14:textId="677EB36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19</w:t>
            </w:r>
          </w:p>
        </w:tc>
      </w:tr>
      <w:tr w:rsidR="00C06BA3" w:rsidRPr="00C06BA3" w14:paraId="6AA9565A"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18E2E" w14:textId="02B6207D"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485D65"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Isidr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3A7A3" w14:textId="140EC8D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5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2D7AE" w14:textId="1A59C95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90247" w14:textId="19CD9A2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10</w:t>
            </w:r>
          </w:p>
        </w:tc>
      </w:tr>
      <w:tr w:rsidR="00C06BA3" w:rsidRPr="00C06BA3" w14:paraId="7A59194C"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629E92" w14:textId="7FA09067"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A4C1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Jose City</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6BECA" w14:textId="5D440DB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7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22572" w14:textId="4DCFF97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36CFE" w14:textId="78B434F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70</w:t>
            </w:r>
          </w:p>
        </w:tc>
      </w:tr>
      <w:tr w:rsidR="00C06BA3" w:rsidRPr="00C06BA3" w14:paraId="4657ADFB"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C6E52" w14:textId="34600008"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1276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to Doming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1EF5D" w14:textId="022CE6E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6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8A52A" w14:textId="1B970AC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52922" w14:textId="747A38D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65</w:t>
            </w:r>
          </w:p>
        </w:tc>
      </w:tr>
      <w:tr w:rsidR="00C06BA3" w:rsidRPr="00C06BA3" w14:paraId="56917F60"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A4B9A" w14:textId="0FE35471"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32F7C"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cience City of Muñoz</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16809" w14:textId="5937AF4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0FFC2" w14:textId="118CB85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081D5" w14:textId="6593948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3</w:t>
            </w:r>
          </w:p>
        </w:tc>
      </w:tr>
      <w:tr w:rsidR="00C06BA3" w:rsidRPr="00C06BA3" w14:paraId="4A4057F7"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06C27" w14:textId="69B6AF5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1EBB0"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Talaver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B7869" w14:textId="288C836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4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713D5" w14:textId="6F750F4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0BB5A" w14:textId="0633106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33</w:t>
            </w:r>
          </w:p>
        </w:tc>
      </w:tr>
      <w:tr w:rsidR="00C06BA3" w:rsidRPr="00C06BA3" w14:paraId="7F1D0B8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B8AB4" w14:textId="7007EFF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4EB6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Zaragoz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81B0C" w14:textId="6373CDB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3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27785" w14:textId="59B0F70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01330" w14:textId="0777797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78</w:t>
            </w:r>
          </w:p>
        </w:tc>
      </w:tr>
      <w:tr w:rsidR="00C06BA3" w:rsidRPr="00C06BA3" w14:paraId="5240C868"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5013E2"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Pampanga</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1796D9" w14:textId="7C499C82"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4,073</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02E331" w14:textId="17D3535A"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36</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D298E8" w14:textId="7EA1D0DE"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737</w:t>
            </w:r>
          </w:p>
        </w:tc>
      </w:tr>
      <w:tr w:rsidR="00C06BA3" w:rsidRPr="00C06BA3" w14:paraId="5866C502"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52C9A" w14:textId="20D6C3B2"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CDC3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Apalit</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94D1A" w14:textId="2555A4D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3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FA27B" w14:textId="7053C39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91FD3" w14:textId="323D940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38</w:t>
            </w:r>
          </w:p>
        </w:tc>
      </w:tr>
      <w:tr w:rsidR="00C06BA3" w:rsidRPr="00C06BA3" w14:paraId="25F30B2B"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0B205" w14:textId="7F659A1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A50E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color</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F1ECF" w14:textId="38ABE62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DEA6D" w14:textId="117D65E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741C4" w14:textId="163BA18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r>
      <w:tr w:rsidR="00C06BA3" w:rsidRPr="00C06BA3" w14:paraId="0D3AAD50"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039F9" w14:textId="08AF5CBB"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CFEF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ndab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F21BA" w14:textId="72EA487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03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DB309" w14:textId="4C1E31E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1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A51A2" w14:textId="021EBDD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811</w:t>
            </w:r>
          </w:p>
        </w:tc>
      </w:tr>
      <w:tr w:rsidR="00C06BA3" w:rsidRPr="00C06BA3" w14:paraId="5F3AB29E"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79A79" w14:textId="70647AA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DE793"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Floridablanc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9E784" w14:textId="636CCB4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38920" w14:textId="675DCA3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03FC1" w14:textId="5CBE5BD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r>
      <w:tr w:rsidR="00C06BA3" w:rsidRPr="00C06BA3" w14:paraId="5E0C9BFF"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339A1" w14:textId="0DD6BF4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6B45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Guagu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19285" w14:textId="4B0517D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EF080" w14:textId="10384BF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D45D3" w14:textId="1AF1E2A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w:t>
            </w:r>
          </w:p>
        </w:tc>
      </w:tr>
      <w:tr w:rsidR="00C06BA3" w:rsidRPr="00C06BA3" w14:paraId="223E3BB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97881" w14:textId="4C92080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0B1CC"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uba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1BD25" w14:textId="60F70FA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20CB6" w14:textId="5AAD3B1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E548B" w14:textId="119F15F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4</w:t>
            </w:r>
          </w:p>
        </w:tc>
      </w:tr>
      <w:tr w:rsidR="00C06BA3" w:rsidRPr="00C06BA3" w14:paraId="549BA5F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52EC0" w14:textId="1F1B58B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F44B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cabebe</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C90A0" w14:textId="0CAFCF3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52A08" w14:textId="58135D0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A61EE" w14:textId="670F062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9</w:t>
            </w:r>
          </w:p>
        </w:tc>
      </w:tr>
      <w:tr w:rsidR="00C06BA3" w:rsidRPr="00C06BA3" w14:paraId="48828077"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A47D8" w14:textId="466AF089"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E3313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santo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4D018" w14:textId="3954EDE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007E0" w14:textId="76C63F0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B1070" w14:textId="14589AF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9</w:t>
            </w:r>
          </w:p>
        </w:tc>
      </w:tr>
      <w:tr w:rsidR="00C06BA3" w:rsidRPr="00C06BA3" w14:paraId="3ED48429"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71EA9" w14:textId="263D151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01388"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exic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A35F4" w14:textId="0BEDC6A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49A8B" w14:textId="30C08D7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9BC96" w14:textId="229CAD1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w:t>
            </w:r>
          </w:p>
        </w:tc>
      </w:tr>
      <w:tr w:rsidR="00C06BA3" w:rsidRPr="00C06BA3" w14:paraId="33B6168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DEDF2D" w14:textId="6FA7FCC7"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4C0B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inali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27150" w14:textId="044A53D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210DC" w14:textId="35AF7E8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D9911" w14:textId="3D2295D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0</w:t>
            </w:r>
          </w:p>
        </w:tc>
      </w:tr>
      <w:tr w:rsidR="00C06BA3" w:rsidRPr="00C06BA3" w14:paraId="205F445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A8AA9" w14:textId="72DAFA8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664E3"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Porac</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93D18" w14:textId="37FCBF4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99962" w14:textId="0D35314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E325F" w14:textId="4AF424D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9</w:t>
            </w:r>
          </w:p>
        </w:tc>
      </w:tr>
      <w:tr w:rsidR="00C06BA3" w:rsidRPr="00C06BA3" w14:paraId="19E835A8"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CE784" w14:textId="133512F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A71BF"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Luis</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A681B" w14:textId="0977F72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0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8BBBB" w14:textId="7A4102E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6F2A9" w14:textId="217CF64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68</w:t>
            </w:r>
          </w:p>
        </w:tc>
      </w:tr>
      <w:tr w:rsidR="00C06BA3" w:rsidRPr="00C06BA3" w14:paraId="4D0585E8"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F35F6" w14:textId="5201ABB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60697"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Simo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7C22B" w14:textId="1C58437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8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0DA70" w14:textId="47660BA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8ED55" w14:textId="379E937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63</w:t>
            </w:r>
          </w:p>
        </w:tc>
      </w:tr>
      <w:tr w:rsidR="00C06BA3" w:rsidRPr="00C06BA3" w14:paraId="7383DB0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EFFAD" w14:textId="598BCB5D"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38D5A"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ta An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2990E" w14:textId="6A50C60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9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65C04" w14:textId="436CCE8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4EC8E" w14:textId="33F9760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64</w:t>
            </w:r>
          </w:p>
        </w:tc>
      </w:tr>
      <w:tr w:rsidR="00C06BA3" w:rsidRPr="00C06BA3" w14:paraId="0473B579"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67469" w14:textId="0431168D"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CA41A"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ta Rit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06FFB" w14:textId="6FE2757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4D7D0" w14:textId="6E9948A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8020E" w14:textId="371B6FA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9</w:t>
            </w:r>
          </w:p>
        </w:tc>
      </w:tr>
      <w:tr w:rsidR="00C06BA3" w:rsidRPr="00C06BA3" w14:paraId="768AE0C7"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58306" w14:textId="3296299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0737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smuan (Sexmo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B7B58" w14:textId="6166F9F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7BF68" w14:textId="40F4F14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6A37D" w14:textId="024ECBC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4</w:t>
            </w:r>
          </w:p>
        </w:tc>
      </w:tr>
      <w:tr w:rsidR="00C06BA3" w:rsidRPr="00C06BA3" w14:paraId="1ACDA8B2"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DE217D"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Tarlac</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B7812B" w14:textId="38EC18B1"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5,632</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E31068" w14:textId="36555EA8"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489</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F9520D" w14:textId="6F774B5C"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5,143</w:t>
            </w:r>
          </w:p>
        </w:tc>
      </w:tr>
      <w:tr w:rsidR="00C06BA3" w:rsidRPr="00C06BA3" w14:paraId="6F0FA497"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D84C3" w14:textId="4E9305B4"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B0D5A"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Ana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BE75F" w14:textId="574A50C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811C3" w14:textId="505BA9A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E2F0C" w14:textId="10C03A4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6</w:t>
            </w:r>
          </w:p>
        </w:tc>
      </w:tr>
      <w:tr w:rsidR="00C06BA3" w:rsidRPr="00C06BA3" w14:paraId="75AAFB1E"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A2EC4" w14:textId="3987994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0DD0F"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mb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D69B5" w14:textId="4F95E49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D15C0" w14:textId="5E0D9AB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84E27" w14:textId="2382B33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0</w:t>
            </w:r>
          </w:p>
        </w:tc>
      </w:tr>
      <w:tr w:rsidR="00C06BA3" w:rsidRPr="00C06BA3" w14:paraId="3C63049D"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709CA5" w14:textId="6821F887"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362B66"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miling</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BD081" w14:textId="43806BA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4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AC6A6" w14:textId="16CDD05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3835B" w14:textId="4379BC3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30</w:t>
            </w:r>
          </w:p>
        </w:tc>
      </w:tr>
      <w:tr w:rsidR="00C06BA3" w:rsidRPr="00C06BA3" w14:paraId="1BA29A1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4CA9C" w14:textId="303705AA"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D98C3"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pas</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A65BA" w14:textId="5E066A9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2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D7833" w14:textId="5F3E782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8F818" w14:textId="456CB56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62</w:t>
            </w:r>
          </w:p>
        </w:tc>
      </w:tr>
      <w:tr w:rsidR="00C06BA3" w:rsidRPr="00C06BA3" w14:paraId="37FB5C7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FD7DDA" w14:textId="7677359C"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201D0"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oncepcio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C7ECD" w14:textId="6A4B6EF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94A13" w14:textId="42A1AB5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B9F4E" w14:textId="3A24523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5</w:t>
            </w:r>
          </w:p>
        </w:tc>
      </w:tr>
      <w:tr w:rsidR="00C06BA3" w:rsidRPr="00C06BA3" w14:paraId="5AFC412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16EEA3" w14:textId="1E72C8F2"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CDBFE7"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Geron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7CED9" w14:textId="211C910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6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70AB6" w14:textId="6FA2DAA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2C494" w14:textId="07B682A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86</w:t>
            </w:r>
          </w:p>
        </w:tc>
      </w:tr>
      <w:tr w:rsidR="00C06BA3" w:rsidRPr="00C06BA3" w14:paraId="0E6955D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C316A" w14:textId="7FBDFEE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0647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a Paz</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BACA3" w14:textId="1B5CBAD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A968D" w14:textId="7E79671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E4E94" w14:textId="09640DD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w:t>
            </w:r>
          </w:p>
        </w:tc>
      </w:tr>
      <w:tr w:rsidR="00C06BA3" w:rsidRPr="00C06BA3" w14:paraId="5C02A6D0"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0DE26D" w14:textId="5E73C8C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475F3"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yantoc</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D929E" w14:textId="2227900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E78BE" w14:textId="1A8BF69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AC41F" w14:textId="5066B56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2</w:t>
            </w:r>
          </w:p>
        </w:tc>
      </w:tr>
      <w:tr w:rsidR="00C06BA3" w:rsidRPr="00C06BA3" w14:paraId="481EDCBB"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65353" w14:textId="0F49EA7E"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7883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oncad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1A9ED" w14:textId="4D27F30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7</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0E447" w14:textId="04C2882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2694F" w14:textId="644F673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3</w:t>
            </w:r>
          </w:p>
        </w:tc>
      </w:tr>
      <w:tr w:rsidR="00C06BA3" w:rsidRPr="00C06BA3" w14:paraId="54D0118D"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6D463" w14:textId="5536FB6C"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ECDB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Paniqui</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74AC4" w14:textId="0BA7DD5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5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BEDC9" w14:textId="3238665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E14C9" w14:textId="202B17A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5</w:t>
            </w:r>
          </w:p>
        </w:tc>
      </w:tr>
      <w:tr w:rsidR="00C06BA3" w:rsidRPr="00C06BA3" w14:paraId="2F0DE075"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E2058" w14:textId="30371E9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BACC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Pur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136B3" w14:textId="21F3962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6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C3F07" w14:textId="1918756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ACCC2" w14:textId="2ED1BC5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59</w:t>
            </w:r>
          </w:p>
        </w:tc>
      </w:tr>
      <w:tr w:rsidR="00C06BA3" w:rsidRPr="00C06BA3" w14:paraId="41E955FC"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8A1E6" w14:textId="3F3270C1"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7D3A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Ramos</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F0150" w14:textId="151743A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9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21F86" w14:textId="4377D6A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019C3" w14:textId="534F014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82</w:t>
            </w:r>
          </w:p>
        </w:tc>
      </w:tr>
      <w:tr w:rsidR="00C06BA3" w:rsidRPr="00C06BA3" w14:paraId="27FFD47E"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48009" w14:textId="18F1267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0AACA"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Clemente</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4F934" w14:textId="7392696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8F011" w14:textId="6E043C5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EB484" w14:textId="7AC0587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3</w:t>
            </w:r>
          </w:p>
        </w:tc>
      </w:tr>
      <w:tr w:rsidR="00C06BA3" w:rsidRPr="00C06BA3" w14:paraId="03AC8350"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7A384" w14:textId="400ED87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8CC35"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Jose</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ECB24" w14:textId="526459B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425A1" w14:textId="0365FAF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46D93" w14:textId="6091249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6</w:t>
            </w:r>
          </w:p>
        </w:tc>
      </w:tr>
      <w:tr w:rsidR="00C06BA3" w:rsidRPr="00C06BA3" w14:paraId="42022AFD"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63E8D" w14:textId="3B3614AB"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A5A5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Manue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7F758" w14:textId="01D4952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8D8F6" w14:textId="2E17A3C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84814" w14:textId="1AD9241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9</w:t>
            </w:r>
          </w:p>
        </w:tc>
      </w:tr>
      <w:tr w:rsidR="00C06BA3" w:rsidRPr="00C06BA3" w14:paraId="290E300A"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81256" w14:textId="174A8EF4"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2452B2"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ta Ignaci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54E41" w14:textId="132F19E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8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7FA6B" w14:textId="080DEBC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E9671" w14:textId="34CD6D8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60</w:t>
            </w:r>
          </w:p>
        </w:tc>
      </w:tr>
      <w:tr w:rsidR="00C06BA3" w:rsidRPr="00C06BA3" w14:paraId="28920525"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5B1F2" w14:textId="47EEFF8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8613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ity of Tarlac (capita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73035" w14:textId="07F565C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1534C" w14:textId="6731868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54FC5" w14:textId="144DFBE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8</w:t>
            </w:r>
          </w:p>
        </w:tc>
      </w:tr>
      <w:tr w:rsidR="00C06BA3" w:rsidRPr="00C06BA3" w14:paraId="27BA791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C2859" w14:textId="0EC55709"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0491E3"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Victori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D63BF" w14:textId="3B37998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1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8454B" w14:textId="128A607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7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71CD9" w14:textId="61294CD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36</w:t>
            </w:r>
          </w:p>
        </w:tc>
      </w:tr>
      <w:tr w:rsidR="00C06BA3" w:rsidRPr="00C06BA3" w14:paraId="19ED3B3A"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C3388C"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Zambales</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5D359D" w14:textId="32633B8B"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34</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DEB150" w14:textId="4CC4E7DF"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6</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450568" w14:textId="58B6DEAA"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28</w:t>
            </w:r>
          </w:p>
        </w:tc>
      </w:tr>
      <w:tr w:rsidR="00C06BA3" w:rsidRPr="00C06BA3" w14:paraId="21475C8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5EEBF" w14:textId="7A89147E"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4E496"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otol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2281A" w14:textId="068BF9D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976F1" w14:textId="580BF2D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4BB05" w14:textId="2A83573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4</w:t>
            </w:r>
          </w:p>
        </w:tc>
      </w:tr>
      <w:tr w:rsidR="00C06BA3" w:rsidRPr="00C06BA3" w14:paraId="3B61C5C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552E0" w14:textId="0BB577A1"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393F2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bang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99F74" w14:textId="63E6382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6F383" w14:textId="49852CA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8E8A5" w14:textId="5EED24B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r>
      <w:tr w:rsidR="00C06BA3" w:rsidRPr="00C06BA3" w14:paraId="0C94254D"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C3F5A" w14:textId="4AA70561"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47290C"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ndelari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EAAE5" w14:textId="2E4055A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EDEA4" w14:textId="401BB11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03669" w14:textId="0621DAA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3</w:t>
            </w:r>
          </w:p>
        </w:tc>
      </w:tr>
      <w:tr w:rsidR="00C06BA3" w:rsidRPr="00C06BA3" w14:paraId="66949D7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67B591" w14:textId="5BCCD75C"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D5729" w14:textId="5C6EC25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Antoni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5B7C7" w14:textId="615670D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83F1D" w14:textId="19063D9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9EBB7" w14:textId="1CE29E1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w:t>
            </w:r>
          </w:p>
        </w:tc>
      </w:tr>
      <w:tr w:rsidR="00C06BA3" w:rsidRPr="00C06BA3" w14:paraId="36C0FD1C"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93A0A" w14:textId="3CD84774"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E475BC"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Marcelin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5A0E9" w14:textId="5AF4565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AEEE5" w14:textId="37EABE8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BC8BD" w14:textId="031D42D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w:t>
            </w:r>
          </w:p>
        </w:tc>
      </w:tr>
      <w:tr w:rsidR="00C06BA3" w:rsidRPr="00C06BA3" w14:paraId="7624DF5D"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AFE27" w14:textId="1498C85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B4F5FC"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Narcis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D99E5" w14:textId="6B33311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59565" w14:textId="7F05E70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12E2A" w14:textId="55193E3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r>
      <w:tr w:rsidR="00C06BA3" w:rsidRPr="00C06BA3" w14:paraId="58FF6DCE"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9F861" w14:textId="44746B6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A9C58"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ta Cruz</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CC697" w14:textId="207A205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B7AE8" w14:textId="557275C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6C710" w14:textId="5FFDE9C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3</w:t>
            </w:r>
          </w:p>
        </w:tc>
      </w:tr>
      <w:tr w:rsidR="00C06BA3" w:rsidRPr="00C06BA3" w14:paraId="7FFD4729"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44C21" w14:textId="2AFF5463"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97517"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ubic</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DCACC" w14:textId="7B75884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9CCF9" w14:textId="07B8122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956A2" w14:textId="43B3AAF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r>
      <w:tr w:rsidR="00C06BA3" w:rsidRPr="00C06BA3" w14:paraId="6C568A3E"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29FE695"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CALABARZON</w:t>
            </w:r>
          </w:p>
        </w:tc>
        <w:tc>
          <w:tcPr>
            <w:tcW w:w="116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B5DB12E" w14:textId="26D4574C"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236</w:t>
            </w:r>
          </w:p>
        </w:tc>
        <w:tc>
          <w:tcPr>
            <w:tcW w:w="116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462FD64" w14:textId="3224D108"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98</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9FAA57" w14:textId="0257B985"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038</w:t>
            </w:r>
          </w:p>
        </w:tc>
      </w:tr>
      <w:tr w:rsidR="00C06BA3" w:rsidRPr="00C06BA3" w14:paraId="0ADA48B6"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026708"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Batangas</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377726" w14:textId="6CE5B800"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10</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E2AD18" w14:textId="3A264120"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7</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1745B7" w14:textId="74C0B8C0"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03</w:t>
            </w:r>
          </w:p>
        </w:tc>
      </w:tr>
      <w:tr w:rsidR="00C06BA3" w:rsidRPr="00C06BA3" w14:paraId="1D823149"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42FAD" w14:textId="207CA66C"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5FD9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uenc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DE8CF" w14:textId="226A731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9496F" w14:textId="4F1D7F9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2E119" w14:textId="6C41868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w:t>
            </w:r>
          </w:p>
        </w:tc>
      </w:tr>
      <w:tr w:rsidR="00C06BA3" w:rsidRPr="00C06BA3" w14:paraId="0C5620C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96FA6" w14:textId="28D2C2BC"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CFAA3"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aure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8160E" w14:textId="7144766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304EE" w14:textId="3418F8B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1033D" w14:textId="7EACDCC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1</w:t>
            </w:r>
          </w:p>
        </w:tc>
      </w:tr>
      <w:tr w:rsidR="00C06BA3" w:rsidRPr="00C06BA3" w14:paraId="3604ED7F"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3BE5E" w14:textId="489F9E7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AFAB5"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Nasugbu</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0D470" w14:textId="34FF3CC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288A2" w14:textId="23E5875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06E51" w14:textId="7B5D605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0</w:t>
            </w:r>
          </w:p>
        </w:tc>
      </w:tr>
      <w:tr w:rsidR="00C06BA3" w:rsidRPr="00C06BA3" w14:paraId="0511FDBD"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7F355" w14:textId="484501FB"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EE7B0"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Pascua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AFC50" w14:textId="67C7098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E7DCE" w14:textId="333BDA3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CFB4F" w14:textId="30C5F27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r>
      <w:tr w:rsidR="00C06BA3" w:rsidRPr="00C06BA3" w14:paraId="0C8E7AF9"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3FEEB0" w14:textId="34F40C7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4A42A"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ity of Tanau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AAB03" w14:textId="2F1D05A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F5E12" w14:textId="189A18A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8930F" w14:textId="0B2988D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1</w:t>
            </w:r>
          </w:p>
        </w:tc>
      </w:tr>
      <w:tr w:rsidR="00C06BA3" w:rsidRPr="00C06BA3" w14:paraId="0B716308"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1051BC"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Laguna</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1C8ABC" w14:textId="387D9967"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053</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034EA6" w14:textId="606C96AD"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9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ED15FC" w14:textId="0627A884"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862</w:t>
            </w:r>
          </w:p>
        </w:tc>
      </w:tr>
      <w:tr w:rsidR="00C06BA3" w:rsidRPr="00C06BA3" w14:paraId="34A49B85"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0CE66" w14:textId="3A787C76"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AE42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ity of Calamb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EFEAF" w14:textId="5CF97C6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9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D75F5" w14:textId="65EAA02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6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337E7" w14:textId="05FD6FA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5</w:t>
            </w:r>
          </w:p>
        </w:tc>
      </w:tr>
      <w:tr w:rsidR="00C06BA3" w:rsidRPr="00C06BA3" w14:paraId="7868741E"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EF07DF" w14:textId="66B01594"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DC596"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inilo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1E195" w14:textId="7860892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47</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80604" w14:textId="566E51B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BAF13" w14:textId="5A34628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19</w:t>
            </w:r>
          </w:p>
        </w:tc>
      </w:tr>
      <w:tr w:rsidR="00C06BA3" w:rsidRPr="00C06BA3" w14:paraId="7CFC349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BABCB" w14:textId="26B4E282"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A5F31"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Victori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2A979" w14:textId="4EEFB4F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C7C85" w14:textId="4057A87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1D3EF" w14:textId="77D2E6B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w:t>
            </w:r>
          </w:p>
        </w:tc>
      </w:tr>
      <w:tr w:rsidR="00C06BA3" w:rsidRPr="00C06BA3" w14:paraId="445A09FC"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7A6A9B"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Quezon</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58AFEC" w14:textId="75D9AB13"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73</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61D511" w14:textId="19040302"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37A8F7" w14:textId="362200EE"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73</w:t>
            </w:r>
          </w:p>
        </w:tc>
      </w:tr>
      <w:tr w:rsidR="00C06BA3" w:rsidRPr="00C06BA3" w14:paraId="71C62179"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DE4EF" w14:textId="518A8B91"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47D3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Agdang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573E3" w14:textId="1E6465B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BA66D" w14:textId="58B6E75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C9112" w14:textId="68B652B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w:t>
            </w:r>
          </w:p>
        </w:tc>
      </w:tr>
      <w:tr w:rsidR="00C06BA3" w:rsidRPr="00C06BA3" w14:paraId="19F7D8D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F192A" w14:textId="3591506A"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543F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Atimon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E11AF" w14:textId="3E32F42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93911" w14:textId="50CC97F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F40DB" w14:textId="3107D41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w:t>
            </w:r>
          </w:p>
        </w:tc>
      </w:tr>
      <w:tr w:rsidR="00C06BA3" w:rsidRPr="00C06BA3" w14:paraId="7C2FBEE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599CC" w14:textId="146079A2"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A191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Pitog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0D24F" w14:textId="76112BA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0E376" w14:textId="23EB20A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2F9A3" w14:textId="3A76FC6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1</w:t>
            </w:r>
          </w:p>
        </w:tc>
      </w:tr>
      <w:tr w:rsidR="00C06BA3" w:rsidRPr="00C06BA3" w14:paraId="0259446A"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EBB71D8"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REGION V</w:t>
            </w:r>
          </w:p>
        </w:tc>
        <w:tc>
          <w:tcPr>
            <w:tcW w:w="116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80B41B7" w14:textId="18F6A171"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4,115</w:t>
            </w:r>
          </w:p>
        </w:tc>
        <w:tc>
          <w:tcPr>
            <w:tcW w:w="116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E4BF94" w14:textId="28F3C0E6"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960</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C967027" w14:textId="5CFB66CB"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155</w:t>
            </w:r>
          </w:p>
        </w:tc>
      </w:tr>
      <w:tr w:rsidR="00C06BA3" w:rsidRPr="00C06BA3" w14:paraId="5618E952"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A24B7C"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Albay</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3697A3" w14:textId="1EAA520F"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43</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640C8C" w14:textId="2A9D4171"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20</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4249E0" w14:textId="692966EB"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23</w:t>
            </w:r>
          </w:p>
        </w:tc>
      </w:tr>
      <w:tr w:rsidR="00C06BA3" w:rsidRPr="00C06BA3" w14:paraId="3C8D1F68"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BCB8E" w14:textId="745E399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CB51F"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ibo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D1205" w14:textId="28E185F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926A7" w14:textId="0B2F797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CB088" w14:textId="0B3AB98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r>
      <w:tr w:rsidR="00C06BA3" w:rsidRPr="00C06BA3" w14:paraId="7DABD8FE"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AB5FF" w14:textId="66EB1B78"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4A99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nit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BCBCB" w14:textId="1366FA9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609D5" w14:textId="167320F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3F71C" w14:textId="3C354FC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4</w:t>
            </w:r>
          </w:p>
        </w:tc>
      </w:tr>
      <w:tr w:rsidR="00C06BA3" w:rsidRPr="00C06BA3" w14:paraId="3C90BB59"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B070B9" w14:textId="6443273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14B23"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Oas</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C6710" w14:textId="54EFC0A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AB97E" w14:textId="7593C28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AC0BC" w14:textId="1DFC5F3F"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r>
      <w:tr w:rsidR="00C06BA3" w:rsidRPr="00C06BA3" w14:paraId="162974E2"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701103"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Camarines Norte</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496519" w14:textId="7C70ADCE"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662</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B85516" w14:textId="7197486A"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13</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A50123" w14:textId="55D9DD2C"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49</w:t>
            </w:r>
          </w:p>
        </w:tc>
      </w:tr>
      <w:tr w:rsidR="00C06BA3" w:rsidRPr="00C06BA3" w14:paraId="5AB48BC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5BB6C" w14:textId="2206BC4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3F65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sud</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EA58D" w14:textId="36B1DF7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1D761" w14:textId="26CDB5F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0972E" w14:textId="4C6FF9C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r>
      <w:tr w:rsidR="00C06BA3" w:rsidRPr="00C06BA3" w14:paraId="6F8F883B"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629FB0" w14:textId="7ECE734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9519B2"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palong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7BE0D" w14:textId="13F602E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299EA" w14:textId="3858E9A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791C2" w14:textId="55A23C9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r>
      <w:tr w:rsidR="00C06BA3" w:rsidRPr="00C06BA3" w14:paraId="62986C9F"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6A2795" w14:textId="4BFB3CBB"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7D6B8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Jose Panganib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3D3C4" w14:textId="6F89752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FF459" w14:textId="2F9ACE6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DD4C5" w14:textId="04958FF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8</w:t>
            </w:r>
          </w:p>
        </w:tc>
      </w:tr>
      <w:tr w:rsidR="00C06BA3" w:rsidRPr="00C06BA3" w14:paraId="33BFFA7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BEE8D" w14:textId="78C1885E"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B421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Lorenzo Ruiz (Imeld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2F593" w14:textId="1ED6BF6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3C910" w14:textId="465F69E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561A6" w14:textId="386E18C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8</w:t>
            </w:r>
          </w:p>
        </w:tc>
      </w:tr>
      <w:tr w:rsidR="00C06BA3" w:rsidRPr="00C06BA3" w14:paraId="3C2A41A8"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7926C" w14:textId="72B88EA9"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91D1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 Vicente</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EC03E" w14:textId="6A0ED32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1FB24" w14:textId="5082541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C6E25" w14:textId="63A5CEE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r>
      <w:tr w:rsidR="00C06BA3" w:rsidRPr="00C06BA3" w14:paraId="54CFBD7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25970F" w14:textId="6AFEB32D"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0E9C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nta Elen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61EA9" w14:textId="78FF7FD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31448" w14:textId="006AAFE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DF4A8" w14:textId="12B14C9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3</w:t>
            </w:r>
          </w:p>
        </w:tc>
      </w:tr>
      <w:tr w:rsidR="00C06BA3" w:rsidRPr="00C06BA3" w14:paraId="64E50E5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3DE9C" w14:textId="36D340AA"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FEDD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Talisay</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47C3E" w14:textId="67393BE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F2B45" w14:textId="6B061D8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BBA40" w14:textId="1B195AD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0</w:t>
            </w:r>
          </w:p>
        </w:tc>
      </w:tr>
      <w:tr w:rsidR="00C06BA3" w:rsidRPr="00C06BA3" w14:paraId="5037A901"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6387A1"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Camarines Sur</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570087" w14:textId="269F22B0"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297</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BC4177" w14:textId="74DB4E45"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626</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2846FA" w14:textId="40510F22"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2,671</w:t>
            </w:r>
          </w:p>
        </w:tc>
      </w:tr>
      <w:tr w:rsidR="00C06BA3" w:rsidRPr="00C06BA3" w14:paraId="4435255B"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5B7072" w14:textId="00BE596E"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F57A2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Camalig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C724E" w14:textId="4F673C8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9EB07" w14:textId="1E30C9F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A27C9" w14:textId="04C32DD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w:t>
            </w:r>
          </w:p>
        </w:tc>
      </w:tr>
      <w:tr w:rsidR="00C06BA3" w:rsidRPr="00C06BA3" w14:paraId="11114BD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6FE02" w14:textId="4EC2D7BD"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B666C"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Garchitoren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512F4" w14:textId="315DC82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3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4ECB0" w14:textId="459A880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8F1CE" w14:textId="5522DA0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77</w:t>
            </w:r>
          </w:p>
        </w:tc>
      </w:tr>
      <w:tr w:rsidR="00C06BA3" w:rsidRPr="00C06BA3" w14:paraId="230C35B7"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684FD" w14:textId="3512D77F"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8C59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ilaor</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1DA7F" w14:textId="2BBED68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3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81865" w14:textId="24E2172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CC7DC" w14:textId="4538040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98</w:t>
            </w:r>
          </w:p>
        </w:tc>
      </w:tr>
      <w:tr w:rsidR="00C06BA3" w:rsidRPr="00C06BA3" w14:paraId="606676FB"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56B73" w14:textId="1100740A"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7D693"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Presentacion (Parubc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F76EF" w14:textId="4917B8D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2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264C5" w14:textId="3F24EAC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2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0DCE0" w14:textId="20CE006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r>
      <w:tr w:rsidR="00C06BA3" w:rsidRPr="00C06BA3" w14:paraId="0305C10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EF73E4" w14:textId="19F2F765"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DE391"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ipocot</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0278B" w14:textId="1E9D159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59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9A842" w14:textId="6FFED12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8BE9F" w14:textId="0FAC36C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85</w:t>
            </w:r>
          </w:p>
        </w:tc>
      </w:tr>
      <w:tr w:rsidR="00C06BA3" w:rsidRPr="00C06BA3" w14:paraId="7167C5FF"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CA759F"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Sorsogon</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0F0CF7" w14:textId="2B0F7CDE"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3</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710CB0" w14:textId="1522ADEC"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00952D" w14:textId="632389DD"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2</w:t>
            </w:r>
          </w:p>
        </w:tc>
      </w:tr>
      <w:tr w:rsidR="00C06BA3" w:rsidRPr="00C06BA3" w14:paraId="38D84FB7"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3C1FF" w14:textId="656CDC24"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61EF1"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Pilar</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DCC15" w14:textId="5094E9B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B14E1" w14:textId="1A4EE09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CA7A5" w14:textId="3A4D203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w:t>
            </w:r>
          </w:p>
        </w:tc>
      </w:tr>
      <w:tr w:rsidR="00C06BA3" w:rsidRPr="00C06BA3" w14:paraId="3080DC63"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D76F32D"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CAR</w:t>
            </w:r>
          </w:p>
        </w:tc>
        <w:tc>
          <w:tcPr>
            <w:tcW w:w="116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5BDB11" w14:textId="00A8A60F"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745</w:t>
            </w:r>
          </w:p>
        </w:tc>
        <w:tc>
          <w:tcPr>
            <w:tcW w:w="116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EFED39" w14:textId="0632706A"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45</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6C7993" w14:textId="5F60EAAC"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700</w:t>
            </w:r>
          </w:p>
        </w:tc>
      </w:tr>
      <w:tr w:rsidR="00C06BA3" w:rsidRPr="00C06BA3" w14:paraId="6EDD42CE"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938F97"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Abra</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F87496" w14:textId="3A5934B6"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1</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9D8B6F" w14:textId="65427A5F"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FB2592" w14:textId="17D48FB4"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1</w:t>
            </w:r>
          </w:p>
        </w:tc>
      </w:tr>
      <w:tr w:rsidR="00C06BA3" w:rsidRPr="00C06BA3" w14:paraId="69C8B05A"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8C0D6" w14:textId="50999AD8"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EAB01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agay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1BD0A" w14:textId="49AE418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E174E" w14:textId="3BB9C73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0C9C0" w14:textId="1C9FBA9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r>
      <w:tr w:rsidR="00C06BA3" w:rsidRPr="00C06BA3" w14:paraId="5852A33E"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25239" w14:textId="36C58AC5"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9334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libcong</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09A62" w14:textId="1090B03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F83E8" w14:textId="40ED802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4411C" w14:textId="316759C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r>
      <w:tr w:rsidR="00C06BA3" w:rsidRPr="00C06BA3" w14:paraId="324880FD"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4D53B8"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Benguet</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919DA6" w14:textId="6DF74ACE"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35</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59C10C" w14:textId="171AE57A"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19</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4FB7BB" w14:textId="6878C44E"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16</w:t>
            </w:r>
          </w:p>
        </w:tc>
      </w:tr>
      <w:tr w:rsidR="00C06BA3" w:rsidRPr="00C06BA3" w14:paraId="02D9945C"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892DA6" w14:textId="7C0FDAF2"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8F49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Atok</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B78E2" w14:textId="0BC9ED6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92289" w14:textId="20A28DE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EB098" w14:textId="69A414B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7</w:t>
            </w:r>
          </w:p>
        </w:tc>
      </w:tr>
      <w:tr w:rsidR="00C06BA3" w:rsidRPr="00C06BA3" w14:paraId="25CE97C2"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D386E" w14:textId="56BA9261"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0AB7D8"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guio City</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BA8D2" w14:textId="4D39F90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8417A" w14:textId="5A5769A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4C035" w14:textId="4DE86B2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4</w:t>
            </w:r>
          </w:p>
        </w:tc>
      </w:tr>
      <w:tr w:rsidR="00C06BA3" w:rsidRPr="00C06BA3" w14:paraId="716405F9"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A0B38A" w14:textId="6863A995"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4623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ku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9A556" w14:textId="52C58D9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6</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8BE28" w14:textId="3849705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3C185" w14:textId="6400E3F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6</w:t>
            </w:r>
          </w:p>
        </w:tc>
      </w:tr>
      <w:tr w:rsidR="00C06BA3" w:rsidRPr="00C06BA3" w14:paraId="3B17A6F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608A3" w14:textId="1136A964"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C60D57"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okod</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A77F4" w14:textId="0836F9B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8B212" w14:textId="64314D7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41BB5" w14:textId="09BFE98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8</w:t>
            </w:r>
          </w:p>
        </w:tc>
      </w:tr>
      <w:tr w:rsidR="00C06BA3" w:rsidRPr="00C06BA3" w14:paraId="3F269209"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C9AF6" w14:textId="226FA7B5"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18B50"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uguias</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A3B87" w14:textId="74A33A4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A7E1D" w14:textId="54F23B8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507BB" w14:textId="09E80D5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5</w:t>
            </w:r>
          </w:p>
        </w:tc>
      </w:tr>
      <w:tr w:rsidR="00C06BA3" w:rsidRPr="00C06BA3" w14:paraId="0511E96D"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BD3BE9" w14:textId="2654C55B"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02EE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Itogo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4959C" w14:textId="0AFF64B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5</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C49E8" w14:textId="10A53D3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C00A8" w14:textId="4AAEDAB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3</w:t>
            </w:r>
          </w:p>
        </w:tc>
      </w:tr>
      <w:tr w:rsidR="00C06BA3" w:rsidRPr="00C06BA3" w14:paraId="232AE75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4BD83" w14:textId="31097912"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5705EF"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Kabay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B7646" w14:textId="0206B22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503BF" w14:textId="1E00F15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D5F38" w14:textId="545E621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0</w:t>
            </w:r>
          </w:p>
        </w:tc>
      </w:tr>
      <w:tr w:rsidR="00C06BA3" w:rsidRPr="00C06BA3" w14:paraId="61A3247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F917EB" w14:textId="43E617CC"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17781F"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Kapang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830B9" w14:textId="43AD07C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225E3" w14:textId="41D329A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458E6" w14:textId="533E599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r>
      <w:tr w:rsidR="00C06BA3" w:rsidRPr="00C06BA3" w14:paraId="69CC7D3E"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A591F" w14:textId="19FF7FF9"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9E914"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Kibung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F96E8" w14:textId="372AEDF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6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D18AC" w14:textId="39813C4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868E2" w14:textId="43169C7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57</w:t>
            </w:r>
          </w:p>
        </w:tc>
      </w:tr>
      <w:tr w:rsidR="00C06BA3" w:rsidRPr="00C06BA3" w14:paraId="5E0C3117"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D96E0" w14:textId="557E4632"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20A0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nkay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7BC01" w14:textId="090954E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4702A" w14:textId="361FDA4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FFA8F" w14:textId="3BC4F1B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r>
      <w:tr w:rsidR="00C06BA3" w:rsidRPr="00C06BA3" w14:paraId="24E9A2D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423FD" w14:textId="0D78DCA9"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55237"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Tub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FCF63" w14:textId="0E33523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3E6C6" w14:textId="2BC12FC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923A8" w14:textId="5E7A9EF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w:t>
            </w:r>
          </w:p>
        </w:tc>
      </w:tr>
      <w:tr w:rsidR="00C06BA3" w:rsidRPr="00C06BA3" w14:paraId="79898B0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8345F" w14:textId="2131F9A6"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DF16F"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Tublay</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40FC1" w14:textId="48B486D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D568D" w14:textId="61B8898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E2761" w14:textId="325B38D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r>
      <w:tr w:rsidR="00C06BA3" w:rsidRPr="00C06BA3" w14:paraId="768EC68E"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A68C3E"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Ifugao</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5EE923" w14:textId="4C9B9BD7"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250</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22A98D" w14:textId="56648496"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23</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CF44CA" w14:textId="3E5BD8CE"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227</w:t>
            </w:r>
          </w:p>
        </w:tc>
      </w:tr>
      <w:tr w:rsidR="00C06BA3" w:rsidRPr="00C06BA3" w14:paraId="39EEF61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4393C" w14:textId="64993B76"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4922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Aguinald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8D151" w14:textId="24BA0DF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2EBC3" w14:textId="4293CC1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B81CA" w14:textId="57E26F61"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r>
      <w:tr w:rsidR="00C06BA3" w:rsidRPr="00C06BA3" w14:paraId="0A0F6D2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332FC" w14:textId="24D7D387"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7BF98"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Asipul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E0017" w14:textId="0BA3D59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62BF9" w14:textId="581CA10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1E372" w14:textId="04130CE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39</w:t>
            </w:r>
          </w:p>
        </w:tc>
      </w:tr>
      <w:tr w:rsidR="00C06BA3" w:rsidRPr="00C06BA3" w14:paraId="51A2E2F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B1164" w14:textId="69E2BFD3"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6E0DA"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naue</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CD587" w14:textId="21D7034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856B6" w14:textId="7BD675E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36694" w14:textId="0741AD1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88</w:t>
            </w:r>
          </w:p>
        </w:tc>
      </w:tr>
      <w:tr w:rsidR="00C06BA3" w:rsidRPr="00C06BA3" w14:paraId="53EBF240"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E98468" w14:textId="7D9ABCD9"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96B7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Hingyo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D6EDB" w14:textId="5854DDF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2963C" w14:textId="6397612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A4B00" w14:textId="0264317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w:t>
            </w:r>
          </w:p>
        </w:tc>
      </w:tr>
      <w:tr w:rsidR="00C06BA3" w:rsidRPr="00C06BA3" w14:paraId="414AFF9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96462" w14:textId="58CB5AAE"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4CC2F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Hungdu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15760" w14:textId="4106412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1D444" w14:textId="7BE3491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91F1A" w14:textId="0676172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r>
      <w:tr w:rsidR="00C06BA3" w:rsidRPr="00C06BA3" w14:paraId="0E4FDC18"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C00D8" w14:textId="7B63FFB2"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F95921"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Kiang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D07CE" w14:textId="5298016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121E1" w14:textId="52F9116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DAFD9" w14:textId="5746F918"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r>
      <w:tr w:rsidR="00C06BA3" w:rsidRPr="00C06BA3" w14:paraId="2D01358F"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B4A67" w14:textId="58CF0168"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22869"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agawe (capita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51991" w14:textId="7CD2A36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285DA" w14:textId="708C21D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5BC2F" w14:textId="02B4346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w:t>
            </w:r>
          </w:p>
        </w:tc>
      </w:tr>
      <w:tr w:rsidR="00C06BA3" w:rsidRPr="00C06BA3" w14:paraId="394778AD"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08AAA" w14:textId="564AA7CF"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45BD2"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Mayoya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36CBE" w14:textId="75A4376C" w:rsidR="00C06BA3" w:rsidRPr="00C06BA3" w:rsidRDefault="00C06BA3" w:rsidP="00C06BA3">
            <w:pPr>
              <w:ind w:right="57"/>
              <w:jc w:val="right"/>
              <w:rPr>
                <w:rFonts w:ascii="Arial Narrow" w:hAnsi="Arial Narrow"/>
                <w:sz w:val="18"/>
                <w:szCs w:val="20"/>
              </w:rPr>
            </w:pPr>
            <w:r w:rsidRPr="00C06BA3">
              <w:rPr>
                <w:rFonts w:ascii="Arial Narrow" w:hAnsi="Arial Narrow"/>
                <w:sz w:val="18"/>
                <w:szCs w:val="20"/>
              </w:rPr>
              <w:t>2</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F8C9D" w14:textId="6DA077FB" w:rsidR="00C06BA3" w:rsidRPr="00C06BA3" w:rsidRDefault="00C06BA3" w:rsidP="00C06BA3">
            <w:pPr>
              <w:ind w:right="57"/>
              <w:jc w:val="right"/>
              <w:rPr>
                <w:rFonts w:ascii="Arial Narrow" w:hAnsi="Arial Narrow"/>
                <w:sz w:val="18"/>
                <w:szCs w:val="20"/>
              </w:rPr>
            </w:pPr>
            <w:r w:rsidRPr="00C06BA3">
              <w:rPr>
                <w:rFonts w:ascii="Arial Narrow" w:hAnsi="Arial Narrow"/>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49D7" w14:textId="514C5AD1" w:rsidR="00C06BA3" w:rsidRPr="00C06BA3" w:rsidRDefault="00C06BA3" w:rsidP="00C06BA3">
            <w:pPr>
              <w:ind w:right="57"/>
              <w:jc w:val="right"/>
              <w:rPr>
                <w:rFonts w:ascii="Arial Narrow" w:hAnsi="Arial Narrow"/>
                <w:sz w:val="18"/>
                <w:szCs w:val="20"/>
              </w:rPr>
            </w:pPr>
            <w:r w:rsidRPr="00C06BA3">
              <w:rPr>
                <w:rFonts w:ascii="Arial Narrow" w:hAnsi="Arial Narrow"/>
                <w:sz w:val="18"/>
                <w:szCs w:val="20"/>
              </w:rPr>
              <w:t>2</w:t>
            </w:r>
          </w:p>
        </w:tc>
      </w:tr>
      <w:tr w:rsidR="00C06BA3" w:rsidRPr="00C06BA3" w14:paraId="75730758"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D47D6" w14:textId="7944D632"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E99F0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Tinoc</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7AC68" w14:textId="2C1498E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9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E0732" w14:textId="2218A95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6D4EB" w14:textId="5600F827"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79</w:t>
            </w:r>
          </w:p>
        </w:tc>
      </w:tr>
      <w:tr w:rsidR="00C06BA3" w:rsidRPr="00C06BA3" w14:paraId="6E943681"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EDC237"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Kalinga</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408C93" w14:textId="0109B345"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83</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5DC004" w14:textId="61E0F446"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3</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9C2069" w14:textId="67C8A37D"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80</w:t>
            </w:r>
          </w:p>
        </w:tc>
      </w:tr>
      <w:tr w:rsidR="00C06BA3" w:rsidRPr="00C06BA3" w14:paraId="2447264F"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BF550" w14:textId="1734E2E1"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EE10B"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lbal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C3AD0" w14:textId="43E5161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8</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912E9" w14:textId="4A5AE062"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723DA" w14:textId="25A9A92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26</w:t>
            </w:r>
          </w:p>
        </w:tc>
      </w:tr>
      <w:tr w:rsidR="00C06BA3" w:rsidRPr="00C06BA3" w14:paraId="47A32E80"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957373" w14:textId="78CAAD6E"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AD8F1"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Lubuag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19169" w14:textId="6037479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3</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4265D" w14:textId="78A8F04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0809F" w14:textId="1FCF255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2</w:t>
            </w:r>
          </w:p>
        </w:tc>
      </w:tr>
      <w:tr w:rsidR="00C06BA3" w:rsidRPr="00C06BA3" w14:paraId="6DCA9E23"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BBD10" w14:textId="68D7F090"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1037A"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Pasil</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F320B" w14:textId="646FA42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F97DB" w14:textId="36A9AEE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16775" w14:textId="01BD597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1</w:t>
            </w:r>
          </w:p>
        </w:tc>
      </w:tr>
      <w:tr w:rsidR="00C06BA3" w:rsidRPr="00C06BA3" w14:paraId="0EA2D22F"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18C1F" w14:textId="581EDE42" w:rsidR="00C06BA3" w:rsidRPr="00C06BA3" w:rsidRDefault="00C06BA3" w:rsidP="00C06BA3">
            <w:pPr>
              <w:ind w:right="57"/>
              <w:rPr>
                <w:rFonts w:ascii="Arial Narrow" w:hAnsi="Arial Narrow"/>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93EED"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Tinglay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FF6BF" w14:textId="72C9A19E"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9BF66" w14:textId="03BBAE6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086DF" w14:textId="0C9C7FF5"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w:t>
            </w:r>
          </w:p>
        </w:tc>
      </w:tr>
      <w:tr w:rsidR="00C06BA3" w:rsidRPr="00C06BA3" w14:paraId="3090ED9E" w14:textId="77777777" w:rsidTr="00C06BA3">
        <w:trPr>
          <w:trHeight w:hRule="exact" w:val="227"/>
        </w:trPr>
        <w:tc>
          <w:tcPr>
            <w:tcW w:w="149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661F42" w14:textId="77777777" w:rsidR="00C06BA3" w:rsidRPr="00C06BA3" w:rsidRDefault="00C06BA3" w:rsidP="00C06BA3">
            <w:pPr>
              <w:ind w:right="57"/>
              <w:rPr>
                <w:rFonts w:ascii="Arial Narrow" w:hAnsi="Arial Narrow"/>
                <w:b/>
                <w:bCs/>
                <w:sz w:val="18"/>
                <w:szCs w:val="20"/>
              </w:rPr>
            </w:pPr>
            <w:r w:rsidRPr="00C06BA3">
              <w:rPr>
                <w:rFonts w:ascii="Arial Narrow" w:hAnsi="Arial Narrow"/>
                <w:b/>
                <w:bCs/>
                <w:sz w:val="18"/>
                <w:szCs w:val="20"/>
              </w:rPr>
              <w:t>Mountain Province</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C9D3B5" w14:textId="05D5BDD0"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66</w:t>
            </w:r>
          </w:p>
        </w:tc>
        <w:tc>
          <w:tcPr>
            <w:tcW w:w="116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CBB174" w14:textId="6213B210"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637BCC" w14:textId="0CC7FEE5" w:rsidR="00C06BA3" w:rsidRPr="00C06BA3" w:rsidRDefault="00C06BA3" w:rsidP="00C06BA3">
            <w:pPr>
              <w:ind w:right="57"/>
              <w:jc w:val="right"/>
              <w:rPr>
                <w:rFonts w:ascii="Arial Narrow" w:hAnsi="Arial Narrow"/>
                <w:b/>
                <w:bCs/>
                <w:sz w:val="18"/>
                <w:szCs w:val="20"/>
              </w:rPr>
            </w:pPr>
            <w:r w:rsidRPr="00C06BA3">
              <w:rPr>
                <w:rFonts w:ascii="Arial Narrow" w:hAnsi="Arial Narrow"/>
                <w:b/>
                <w:bCs/>
                <w:sz w:val="18"/>
                <w:szCs w:val="20"/>
              </w:rPr>
              <w:t>66</w:t>
            </w:r>
          </w:p>
        </w:tc>
      </w:tr>
      <w:tr w:rsidR="00C06BA3" w:rsidRPr="00C06BA3" w14:paraId="141EBC46"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89C31" w14:textId="6F8A554E"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CDCD1"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Natoni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00FAB" w14:textId="3A2D289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619D8" w14:textId="345D87B4"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A3DB9" w14:textId="415BB8C0"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1</w:t>
            </w:r>
          </w:p>
        </w:tc>
      </w:tr>
      <w:tr w:rsidR="00C06BA3" w:rsidRPr="00C06BA3" w14:paraId="4F1765E1"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2989A4" w14:textId="76CB6767"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24BF8"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Sadanga</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93871" w14:textId="77920D6B"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72E9B" w14:textId="2B06725C"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3A4D5" w14:textId="7DA3125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10</w:t>
            </w:r>
          </w:p>
        </w:tc>
      </w:tr>
      <w:tr w:rsidR="00C06BA3" w:rsidRPr="00C06BA3" w14:paraId="186318E5"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C5529" w14:textId="7404884C"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BD95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Bauko</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EABF5" w14:textId="76B9DE73"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1</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7DAC6" w14:textId="02134AF9"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0D909" w14:textId="7D4CF6BA"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1</w:t>
            </w:r>
          </w:p>
        </w:tc>
      </w:tr>
      <w:tr w:rsidR="00C06BA3" w:rsidRPr="00C06BA3" w14:paraId="3CC9B594" w14:textId="77777777" w:rsidTr="00C06BA3">
        <w:trPr>
          <w:trHeight w:hRule="exact" w:val="227"/>
        </w:trPr>
        <w:tc>
          <w:tcPr>
            <w:tcW w:w="6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ECEE0" w14:textId="0CA24844" w:rsidR="00C06BA3" w:rsidRPr="00C06BA3" w:rsidRDefault="00C06BA3" w:rsidP="00C06BA3">
            <w:pPr>
              <w:ind w:right="57"/>
              <w:rPr>
                <w:rFonts w:ascii="Arial Narrow" w:hAnsi="Arial Narrow"/>
                <w:i/>
                <w:iCs/>
                <w:sz w:val="18"/>
                <w:szCs w:val="20"/>
              </w:rPr>
            </w:pPr>
          </w:p>
        </w:tc>
        <w:tc>
          <w:tcPr>
            <w:tcW w:w="143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33E5E" w14:textId="77777777" w:rsidR="00C06BA3" w:rsidRPr="00C06BA3" w:rsidRDefault="00C06BA3" w:rsidP="00C06BA3">
            <w:pPr>
              <w:ind w:right="57"/>
              <w:rPr>
                <w:rFonts w:ascii="Arial Narrow" w:hAnsi="Arial Narrow"/>
                <w:i/>
                <w:iCs/>
                <w:sz w:val="18"/>
                <w:szCs w:val="20"/>
              </w:rPr>
            </w:pPr>
            <w:r w:rsidRPr="00C06BA3">
              <w:rPr>
                <w:rFonts w:ascii="Arial Narrow" w:hAnsi="Arial Narrow"/>
                <w:i/>
                <w:iCs/>
                <w:sz w:val="18"/>
                <w:szCs w:val="20"/>
              </w:rPr>
              <w:t>Tadian</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C7192" w14:textId="4C1103E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c>
          <w:tcPr>
            <w:tcW w:w="116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DA436" w14:textId="06A57F36"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191F9" w14:textId="3179491D" w:rsidR="00C06BA3" w:rsidRPr="00C06BA3" w:rsidRDefault="00C06BA3" w:rsidP="00C06BA3">
            <w:pPr>
              <w:ind w:right="57"/>
              <w:jc w:val="right"/>
              <w:rPr>
                <w:rFonts w:ascii="Arial Narrow" w:hAnsi="Arial Narrow"/>
                <w:i/>
                <w:iCs/>
                <w:sz w:val="18"/>
                <w:szCs w:val="20"/>
              </w:rPr>
            </w:pPr>
            <w:r w:rsidRPr="00C06BA3">
              <w:rPr>
                <w:rFonts w:ascii="Arial Narrow" w:hAnsi="Arial Narrow"/>
                <w:i/>
                <w:iCs/>
                <w:sz w:val="18"/>
                <w:szCs w:val="20"/>
              </w:rPr>
              <w:t>4</w:t>
            </w:r>
          </w:p>
        </w:tc>
      </w:tr>
    </w:tbl>
    <w:p w14:paraId="0D296C47" w14:textId="4E6AD8B2" w:rsidR="00156293" w:rsidRDefault="00156293" w:rsidP="00156293">
      <w:pPr>
        <w:spacing w:after="0" w:line="240" w:lineRule="auto"/>
        <w:ind w:left="720"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3B958C7C" w14:textId="218CB425" w:rsidR="00E860D0" w:rsidRDefault="00156293" w:rsidP="00175769">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 DSWD-FO</w:t>
      </w:r>
      <w:r w:rsidR="00966F27">
        <w:rPr>
          <w:rFonts w:ascii="Arial" w:eastAsia="Arial" w:hAnsi="Arial" w:cs="Arial"/>
          <w:i/>
          <w:color w:val="0070C0"/>
          <w:sz w:val="16"/>
          <w:szCs w:val="24"/>
        </w:rPr>
        <w:t>s</w:t>
      </w:r>
      <w:r w:rsidRPr="00905715">
        <w:rPr>
          <w:rFonts w:ascii="Arial" w:eastAsia="Arial" w:hAnsi="Arial" w:cs="Arial"/>
          <w:i/>
          <w:color w:val="0070C0"/>
          <w:sz w:val="16"/>
          <w:szCs w:val="24"/>
        </w:rPr>
        <w:t xml:space="preserve"> I</w:t>
      </w:r>
      <w:r w:rsidR="00DA7BE8">
        <w:rPr>
          <w:rFonts w:ascii="Arial" w:eastAsia="Arial" w:hAnsi="Arial" w:cs="Arial"/>
          <w:i/>
          <w:color w:val="0070C0"/>
          <w:sz w:val="16"/>
          <w:szCs w:val="24"/>
        </w:rPr>
        <w:t xml:space="preserve">, III, CALABARZON, V </w:t>
      </w:r>
      <w:r w:rsidR="00966F27">
        <w:rPr>
          <w:rFonts w:ascii="Arial" w:eastAsia="Arial" w:hAnsi="Arial" w:cs="Arial"/>
          <w:i/>
          <w:color w:val="0070C0"/>
          <w:sz w:val="16"/>
          <w:szCs w:val="24"/>
        </w:rPr>
        <w:t>and CAR</w:t>
      </w:r>
    </w:p>
    <w:p w14:paraId="2DE7C6BC" w14:textId="77777777" w:rsidR="004D0DA8" w:rsidRPr="00175769" w:rsidRDefault="004D0DA8" w:rsidP="00175769">
      <w:pPr>
        <w:spacing w:after="0" w:line="240" w:lineRule="auto"/>
        <w:ind w:left="720" w:hanging="14"/>
        <w:contextualSpacing/>
        <w:jc w:val="right"/>
        <w:rPr>
          <w:rFonts w:ascii="Arial" w:hAnsi="Arial" w:cs="Arial"/>
          <w:i/>
          <w:iCs/>
          <w:color w:val="222222"/>
          <w:sz w:val="16"/>
          <w:szCs w:val="16"/>
          <w:shd w:val="clear" w:color="auto" w:fill="FFFFFF"/>
        </w:rPr>
      </w:pPr>
    </w:p>
    <w:p w14:paraId="1767F776" w14:textId="77777777" w:rsidR="00156293" w:rsidRDefault="00156293"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Pr>
          <w:rFonts w:ascii="Arial" w:eastAsia="Arial" w:hAnsi="Arial" w:cs="Arial"/>
          <w:b/>
          <w:color w:val="002060"/>
          <w:sz w:val="24"/>
          <w:szCs w:val="24"/>
        </w:rPr>
        <w:t xml:space="preserve"> </w:t>
      </w:r>
    </w:p>
    <w:p w14:paraId="0A8D3972" w14:textId="2541D372"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A total of </w:t>
      </w:r>
      <w:r w:rsidRPr="00966F27">
        <w:rPr>
          <w:rFonts w:ascii="Arial" w:eastAsia="Arial" w:hAnsi="Arial" w:cs="Arial"/>
          <w:b/>
          <w:color w:val="0070C0"/>
          <w:sz w:val="24"/>
          <w:szCs w:val="24"/>
        </w:rPr>
        <w:t>₱</w:t>
      </w:r>
      <w:r w:rsidR="00587FA0" w:rsidRPr="00587FA0">
        <w:rPr>
          <w:rFonts w:ascii="Arial" w:eastAsia="Arial" w:hAnsi="Arial" w:cs="Arial"/>
          <w:b/>
          <w:bCs/>
          <w:color w:val="0070C0"/>
          <w:sz w:val="24"/>
          <w:szCs w:val="24"/>
        </w:rPr>
        <w:t>56,264,344.69</w:t>
      </w:r>
      <w:r w:rsidR="00587FA0">
        <w:rPr>
          <w:rFonts w:ascii="Arial" w:eastAsia="Arial" w:hAnsi="Arial" w:cs="Arial"/>
          <w:b/>
          <w:bCs/>
          <w:color w:val="0070C0"/>
          <w:sz w:val="24"/>
          <w:szCs w:val="24"/>
        </w:rPr>
        <w:t xml:space="preserve"> </w:t>
      </w:r>
      <w:r w:rsidRPr="00A2022E">
        <w:rPr>
          <w:rFonts w:ascii="Arial" w:eastAsia="Arial" w:hAnsi="Arial" w:cs="Arial"/>
          <w:bCs/>
          <w:sz w:val="24"/>
          <w:szCs w:val="24"/>
        </w:rPr>
        <w:t>worth of assistance was provided to the affected families</w:t>
      </w:r>
      <w:r w:rsidR="00966F27">
        <w:rPr>
          <w:rFonts w:ascii="Arial" w:eastAsia="Arial" w:hAnsi="Arial" w:cs="Arial"/>
          <w:bCs/>
          <w:sz w:val="24"/>
          <w:szCs w:val="24"/>
        </w:rPr>
        <w:t xml:space="preserve">; of which, </w:t>
      </w:r>
      <w:r w:rsidR="00966F27" w:rsidRPr="00966F27">
        <w:rPr>
          <w:rFonts w:ascii="Arial" w:eastAsia="Arial" w:hAnsi="Arial" w:cs="Arial"/>
          <w:b/>
          <w:color w:val="0070C0"/>
          <w:sz w:val="24"/>
          <w:szCs w:val="24"/>
        </w:rPr>
        <w:t>₱</w:t>
      </w:r>
      <w:r w:rsidR="00587FA0" w:rsidRPr="00587FA0">
        <w:rPr>
          <w:rFonts w:ascii="Arial" w:eastAsia="Arial" w:hAnsi="Arial" w:cs="Arial"/>
          <w:b/>
          <w:bCs/>
          <w:color w:val="0070C0"/>
          <w:sz w:val="24"/>
          <w:szCs w:val="24"/>
        </w:rPr>
        <w:t>43,646,972.37</w:t>
      </w:r>
      <w:r w:rsidR="00587FA0">
        <w:rPr>
          <w:rFonts w:ascii="Arial" w:eastAsia="Arial" w:hAnsi="Arial" w:cs="Arial"/>
          <w:b/>
          <w:bCs/>
          <w:color w:val="0070C0"/>
          <w:sz w:val="24"/>
          <w:szCs w:val="24"/>
        </w:rPr>
        <w:t xml:space="preserve"> </w:t>
      </w:r>
      <w:r w:rsidR="00966F27" w:rsidRPr="00966F27">
        <w:rPr>
          <w:rFonts w:ascii="Arial" w:eastAsia="Arial" w:hAnsi="Arial" w:cs="Arial"/>
          <w:sz w:val="24"/>
          <w:szCs w:val="24"/>
        </w:rPr>
        <w:t xml:space="preserve">from </w:t>
      </w:r>
      <w:r w:rsidR="00966F27" w:rsidRPr="00DA7BE8">
        <w:rPr>
          <w:rFonts w:ascii="Arial" w:eastAsia="Arial" w:hAnsi="Arial" w:cs="Arial"/>
          <w:b/>
          <w:color w:val="0070C0"/>
          <w:sz w:val="24"/>
          <w:szCs w:val="24"/>
        </w:rPr>
        <w:t>DSWD</w:t>
      </w:r>
      <w:r w:rsidR="00E860D0" w:rsidRPr="00DA7BE8">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587FA0" w:rsidRPr="00587FA0">
        <w:rPr>
          <w:rFonts w:ascii="Arial" w:eastAsia="Arial" w:hAnsi="Arial" w:cs="Arial"/>
          <w:b/>
          <w:bCs/>
          <w:color w:val="0070C0"/>
          <w:sz w:val="24"/>
          <w:szCs w:val="24"/>
        </w:rPr>
        <w:t>8,885,255.32</w:t>
      </w:r>
      <w:r w:rsidR="00587FA0">
        <w:rPr>
          <w:rFonts w:ascii="Arial" w:eastAsia="Arial" w:hAnsi="Arial" w:cs="Arial"/>
          <w:b/>
          <w:bCs/>
          <w:color w:val="0070C0"/>
          <w:sz w:val="24"/>
          <w:szCs w:val="24"/>
        </w:rPr>
        <w:t xml:space="preserve"> </w:t>
      </w:r>
      <w:r w:rsidR="00966F27" w:rsidRPr="00966F27">
        <w:rPr>
          <w:rFonts w:ascii="Arial" w:eastAsia="Arial" w:hAnsi="Arial" w:cs="Arial"/>
          <w:sz w:val="24"/>
          <w:szCs w:val="24"/>
        </w:rPr>
        <w:t>from</w:t>
      </w:r>
      <w:r w:rsidR="00966F27" w:rsidRPr="00966F27">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7262F0">
        <w:rPr>
          <w:rFonts w:ascii="Arial" w:eastAsia="Arial" w:hAnsi="Arial" w:cs="Arial"/>
          <w:b/>
          <w:bCs/>
          <w:color w:val="0070C0"/>
          <w:sz w:val="24"/>
          <w:szCs w:val="24"/>
        </w:rPr>
        <w:t xml:space="preserve">, </w:t>
      </w:r>
      <w:r w:rsidR="00E860D0" w:rsidRPr="00587FA0">
        <w:rPr>
          <w:rFonts w:ascii="Arial" w:eastAsia="Arial" w:hAnsi="Arial" w:cs="Arial"/>
          <w:b/>
          <w:color w:val="0070C0"/>
          <w:sz w:val="24"/>
          <w:szCs w:val="24"/>
        </w:rPr>
        <w:t>₱</w:t>
      </w:r>
      <w:r w:rsidR="00587FA0" w:rsidRPr="00587FA0">
        <w:rPr>
          <w:rFonts w:ascii="Arial" w:eastAsia="Arial" w:hAnsi="Arial" w:cs="Arial"/>
          <w:b/>
          <w:bCs/>
          <w:color w:val="0070C0"/>
          <w:sz w:val="24"/>
          <w:szCs w:val="24"/>
        </w:rPr>
        <w:t xml:space="preserve">53,894.00 </w:t>
      </w:r>
      <w:r w:rsidR="007262F0" w:rsidRPr="004D0DA8">
        <w:rPr>
          <w:rFonts w:ascii="Arial" w:eastAsia="Arial" w:hAnsi="Arial" w:cs="Arial"/>
          <w:color w:val="auto"/>
          <w:sz w:val="24"/>
          <w:szCs w:val="24"/>
        </w:rPr>
        <w:t>from</w:t>
      </w:r>
      <w:r w:rsidR="007262F0" w:rsidRPr="004D0DA8">
        <w:rPr>
          <w:rFonts w:ascii="Arial" w:eastAsia="Arial" w:hAnsi="Arial" w:cs="Arial"/>
          <w:bCs/>
          <w:color w:val="auto"/>
          <w:sz w:val="24"/>
          <w:szCs w:val="24"/>
        </w:rPr>
        <w:t xml:space="preserve"> </w:t>
      </w:r>
      <w:r w:rsidR="007262F0" w:rsidRPr="00587FA0">
        <w:rPr>
          <w:rFonts w:ascii="Arial" w:eastAsia="Arial" w:hAnsi="Arial" w:cs="Arial"/>
          <w:b/>
          <w:bCs/>
          <w:color w:val="0070C0"/>
          <w:sz w:val="24"/>
          <w:szCs w:val="24"/>
        </w:rPr>
        <w:t>NGOs</w:t>
      </w:r>
      <w:r w:rsidR="007262F0" w:rsidRPr="004D0DA8">
        <w:rPr>
          <w:rFonts w:ascii="Arial" w:eastAsia="Arial" w:hAnsi="Arial" w:cs="Arial"/>
          <w:b/>
          <w:color w:val="auto"/>
          <w:sz w:val="24"/>
          <w:szCs w:val="24"/>
        </w:rPr>
        <w:t xml:space="preserve"> </w:t>
      </w:r>
      <w:r w:rsidR="007262F0">
        <w:rPr>
          <w:rFonts w:ascii="Arial" w:eastAsia="Arial" w:hAnsi="Arial" w:cs="Arial"/>
          <w:sz w:val="24"/>
          <w:szCs w:val="24"/>
        </w:rPr>
        <w:t xml:space="preserve">and </w:t>
      </w:r>
      <w:r w:rsidR="007262F0" w:rsidRPr="00587FA0">
        <w:rPr>
          <w:rFonts w:ascii="Arial" w:eastAsia="Arial" w:hAnsi="Arial" w:cs="Arial"/>
          <w:b/>
          <w:color w:val="0070C0"/>
          <w:sz w:val="24"/>
          <w:szCs w:val="24"/>
        </w:rPr>
        <w:t>₱</w:t>
      </w:r>
      <w:r w:rsidR="00587FA0" w:rsidRPr="00587FA0">
        <w:rPr>
          <w:rFonts w:ascii="Arial" w:eastAsia="Arial" w:hAnsi="Arial" w:cs="Arial"/>
          <w:b/>
          <w:bCs/>
          <w:color w:val="0070C0"/>
          <w:sz w:val="24"/>
          <w:szCs w:val="24"/>
        </w:rPr>
        <w:t xml:space="preserve">3,678,223.00 </w:t>
      </w:r>
      <w:r w:rsidR="00DA7BE8" w:rsidRPr="004D0DA8">
        <w:rPr>
          <w:rFonts w:ascii="Arial" w:eastAsia="Arial" w:hAnsi="Arial" w:cs="Arial"/>
          <w:color w:val="auto"/>
          <w:sz w:val="24"/>
          <w:szCs w:val="24"/>
        </w:rPr>
        <w:t>from</w:t>
      </w:r>
      <w:r w:rsidR="00DA7BE8" w:rsidRPr="004D0DA8">
        <w:rPr>
          <w:rFonts w:ascii="Arial" w:eastAsia="Arial" w:hAnsi="Arial" w:cs="Arial"/>
          <w:b/>
          <w:color w:val="auto"/>
          <w:sz w:val="24"/>
          <w:szCs w:val="24"/>
        </w:rPr>
        <w:t xml:space="preserve"> </w:t>
      </w:r>
      <w:r w:rsidR="00DA7BE8" w:rsidRPr="00587FA0">
        <w:rPr>
          <w:rFonts w:ascii="Arial" w:eastAsia="Arial" w:hAnsi="Arial" w:cs="Arial"/>
          <w:b/>
          <w:color w:val="0070C0"/>
          <w:sz w:val="24"/>
          <w:szCs w:val="24"/>
        </w:rPr>
        <w:t>Private P</w:t>
      </w:r>
      <w:r w:rsidR="00E860D0" w:rsidRPr="00587FA0">
        <w:rPr>
          <w:rFonts w:ascii="Arial" w:eastAsia="Arial" w:hAnsi="Arial" w:cs="Arial"/>
          <w:b/>
          <w:color w:val="0070C0"/>
          <w:sz w:val="24"/>
          <w:szCs w:val="24"/>
        </w:rPr>
        <w:t>artners</w:t>
      </w:r>
      <w:r w:rsidRPr="00587FA0">
        <w:rPr>
          <w:rFonts w:ascii="Arial" w:eastAsia="Arial" w:hAnsi="Arial" w:cs="Arial"/>
          <w:bCs/>
          <w:color w:val="0070C0"/>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 Table 5).</w:t>
      </w:r>
    </w:p>
    <w:p w14:paraId="66E17A24"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7317ABF7" w14:textId="30658D38" w:rsidR="00156293" w:rsidRDefault="00156293" w:rsidP="00156293">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5000" w:type="pct"/>
        <w:tblCellMar>
          <w:left w:w="0" w:type="dxa"/>
          <w:right w:w="0" w:type="dxa"/>
        </w:tblCellMar>
        <w:tblLook w:val="04A0" w:firstRow="1" w:lastRow="0" w:firstColumn="1" w:lastColumn="0" w:noHBand="0" w:noVBand="1"/>
      </w:tblPr>
      <w:tblGrid>
        <w:gridCol w:w="166"/>
        <w:gridCol w:w="2791"/>
        <w:gridCol w:w="1513"/>
        <w:gridCol w:w="1513"/>
        <w:gridCol w:w="1230"/>
        <w:gridCol w:w="1513"/>
        <w:gridCol w:w="1611"/>
      </w:tblGrid>
      <w:tr w:rsidR="00587FA0" w:rsidRPr="00587FA0" w14:paraId="24CA82EF" w14:textId="77777777" w:rsidTr="00587FA0">
        <w:trPr>
          <w:trHeight w:hRule="exact" w:val="227"/>
          <w:tblHeader/>
        </w:trPr>
        <w:tc>
          <w:tcPr>
            <w:tcW w:w="143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02027FE5" w14:textId="4FA47338" w:rsidR="00587FA0" w:rsidRPr="00587FA0" w:rsidRDefault="00587FA0" w:rsidP="00587FA0">
            <w:pPr>
              <w:ind w:right="57"/>
              <w:jc w:val="center"/>
              <w:rPr>
                <w:rFonts w:ascii="Arial Narrow" w:hAnsi="Arial Narrow"/>
                <w:b/>
                <w:bCs/>
                <w:sz w:val="18"/>
                <w:szCs w:val="20"/>
              </w:rPr>
            </w:pPr>
            <w:r w:rsidRPr="00587FA0">
              <w:rPr>
                <w:rFonts w:ascii="Arial Narrow" w:hAnsi="Arial Narrow"/>
                <w:b/>
                <w:bCs/>
                <w:sz w:val="18"/>
                <w:szCs w:val="20"/>
              </w:rPr>
              <w:t>REGION / PROVINCE / MUNICIPALITY</w:t>
            </w:r>
          </w:p>
        </w:tc>
        <w:tc>
          <w:tcPr>
            <w:tcW w:w="3570" w:type="pct"/>
            <w:gridSpan w:val="5"/>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34F136A7" w14:textId="5541620D" w:rsidR="00587FA0" w:rsidRPr="00587FA0" w:rsidRDefault="00587FA0" w:rsidP="00587FA0">
            <w:pPr>
              <w:ind w:right="57"/>
              <w:jc w:val="center"/>
              <w:rPr>
                <w:rFonts w:ascii="Arial Narrow" w:hAnsi="Arial Narrow"/>
                <w:b/>
                <w:bCs/>
                <w:sz w:val="18"/>
                <w:szCs w:val="20"/>
              </w:rPr>
            </w:pPr>
            <w:r w:rsidRPr="00587FA0">
              <w:rPr>
                <w:rFonts w:ascii="Arial Narrow" w:hAnsi="Arial Narrow"/>
                <w:b/>
                <w:bCs/>
                <w:sz w:val="18"/>
                <w:szCs w:val="20"/>
              </w:rPr>
              <w:t>COST OF ASSISTANCE</w:t>
            </w:r>
          </w:p>
        </w:tc>
      </w:tr>
      <w:tr w:rsidR="00587FA0" w:rsidRPr="00587FA0" w14:paraId="5515F5F3" w14:textId="77777777" w:rsidTr="00587FA0">
        <w:trPr>
          <w:trHeight w:hRule="exact" w:val="227"/>
          <w:tblHeader/>
        </w:trPr>
        <w:tc>
          <w:tcPr>
            <w:tcW w:w="1430" w:type="pct"/>
            <w:gridSpan w:val="2"/>
            <w:vMerge/>
            <w:tcBorders>
              <w:top w:val="single" w:sz="4" w:space="0" w:color="000000"/>
              <w:left w:val="single" w:sz="4" w:space="0" w:color="000000"/>
              <w:bottom w:val="single" w:sz="4" w:space="0" w:color="000000"/>
              <w:right w:val="single" w:sz="4" w:space="0" w:color="000000"/>
            </w:tcBorders>
            <w:vAlign w:val="center"/>
            <w:hideMark/>
          </w:tcPr>
          <w:p w14:paraId="080DC246" w14:textId="77777777" w:rsidR="00587FA0" w:rsidRPr="00587FA0" w:rsidRDefault="00587FA0" w:rsidP="00587FA0">
            <w:pPr>
              <w:ind w:right="57"/>
              <w:jc w:val="center"/>
              <w:rPr>
                <w:rFonts w:ascii="Arial Narrow" w:hAnsi="Arial Narrow"/>
                <w:b/>
                <w:bCs/>
                <w:sz w:val="18"/>
                <w:szCs w:val="20"/>
              </w:rPr>
            </w:pPr>
          </w:p>
        </w:tc>
        <w:tc>
          <w:tcPr>
            <w:tcW w:w="732"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2E2BACB" w14:textId="74A5BD8D" w:rsidR="00587FA0" w:rsidRPr="00587FA0" w:rsidRDefault="00587FA0" w:rsidP="00587FA0">
            <w:pPr>
              <w:ind w:right="57"/>
              <w:jc w:val="center"/>
              <w:rPr>
                <w:rFonts w:ascii="Arial Narrow" w:hAnsi="Arial Narrow"/>
                <w:b/>
                <w:bCs/>
                <w:sz w:val="18"/>
                <w:szCs w:val="20"/>
              </w:rPr>
            </w:pPr>
            <w:r w:rsidRPr="00587FA0">
              <w:rPr>
                <w:rFonts w:ascii="Arial Narrow" w:hAnsi="Arial Narrow"/>
                <w:b/>
                <w:bCs/>
                <w:sz w:val="18"/>
                <w:szCs w:val="20"/>
              </w:rPr>
              <w:t>DSWD</w:t>
            </w:r>
          </w:p>
        </w:tc>
        <w:tc>
          <w:tcPr>
            <w:tcW w:w="732"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F24BC8A" w14:textId="7CB78D7B" w:rsidR="00587FA0" w:rsidRPr="00587FA0" w:rsidRDefault="00587FA0" w:rsidP="00587FA0">
            <w:pPr>
              <w:ind w:right="57"/>
              <w:jc w:val="center"/>
              <w:rPr>
                <w:rFonts w:ascii="Arial Narrow" w:hAnsi="Arial Narrow"/>
                <w:b/>
                <w:bCs/>
                <w:sz w:val="18"/>
                <w:szCs w:val="20"/>
              </w:rPr>
            </w:pPr>
            <w:r w:rsidRPr="00587FA0">
              <w:rPr>
                <w:rFonts w:ascii="Arial Narrow" w:hAnsi="Arial Narrow"/>
                <w:b/>
                <w:bCs/>
                <w:sz w:val="18"/>
                <w:szCs w:val="20"/>
              </w:rPr>
              <w:t>LGU</w:t>
            </w:r>
          </w:p>
        </w:tc>
        <w:tc>
          <w:tcPr>
            <w:tcW w:w="595"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F61B5D9" w14:textId="3FE2BB48" w:rsidR="00587FA0" w:rsidRPr="00587FA0" w:rsidRDefault="00587FA0" w:rsidP="00587FA0">
            <w:pPr>
              <w:ind w:right="57"/>
              <w:jc w:val="center"/>
              <w:rPr>
                <w:rFonts w:ascii="Arial Narrow" w:hAnsi="Arial Narrow"/>
                <w:b/>
                <w:bCs/>
                <w:sz w:val="18"/>
                <w:szCs w:val="20"/>
              </w:rPr>
            </w:pPr>
            <w:r w:rsidRPr="00587FA0">
              <w:rPr>
                <w:rFonts w:ascii="Arial Narrow" w:hAnsi="Arial Narrow"/>
                <w:b/>
                <w:bCs/>
                <w:sz w:val="18"/>
                <w:szCs w:val="20"/>
              </w:rPr>
              <w:t>NGOs</w:t>
            </w:r>
          </w:p>
        </w:tc>
        <w:tc>
          <w:tcPr>
            <w:tcW w:w="732"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28A3D1E" w14:textId="06BBB610" w:rsidR="00587FA0" w:rsidRPr="00587FA0" w:rsidRDefault="00587FA0" w:rsidP="00587FA0">
            <w:pPr>
              <w:ind w:right="57"/>
              <w:jc w:val="center"/>
              <w:rPr>
                <w:rFonts w:ascii="Arial Narrow" w:hAnsi="Arial Narrow"/>
                <w:b/>
                <w:bCs/>
                <w:sz w:val="18"/>
                <w:szCs w:val="20"/>
              </w:rPr>
            </w:pPr>
            <w:r w:rsidRPr="00587FA0">
              <w:rPr>
                <w:rFonts w:ascii="Arial Narrow" w:hAnsi="Arial Narrow"/>
                <w:b/>
                <w:bCs/>
                <w:sz w:val="18"/>
                <w:szCs w:val="20"/>
              </w:rPr>
              <w:t>OTHERS</w:t>
            </w:r>
          </w:p>
        </w:tc>
        <w:tc>
          <w:tcPr>
            <w:tcW w:w="778"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C578855" w14:textId="56A51C92" w:rsidR="00587FA0" w:rsidRPr="00587FA0" w:rsidRDefault="00587FA0" w:rsidP="00587FA0">
            <w:pPr>
              <w:ind w:right="57"/>
              <w:jc w:val="center"/>
              <w:rPr>
                <w:rFonts w:ascii="Arial Narrow" w:hAnsi="Arial Narrow"/>
                <w:b/>
                <w:bCs/>
                <w:sz w:val="18"/>
                <w:szCs w:val="20"/>
              </w:rPr>
            </w:pPr>
            <w:r w:rsidRPr="00587FA0">
              <w:rPr>
                <w:rFonts w:ascii="Arial Narrow" w:hAnsi="Arial Narrow"/>
                <w:b/>
                <w:bCs/>
                <w:sz w:val="18"/>
                <w:szCs w:val="20"/>
              </w:rPr>
              <w:t>GRAND TOTAL</w:t>
            </w:r>
          </w:p>
        </w:tc>
      </w:tr>
      <w:tr w:rsidR="00587FA0" w:rsidRPr="00587FA0" w14:paraId="242ED280"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68959A6"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GRAND TOTAL</w:t>
            </w:r>
          </w:p>
        </w:tc>
        <w:tc>
          <w:tcPr>
            <w:tcW w:w="73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E40FE23" w14:textId="70CB0AFE"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43,646,972.37</w:t>
            </w:r>
          </w:p>
        </w:tc>
        <w:tc>
          <w:tcPr>
            <w:tcW w:w="73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E624D78" w14:textId="7AFB998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8,885,255.32</w:t>
            </w:r>
          </w:p>
        </w:tc>
        <w:tc>
          <w:tcPr>
            <w:tcW w:w="59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C42DCBE" w14:textId="612D703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3,894.00</w:t>
            </w:r>
          </w:p>
        </w:tc>
        <w:tc>
          <w:tcPr>
            <w:tcW w:w="73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C1B514C" w14:textId="7AED3CD9"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3,678,223.00</w:t>
            </w:r>
          </w:p>
        </w:tc>
        <w:tc>
          <w:tcPr>
            <w:tcW w:w="77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F0A9625" w14:textId="2742165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6,264,344.69</w:t>
            </w:r>
          </w:p>
        </w:tc>
      </w:tr>
      <w:tr w:rsidR="00587FA0" w:rsidRPr="00587FA0" w14:paraId="367B256E"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34E2FCC"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NCR</w:t>
            </w:r>
          </w:p>
        </w:tc>
        <w:tc>
          <w:tcPr>
            <w:tcW w:w="73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8C80E5" w14:textId="483218FF"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6,267,210.00</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E39BE95" w14:textId="24A87B87"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85161D4" w14:textId="4D0F201F"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522B3B2" w14:textId="150AF70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F54778D" w14:textId="519FABF9"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6,267,210.00</w:t>
            </w:r>
          </w:p>
        </w:tc>
      </w:tr>
      <w:tr w:rsidR="00587FA0" w:rsidRPr="00587FA0" w14:paraId="582297CA"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7B232"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andaluyong Cit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BFBB6" w14:textId="7DA21DD3"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202,96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43CE7" w14:textId="1299B683"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11DD8" w14:textId="24CD2A14"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2BC96" w14:textId="7BB39CE7"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9AD85" w14:textId="28E6F153"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202,960.00</w:t>
            </w:r>
          </w:p>
        </w:tc>
      </w:tr>
      <w:tr w:rsidR="00587FA0" w:rsidRPr="00587FA0" w14:paraId="19DB4E4D"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5FD5E"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anila Cit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5E8F2" w14:textId="1CD269FB"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472,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67809" w14:textId="43740CA9"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7CF3B" w14:textId="3C4A958F"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5DBBB" w14:textId="2087AA3C"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B71D8" w14:textId="37418831"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472,000.00</w:t>
            </w:r>
          </w:p>
        </w:tc>
      </w:tr>
      <w:tr w:rsidR="00587FA0" w:rsidRPr="00587FA0" w14:paraId="0DD0C6E9"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7A9EE"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arikina cit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ECDA6" w14:textId="2BC563F3"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2,414,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4505D" w14:textId="4162DC99"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BF1C0" w14:textId="3AEB07DA"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6373A" w14:textId="3948BAA0"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19C2A" w14:textId="6213D219"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2,414,000.00</w:t>
            </w:r>
          </w:p>
        </w:tc>
      </w:tr>
      <w:tr w:rsidR="00587FA0" w:rsidRPr="00587FA0" w14:paraId="1D398616"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B8F58"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asig Cit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6ED5F" w14:textId="39166142"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1,18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D3D84" w14:textId="0AF0C6FD"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DA8EC" w14:textId="1228D099"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659E1" w14:textId="56002CEB"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2C5C2" w14:textId="1CB793DD"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1,180,000.00</w:t>
            </w:r>
          </w:p>
        </w:tc>
      </w:tr>
      <w:tr w:rsidR="00587FA0" w:rsidRPr="00587FA0" w14:paraId="06DFEB8D"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9C5F8"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Taguig Cit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C9BFA" w14:textId="0AEE2674"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236,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89A57" w14:textId="2B5FAB69"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5D141" w14:textId="756B4C19"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94F53" w14:textId="06FEE6FF"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52380" w14:textId="547BD3DA"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236,000.00</w:t>
            </w:r>
          </w:p>
        </w:tc>
      </w:tr>
      <w:tr w:rsidR="00587FA0" w:rsidRPr="00587FA0" w14:paraId="0A0C0155"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C320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Quezon Cit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8EE8C" w14:textId="69B6E28B"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1,762,25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431D3" w14:textId="1B89C6AC"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831A3" w14:textId="416D3828"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506B8" w14:textId="05368889"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F85C7" w14:textId="34BC553C" w:rsidR="00587FA0" w:rsidRPr="00587FA0" w:rsidRDefault="00587FA0" w:rsidP="00587FA0">
            <w:pPr>
              <w:ind w:right="57"/>
              <w:jc w:val="right"/>
              <w:rPr>
                <w:rFonts w:ascii="Arial Narrow" w:hAnsi="Arial Narrow"/>
                <w:sz w:val="18"/>
                <w:szCs w:val="20"/>
              </w:rPr>
            </w:pPr>
            <w:r w:rsidRPr="00587FA0">
              <w:rPr>
                <w:rFonts w:ascii="Arial Narrow" w:hAnsi="Arial Narrow"/>
                <w:sz w:val="18"/>
                <w:szCs w:val="20"/>
              </w:rPr>
              <w:t>1,762,250.00</w:t>
            </w:r>
          </w:p>
        </w:tc>
      </w:tr>
      <w:tr w:rsidR="00587FA0" w:rsidRPr="00587FA0" w14:paraId="4E7D02B4"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99BCBC9"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REGION I</w:t>
            </w:r>
          </w:p>
        </w:tc>
        <w:tc>
          <w:tcPr>
            <w:tcW w:w="73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8E59072" w14:textId="0D7B9871"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10,000.00</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E3489E" w14:textId="19CB6C5A"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288,656.00</w:t>
            </w:r>
          </w:p>
        </w:tc>
        <w:tc>
          <w:tcPr>
            <w:tcW w:w="59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F65C21E" w14:textId="5E637507"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D4E83D" w14:textId="573384B3"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950.00</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BDE695D" w14:textId="58B2AE8F"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800,606.00</w:t>
            </w:r>
          </w:p>
        </w:tc>
      </w:tr>
      <w:tr w:rsidR="00587FA0" w:rsidRPr="00587FA0" w14:paraId="5750E813"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DD9F37"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Ilocos Norte</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31C311" w14:textId="710E5BD7"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1544F6" w14:textId="72C6396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47,000.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03466B" w14:textId="190F58B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B1416C" w14:textId="0FDCCED1"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27C22B" w14:textId="2F9BF573"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47,000.00</w:t>
            </w:r>
          </w:p>
        </w:tc>
      </w:tr>
      <w:tr w:rsidR="00587FA0" w:rsidRPr="00587FA0" w14:paraId="312EE728"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E415DD" w14:textId="0D24113A"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7ADE2"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agudpud</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66E79" w14:textId="3DF12CCD" w:rsidR="00587FA0" w:rsidRPr="00587FA0" w:rsidRDefault="00587FA0" w:rsidP="00587FA0">
            <w:pPr>
              <w:ind w:right="57"/>
              <w:jc w:val="right"/>
              <w:rPr>
                <w:rFonts w:ascii="Arial Narrow" w:hAnsi="Arial Narrow"/>
                <w:i/>
                <w:iCs/>
                <w:sz w:val="18"/>
              </w:rPr>
            </w:pPr>
            <w:r w:rsidRPr="00587FA0">
              <w:rPr>
                <w:rFonts w:ascii="Arial Narrow" w:hAnsi="Arial Narrow"/>
                <w:i/>
                <w:iCs/>
                <w:sz w:val="18"/>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8FAB6" w14:textId="7567C51F" w:rsidR="00587FA0" w:rsidRPr="00587FA0" w:rsidRDefault="00587FA0" w:rsidP="00587FA0">
            <w:pPr>
              <w:ind w:right="57"/>
              <w:jc w:val="right"/>
              <w:rPr>
                <w:rFonts w:ascii="Arial Narrow" w:hAnsi="Arial Narrow"/>
                <w:i/>
                <w:iCs/>
                <w:sz w:val="18"/>
              </w:rPr>
            </w:pPr>
            <w:r w:rsidRPr="00587FA0">
              <w:rPr>
                <w:rFonts w:ascii="Arial Narrow" w:hAnsi="Arial Narrow"/>
                <w:i/>
                <w:iCs/>
                <w:sz w:val="18"/>
              </w:rPr>
              <w:t>147,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70164" w14:textId="50F992B4" w:rsidR="00587FA0" w:rsidRPr="00587FA0" w:rsidRDefault="00587FA0" w:rsidP="00587FA0">
            <w:pPr>
              <w:ind w:right="57"/>
              <w:jc w:val="right"/>
              <w:rPr>
                <w:rFonts w:ascii="Arial Narrow" w:hAnsi="Arial Narrow"/>
                <w:i/>
                <w:iCs/>
                <w:sz w:val="18"/>
              </w:rPr>
            </w:pPr>
            <w:r w:rsidRPr="00587FA0">
              <w:rPr>
                <w:rFonts w:ascii="Arial Narrow" w:hAnsi="Arial Narrow"/>
                <w:i/>
                <w:iCs/>
                <w:sz w:val="18"/>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D3B09" w14:textId="262C8022" w:rsidR="00587FA0" w:rsidRPr="00587FA0" w:rsidRDefault="00587FA0" w:rsidP="00587FA0">
            <w:pPr>
              <w:ind w:right="57"/>
              <w:jc w:val="right"/>
              <w:rPr>
                <w:rFonts w:ascii="Arial Narrow" w:hAnsi="Arial Narrow"/>
                <w:i/>
                <w:iCs/>
                <w:sz w:val="18"/>
              </w:rPr>
            </w:pPr>
            <w:r w:rsidRPr="00587FA0">
              <w:rPr>
                <w:rFonts w:ascii="Arial Narrow" w:hAnsi="Arial Narrow"/>
                <w:i/>
                <w:iCs/>
                <w:sz w:val="18"/>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E9CB8" w14:textId="688931EF" w:rsidR="00587FA0" w:rsidRPr="00587FA0" w:rsidRDefault="00587FA0" w:rsidP="00587FA0">
            <w:pPr>
              <w:ind w:right="57"/>
              <w:jc w:val="right"/>
              <w:rPr>
                <w:rFonts w:ascii="Arial Narrow" w:hAnsi="Arial Narrow"/>
                <w:i/>
                <w:iCs/>
                <w:sz w:val="18"/>
              </w:rPr>
            </w:pPr>
            <w:r w:rsidRPr="00587FA0">
              <w:rPr>
                <w:rFonts w:ascii="Arial Narrow" w:hAnsi="Arial Narrow"/>
                <w:i/>
                <w:iCs/>
                <w:sz w:val="18"/>
              </w:rPr>
              <w:t>147,000.00</w:t>
            </w:r>
          </w:p>
        </w:tc>
      </w:tr>
      <w:tr w:rsidR="00587FA0" w:rsidRPr="00587FA0" w14:paraId="53B4CA3C"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66B8BB"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La Union</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C9CE8D" w14:textId="25F96C9F"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05D15D" w14:textId="728E4C6D"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3,956.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3DA3F8" w14:textId="005BB8D9"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C82A00" w14:textId="784411C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0011BA" w14:textId="2B6F26A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3,956.00</w:t>
            </w:r>
          </w:p>
        </w:tc>
      </w:tr>
      <w:tr w:rsidR="00587FA0" w:rsidRPr="00587FA0" w14:paraId="3E47C07A"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BF4C71" w14:textId="622ABB05"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4736E"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Lun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CF769" w14:textId="191A9EB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C56AD" w14:textId="058F937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956.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61B64" w14:textId="7BDB0CB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59E6C" w14:textId="7BEC1C7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B7FEE" w14:textId="2FBFBE3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956.00</w:t>
            </w:r>
          </w:p>
        </w:tc>
      </w:tr>
      <w:tr w:rsidR="00587FA0" w:rsidRPr="00587FA0" w14:paraId="12849FF7"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AFDB30"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Pangasinan</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78BC98" w14:textId="6E186873"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10,000.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E7EC3B" w14:textId="7F8869DC"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37,700.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5E8B8B" w14:textId="7E08B15D"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1C33DA" w14:textId="610CB235"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950.00</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FE22AA" w14:textId="686F87E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649,650.00</w:t>
            </w:r>
          </w:p>
        </w:tc>
      </w:tr>
      <w:tr w:rsidR="00587FA0" w:rsidRPr="00587FA0" w14:paraId="225C592F"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96FCC" w14:textId="19BD5FC5"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286E6"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ITY OF ALAMINOS</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E22AF" w14:textId="2374464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57A9A" w14:textId="357F3BC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8,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D366B" w14:textId="2981E51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D83DC" w14:textId="068E3C9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8525B" w14:textId="239F14B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8,000.00</w:t>
            </w:r>
          </w:p>
        </w:tc>
      </w:tr>
      <w:tr w:rsidR="00587FA0" w:rsidRPr="00587FA0" w14:paraId="0FF92BF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617AC" w14:textId="28E96ABF"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6F2C7"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olina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CBF90" w14:textId="27A028E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E0081" w14:textId="29595F7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6452F" w14:textId="2E9E597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8DA56" w14:textId="5205C5E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D1345" w14:textId="510176E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0,000.00</w:t>
            </w:r>
          </w:p>
        </w:tc>
      </w:tr>
      <w:tr w:rsidR="00587FA0" w:rsidRPr="00587FA0" w14:paraId="0EC71F27"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94E4B" w14:textId="403B2787"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D74BB"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Dagupan Cit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3E979" w14:textId="10C3E5A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0A200" w14:textId="3FDF4D6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2,8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381B7" w14:textId="2812E8E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4074C" w14:textId="7A438A2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8C2D4" w14:textId="25D4D87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2,800.00</w:t>
            </w:r>
          </w:p>
        </w:tc>
      </w:tr>
      <w:tr w:rsidR="00587FA0" w:rsidRPr="00587FA0" w14:paraId="7D111363"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02D05F" w14:textId="717FF549"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07EA3"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LINGAYEN (Capita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720EA" w14:textId="5E04784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6617D" w14:textId="20FA936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6BFE6" w14:textId="4660F9E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C7E1C" w14:textId="29F34A2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EC610" w14:textId="0A97ADD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000.00</w:t>
            </w:r>
          </w:p>
        </w:tc>
      </w:tr>
      <w:tr w:rsidR="00587FA0" w:rsidRPr="00587FA0" w14:paraId="0EC62265"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21AEAC" w14:textId="77F5ABF5"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36B55C"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abini</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838BA" w14:textId="7FAD356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51B26" w14:textId="301376B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F6A01" w14:textId="33F8AA4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2831B" w14:textId="2BA71CB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C5503" w14:textId="27AA9A0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00.00</w:t>
            </w:r>
          </w:p>
        </w:tc>
      </w:tr>
      <w:tr w:rsidR="00587FA0" w:rsidRPr="00587FA0" w14:paraId="02DCF45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22290C" w14:textId="56E3A9C7"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D9F94"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 Fabi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FD205" w14:textId="318283D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9012D" w14:textId="0EDEFD1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F02D3" w14:textId="41B3F9B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C2CA6" w14:textId="0743172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5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9A789" w14:textId="6BC601F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1,250.00</w:t>
            </w:r>
          </w:p>
        </w:tc>
      </w:tr>
      <w:tr w:rsidR="00587FA0" w:rsidRPr="00587FA0" w14:paraId="00FEB852"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6383E" w14:textId="26459248"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89ACA"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ua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6EFF5" w14:textId="4B622CF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042CE" w14:textId="48A5A75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0,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F802D" w14:textId="2E77C88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4FFB0" w14:textId="586A593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1C567" w14:textId="1516CF6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0,000.00</w:t>
            </w:r>
          </w:p>
        </w:tc>
      </w:tr>
      <w:tr w:rsidR="00587FA0" w:rsidRPr="00587FA0" w14:paraId="1E271234"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1C23C" w14:textId="271F6AE1"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5443A"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ITY OF URDANET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72E81" w14:textId="5F2A585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FBEA3" w14:textId="08084F3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8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160C2" w14:textId="00FFA2E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9E1BE" w14:textId="40D658A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0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62C1C" w14:textId="4D41C67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500.00</w:t>
            </w:r>
          </w:p>
        </w:tc>
      </w:tr>
      <w:tr w:rsidR="00587FA0" w:rsidRPr="00587FA0" w14:paraId="3B70A032"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BF21B2C"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REGION II</w:t>
            </w:r>
          </w:p>
        </w:tc>
        <w:tc>
          <w:tcPr>
            <w:tcW w:w="73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2094F5B" w14:textId="6C6D7003"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9,290,864.44</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A36573C" w14:textId="6C05C1DA"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86,343.00</w:t>
            </w:r>
          </w:p>
        </w:tc>
        <w:tc>
          <w:tcPr>
            <w:tcW w:w="59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1BD7855" w14:textId="4F8CF49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CBE1F0F" w14:textId="531ABD9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3,410,875.00</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BA558B" w14:textId="42C123DC"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2,788,082.44</w:t>
            </w:r>
          </w:p>
        </w:tc>
      </w:tr>
      <w:tr w:rsidR="00587FA0" w:rsidRPr="00587FA0" w14:paraId="61E64172"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BE6AD0"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Cagayan</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14A6CC" w14:textId="671C5DD1"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6,729,814.44</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4FB5E8" w14:textId="56205FDA"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0237EE" w14:textId="22929691"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289D92" w14:textId="5AB8A619"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31D5DD" w14:textId="4F7AAFF5"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6,729,814.44</w:t>
            </w:r>
          </w:p>
        </w:tc>
      </w:tr>
      <w:tr w:rsidR="00587FA0" w:rsidRPr="00587FA0" w14:paraId="2493094F"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99B2A" w14:textId="30BD1CF3"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72718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Amulung</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AF927" w14:textId="12A61B8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0,04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51938" w14:textId="495D141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56131" w14:textId="1F2DFA2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E8B90" w14:textId="07F1F9D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CE967" w14:textId="7D0909D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0,040.00</w:t>
            </w:r>
          </w:p>
        </w:tc>
      </w:tr>
      <w:tr w:rsidR="00587FA0" w:rsidRPr="00587FA0" w14:paraId="157218B1"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8DCF6" w14:textId="5ECC5061"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A1AB3A"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Enrile</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28C16" w14:textId="7CE178E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20,08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514CB" w14:textId="0D224BB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B5954" w14:textId="1F2D31D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EE474" w14:textId="7F600F2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EF036" w14:textId="65751AA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20,080.00</w:t>
            </w:r>
          </w:p>
        </w:tc>
      </w:tr>
      <w:tr w:rsidR="00587FA0" w:rsidRPr="00587FA0" w14:paraId="67DD2110"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A064E" w14:textId="588D3876"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0CD88"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Iguig</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9A329" w14:textId="100CC16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55,02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5440B" w14:textId="178BE04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0466A" w14:textId="51DE50F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A4A57" w14:textId="02CEF97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2D2C8" w14:textId="44DD306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55,020.00</w:t>
            </w:r>
          </w:p>
        </w:tc>
      </w:tr>
      <w:tr w:rsidR="00587FA0" w:rsidRPr="00587FA0" w14:paraId="676E99F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A5DEC" w14:textId="74972693"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1EAEC"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Lasam</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E1E73" w14:textId="247D3A4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2,008.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2FCE4" w14:textId="221CF4D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C8BDF" w14:textId="5A41984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ECA12" w14:textId="2AE9B25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AE923" w14:textId="37E6599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2,008.00</w:t>
            </w:r>
          </w:p>
        </w:tc>
      </w:tr>
      <w:tr w:rsidR="00587FA0" w:rsidRPr="00587FA0" w14:paraId="4E9F7442"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55FB1" w14:textId="1B071E6B"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4BD4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ta Praxedes</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F0F10" w14:textId="1454605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73,43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1955B" w14:textId="1301E1D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B94E9" w14:textId="6155536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C61C0" w14:textId="65E7009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EB195" w14:textId="6B2C813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73,430.00</w:t>
            </w:r>
          </w:p>
        </w:tc>
      </w:tr>
      <w:tr w:rsidR="00587FA0" w:rsidRPr="00587FA0" w14:paraId="540276F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BF260" w14:textId="2566C738"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E2404"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ta Teresit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890D0" w14:textId="4FAB2C9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79,29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8297F" w14:textId="18DE103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CADE1" w14:textId="0D6CE58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758D2" w14:textId="222A57F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74016" w14:textId="3B88005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79,290.00</w:t>
            </w:r>
          </w:p>
        </w:tc>
      </w:tr>
      <w:tr w:rsidR="00587FA0" w:rsidRPr="00587FA0" w14:paraId="576B9CE5"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9BB06F" w14:textId="6B824380"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CC7B13"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olan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A5F58" w14:textId="4C67933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734,136.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88BD6" w14:textId="309B43B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9548D" w14:textId="17BF749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D8DD3" w14:textId="4CE20AD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6A102" w14:textId="63B2316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734,136.00</w:t>
            </w:r>
          </w:p>
        </w:tc>
      </w:tr>
      <w:tr w:rsidR="00587FA0" w:rsidRPr="00587FA0" w14:paraId="357CEDFB"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EEEDB" w14:textId="461DA75D"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E3673"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Tuguegarao City (capita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BD363" w14:textId="780C928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555,810.44</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94F4F" w14:textId="413ECE6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47B71" w14:textId="00BEAA3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06D8C" w14:textId="1AA7096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78959" w14:textId="3A4E2A0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555,810.44</w:t>
            </w:r>
          </w:p>
        </w:tc>
      </w:tr>
      <w:tr w:rsidR="00587FA0" w:rsidRPr="00587FA0" w14:paraId="48FDC523"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C27713"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Isabela</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5ED2EC" w14:textId="69096C2C"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976,620.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CE51FE" w14:textId="577A2E6C"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2C6832" w14:textId="7C8AA2E5"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A627B8" w14:textId="7F1F31F5"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3,410,875.00</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4EAADE" w14:textId="403B568E"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387,495.00</w:t>
            </w:r>
          </w:p>
        </w:tc>
      </w:tr>
      <w:tr w:rsidR="00587FA0" w:rsidRPr="00587FA0" w14:paraId="6B691097"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80BC49" w14:textId="3F746E1C"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41DE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rovince</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CEC08" w14:textId="53E3050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530,12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7CE10" w14:textId="3002D5E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92FE0" w14:textId="1A89585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E8C26" w14:textId="562FB2F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37DAC" w14:textId="42A3581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530,120.00</w:t>
            </w:r>
          </w:p>
        </w:tc>
      </w:tr>
      <w:tr w:rsidR="00587FA0" w:rsidRPr="00587FA0" w14:paraId="1C1A7C2B"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E5A48" w14:textId="0F76BBD4"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A4584"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Alici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985C2" w14:textId="6687311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29,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D5525" w14:textId="6CE7F5F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834F9" w14:textId="545817F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507B4" w14:textId="4A19D9E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556AA" w14:textId="43F40C7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29,000.00</w:t>
            </w:r>
          </w:p>
        </w:tc>
      </w:tr>
      <w:tr w:rsidR="00587FA0" w:rsidRPr="00587FA0" w14:paraId="0043623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A513E" w14:textId="048E2A37"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B8645"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Auror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B0199" w14:textId="6A4F362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17,5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9203A" w14:textId="4E53E40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61C26" w14:textId="18E8ED3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2B7CB" w14:textId="7230B3D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1C65B" w14:textId="7B5F0DA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17,500.00</w:t>
            </w:r>
          </w:p>
        </w:tc>
      </w:tr>
      <w:tr w:rsidR="00587FA0" w:rsidRPr="00587FA0" w14:paraId="41331C90"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B5A3B" w14:textId="089C8203"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14E26"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ordo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FB8F5" w14:textId="31D6506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76ED6" w14:textId="4190D1F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3EDCC" w14:textId="4032EB7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66DB8" w14:textId="328F458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6,65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C180A" w14:textId="2F9C33C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6,650.00</w:t>
            </w:r>
          </w:p>
        </w:tc>
      </w:tr>
      <w:tr w:rsidR="00587FA0" w:rsidRPr="00587FA0" w14:paraId="242ED8D3"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B8D90" w14:textId="167A4204"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D2B191"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Ilagan (capita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2E2DC" w14:textId="108EB86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6144D" w14:textId="5FEB59E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5838C" w14:textId="788585B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466D4" w14:textId="72223E6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80,725.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9C31B" w14:textId="26C5CAF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80,725.00</w:t>
            </w:r>
          </w:p>
        </w:tc>
      </w:tr>
      <w:tr w:rsidR="00587FA0" w:rsidRPr="00587FA0" w14:paraId="61D86978"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0CD6D" w14:textId="0D08E40A"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59FF9"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Quezo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6D0FA" w14:textId="75E92E8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BBF2B" w14:textId="55FA91E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19EDF" w14:textId="4553DA6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8D171" w14:textId="48C71CD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60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79C6A" w14:textId="3E65DC5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600.00</w:t>
            </w:r>
          </w:p>
        </w:tc>
      </w:tr>
      <w:tr w:rsidR="00587FA0" w:rsidRPr="00587FA0" w14:paraId="1132CAB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530E10" w14:textId="64C361C7"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F641C"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ity of Santiag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08062" w14:textId="0D2C6BD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9ECF9" w14:textId="2D21906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4B6DE" w14:textId="62EDD80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83525" w14:textId="74F4460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921,10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BA5C1" w14:textId="5A763C1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921,100.00</w:t>
            </w:r>
          </w:p>
        </w:tc>
      </w:tr>
      <w:tr w:rsidR="00587FA0" w:rsidRPr="00587FA0" w14:paraId="1AFE5B6E"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985E3E" w14:textId="04EB5011"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46975"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Tumauini</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E8DC9" w14:textId="77B3A42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24185" w14:textId="49E91B0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85B92" w14:textId="2549927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D91C2" w14:textId="07B1653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67,80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D8F46" w14:textId="1277C61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67,800.00</w:t>
            </w:r>
          </w:p>
        </w:tc>
      </w:tr>
      <w:tr w:rsidR="00587FA0" w:rsidRPr="00587FA0" w14:paraId="5E3D3F75"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064D20"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Nueva Vizcaya</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C98703" w14:textId="093A3460"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48,070.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4D5561" w14:textId="7A3E180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86,343.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D15B88" w14:textId="433C1A67"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B13C75" w14:textId="3567D23B"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693C5B" w14:textId="68996E7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34,413.00</w:t>
            </w:r>
          </w:p>
        </w:tc>
      </w:tr>
      <w:tr w:rsidR="00587FA0" w:rsidRPr="00587FA0" w14:paraId="64BAD573"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84185" w14:textId="612FD1BA"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6793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Arita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5DE9E" w14:textId="0F77F8D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A3BDA" w14:textId="6D59CF5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619.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6D59D" w14:textId="44B31F9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DC373" w14:textId="6AFA746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FDD54" w14:textId="379C93D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619.00</w:t>
            </w:r>
          </w:p>
        </w:tc>
      </w:tr>
      <w:tr w:rsidR="00587FA0" w:rsidRPr="00587FA0" w14:paraId="7995BCD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B993B" w14:textId="0CDF9817"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26152"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ambang</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C6E6B" w14:textId="6A7CDB0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4BA5E" w14:textId="0803B7E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9,3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E642A" w14:textId="277CE85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58C0E" w14:textId="2E632D5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AC508" w14:textId="7C49F86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9,300.00</w:t>
            </w:r>
          </w:p>
        </w:tc>
      </w:tr>
      <w:tr w:rsidR="00587FA0" w:rsidRPr="00587FA0" w14:paraId="27343058"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A648B" w14:textId="3CCB76FD"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FD347"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Diadi</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94022" w14:textId="7E5677D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E2899" w14:textId="15408CD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122.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86406" w14:textId="1E2D814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23058" w14:textId="7CE1749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564AD" w14:textId="4DAB357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122.00</w:t>
            </w:r>
          </w:p>
        </w:tc>
      </w:tr>
      <w:tr w:rsidR="00587FA0" w:rsidRPr="00587FA0" w14:paraId="2B072FE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F5E3D" w14:textId="3C2F0BA5"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EFB76"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Dupax del Norte</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1CBA3" w14:textId="3A928CC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8,07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E0A1A" w14:textId="67B6030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302.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651C5" w14:textId="31F1A30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BF9F6" w14:textId="5451884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134E5" w14:textId="2754776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9,372.00</w:t>
            </w:r>
          </w:p>
        </w:tc>
      </w:tr>
      <w:tr w:rsidR="00587FA0" w:rsidRPr="00587FA0" w14:paraId="0932EA9E"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C65EF4"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Quirino</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3597E6" w14:textId="2DB5E5C5"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36,360.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11238D" w14:textId="4B23C6F9"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8DBFA0" w14:textId="101FB54D"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FD2A13" w14:textId="2C3AA88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4409A5" w14:textId="2A1F0F2B"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36,360.00</w:t>
            </w:r>
          </w:p>
        </w:tc>
      </w:tr>
      <w:tr w:rsidR="00587FA0" w:rsidRPr="00587FA0" w14:paraId="1E765AD8"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F63A1" w14:textId="04959E18"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7DBBC1"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abarroguis (capita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8B1A8" w14:textId="4E3B84C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7,52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45779" w14:textId="088DB78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C5D7A" w14:textId="14C88F4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AE4B7" w14:textId="559396E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537B0" w14:textId="7651E58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7,520.00</w:t>
            </w:r>
          </w:p>
        </w:tc>
      </w:tr>
      <w:tr w:rsidR="00587FA0" w:rsidRPr="00587FA0" w14:paraId="68864B89"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7C658" w14:textId="3EDE6925"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D0E873"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Diffu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24C63" w14:textId="110C934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7,52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925D0" w14:textId="63582D5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C9113" w14:textId="026D773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6710D" w14:textId="73019C1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BCFFA" w14:textId="2C247B3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7,520.00</w:t>
            </w:r>
          </w:p>
        </w:tc>
      </w:tr>
      <w:tr w:rsidR="00587FA0" w:rsidRPr="00587FA0" w14:paraId="119124E2"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CBCEF" w14:textId="0E979FC9"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8E176"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addel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E2E08" w14:textId="5C2930B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46,28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8C24B" w14:textId="1125CEE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2ABD7" w14:textId="100F024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6FC7E" w14:textId="233251D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1601E" w14:textId="4DCD08C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46,280.00</w:t>
            </w:r>
          </w:p>
        </w:tc>
      </w:tr>
      <w:tr w:rsidR="00587FA0" w:rsidRPr="00587FA0" w14:paraId="66CA0ADC"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0BE9B" w14:textId="4DD64768"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D053E"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Nagtipun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EF98F" w14:textId="7462658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7,52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8BB37" w14:textId="43FF729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305C5" w14:textId="58CF614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139C6" w14:textId="1C81BD0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2274A" w14:textId="35748F6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7,520.00</w:t>
            </w:r>
          </w:p>
        </w:tc>
      </w:tr>
      <w:tr w:rsidR="00587FA0" w:rsidRPr="00587FA0" w14:paraId="3B355343"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F96F9" w14:textId="53AE1D89"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1FD4BB"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guda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0D097" w14:textId="4E96FF8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7,52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F15B6" w14:textId="4779214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0AD54" w14:textId="2FDACB5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62A90" w14:textId="7DA050D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B8EE3" w14:textId="3F42FB5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7,520.00</w:t>
            </w:r>
          </w:p>
        </w:tc>
      </w:tr>
      <w:tr w:rsidR="00587FA0" w:rsidRPr="00587FA0" w14:paraId="0B35E6B8"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7C7FF0B"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REGION III</w:t>
            </w:r>
          </w:p>
        </w:tc>
        <w:tc>
          <w:tcPr>
            <w:tcW w:w="73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E900A56" w14:textId="270AAE13"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2,679,342.99</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6E947B5" w14:textId="1BAC660A"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8,097,372.00</w:t>
            </w:r>
          </w:p>
        </w:tc>
        <w:tc>
          <w:tcPr>
            <w:tcW w:w="59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70A2A7" w14:textId="2A1BD6D1"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2,794.00</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21CA77A" w14:textId="4A21330C"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051BFBF" w14:textId="5E9ABC85"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0,829,508.99</w:t>
            </w:r>
          </w:p>
        </w:tc>
      </w:tr>
      <w:tr w:rsidR="00587FA0" w:rsidRPr="00587FA0" w14:paraId="52F8758D"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E0DCB6"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Aurora</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8010FA" w14:textId="1C45909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115,045.49</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181F03" w14:textId="2D7E65CD"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704,462.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6A87EA" w14:textId="5486EFD2"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ECDCF8" w14:textId="5DD89C5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E60271" w14:textId="53C4A35D"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819,507.49</w:t>
            </w:r>
          </w:p>
        </w:tc>
      </w:tr>
      <w:tr w:rsidR="00587FA0" w:rsidRPr="00587FA0" w14:paraId="7771ADCC"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C28D86" w14:textId="39BC0F03"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C055A"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aler (capita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625F6" w14:textId="4316958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B2728" w14:textId="43B5980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80,75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A0CBD" w14:textId="35AD85B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77504" w14:textId="0380C52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109CD" w14:textId="6FE9DA9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80,750.00</w:t>
            </w:r>
          </w:p>
        </w:tc>
      </w:tr>
      <w:tr w:rsidR="00587FA0" w:rsidRPr="00587FA0" w14:paraId="6C1561B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257161" w14:textId="7972AD56"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B8342"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Dingal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75FD5" w14:textId="6195C33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80,2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43497" w14:textId="25DF8A9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23FE7" w14:textId="5FB2918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A397E" w14:textId="72D3CE7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C4F92" w14:textId="2259E33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80,200.00</w:t>
            </w:r>
          </w:p>
        </w:tc>
      </w:tr>
      <w:tr w:rsidR="00587FA0" w:rsidRPr="00587FA0" w14:paraId="03AA4BAF"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3775D" w14:textId="6D6D7B4E"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6ED40"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Dipacula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86826" w14:textId="2062C9D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80,39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0409D" w14:textId="205E683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B9377" w14:textId="68587A2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4FA33" w14:textId="2AD9E00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F3252" w14:textId="2714AF3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80,390.00</w:t>
            </w:r>
          </w:p>
        </w:tc>
      </w:tr>
      <w:tr w:rsidR="00587FA0" w:rsidRPr="00587FA0" w14:paraId="702F17EF"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262E86" w14:textId="5F917E95"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39C20"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aria Auror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96279" w14:textId="24A445D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61,1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3968C" w14:textId="5D86FA5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3437E" w14:textId="47D74C4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0E8F5" w14:textId="5527086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5AA9D" w14:textId="5409E33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61,100.00</w:t>
            </w:r>
          </w:p>
        </w:tc>
      </w:tr>
      <w:tr w:rsidR="00587FA0" w:rsidRPr="00587FA0" w14:paraId="1C01A4D2"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B60FED" w14:textId="1A5E3702"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DEAB6"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 Luis</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22C5F" w14:textId="27D4F1E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93,355.49</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D13B3" w14:textId="4DE369A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23,712.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9960B" w14:textId="2333E5B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DD992" w14:textId="57B9BB7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08B03" w14:textId="6299B9C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817,067.49</w:t>
            </w:r>
          </w:p>
        </w:tc>
      </w:tr>
      <w:tr w:rsidR="00587FA0" w:rsidRPr="00587FA0" w14:paraId="3B0DC012"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1CBEA5"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Bulacan</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CA75D1" w14:textId="357FED52"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227,390.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169D67" w14:textId="74A660E0"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3,369,304.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A16762" w14:textId="6BBC9E7C"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081B2F" w14:textId="5CE4D52B"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0781DE" w14:textId="1D2E7A03"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4,596,694.00</w:t>
            </w:r>
          </w:p>
        </w:tc>
      </w:tr>
      <w:tr w:rsidR="00587FA0" w:rsidRPr="00587FA0" w14:paraId="71151B7E"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8E42A4" w14:textId="1B0B8455"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F555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rovince</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A84B6" w14:textId="7437348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82,34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20F3D" w14:textId="5578291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F634A" w14:textId="3B3CE08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0D658" w14:textId="0F01951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B93E2" w14:textId="1DC007A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82,340.00</w:t>
            </w:r>
          </w:p>
        </w:tc>
      </w:tr>
      <w:tr w:rsidR="00587FA0" w:rsidRPr="00587FA0" w14:paraId="6E86474A"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C9B2C" w14:textId="6AF19669"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9BE21"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aliuag</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FB4FB" w14:textId="71478F0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45,05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ED57B" w14:textId="1473985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179,5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0906C" w14:textId="16AAF33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156AD" w14:textId="34CA573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703B7" w14:textId="41C0479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324,550.00</w:t>
            </w:r>
          </w:p>
        </w:tc>
      </w:tr>
      <w:tr w:rsidR="00587FA0" w:rsidRPr="00587FA0" w14:paraId="37670CA3"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69CA7C" w14:textId="088773A1"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9C066" w14:textId="4F6BA00F"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ulac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70296" w14:textId="5EB6B45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B2628" w14:textId="07A3485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5,55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3BB7F" w14:textId="6660351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CF7B7" w14:textId="3569EEE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7F5A1" w14:textId="5C39A07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5,550.00</w:t>
            </w:r>
          </w:p>
        </w:tc>
      </w:tr>
      <w:tr w:rsidR="00587FA0" w:rsidRPr="00587FA0" w14:paraId="387DAFF5"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5C9951" w14:textId="29CE9D6C"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27293"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alumpi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22314" w14:textId="443992E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8A084" w14:textId="793A607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85,334.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2B14F" w14:textId="7E121A6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8F6DE" w14:textId="5F189B5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39450" w14:textId="23B8B00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85,334.00</w:t>
            </w:r>
          </w:p>
        </w:tc>
      </w:tr>
      <w:tr w:rsidR="00587FA0" w:rsidRPr="00587FA0" w14:paraId="010354E5"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41D40" w14:textId="7F458C20"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2F286"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Guiguint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EC317" w14:textId="4D7A503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F1CFB" w14:textId="147E75E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00,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77192" w14:textId="620B961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CC434" w14:textId="7762768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FFAC0" w14:textId="0B9177B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00,000.00</w:t>
            </w:r>
          </w:p>
        </w:tc>
      </w:tr>
      <w:tr w:rsidR="00587FA0" w:rsidRPr="00587FA0" w14:paraId="5A140F69"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C910E" w14:textId="66A98256"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5CB4F"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ity of Meycauay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5796E" w14:textId="075A065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041BD" w14:textId="72C0FBF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6,8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69BCA" w14:textId="264FFBB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39410" w14:textId="534BE0B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3F112" w14:textId="2A602B2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6,800.00</w:t>
            </w:r>
          </w:p>
        </w:tc>
      </w:tr>
      <w:tr w:rsidR="00587FA0" w:rsidRPr="00587FA0" w14:paraId="7A2F06AF"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A0211C" w14:textId="4663E1D0"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231393"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Oband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2D788" w14:textId="64B6CBB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329E3" w14:textId="59B1D33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4,92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ACD1F" w14:textId="2745F58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BE811" w14:textId="7ACA022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2AACB" w14:textId="4D9C4D4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4,920.00</w:t>
            </w:r>
          </w:p>
        </w:tc>
      </w:tr>
      <w:tr w:rsidR="00587FA0" w:rsidRPr="00587FA0" w14:paraId="5B60176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2058B6" w14:textId="004C64EC"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8491B"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 Migue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98EEA" w14:textId="5D55497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C7562" w14:textId="4C934F3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76,95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00A4A" w14:textId="02D1F73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7A2FC" w14:textId="6DD2C7F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458D1" w14:textId="5DB5144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76,950.00</w:t>
            </w:r>
          </w:p>
        </w:tc>
      </w:tr>
      <w:tr w:rsidR="00587FA0" w:rsidRPr="00587FA0" w14:paraId="01963D4B"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E9D38" w14:textId="06D72A0E"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215C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 Rafae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B5CF9" w14:textId="329F664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A8DE7" w14:textId="599BA67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6,4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2C1C3" w14:textId="3468189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056CB" w14:textId="30524A4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E7472" w14:textId="775A20D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6,400.00</w:t>
            </w:r>
          </w:p>
        </w:tc>
      </w:tr>
      <w:tr w:rsidR="00587FA0" w:rsidRPr="00587FA0" w14:paraId="7DA2F65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A0DBB" w14:textId="57AB5CEE"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DB493"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ta Mari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53129" w14:textId="2D76B83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BCFDA" w14:textId="6094138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93,85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1D5DC" w14:textId="262C2C4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60F8B" w14:textId="38D2F93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F314B" w14:textId="11D2319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93,850.00</w:t>
            </w:r>
          </w:p>
        </w:tc>
      </w:tr>
      <w:tr w:rsidR="00587FA0" w:rsidRPr="00587FA0" w14:paraId="235A2BD6"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D2521B"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Nueva Ecija</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A4CD9E" w14:textId="6F439B11"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711152" w14:textId="285AB201"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3,419,649.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B2586D" w14:textId="4E7349D0"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F6F4B5" w14:textId="312CECFA"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16BCEA" w14:textId="4C9DFA49"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3,419,649.00</w:t>
            </w:r>
          </w:p>
        </w:tc>
      </w:tr>
      <w:tr w:rsidR="00587FA0" w:rsidRPr="00587FA0" w14:paraId="2327669E"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06784" w14:textId="639799E2"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00454"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ongabo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2C807" w14:textId="33DE96B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0B99E" w14:textId="6DC836A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5,311.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DACA7" w14:textId="42D107F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55CBC" w14:textId="4D33254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35883" w14:textId="43ACA48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5,311.00</w:t>
            </w:r>
          </w:p>
        </w:tc>
      </w:tr>
      <w:tr w:rsidR="00587FA0" w:rsidRPr="00587FA0" w14:paraId="006FAD2E"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988AC0" w14:textId="51318864"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0FA8F0"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abanatuan Cit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0DA13" w14:textId="62D1E02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AF168" w14:textId="766EAAE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552,838.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BE8D6" w14:textId="2700332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05394" w14:textId="7175C35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31595" w14:textId="7C0A0E5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552,838.00</w:t>
            </w:r>
          </w:p>
        </w:tc>
      </w:tr>
      <w:tr w:rsidR="00587FA0" w:rsidRPr="00587FA0" w14:paraId="60AA5442"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536C17" w14:textId="28D62E13"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698E8"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General Tinio (Papay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4C677" w14:textId="463B14C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E6FF6" w14:textId="6A52B41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50,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A1B10" w14:textId="0F32466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D27D4" w14:textId="69EAAF3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DC2E3" w14:textId="1FCA7E4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50,000.00</w:t>
            </w:r>
          </w:p>
        </w:tc>
      </w:tr>
      <w:tr w:rsidR="00587FA0" w:rsidRPr="00587FA0" w14:paraId="6EA4DE80"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F40FF" w14:textId="365B38FE"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1D2206"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Jae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EFA2E" w14:textId="593A849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065F4" w14:textId="01153D9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75,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41C6C" w14:textId="1757AD2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2FDBD" w14:textId="3E04C22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D1B15" w14:textId="3B3B867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75,000.00</w:t>
            </w:r>
          </w:p>
        </w:tc>
      </w:tr>
      <w:tr w:rsidR="00587FA0" w:rsidRPr="00587FA0" w14:paraId="4C87A55E"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F8C797" w14:textId="75A397EA"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0DC5B1"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alayan City (capita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60F56" w14:textId="6B3A029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72FC9" w14:textId="24A39D1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5,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0E7D2" w14:textId="65CD9BD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A26CE" w14:textId="630615F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F5334" w14:textId="4240015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5,000.00</w:t>
            </w:r>
          </w:p>
        </w:tc>
      </w:tr>
      <w:tr w:rsidR="00587FA0" w:rsidRPr="00587FA0" w14:paraId="7C7183F5"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FD8D4" w14:textId="2C801609"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DE0AE"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eñarand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15EBD" w14:textId="757B324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C1EE0" w14:textId="5E9A9F1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5,5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94348" w14:textId="489BEFB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6D4B6" w14:textId="0695F92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AFC66" w14:textId="6A08F6A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5,500.00</w:t>
            </w:r>
          </w:p>
        </w:tc>
      </w:tr>
      <w:tr w:rsidR="00587FA0" w:rsidRPr="00587FA0" w14:paraId="18DE6072"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E042F8" w14:textId="74EA6177"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5EC67"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 Leonard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AE9C3" w14:textId="3D44617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6961C" w14:textId="1A56DA4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1,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999D3" w14:textId="7A017B4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EEB7A" w14:textId="2D6CB4B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C672A" w14:textId="4B7E7FD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1,000.00</w:t>
            </w:r>
          </w:p>
        </w:tc>
      </w:tr>
      <w:tr w:rsidR="00587FA0" w:rsidRPr="00587FA0" w14:paraId="77CAE501"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6B302" w14:textId="4EFA749A"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E130B"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cience City of Muñoz</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D5320" w14:textId="45A5FB8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AF36D" w14:textId="7E2E11C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5,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97FBA" w14:textId="309FA7D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5E852" w14:textId="7863ED4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E8542" w14:textId="2B7F4A7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5,000.00</w:t>
            </w:r>
          </w:p>
        </w:tc>
      </w:tr>
      <w:tr w:rsidR="00587FA0" w:rsidRPr="00587FA0" w14:paraId="1C7FF876"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C041C3"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Pampanga</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A7ACFC" w14:textId="7E09AF5B"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336,907.5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3FC8A" w14:textId="143C601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7,240.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1C0E6E" w14:textId="71C5E960"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6252B3" w14:textId="4CD2FC60"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0B7478" w14:textId="1872489D"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394,147.50</w:t>
            </w:r>
          </w:p>
        </w:tc>
      </w:tr>
      <w:tr w:rsidR="00587FA0" w:rsidRPr="00587FA0" w14:paraId="47744044"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6B8AAD" w14:textId="735863A2"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3F772"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ity of San Fernando (capita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8C021" w14:textId="2BD1D12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FAB85" w14:textId="06B2791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7,24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3FF22" w14:textId="0E6630B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F91D2" w14:textId="10D077F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9F04B" w14:textId="188D33F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7,240.00</w:t>
            </w:r>
          </w:p>
        </w:tc>
      </w:tr>
      <w:tr w:rsidR="00587FA0" w:rsidRPr="00587FA0" w14:paraId="31C659A9"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D2546F" w14:textId="7C0F25AA"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DF71A"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 Simo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D4C95" w14:textId="5E300E6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36,907.5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FA314" w14:textId="0E96645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023E4" w14:textId="519BABD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D8B56" w14:textId="3850A48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75434" w14:textId="639F4B7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36,907.50</w:t>
            </w:r>
          </w:p>
        </w:tc>
      </w:tr>
      <w:tr w:rsidR="00587FA0" w:rsidRPr="00587FA0" w14:paraId="5D3F5088"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6A6B28"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Tarlac</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9DB14E" w14:textId="78AF27B7"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A7B3A8" w14:textId="1F6911C7"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46,717.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A42851" w14:textId="34ECEFA7"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2,794.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ABA808" w14:textId="5F0B3D0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5A175F" w14:textId="6942B81F"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599,511.00</w:t>
            </w:r>
          </w:p>
        </w:tc>
      </w:tr>
      <w:tr w:rsidR="00587FA0" w:rsidRPr="00587FA0" w14:paraId="39EDD294"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15403" w14:textId="3F9E6EB4"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00D26E"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amb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5898C" w14:textId="5E7F6DD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A938E" w14:textId="4DCDE22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7,375.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B844E" w14:textId="74191A7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F7662" w14:textId="72763E2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D6378" w14:textId="3927B86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7,375.00</w:t>
            </w:r>
          </w:p>
        </w:tc>
      </w:tr>
      <w:tr w:rsidR="00587FA0" w:rsidRPr="00587FA0" w14:paraId="02EA25D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44563" w14:textId="43DA2F6B"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6EE0F"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amiling</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7A279" w14:textId="2AE0910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0BA72" w14:textId="26CA045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842.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D93FC" w14:textId="44C1C4E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0,794.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3176B" w14:textId="30D106B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63ACB" w14:textId="1CC54B1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4,636.00</w:t>
            </w:r>
          </w:p>
        </w:tc>
      </w:tr>
      <w:tr w:rsidR="00587FA0" w:rsidRPr="00587FA0" w14:paraId="2A6D062C"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A3D09" w14:textId="57DDB0DA"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C4683F"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oncepcio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031E6" w14:textId="37206BB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70571" w14:textId="23746F2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8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8A56E" w14:textId="3BC00DF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F3DA9" w14:textId="6663A34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D47EB" w14:textId="2E1BE72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800.00</w:t>
            </w:r>
          </w:p>
        </w:tc>
      </w:tr>
      <w:tr w:rsidR="00587FA0" w:rsidRPr="00587FA0" w14:paraId="255B2E18"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28CF1" w14:textId="7F80CF29"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35D3EB"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Geron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F9418" w14:textId="6E4D6AB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13FA0" w14:textId="2C1CC93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7,4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2ADF9" w14:textId="52A4C85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902EC" w14:textId="0575AB5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1ECED" w14:textId="14EBB61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7,400.00</w:t>
            </w:r>
          </w:p>
        </w:tc>
      </w:tr>
      <w:tr w:rsidR="00587FA0" w:rsidRPr="00587FA0" w14:paraId="668F55B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41B12" w14:textId="31B44AD9"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F5EE6"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ayantoc</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883D5" w14:textId="09258D7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659E4" w14:textId="76F58B2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3,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38605" w14:textId="278B22C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97A4E" w14:textId="19E6E61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5F25A" w14:textId="1AD4B4D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3,000.00</w:t>
            </w:r>
          </w:p>
        </w:tc>
      </w:tr>
      <w:tr w:rsidR="00587FA0" w:rsidRPr="00587FA0" w14:paraId="302F6543"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914D8" w14:textId="6D2A24F2"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016C7F"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oncad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C2FAA" w14:textId="7777AE2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D32F8" w14:textId="2DCBF34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0,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9465C" w14:textId="3F889D4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2,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D1169" w14:textId="5333865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1C8C1" w14:textId="073F4F2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2,000.00</w:t>
            </w:r>
          </w:p>
        </w:tc>
      </w:tr>
      <w:tr w:rsidR="00587FA0" w:rsidRPr="00587FA0" w14:paraId="7C60AA53"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C8A51" w14:textId="22CB4BE1"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30A24"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aniqui</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8A9D8" w14:textId="3D605FA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8A819" w14:textId="71C4F2B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5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59EC0" w14:textId="5110923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7F328" w14:textId="46A6AE0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82357" w14:textId="56A9A3E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500.00</w:t>
            </w:r>
          </w:p>
        </w:tc>
      </w:tr>
      <w:tr w:rsidR="00587FA0" w:rsidRPr="00587FA0" w14:paraId="1BD0D057"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33DBF" w14:textId="4501CCF4"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48B27"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Ramos</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B0494" w14:textId="07C2AF2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B5817" w14:textId="7C7712C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33,1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F3848" w14:textId="6B6F378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EF867" w14:textId="478666C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C3D84" w14:textId="626ECD5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33,100.00</w:t>
            </w:r>
          </w:p>
        </w:tc>
      </w:tr>
      <w:tr w:rsidR="00587FA0" w:rsidRPr="00587FA0" w14:paraId="4524B1DF"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555D9" w14:textId="4FC888BA"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B412B"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 Manue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FF892" w14:textId="2E01C1C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FCCE3" w14:textId="24AAD8D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97,7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3DDC2" w14:textId="45A24AA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F2549" w14:textId="59259AA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611C6" w14:textId="26D1A5F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97,700.00</w:t>
            </w:r>
          </w:p>
        </w:tc>
      </w:tr>
      <w:tr w:rsidR="00587FA0" w:rsidRPr="00587FA0" w14:paraId="43E18790"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BC882CB"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CALABARZON</w:t>
            </w:r>
          </w:p>
        </w:tc>
        <w:tc>
          <w:tcPr>
            <w:tcW w:w="73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4E63DD" w14:textId="404E3F2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7,995,300.00</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859DF04" w14:textId="6930837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ACD6C1A" w14:textId="1B91C13F"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5B8FE81" w14:textId="000029B2"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5088BA1" w14:textId="06F0FD27"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7,995,300.00</w:t>
            </w:r>
          </w:p>
        </w:tc>
      </w:tr>
      <w:tr w:rsidR="00587FA0" w:rsidRPr="00587FA0" w14:paraId="538264AF"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1A849E"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Laguna</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5E6B0E" w14:textId="4FDD4E22"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041,100.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3DC0C4" w14:textId="65D17AF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190062" w14:textId="090D6FD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309FFE" w14:textId="00A1401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76BECB" w14:textId="244BC10C"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041,100.00</w:t>
            </w:r>
          </w:p>
        </w:tc>
      </w:tr>
      <w:tr w:rsidR="00587FA0" w:rsidRPr="00587FA0" w14:paraId="35799409"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D7FD7" w14:textId="0939BF88"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E3505"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ity of Calamb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4D974" w14:textId="3FDE324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1,1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732C6" w14:textId="691CF74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3A488" w14:textId="7F96C0A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BBDA4" w14:textId="5804937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6F3F3" w14:textId="4258245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1,100.00</w:t>
            </w:r>
          </w:p>
        </w:tc>
      </w:tr>
      <w:tr w:rsidR="00587FA0" w:rsidRPr="00587FA0" w14:paraId="0598D51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0E055" w14:textId="4A772261"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AE629"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 Pedr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C7F19" w14:textId="4D9502B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6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4B182" w14:textId="76453F3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A9063" w14:textId="7E29EAF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1D65F" w14:textId="6E7B575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9BB06" w14:textId="5F1BE26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60,000.00</w:t>
            </w:r>
          </w:p>
        </w:tc>
      </w:tr>
      <w:tr w:rsidR="00587FA0" w:rsidRPr="00587FA0" w14:paraId="64829428"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362DD" w14:textId="4BC9D2AD"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4A920"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ity of Santa Ros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91F98" w14:textId="687A491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6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DE482" w14:textId="4030E34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42459" w14:textId="49F57F5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32AFF" w14:textId="06FEAE4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5491C" w14:textId="6BE6A70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60,000.00</w:t>
            </w:r>
          </w:p>
        </w:tc>
      </w:tr>
      <w:tr w:rsidR="00587FA0" w:rsidRPr="00587FA0" w14:paraId="2FD315F3"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7AAC56"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Quezon</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31FEA2" w14:textId="2B906077"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2,352,800.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02912E" w14:textId="698DCF35"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88482F" w14:textId="0DCD6F2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460EF1" w14:textId="0BB3848D"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B7F231" w14:textId="310284AF"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2,352,800.00</w:t>
            </w:r>
          </w:p>
        </w:tc>
      </w:tr>
      <w:tr w:rsidR="00587FA0" w:rsidRPr="00587FA0" w14:paraId="67F64DBA"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FDD515" w14:textId="48A8EDA4"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45D3F"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Infant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A12D3" w14:textId="1A3592D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46,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119CB" w14:textId="218C7D7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76561" w14:textId="6E8B5EE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8EB8B" w14:textId="6FFAE35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0FAE7" w14:textId="3E574B1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46,000.00</w:t>
            </w:r>
          </w:p>
        </w:tc>
      </w:tr>
      <w:tr w:rsidR="00587FA0" w:rsidRPr="00587FA0" w14:paraId="6345C7E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0C24B" w14:textId="35E970B3"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FA9C66"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Jomalig</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ED749" w14:textId="18F8B83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9,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5EA74" w14:textId="30DFEBC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0434D" w14:textId="2EE2593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2AEAC" w14:textId="7C9FFD9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3E42F" w14:textId="2032CA3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9,000.00</w:t>
            </w:r>
          </w:p>
        </w:tc>
      </w:tr>
      <w:tr w:rsidR="00587FA0" w:rsidRPr="00587FA0" w14:paraId="2A878B99"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2A0E5" w14:textId="57851A3D"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B3189A"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atnanung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3BA9E" w14:textId="1B59D4A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22,8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AFDD0" w14:textId="22E8722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7FA2B" w14:textId="5962987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502C9" w14:textId="48146EA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8B795" w14:textId="4CBAFA1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22,800.00</w:t>
            </w:r>
          </w:p>
        </w:tc>
      </w:tr>
      <w:tr w:rsidR="00587FA0" w:rsidRPr="00587FA0" w14:paraId="1F31B7E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33676" w14:textId="3C1A38F9"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D2A73"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itog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278F5" w14:textId="44333B7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9,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74086" w14:textId="1263161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30F59" w14:textId="76B541E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0ABC9" w14:textId="2582FB2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B31C8" w14:textId="23F0F55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19,000.00</w:t>
            </w:r>
          </w:p>
        </w:tc>
      </w:tr>
      <w:tr w:rsidR="00587FA0" w:rsidRPr="00587FA0" w14:paraId="4546DD63"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9B2A6" w14:textId="6E00224E"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762F1"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Rea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BB32E" w14:textId="6D9459B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46,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5E0AD" w14:textId="1A9B52B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91515" w14:textId="56EBB23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A7E00" w14:textId="0E65910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0A8C1" w14:textId="0BC405B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46,000.00</w:t>
            </w:r>
          </w:p>
        </w:tc>
      </w:tr>
      <w:tr w:rsidR="00587FA0" w:rsidRPr="00587FA0" w14:paraId="56EA8494"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A800AC"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Rizal</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2E9AEE" w14:textId="04BC8FC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4,601,400.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FA6B22" w14:textId="559B42D0"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ECECEB" w14:textId="1BABF3B9"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49A6A0" w14:textId="76F2DC72"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8A04E4" w14:textId="3D45CA72"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4,601,400.00</w:t>
            </w:r>
          </w:p>
        </w:tc>
      </w:tr>
      <w:tr w:rsidR="00587FA0" w:rsidRPr="00587FA0" w14:paraId="5E62897B"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D1560" w14:textId="397442F1"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A0E7F"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ardon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AD31D" w14:textId="701B54C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2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1C320" w14:textId="439B1C5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74FF5" w14:textId="66C3D3F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33FB9" w14:textId="2CAB1A4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06E41" w14:textId="47D6B4F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20,000.00</w:t>
            </w:r>
          </w:p>
        </w:tc>
      </w:tr>
      <w:tr w:rsidR="00587FA0" w:rsidRPr="00587FA0" w14:paraId="1F780718"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113AC" w14:textId="12E9D242"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C54C0"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Rodriguez (Montalb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C0420" w14:textId="77708D6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398,5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6DFD8" w14:textId="149D1A8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63F5B" w14:textId="4686E3A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95063" w14:textId="672C643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DC6FF" w14:textId="7FA1E4B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398,500.00</w:t>
            </w:r>
          </w:p>
        </w:tc>
      </w:tr>
      <w:tr w:rsidR="00587FA0" w:rsidRPr="00587FA0" w14:paraId="275DF9FA"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4F11E" w14:textId="00D0D006"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2FE16"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 Mate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A8B4E" w14:textId="72D6D21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282,9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EE5BD" w14:textId="7360B3D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03232" w14:textId="16DB33C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253EB" w14:textId="128BCCF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A6191" w14:textId="2EDC748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282,900.00</w:t>
            </w:r>
          </w:p>
        </w:tc>
      </w:tr>
      <w:tr w:rsidR="00587FA0" w:rsidRPr="00587FA0" w14:paraId="3E6F9BDD"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B4BC0DD"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REGION V</w:t>
            </w:r>
          </w:p>
        </w:tc>
        <w:tc>
          <w:tcPr>
            <w:tcW w:w="73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32BE59" w14:textId="661CD4A0"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6,458,112.20</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BD0A91" w14:textId="10DFA6D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4B12EC" w14:textId="56F79A6E"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F21D50E" w14:textId="49A55F7E"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FF75473" w14:textId="74067A1F"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6,458,112.20</w:t>
            </w:r>
          </w:p>
        </w:tc>
      </w:tr>
      <w:tr w:rsidR="00587FA0" w:rsidRPr="00587FA0" w14:paraId="5255CD0F"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BB5030"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Albay</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0038A6" w14:textId="74CEB1C1"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2,405,500.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8A11C5" w14:textId="0C273A15"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D887C3" w14:textId="0FBE66F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DD0B79" w14:textId="5D918AB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0DED50" w14:textId="426B459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2,405,500.00</w:t>
            </w:r>
          </w:p>
        </w:tc>
      </w:tr>
      <w:tr w:rsidR="00587FA0" w:rsidRPr="00587FA0" w14:paraId="46598E9A"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89EBA" w14:textId="2859215F"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E1D17"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Daraga (Locsi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EB4D4" w14:textId="13C6B2C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08,5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BE8B4" w14:textId="5A5FF02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B2A5D" w14:textId="141FD1D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51E0F" w14:textId="00FA921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EEAFC" w14:textId="65288AF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08,500.00</w:t>
            </w:r>
          </w:p>
        </w:tc>
      </w:tr>
      <w:tr w:rsidR="00587FA0" w:rsidRPr="00587FA0" w14:paraId="286BB9E1"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0879A" w14:textId="5F6873F8"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F2119"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Legazpi City (capita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58330" w14:textId="3E66059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17,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6B0BD" w14:textId="4200CAB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71681" w14:textId="261DAEC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73684" w14:textId="766854D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3561F" w14:textId="4EFF7BF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17,000.00</w:t>
            </w:r>
          </w:p>
        </w:tc>
      </w:tr>
      <w:tr w:rsidR="00587FA0" w:rsidRPr="00587FA0" w14:paraId="7C107282"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C6C5AE" w14:textId="3A441C5C"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A6EFE"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olangui</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0C463" w14:textId="506779B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7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AFA0E" w14:textId="19F73D0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7E119" w14:textId="3F08CAE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35937" w14:textId="3E41F24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28AB8" w14:textId="0F5EBB8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70,000.00</w:t>
            </w:r>
          </w:p>
        </w:tc>
      </w:tr>
      <w:tr w:rsidR="00587FA0" w:rsidRPr="00587FA0" w14:paraId="666A04A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05D1E0" w14:textId="404C2A4B"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14089"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City of Tabac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5B085" w14:textId="1279B92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1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1B59C" w14:textId="7CFD7EE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0EC99" w14:textId="4228852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19C00" w14:textId="2596E9F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A6D90" w14:textId="0BD6CC0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10,000.00</w:t>
            </w:r>
          </w:p>
        </w:tc>
      </w:tr>
      <w:tr w:rsidR="00587FA0" w:rsidRPr="00587FA0" w14:paraId="7ADF5612"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42591C"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Camarines Norte</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614F1A" w14:textId="038853D3"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291,806.2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2480AB" w14:textId="6842C62A"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69135D" w14:textId="2EB92E3E"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189858" w14:textId="7101B42C"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9965B3" w14:textId="22F0E41E"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291,806.20</w:t>
            </w:r>
          </w:p>
        </w:tc>
      </w:tr>
      <w:tr w:rsidR="00587FA0" w:rsidRPr="00587FA0" w14:paraId="4055223F"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F5ECC5" w14:textId="0E6C2745"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921B3"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Lab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EAB97" w14:textId="25BA044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36,949.8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99858" w14:textId="36E7761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655A9" w14:textId="3A08EB2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13199" w14:textId="4AA2787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8A880" w14:textId="03D946B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36,949.80</w:t>
            </w:r>
          </w:p>
        </w:tc>
      </w:tr>
      <w:tr w:rsidR="00587FA0" w:rsidRPr="00587FA0" w14:paraId="3C0D2E09"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FAC85" w14:textId="417B0A1D"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A37CA"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 Vicente</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B398C" w14:textId="326A481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81,416.4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B5865" w14:textId="7CB1C92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AFECC" w14:textId="49BAB52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DA55C" w14:textId="28A3946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D9EAE" w14:textId="3B1B05D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81,416.40</w:t>
            </w:r>
          </w:p>
        </w:tc>
      </w:tr>
      <w:tr w:rsidR="00587FA0" w:rsidRPr="00587FA0" w14:paraId="5FC08779"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BEB48" w14:textId="16BD1062"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E0518"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Vinzons</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63EB1" w14:textId="66FE750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73,44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FBF07" w14:textId="78E071B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04842" w14:textId="7F627F5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0E836" w14:textId="3FF8552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95076" w14:textId="545BB0A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73,440.00</w:t>
            </w:r>
          </w:p>
        </w:tc>
      </w:tr>
      <w:tr w:rsidR="00587FA0" w:rsidRPr="00587FA0" w14:paraId="11E80A50"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1A072B"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Camarines Sur</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91F123" w14:textId="3AEEBE55"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2,760,806.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DC9094" w14:textId="05FBB85A"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A32E78" w14:textId="28A54C7C"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3A8DFC" w14:textId="450C4C92"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65AE9A" w14:textId="1CF24A00"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2,760,806.00</w:t>
            </w:r>
          </w:p>
        </w:tc>
      </w:tr>
      <w:tr w:rsidR="00587FA0" w:rsidRPr="00587FA0" w14:paraId="1C3DF15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E053AB" w14:textId="160D9AB9"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F67ED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Gainz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DE9E3" w14:textId="3D20F00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2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257D8" w14:textId="44CA512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0E405" w14:textId="64A84BF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85288" w14:textId="29858C0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30685" w14:textId="7B92BE4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20,000.00</w:t>
            </w:r>
          </w:p>
        </w:tc>
      </w:tr>
      <w:tr w:rsidR="00587FA0" w:rsidRPr="00587FA0" w14:paraId="4D62E085"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61367C" w14:textId="479B9831"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73E148"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Garchitoren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63D68" w14:textId="7270FB3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33,148.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E85BE" w14:textId="4D49C36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D7E06" w14:textId="434BCCB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88844" w14:textId="1A0BF68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07B9D" w14:textId="18ACF3F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33,148.00</w:t>
            </w:r>
          </w:p>
        </w:tc>
      </w:tr>
      <w:tr w:rsidR="00587FA0" w:rsidRPr="00587FA0" w14:paraId="366E4962"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4C27C8" w14:textId="3E180CE5"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9F0FDB"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Go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00320" w14:textId="6DCC580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975,9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4AFCC" w14:textId="65770F4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928C3" w14:textId="442209B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D79DD" w14:textId="2C2B4C2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8CF88" w14:textId="708F02C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975,900.00</w:t>
            </w:r>
          </w:p>
        </w:tc>
      </w:tr>
      <w:tr w:rsidR="00587FA0" w:rsidRPr="00587FA0" w14:paraId="78E09D83"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1F830" w14:textId="396A7232"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B1D22"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Iriga Cit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97712" w14:textId="2F6C6FF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1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9BF97" w14:textId="7FB0D0D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7B35D" w14:textId="49E97A8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8B068" w14:textId="30A69F2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45368" w14:textId="0855462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10,000.00</w:t>
            </w:r>
          </w:p>
        </w:tc>
      </w:tr>
      <w:tr w:rsidR="00587FA0" w:rsidRPr="00587FA0" w14:paraId="39C85618"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079789" w14:textId="4A70A341"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D40CE"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Libman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BF719" w14:textId="044190C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66,4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3793B" w14:textId="7A77BD7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ED613" w14:textId="190E2A6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78AAB" w14:textId="38F3A20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F8E06" w14:textId="639D54A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66,400.00</w:t>
            </w:r>
          </w:p>
        </w:tc>
      </w:tr>
      <w:tr w:rsidR="00587FA0" w:rsidRPr="00587FA0" w14:paraId="68BCBB1B"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BAF5C" w14:textId="25C53D8C"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331B1"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ilaor</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621E7" w14:textId="40FB59C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2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F6327" w14:textId="6C7632F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B8689" w14:textId="0B2728C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53EE4" w14:textId="4B08B71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A73E5" w14:textId="4128AD9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20,000.00</w:t>
            </w:r>
          </w:p>
        </w:tc>
      </w:tr>
      <w:tr w:rsidR="00587FA0" w:rsidRPr="00587FA0" w14:paraId="13DFC1A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2ED60" w14:textId="5097A2DD"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94B4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inalabac</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A9120" w14:textId="65E67FA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2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E75C2" w14:textId="1ADBD23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853FD" w14:textId="7AE2681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AF9D0" w14:textId="32F4047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E5F6E" w14:textId="0275C87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20,000.00</w:t>
            </w:r>
          </w:p>
        </w:tc>
      </w:tr>
      <w:tr w:rsidR="00587FA0" w:rsidRPr="00587FA0" w14:paraId="1D7B564E"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4CA1C" w14:textId="7B9784E4"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A4E9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Nabu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6D0F2" w14:textId="5FA10BB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1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AD40B" w14:textId="0C17B0A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574DA" w14:textId="749D4E3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09447" w14:textId="15F9823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553C5" w14:textId="249483B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10,000.00</w:t>
            </w:r>
          </w:p>
        </w:tc>
      </w:tr>
      <w:tr w:rsidR="00587FA0" w:rsidRPr="00587FA0" w14:paraId="7893705C"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AAA87C" w14:textId="708ECBF7"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E4EB9"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asaca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EF974" w14:textId="25D64A1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2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4C6DD" w14:textId="00CFE4C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DB918" w14:textId="14E5C89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29905" w14:textId="6215B37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543B7" w14:textId="7D6718D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20,000.00</w:t>
            </w:r>
          </w:p>
        </w:tc>
      </w:tr>
      <w:tr w:rsidR="00587FA0" w:rsidRPr="00587FA0" w14:paraId="4018BC99"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A720E" w14:textId="77313DA1"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66E03"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ili (capital)</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72448" w14:textId="6E7A4D0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64,777.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7CB07" w14:textId="634F373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4B976" w14:textId="37203D6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BCF9E" w14:textId="54F2E92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89BAA" w14:textId="1866295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64,777.00</w:t>
            </w:r>
          </w:p>
        </w:tc>
      </w:tr>
      <w:tr w:rsidR="00587FA0" w:rsidRPr="00587FA0" w14:paraId="30F5F457"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80C88" w14:textId="224DA1E3"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573CE"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resentacion (Parubc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87ABA" w14:textId="4D5C771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26,816.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92A0E" w14:textId="20333A9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F37EC" w14:textId="20A65B7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13499" w14:textId="77784D9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B9F95" w14:textId="7A8EF26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26,816.00</w:t>
            </w:r>
          </w:p>
        </w:tc>
      </w:tr>
      <w:tr w:rsidR="00587FA0" w:rsidRPr="00587FA0" w14:paraId="5294F54B"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B85F2" w14:textId="58F61090"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E74AC"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Raga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EC992" w14:textId="09DF025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76,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7ACC6" w14:textId="0C53F17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BED63" w14:textId="0ADEC29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ED76A" w14:textId="6CDB9A5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ADF4A" w14:textId="59B756F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76,000.00</w:t>
            </w:r>
          </w:p>
        </w:tc>
      </w:tr>
      <w:tr w:rsidR="00587FA0" w:rsidRPr="00587FA0" w14:paraId="2D4BFD87"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932F2A" w14:textId="6990DB75"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852DD5" w14:textId="75401681"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an fernand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C1A79" w14:textId="0B4C2CE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20,0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0627C" w14:textId="5ED0DA5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EF04F" w14:textId="1B57153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5E88E" w14:textId="58A288C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771F8" w14:textId="7E6CEE7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20,000.00</w:t>
            </w:r>
          </w:p>
        </w:tc>
      </w:tr>
      <w:tr w:rsidR="00587FA0" w:rsidRPr="00587FA0" w14:paraId="358BFEF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49F3FE" w14:textId="34044D47"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229D8"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ipoco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C23C0" w14:textId="64868CC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50,44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4663F" w14:textId="778739E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37580" w14:textId="27C0CD2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F77A9" w14:textId="320D21D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E3ECC" w14:textId="1E72E76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50,440.00</w:t>
            </w:r>
          </w:p>
        </w:tc>
      </w:tr>
      <w:tr w:rsidR="00587FA0" w:rsidRPr="00587FA0" w14:paraId="48D22712"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1F272" w14:textId="39232F22"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EE4A4"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Sirum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650A1" w14:textId="0084C9B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647,325.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FFD4B" w14:textId="7595A5A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4E0B1" w14:textId="61590D9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CB3DB" w14:textId="1D29542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C8BF5" w14:textId="3303F90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647,325.00</w:t>
            </w:r>
          </w:p>
        </w:tc>
      </w:tr>
      <w:tr w:rsidR="00587FA0" w:rsidRPr="00587FA0" w14:paraId="0F0A884A"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131BB0D"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lastRenderedPageBreak/>
              <w:t>CAR</w:t>
            </w:r>
          </w:p>
        </w:tc>
        <w:tc>
          <w:tcPr>
            <w:tcW w:w="73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BE1AF93" w14:textId="5CAE4B59"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446,142.74</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C1969AE" w14:textId="41D42FC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412,884.32</w:t>
            </w:r>
          </w:p>
        </w:tc>
        <w:tc>
          <w:tcPr>
            <w:tcW w:w="59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F7F26E" w14:textId="3A7F7DD2"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100.00</w:t>
            </w:r>
          </w:p>
        </w:tc>
        <w:tc>
          <w:tcPr>
            <w:tcW w:w="7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1C44F8" w14:textId="5D74E14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265,398.00</w:t>
            </w:r>
          </w:p>
        </w:tc>
        <w:tc>
          <w:tcPr>
            <w:tcW w:w="77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8EC438" w14:textId="7418445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125,525.06</w:t>
            </w:r>
          </w:p>
        </w:tc>
      </w:tr>
      <w:tr w:rsidR="00587FA0" w:rsidRPr="00587FA0" w14:paraId="6C985093"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1B4099"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Abra</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89EC86" w14:textId="0D01E64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5,040.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439A55" w14:textId="26B2359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0,742.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849DED" w14:textId="2FDEB8CF"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AB47EA" w14:textId="44879D9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F2CC67" w14:textId="39CF418B"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25,782.00</w:t>
            </w:r>
          </w:p>
        </w:tc>
      </w:tr>
      <w:tr w:rsidR="00587FA0" w:rsidRPr="00587FA0" w14:paraId="3345E30B"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80A58" w14:textId="5F123C46"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19E06"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uca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80DAC" w14:textId="4AB10D6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5,04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12985" w14:textId="0C0A50B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2A955" w14:textId="5A35649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70FCD" w14:textId="22125F2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5F0DC" w14:textId="64D6ED4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5,040.00</w:t>
            </w:r>
          </w:p>
        </w:tc>
      </w:tr>
      <w:tr w:rsidR="00587FA0" w:rsidRPr="00587FA0" w14:paraId="73916D5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3DC8A" w14:textId="245ACE43"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04ECF"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Lagay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C2946" w14:textId="1B31BB5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8469B" w14:textId="5D5E5E9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7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9A2E5" w14:textId="733E207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AE4F6" w14:textId="2B06818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E8CEF" w14:textId="570743B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7,700.00</w:t>
            </w:r>
          </w:p>
        </w:tc>
      </w:tr>
      <w:tr w:rsidR="00587FA0" w:rsidRPr="00587FA0" w14:paraId="22A27DAD"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C6525" w14:textId="4CBDA57C"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0FB4F"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alibcong</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5C862" w14:textId="0203B25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54AC4" w14:textId="67296FD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042.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22202" w14:textId="390C4E6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F9AA5" w14:textId="219BEB3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C5F58" w14:textId="5CECC96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042.00</w:t>
            </w:r>
          </w:p>
        </w:tc>
      </w:tr>
      <w:tr w:rsidR="00587FA0" w:rsidRPr="00587FA0" w14:paraId="2EDB28FF"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BC0CFF"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Bengue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4B607D" w14:textId="78BDE29A"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95,781.27</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C16AB0" w14:textId="69B7F74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33,145.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269C27" w14:textId="0AE7D1F3"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41898A" w14:textId="6B997488"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265,398.00</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465943" w14:textId="3ABF5AF5"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494,324.27</w:t>
            </w:r>
          </w:p>
        </w:tc>
      </w:tr>
      <w:tr w:rsidR="00587FA0" w:rsidRPr="00587FA0" w14:paraId="42C4A60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08752" w14:textId="5A113834"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140F9B"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aguio City</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79DB4" w14:textId="37D4C3F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225.75</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9C78E" w14:textId="741952A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285.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938CD" w14:textId="128A595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4DC60" w14:textId="766F511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728C9" w14:textId="58F678F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510.75</w:t>
            </w:r>
          </w:p>
        </w:tc>
      </w:tr>
      <w:tr w:rsidR="00587FA0" w:rsidRPr="00587FA0" w14:paraId="635299CE"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20987" w14:textId="028C2C53"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42F3F"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okod</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56E5D" w14:textId="7DE981D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88,085.52</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79D9C" w14:textId="2593665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86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62983" w14:textId="1B95F54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36586" w14:textId="7C1B299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AA4D8" w14:textId="5C2D3DC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89,945.52</w:t>
            </w:r>
          </w:p>
        </w:tc>
      </w:tr>
      <w:tr w:rsidR="00587FA0" w:rsidRPr="00587FA0" w14:paraId="7DC82946"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E35B89" w14:textId="4EA70E32"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B7F99"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uguias</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AC88D" w14:textId="020ECAD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CBD5D" w14:textId="0546208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96117" w14:textId="17E25B3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E940F" w14:textId="41B2C39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10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2E215" w14:textId="4B8F3C4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100.00</w:t>
            </w:r>
          </w:p>
        </w:tc>
      </w:tr>
      <w:tr w:rsidR="00587FA0" w:rsidRPr="00587FA0" w14:paraId="4A391714"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E466FB" w14:textId="5107ABD6"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4F6B1A"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Itogo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C7599" w14:textId="01C051A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47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8656B" w14:textId="4051091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79702" w14:textId="77FFC85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8F91A" w14:textId="25CCBEA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17,368.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917F6" w14:textId="457F39A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18,838.00</w:t>
            </w:r>
          </w:p>
        </w:tc>
      </w:tr>
      <w:tr w:rsidR="00587FA0" w:rsidRPr="00587FA0" w14:paraId="324F489E"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72486" w14:textId="3CD43B79"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0DC61"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Kapang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35BD1" w14:textId="06921DC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62DF4" w14:textId="65201E2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DB8FE" w14:textId="3B0AD81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EA976" w14:textId="393BC56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6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7EEC2" w14:textId="06CD1FC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60.00</w:t>
            </w:r>
          </w:p>
        </w:tc>
      </w:tr>
      <w:tr w:rsidR="00587FA0" w:rsidRPr="00587FA0" w14:paraId="659D0CB5"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19B75" w14:textId="06484AE5"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D5AAFA"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Mankay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CF9A2" w14:textId="7717B83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19A43" w14:textId="7E221E9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7D116" w14:textId="7E3AB02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CFD2D" w14:textId="6D9FE7B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7,99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98C6E" w14:textId="4CE4F14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7,990.00</w:t>
            </w:r>
          </w:p>
        </w:tc>
      </w:tr>
      <w:tr w:rsidR="00587FA0" w:rsidRPr="00587FA0" w14:paraId="7F90B86C"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D7729" w14:textId="0609EEF1"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D13FF5"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Tub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F483C" w14:textId="60BBD8E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30268" w14:textId="6AA0904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5,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03D1A" w14:textId="2D7DC8B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4E8D0" w14:textId="24B8464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26,680.00</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42949" w14:textId="1DC8CEF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51,680.00</w:t>
            </w:r>
          </w:p>
        </w:tc>
      </w:tr>
      <w:tr w:rsidR="00587FA0" w:rsidRPr="00587FA0" w14:paraId="2A5BC9ED"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FFFE71"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Ifugao</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D134F5" w14:textId="64E5B256"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11,300.91</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E950E1" w14:textId="6392FBC3"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96,087.48</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D09238" w14:textId="2EAF0370"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100.00</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8636F2" w14:textId="7069B190"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F6E27E" w14:textId="70CA6849"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208,488.39</w:t>
            </w:r>
          </w:p>
        </w:tc>
      </w:tr>
      <w:tr w:rsidR="00587FA0" w:rsidRPr="00587FA0" w14:paraId="7C046B92"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5E4DE2" w14:textId="200FB042"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DEA734"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Aguinald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13009" w14:textId="5F852D3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CA14F" w14:textId="05B61C7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304.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53DF2" w14:textId="343316A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65C7D" w14:textId="5038F37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6C65B" w14:textId="5652F8F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304.00</w:t>
            </w:r>
          </w:p>
        </w:tc>
      </w:tr>
      <w:tr w:rsidR="00587FA0" w:rsidRPr="00587FA0" w14:paraId="03805329"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FC111" w14:textId="48263E40"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E7AE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Alfonso Lista (Potia)</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E9017" w14:textId="6AAA607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AB2D3" w14:textId="15D274B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124.04</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B14DA" w14:textId="5BD5098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BE4FB" w14:textId="7B44600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C5FB3" w14:textId="7C9D86A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124.04</w:t>
            </w:r>
          </w:p>
        </w:tc>
      </w:tr>
      <w:tr w:rsidR="00587FA0" w:rsidRPr="00587FA0" w14:paraId="1804041E"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30C68" w14:textId="42446ADF"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FDAAF"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Asipulo</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52A70" w14:textId="7901EB6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9F3BC" w14:textId="4EDC2D1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3,6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8669C" w14:textId="15698318"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55D7D" w14:textId="4DD6C6D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0770D" w14:textId="0D14BB9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3,600.00</w:t>
            </w:r>
          </w:p>
        </w:tc>
      </w:tr>
      <w:tr w:rsidR="00587FA0" w:rsidRPr="00587FA0" w14:paraId="67B9FE31"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EB6EE" w14:textId="6F6CE884"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5CC5F7"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Banaue</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37829" w14:textId="4D61D84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95,847.31</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59828" w14:textId="16D0AAA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5,54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B1983" w14:textId="62609F1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E8E68" w14:textId="0478623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A011F" w14:textId="1E75FFDB"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01,387.31</w:t>
            </w:r>
          </w:p>
        </w:tc>
      </w:tr>
      <w:tr w:rsidR="00587FA0" w:rsidRPr="00587FA0" w14:paraId="09E9E8A3"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59886C" w14:textId="2FE52A0F"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38348"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Hingyo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03825" w14:textId="4C73CBF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6DF39" w14:textId="7E1C5401"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004.44</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E6A3E" w14:textId="7D98855E"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EB2E0" w14:textId="6924308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119DC" w14:textId="64047C1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4,004.44</w:t>
            </w:r>
          </w:p>
        </w:tc>
      </w:tr>
      <w:tr w:rsidR="00587FA0" w:rsidRPr="00587FA0" w14:paraId="42626E1E"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E7547" w14:textId="1B184E20"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60A40"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Hungdu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3EAA0" w14:textId="776EE46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CF0DC" w14:textId="50B6064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4,9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12820" w14:textId="3C632A6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100.0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D2560" w14:textId="2C1D075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F8DDF" w14:textId="26AB5399"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6,000.00</w:t>
            </w:r>
          </w:p>
        </w:tc>
      </w:tr>
      <w:tr w:rsidR="00587FA0" w:rsidRPr="00587FA0" w14:paraId="768DB85F"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75807" w14:textId="15B2E00A"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8EA4B"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Lamu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132B7" w14:textId="431C10AA"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5,453.60</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34670" w14:textId="0034E20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5,0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1F3C2" w14:textId="4A8FF32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10E61" w14:textId="40C5085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15BDC" w14:textId="786D0D26"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0,453.60</w:t>
            </w:r>
          </w:p>
        </w:tc>
      </w:tr>
      <w:tr w:rsidR="00587FA0" w:rsidRPr="00587FA0" w14:paraId="33BF9134"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71038" w14:textId="0A9E5DE6"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609FC"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Tinoc</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9F9FC" w14:textId="1F92A895"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8390D" w14:textId="1209FF8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615.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16EFB" w14:textId="7FB060D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B630E" w14:textId="20F32FF4"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4020E" w14:textId="46AC0052"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6,615.00</w:t>
            </w:r>
          </w:p>
        </w:tc>
      </w:tr>
      <w:tr w:rsidR="00587FA0" w:rsidRPr="00587FA0" w14:paraId="1C24FC31"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32419E"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Kalinga</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0C4069" w14:textId="2576A0D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224,020.56</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0FD934" w14:textId="761260A3"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71,309.84</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0C90A9" w14:textId="67EC592D"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16651C" w14:textId="58762BAF"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31A21D" w14:textId="0EA7072A"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395,330.40</w:t>
            </w:r>
          </w:p>
        </w:tc>
      </w:tr>
      <w:tr w:rsidR="00587FA0" w:rsidRPr="00587FA0" w14:paraId="42C6A878"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BAC7B" w14:textId="38CA84A4" w:rsidR="00587FA0" w:rsidRPr="00587FA0" w:rsidRDefault="00587FA0" w:rsidP="00587FA0">
            <w:pPr>
              <w:ind w:right="57"/>
              <w:rPr>
                <w:rFonts w:ascii="Arial Narrow" w:hAnsi="Arial Narrow"/>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4CBDD"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Pinukpuk</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DCDAE" w14:textId="191A5CE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224,020.56</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8515F" w14:textId="6DE0301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71,309.84</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67616" w14:textId="74AC314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D1C43" w14:textId="13DDCD57"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1E9E4" w14:textId="143E1B0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395,330.40</w:t>
            </w:r>
          </w:p>
        </w:tc>
      </w:tr>
      <w:tr w:rsidR="00587FA0" w:rsidRPr="00587FA0" w14:paraId="1863788F" w14:textId="77777777" w:rsidTr="00587FA0">
        <w:trPr>
          <w:trHeight w:hRule="exact" w:val="227"/>
        </w:trPr>
        <w:tc>
          <w:tcPr>
            <w:tcW w:w="14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39D8DC" w14:textId="77777777" w:rsidR="00587FA0" w:rsidRPr="00587FA0" w:rsidRDefault="00587FA0" w:rsidP="00587FA0">
            <w:pPr>
              <w:ind w:right="57"/>
              <w:rPr>
                <w:rFonts w:ascii="Arial Narrow" w:hAnsi="Arial Narrow"/>
                <w:b/>
                <w:bCs/>
                <w:sz w:val="18"/>
                <w:szCs w:val="20"/>
              </w:rPr>
            </w:pPr>
            <w:r w:rsidRPr="00587FA0">
              <w:rPr>
                <w:rFonts w:ascii="Arial Narrow" w:hAnsi="Arial Narrow"/>
                <w:b/>
                <w:bCs/>
                <w:sz w:val="18"/>
                <w:szCs w:val="20"/>
              </w:rPr>
              <w:t>Mountain Province</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4164E2" w14:textId="00C84B2D"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C820B1" w14:textId="45A18074"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600.00</w:t>
            </w:r>
          </w:p>
        </w:tc>
        <w:tc>
          <w:tcPr>
            <w:tcW w:w="59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9B2A66" w14:textId="5B8373A1"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B66DE3" w14:textId="28953B9E"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w:t>
            </w:r>
          </w:p>
        </w:tc>
        <w:tc>
          <w:tcPr>
            <w:tcW w:w="77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A26758" w14:textId="7258D13E" w:rsidR="00587FA0" w:rsidRPr="00587FA0" w:rsidRDefault="00587FA0" w:rsidP="00587FA0">
            <w:pPr>
              <w:ind w:right="57"/>
              <w:jc w:val="right"/>
              <w:rPr>
                <w:rFonts w:ascii="Arial Narrow" w:hAnsi="Arial Narrow"/>
                <w:b/>
                <w:bCs/>
                <w:sz w:val="18"/>
                <w:szCs w:val="20"/>
              </w:rPr>
            </w:pPr>
            <w:r w:rsidRPr="00587FA0">
              <w:rPr>
                <w:rFonts w:ascii="Arial Narrow" w:hAnsi="Arial Narrow"/>
                <w:b/>
                <w:bCs/>
                <w:sz w:val="18"/>
                <w:szCs w:val="20"/>
              </w:rPr>
              <w:t>1,600.00</w:t>
            </w:r>
          </w:p>
        </w:tc>
      </w:tr>
      <w:tr w:rsidR="00587FA0" w:rsidRPr="00587FA0" w14:paraId="1E41C480" w14:textId="77777777" w:rsidTr="00587FA0">
        <w:trPr>
          <w:trHeight w:hRule="exact" w:val="227"/>
        </w:trPr>
        <w:tc>
          <w:tcPr>
            <w:tcW w:w="8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14B468" w14:textId="54603195" w:rsidR="00587FA0" w:rsidRPr="00587FA0" w:rsidRDefault="00587FA0" w:rsidP="00587FA0">
            <w:pPr>
              <w:ind w:right="57"/>
              <w:rPr>
                <w:rFonts w:ascii="Arial Narrow" w:hAnsi="Arial Narrow"/>
                <w:i/>
                <w:iCs/>
                <w:sz w:val="18"/>
                <w:szCs w:val="20"/>
              </w:rPr>
            </w:pPr>
          </w:p>
        </w:tc>
        <w:tc>
          <w:tcPr>
            <w:tcW w:w="135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9C4F0" w14:textId="77777777" w:rsidR="00587FA0" w:rsidRPr="00587FA0" w:rsidRDefault="00587FA0" w:rsidP="00587FA0">
            <w:pPr>
              <w:ind w:right="57"/>
              <w:rPr>
                <w:rFonts w:ascii="Arial Narrow" w:hAnsi="Arial Narrow"/>
                <w:i/>
                <w:iCs/>
                <w:sz w:val="18"/>
                <w:szCs w:val="20"/>
              </w:rPr>
            </w:pPr>
            <w:r w:rsidRPr="00587FA0">
              <w:rPr>
                <w:rFonts w:ascii="Arial Narrow" w:hAnsi="Arial Narrow"/>
                <w:i/>
                <w:iCs/>
                <w:sz w:val="18"/>
                <w:szCs w:val="20"/>
              </w:rPr>
              <w:t>Tadian</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4E5C9" w14:textId="03E77BEC"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00525" w14:textId="5A911E6D"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600.00</w:t>
            </w:r>
          </w:p>
        </w:tc>
        <w:tc>
          <w:tcPr>
            <w:tcW w:w="5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22DF7" w14:textId="6A947DAF"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A2830" w14:textId="5C4C8323"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w:t>
            </w:r>
          </w:p>
        </w:tc>
        <w:tc>
          <w:tcPr>
            <w:tcW w:w="7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4698B" w14:textId="53B25960" w:rsidR="00587FA0" w:rsidRPr="00587FA0" w:rsidRDefault="00587FA0" w:rsidP="00587FA0">
            <w:pPr>
              <w:ind w:right="57"/>
              <w:jc w:val="right"/>
              <w:rPr>
                <w:rFonts w:ascii="Arial Narrow" w:hAnsi="Arial Narrow"/>
                <w:i/>
                <w:iCs/>
                <w:sz w:val="18"/>
                <w:szCs w:val="20"/>
              </w:rPr>
            </w:pPr>
            <w:r w:rsidRPr="00587FA0">
              <w:rPr>
                <w:rFonts w:ascii="Arial Narrow" w:hAnsi="Arial Narrow"/>
                <w:i/>
                <w:iCs/>
                <w:sz w:val="18"/>
                <w:szCs w:val="20"/>
              </w:rPr>
              <w:t>1,600.00</w:t>
            </w:r>
          </w:p>
        </w:tc>
      </w:tr>
    </w:tbl>
    <w:p w14:paraId="1BE05A8E" w14:textId="01BC9AA4" w:rsidR="00E860D0" w:rsidRDefault="00156293" w:rsidP="007C045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 xml:space="preserve"> Source: DSWD-FO</w:t>
      </w:r>
      <w:r w:rsidR="00966F27" w:rsidRPr="00EF7C34">
        <w:rPr>
          <w:rFonts w:ascii="Arial" w:eastAsia="Arial" w:hAnsi="Arial" w:cs="Arial"/>
          <w:i/>
          <w:color w:val="0070C0"/>
          <w:sz w:val="16"/>
          <w:szCs w:val="24"/>
        </w:rPr>
        <w:t>s</w:t>
      </w:r>
      <w:r w:rsidRPr="00EF7C34">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 xml:space="preserve">NCR,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 xml:space="preserve">, II, III, </w:t>
      </w:r>
      <w:r w:rsidR="00966F27" w:rsidRPr="00EF7C34">
        <w:rPr>
          <w:rFonts w:ascii="Arial" w:eastAsia="Arial" w:hAnsi="Arial" w:cs="Arial"/>
          <w:i/>
          <w:color w:val="0070C0"/>
          <w:sz w:val="16"/>
          <w:szCs w:val="24"/>
        </w:rPr>
        <w:t>V</w:t>
      </w:r>
      <w:r w:rsidR="00DA7BE8" w:rsidRPr="00EF7C34">
        <w:rPr>
          <w:rFonts w:ascii="Arial" w:eastAsia="Arial" w:hAnsi="Arial" w:cs="Arial"/>
          <w:i/>
          <w:color w:val="0070C0"/>
          <w:sz w:val="16"/>
          <w:szCs w:val="24"/>
        </w:rPr>
        <w:t xml:space="preserve"> and CAR</w:t>
      </w:r>
    </w:p>
    <w:p w14:paraId="6AE76D4C" w14:textId="77777777" w:rsidR="005B4FF1" w:rsidRDefault="005B4FF1" w:rsidP="0061699A">
      <w:pPr>
        <w:jc w:val="center"/>
        <w:rPr>
          <w:rFonts w:ascii="Arial" w:eastAsia="Times New Roman" w:hAnsi="Arial" w:cs="Arial"/>
          <w:b/>
          <w:iCs/>
          <w:color w:val="002060"/>
          <w:sz w:val="28"/>
          <w:szCs w:val="32"/>
        </w:rPr>
      </w:pPr>
    </w:p>
    <w:p w14:paraId="45576659" w14:textId="04D376D2" w:rsidR="008706BF" w:rsidRPr="005B4FF1" w:rsidRDefault="005B4FF1" w:rsidP="0061699A">
      <w:pPr>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60288" behindDoc="1" locked="0" layoutInCell="1" allowOverlap="1" wp14:anchorId="2C559837" wp14:editId="230C1FAB">
            <wp:simplePos x="0" y="0"/>
            <wp:positionH relativeFrom="margin">
              <wp:posOffset>393700</wp:posOffset>
            </wp:positionH>
            <wp:positionV relativeFrom="paragraph">
              <wp:posOffset>293255</wp:posOffset>
            </wp:positionV>
            <wp:extent cx="5818505" cy="390652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18505" cy="390652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 DISASTER RESPONSE INFORMATION</w:t>
      </w:r>
    </w:p>
    <w:p w14:paraId="34721BB4" w14:textId="0AE30CA1" w:rsidR="00877E44" w:rsidRDefault="00877E44" w:rsidP="00877E44">
      <w:pPr>
        <w:spacing w:after="120"/>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6EC22D01" w14:textId="4161538B" w:rsidR="00877E44" w:rsidRPr="00877E44" w:rsidRDefault="00877E44" w:rsidP="00877E44">
      <w:pPr>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w:t>
      </w:r>
      <w:r w:rsidRPr="00D82B64">
        <w:rPr>
          <w:rFonts w:ascii="Arial" w:eastAsia="Times New Roman" w:hAnsi="Arial" w:cs="Arial"/>
          <w:color w:val="auto"/>
          <w:sz w:val="24"/>
          <w:szCs w:val="24"/>
          <w:lang w:val="en-US" w:eastAsia="en-US"/>
        </w:rPr>
        <w:t xml:space="preserve">to </w:t>
      </w:r>
      <w:r w:rsidRPr="00195005">
        <w:rPr>
          <w:rFonts w:ascii="Arial" w:eastAsia="Times New Roman" w:hAnsi="Arial" w:cs="Arial"/>
          <w:b/>
          <w:color w:val="0070C0"/>
          <w:sz w:val="24"/>
          <w:szCs w:val="24"/>
          <w:lang w:val="en-US" w:eastAsia="en-US"/>
        </w:rPr>
        <w:t>₱</w:t>
      </w:r>
      <w:r w:rsidR="006D213F" w:rsidRPr="006D213F">
        <w:rPr>
          <w:rFonts w:ascii="Arial" w:eastAsia="Times New Roman" w:hAnsi="Arial" w:cs="Arial"/>
          <w:b/>
          <w:bCs/>
          <w:color w:val="0070C0"/>
          <w:sz w:val="24"/>
          <w:szCs w:val="24"/>
          <w:lang w:eastAsia="en-US"/>
        </w:rPr>
        <w:t>1,284,797,746.65</w:t>
      </w:r>
      <w:r w:rsidR="006D213F">
        <w:rPr>
          <w:rFonts w:ascii="Arial" w:eastAsia="Times New Roman" w:hAnsi="Arial" w:cs="Arial"/>
          <w:b/>
          <w:bCs/>
          <w:color w:val="0070C0"/>
          <w:sz w:val="24"/>
          <w:szCs w:val="24"/>
          <w:lang w:eastAsia="en-US"/>
        </w:rPr>
        <w:t xml:space="preserve"> </w:t>
      </w:r>
      <w:r w:rsidRPr="00D82B64">
        <w:rPr>
          <w:rFonts w:ascii="Arial" w:eastAsia="Times New Roman" w:hAnsi="Arial" w:cs="Arial"/>
          <w:color w:val="auto"/>
          <w:sz w:val="24"/>
          <w:szCs w:val="24"/>
          <w:lang w:val="en-US" w:eastAsia="en-US"/>
        </w:rPr>
        <w:t xml:space="preserve">with breakdown as </w:t>
      </w:r>
      <w:r w:rsidRPr="00A75108">
        <w:rPr>
          <w:rFonts w:ascii="Arial" w:eastAsia="Times New Roman" w:hAnsi="Arial" w:cs="Arial"/>
          <w:sz w:val="24"/>
          <w:szCs w:val="24"/>
          <w:lang w:val="en-US" w:eastAsia="en-US"/>
        </w:rPr>
        <w:t>follows (see Table 2):</w:t>
      </w:r>
    </w:p>
    <w:p w14:paraId="2A4577A0"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2E9DCA2F" w14:textId="4D4B88EC" w:rsidR="00877E44" w:rsidRPr="006D213F" w:rsidRDefault="00877E44" w:rsidP="007C0454">
      <w:pPr>
        <w:ind w:left="360"/>
        <w:contextualSpacing/>
        <w:jc w:val="both"/>
        <w:rPr>
          <w:rFonts w:ascii="Arial" w:eastAsia="Times New Roman" w:hAnsi="Arial" w:cs="Arial"/>
          <w:color w:val="auto"/>
          <w:sz w:val="24"/>
          <w:szCs w:val="24"/>
          <w:lang w:val="en-US" w:eastAsia="en-US"/>
        </w:rPr>
      </w:pPr>
      <w:r w:rsidRPr="00A75108">
        <w:rPr>
          <w:rFonts w:ascii="Arial" w:eastAsia="Times New Roman" w:hAnsi="Arial" w:cs="Arial"/>
          <w:sz w:val="24"/>
          <w:szCs w:val="24"/>
          <w:lang w:val="en-US" w:eastAsia="en-US"/>
        </w:rPr>
        <w:t xml:space="preserve">A total of </w:t>
      </w:r>
      <w:r w:rsidRPr="006D213F">
        <w:rPr>
          <w:rFonts w:ascii="Arial" w:eastAsia="Times New Roman" w:hAnsi="Arial" w:cs="Arial"/>
          <w:b/>
          <w:color w:val="auto"/>
          <w:sz w:val="24"/>
          <w:szCs w:val="24"/>
          <w:lang w:val="en-US" w:eastAsia="en-US"/>
        </w:rPr>
        <w:t>₱</w:t>
      </w:r>
      <w:r w:rsidR="00195005" w:rsidRPr="006D213F">
        <w:rPr>
          <w:rFonts w:ascii="Arial" w:eastAsia="Times New Roman" w:hAnsi="Arial" w:cs="Arial"/>
          <w:b/>
          <w:color w:val="auto"/>
          <w:sz w:val="24"/>
          <w:szCs w:val="24"/>
          <w:lang w:val="en-US" w:eastAsia="en-US"/>
        </w:rPr>
        <w:t xml:space="preserve">694,258,779.27 </w:t>
      </w:r>
      <w:r w:rsidRPr="006D213F">
        <w:rPr>
          <w:rFonts w:ascii="Arial" w:eastAsia="Times New Roman" w:hAnsi="Arial" w:cs="Arial"/>
          <w:b/>
          <w:color w:val="auto"/>
          <w:sz w:val="24"/>
          <w:szCs w:val="24"/>
          <w:lang w:val="en-US" w:eastAsia="en-US"/>
        </w:rPr>
        <w:t>standby funds</w:t>
      </w:r>
      <w:r w:rsidRPr="006D213F">
        <w:rPr>
          <w:rFonts w:ascii="Arial" w:eastAsia="Times New Roman" w:hAnsi="Arial" w:cs="Arial"/>
          <w:color w:val="auto"/>
          <w:sz w:val="24"/>
          <w:szCs w:val="24"/>
          <w:lang w:val="en-US" w:eastAsia="en-US"/>
        </w:rPr>
        <w:t xml:space="preserve"> </w:t>
      </w:r>
      <w:r w:rsidRPr="00567D3F">
        <w:rPr>
          <w:rFonts w:ascii="Arial" w:eastAsia="Times New Roman" w:hAnsi="Arial" w:cs="Arial"/>
          <w:color w:val="auto"/>
          <w:sz w:val="24"/>
          <w:szCs w:val="24"/>
          <w:lang w:val="en-US" w:eastAsia="en-US"/>
        </w:rPr>
        <w:t xml:space="preserve">in the CO and FOs. Of the said amount </w:t>
      </w:r>
      <w:r w:rsidRPr="006D213F">
        <w:rPr>
          <w:rFonts w:ascii="Arial" w:eastAsia="Times New Roman" w:hAnsi="Arial" w:cs="Arial"/>
          <w:b/>
          <w:color w:val="auto"/>
          <w:sz w:val="24"/>
          <w:szCs w:val="24"/>
          <w:lang w:val="en-US" w:eastAsia="en-US"/>
        </w:rPr>
        <w:t>₱</w:t>
      </w:r>
      <w:r w:rsidR="00195005" w:rsidRPr="006D213F">
        <w:rPr>
          <w:rFonts w:ascii="Arial" w:eastAsia="Times New Roman" w:hAnsi="Arial" w:cs="Arial"/>
          <w:b/>
          <w:color w:val="auto"/>
          <w:sz w:val="24"/>
          <w:szCs w:val="24"/>
          <w:lang w:val="en-US" w:eastAsia="en-US"/>
        </w:rPr>
        <w:t xml:space="preserve">649,808,804.19 </w:t>
      </w:r>
      <w:r w:rsidRPr="006D213F">
        <w:rPr>
          <w:rFonts w:ascii="Arial" w:eastAsia="Times New Roman" w:hAnsi="Arial" w:cs="Arial"/>
          <w:color w:val="auto"/>
          <w:sz w:val="24"/>
          <w:szCs w:val="24"/>
          <w:lang w:val="en-US" w:eastAsia="en-US"/>
        </w:rPr>
        <w:t xml:space="preserve">is the available </w:t>
      </w:r>
      <w:r w:rsidRPr="006D213F">
        <w:rPr>
          <w:rFonts w:ascii="Arial" w:eastAsia="Times New Roman" w:hAnsi="Arial" w:cs="Arial"/>
          <w:b/>
          <w:color w:val="auto"/>
          <w:sz w:val="24"/>
          <w:szCs w:val="24"/>
          <w:lang w:val="en-US" w:eastAsia="en-US"/>
        </w:rPr>
        <w:t>Quick Response Fund (QRF)</w:t>
      </w:r>
      <w:r w:rsidRPr="006D213F">
        <w:rPr>
          <w:rFonts w:ascii="Arial" w:eastAsia="Times New Roman" w:hAnsi="Arial" w:cs="Arial"/>
          <w:color w:val="auto"/>
          <w:sz w:val="24"/>
          <w:szCs w:val="24"/>
          <w:lang w:val="en-US" w:eastAsia="en-US"/>
        </w:rPr>
        <w:t xml:space="preserve"> in the CO.</w:t>
      </w:r>
    </w:p>
    <w:p w14:paraId="4AD7A83B" w14:textId="77777777" w:rsidR="00195005" w:rsidRPr="006D213F" w:rsidRDefault="00195005" w:rsidP="007C0454">
      <w:pPr>
        <w:ind w:left="360"/>
        <w:contextualSpacing/>
        <w:jc w:val="both"/>
        <w:rPr>
          <w:rFonts w:ascii="Arial" w:eastAsia="Times New Roman" w:hAnsi="Arial" w:cs="Arial"/>
          <w:color w:val="auto"/>
          <w:sz w:val="24"/>
          <w:szCs w:val="24"/>
          <w:lang w:val="en-US" w:eastAsia="en-US"/>
        </w:rPr>
      </w:pPr>
    </w:p>
    <w:p w14:paraId="766235D4"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0B7EE2B" w14:textId="61A0C979" w:rsidR="00877E44" w:rsidRPr="00D82B64" w:rsidRDefault="00877E44" w:rsidP="00877E44">
      <w:pPr>
        <w:ind w:left="360"/>
        <w:contextualSpacing/>
        <w:jc w:val="both"/>
        <w:rPr>
          <w:rFonts w:ascii="Arial" w:eastAsia="Times New Roman" w:hAnsi="Arial" w:cs="Arial"/>
          <w:color w:val="auto"/>
          <w:sz w:val="24"/>
          <w:szCs w:val="24"/>
          <w:lang w:val="en-US" w:eastAsia="en-US"/>
        </w:rPr>
      </w:pPr>
      <w:r w:rsidRPr="00D82B64">
        <w:rPr>
          <w:rFonts w:ascii="Arial" w:eastAsia="Times New Roman" w:hAnsi="Arial" w:cs="Arial"/>
          <w:color w:val="auto"/>
          <w:sz w:val="24"/>
          <w:szCs w:val="24"/>
          <w:lang w:val="en-US" w:eastAsia="en-US"/>
        </w:rPr>
        <w:t xml:space="preserve">A total of </w:t>
      </w:r>
      <w:r w:rsidR="006D213F" w:rsidRPr="006D213F">
        <w:rPr>
          <w:rFonts w:ascii="Arial" w:eastAsia="Times New Roman" w:hAnsi="Arial" w:cs="Arial"/>
          <w:b/>
          <w:bCs/>
          <w:color w:val="0070C0"/>
          <w:sz w:val="24"/>
          <w:szCs w:val="24"/>
          <w:lang w:eastAsia="en-US"/>
        </w:rPr>
        <w:t>275,286</w:t>
      </w:r>
      <w:r w:rsidR="006D213F">
        <w:rPr>
          <w:rFonts w:ascii="Arial" w:eastAsia="Times New Roman" w:hAnsi="Arial" w:cs="Arial"/>
          <w:b/>
          <w:bCs/>
          <w:color w:val="0070C0"/>
          <w:sz w:val="24"/>
          <w:szCs w:val="24"/>
          <w:lang w:eastAsia="en-US"/>
        </w:rPr>
        <w:t xml:space="preserve"> </w:t>
      </w:r>
      <w:r w:rsidRPr="00195005">
        <w:rPr>
          <w:rFonts w:ascii="Arial" w:eastAsia="Times New Roman" w:hAnsi="Arial" w:cs="Arial"/>
          <w:b/>
          <w:color w:val="0070C0"/>
          <w:sz w:val="24"/>
          <w:szCs w:val="24"/>
          <w:lang w:val="en-US" w:eastAsia="en-US"/>
        </w:rPr>
        <w:t>family food packs (FFPs)</w:t>
      </w:r>
      <w:r w:rsidRPr="00195005">
        <w:rPr>
          <w:rFonts w:ascii="Arial" w:eastAsia="Times New Roman" w:hAnsi="Arial" w:cs="Arial"/>
          <w:color w:val="0070C0"/>
          <w:sz w:val="24"/>
          <w:szCs w:val="24"/>
          <w:lang w:val="en-US" w:eastAsia="en-US"/>
        </w:rPr>
        <w:t xml:space="preserve"> </w:t>
      </w:r>
      <w:r w:rsidRPr="00D82B64">
        <w:rPr>
          <w:rFonts w:ascii="Arial" w:eastAsia="Times New Roman" w:hAnsi="Arial" w:cs="Arial"/>
          <w:color w:val="auto"/>
          <w:sz w:val="24"/>
          <w:szCs w:val="24"/>
          <w:lang w:val="en-US" w:eastAsia="en-US"/>
        </w:rPr>
        <w:t xml:space="preserve">amounting to </w:t>
      </w:r>
      <w:r w:rsidRPr="00195005">
        <w:rPr>
          <w:rFonts w:ascii="Arial" w:eastAsia="Times New Roman" w:hAnsi="Arial" w:cs="Arial"/>
          <w:b/>
          <w:color w:val="0070C0"/>
          <w:sz w:val="24"/>
          <w:szCs w:val="24"/>
          <w:lang w:val="en-US" w:eastAsia="en-US"/>
        </w:rPr>
        <w:t>₱</w:t>
      </w:r>
      <w:r w:rsidR="006D213F" w:rsidRPr="006D213F">
        <w:rPr>
          <w:rFonts w:ascii="Arial" w:eastAsia="Times New Roman" w:hAnsi="Arial" w:cs="Arial"/>
          <w:b/>
          <w:bCs/>
          <w:color w:val="0070C0"/>
          <w:sz w:val="24"/>
          <w:szCs w:val="24"/>
          <w:lang w:eastAsia="en-US"/>
        </w:rPr>
        <w:t>127,045,719.70</w:t>
      </w:r>
      <w:r w:rsidRPr="00195005">
        <w:rPr>
          <w:rFonts w:ascii="Arial" w:eastAsia="Times New Roman" w:hAnsi="Arial" w:cs="Arial"/>
          <w:color w:val="0070C0"/>
          <w:sz w:val="24"/>
          <w:szCs w:val="24"/>
          <w:lang w:val="en-US" w:eastAsia="en-US"/>
        </w:rPr>
        <w:t xml:space="preserve">, </w:t>
      </w:r>
      <w:r w:rsidRPr="00195005">
        <w:rPr>
          <w:rFonts w:ascii="Arial" w:eastAsia="Times New Roman" w:hAnsi="Arial" w:cs="Arial"/>
          <w:b/>
          <w:color w:val="0070C0"/>
          <w:sz w:val="24"/>
          <w:szCs w:val="24"/>
          <w:lang w:val="en-US" w:eastAsia="en-US"/>
        </w:rPr>
        <w:t>other food items</w:t>
      </w:r>
      <w:r w:rsidRPr="00195005">
        <w:rPr>
          <w:rFonts w:ascii="Arial" w:eastAsia="Times New Roman" w:hAnsi="Arial" w:cs="Arial"/>
          <w:color w:val="0070C0"/>
          <w:sz w:val="24"/>
          <w:szCs w:val="24"/>
          <w:lang w:val="en-US" w:eastAsia="en-US"/>
        </w:rPr>
        <w:t xml:space="preserve"> </w:t>
      </w:r>
      <w:r w:rsidRPr="00D82B64">
        <w:rPr>
          <w:rFonts w:ascii="Arial" w:eastAsia="Times New Roman" w:hAnsi="Arial" w:cs="Arial"/>
          <w:color w:val="auto"/>
          <w:sz w:val="24"/>
          <w:szCs w:val="24"/>
          <w:lang w:val="en-US" w:eastAsia="en-US"/>
        </w:rPr>
        <w:t xml:space="preserve">amounting to </w:t>
      </w:r>
      <w:r w:rsidRPr="00195005">
        <w:rPr>
          <w:rFonts w:ascii="Arial" w:eastAsia="Times New Roman" w:hAnsi="Arial" w:cs="Arial"/>
          <w:b/>
          <w:color w:val="0070C0"/>
          <w:sz w:val="24"/>
          <w:szCs w:val="24"/>
          <w:lang w:val="en-US" w:eastAsia="en-US"/>
        </w:rPr>
        <w:t>₱</w:t>
      </w:r>
      <w:r w:rsidR="006D213F" w:rsidRPr="006D213F">
        <w:rPr>
          <w:rFonts w:ascii="Arial" w:eastAsia="Times New Roman" w:hAnsi="Arial" w:cs="Arial"/>
          <w:b/>
          <w:bCs/>
          <w:color w:val="0070C0"/>
          <w:sz w:val="24"/>
          <w:szCs w:val="24"/>
          <w:lang w:eastAsia="en-US"/>
        </w:rPr>
        <w:t>190,342,446.18</w:t>
      </w:r>
      <w:r w:rsidR="006D213F">
        <w:rPr>
          <w:rFonts w:ascii="Arial" w:eastAsia="Times New Roman" w:hAnsi="Arial" w:cs="Arial"/>
          <w:b/>
          <w:bCs/>
          <w:color w:val="0070C0"/>
          <w:sz w:val="24"/>
          <w:szCs w:val="24"/>
          <w:lang w:eastAsia="en-US"/>
        </w:rPr>
        <w:t xml:space="preserve"> </w:t>
      </w:r>
      <w:r w:rsidRPr="00D82B64">
        <w:rPr>
          <w:rFonts w:ascii="Arial" w:eastAsia="Times New Roman" w:hAnsi="Arial" w:cs="Arial"/>
          <w:color w:val="auto"/>
          <w:sz w:val="24"/>
          <w:szCs w:val="24"/>
          <w:lang w:val="en-US" w:eastAsia="en-US"/>
        </w:rPr>
        <w:t xml:space="preserve">and </w:t>
      </w:r>
      <w:r w:rsidRPr="00195005">
        <w:rPr>
          <w:rFonts w:ascii="Arial" w:eastAsia="Times New Roman" w:hAnsi="Arial" w:cs="Arial"/>
          <w:b/>
          <w:color w:val="0070C0"/>
          <w:sz w:val="24"/>
          <w:szCs w:val="24"/>
          <w:lang w:val="en-US" w:eastAsia="en-US"/>
        </w:rPr>
        <w:t xml:space="preserve">non-food items (FNIs) </w:t>
      </w:r>
      <w:r w:rsidRPr="00D82B64">
        <w:rPr>
          <w:rFonts w:ascii="Arial" w:eastAsia="Times New Roman" w:hAnsi="Arial" w:cs="Arial"/>
          <w:color w:val="auto"/>
          <w:sz w:val="24"/>
          <w:szCs w:val="24"/>
          <w:lang w:val="en-US" w:eastAsia="en-US"/>
        </w:rPr>
        <w:t xml:space="preserve">amounting to </w:t>
      </w:r>
      <w:r w:rsidRPr="00195005">
        <w:rPr>
          <w:rFonts w:ascii="Arial" w:eastAsia="Times New Roman" w:hAnsi="Arial" w:cs="Arial"/>
          <w:b/>
          <w:color w:val="0070C0"/>
          <w:sz w:val="24"/>
          <w:szCs w:val="24"/>
          <w:lang w:val="en-US" w:eastAsia="en-US"/>
        </w:rPr>
        <w:t>₱</w:t>
      </w:r>
      <w:r w:rsidR="006D213F" w:rsidRPr="006D213F">
        <w:rPr>
          <w:rFonts w:ascii="Arial" w:eastAsia="Times New Roman" w:hAnsi="Arial" w:cs="Arial"/>
          <w:b/>
          <w:bCs/>
          <w:color w:val="0070C0"/>
          <w:sz w:val="24"/>
          <w:szCs w:val="24"/>
          <w:lang w:eastAsia="en-US"/>
        </w:rPr>
        <w:t>273,150,801.50</w:t>
      </w:r>
      <w:r w:rsidR="006D213F">
        <w:rPr>
          <w:rFonts w:ascii="Arial" w:eastAsia="Times New Roman" w:hAnsi="Arial" w:cs="Arial"/>
          <w:b/>
          <w:bCs/>
          <w:color w:val="0070C0"/>
          <w:sz w:val="24"/>
          <w:szCs w:val="24"/>
          <w:lang w:eastAsia="en-US"/>
        </w:rPr>
        <w:t xml:space="preserve"> </w:t>
      </w:r>
      <w:r w:rsidRPr="00D82B64">
        <w:rPr>
          <w:rFonts w:ascii="Arial" w:eastAsia="Times New Roman" w:hAnsi="Arial" w:cs="Arial"/>
          <w:color w:val="auto"/>
          <w:sz w:val="24"/>
          <w:szCs w:val="24"/>
          <w:lang w:val="en-US" w:eastAsia="en-US"/>
        </w:rPr>
        <w:t>are available.</w:t>
      </w:r>
    </w:p>
    <w:p w14:paraId="1B38ADAE" w14:textId="77777777" w:rsidR="00877E44" w:rsidRPr="00345FEB" w:rsidRDefault="00877E44" w:rsidP="00877E44">
      <w:pPr>
        <w:ind w:left="360"/>
        <w:contextualSpacing/>
        <w:rPr>
          <w:rFonts w:ascii="Arial" w:eastAsia="Arial" w:hAnsi="Arial" w:cs="Arial"/>
          <w:b/>
          <w:i/>
          <w:sz w:val="14"/>
          <w:szCs w:val="20"/>
        </w:rPr>
      </w:pPr>
    </w:p>
    <w:p w14:paraId="686BBFAE" w14:textId="77777777" w:rsidR="00877E44" w:rsidRDefault="00877E44" w:rsidP="00877E44">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41" w:type="pct"/>
        <w:tblInd w:w="274" w:type="dxa"/>
        <w:tblLook w:val="04A0" w:firstRow="1" w:lastRow="0" w:firstColumn="1" w:lastColumn="0" w:noHBand="0" w:noVBand="1"/>
      </w:tblPr>
      <w:tblGrid>
        <w:gridCol w:w="1538"/>
        <w:gridCol w:w="1414"/>
        <w:gridCol w:w="1298"/>
        <w:gridCol w:w="1414"/>
        <w:gridCol w:w="1437"/>
        <w:gridCol w:w="1414"/>
        <w:gridCol w:w="1690"/>
      </w:tblGrid>
      <w:tr w:rsidR="00611DBD" w:rsidRPr="00195005" w14:paraId="12C7EBFD" w14:textId="77777777" w:rsidTr="003C2346">
        <w:trPr>
          <w:trHeight w:val="20"/>
          <w:tblHeader/>
        </w:trPr>
        <w:tc>
          <w:tcPr>
            <w:tcW w:w="75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D98370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REGIONAL / FIELD OFFICE</w:t>
            </w:r>
          </w:p>
        </w:tc>
        <w:tc>
          <w:tcPr>
            <w:tcW w:w="69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383E4AE"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STANDBY FUNDS</w:t>
            </w:r>
          </w:p>
        </w:tc>
        <w:tc>
          <w:tcPr>
            <w:tcW w:w="132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5E8B8A9"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FAMILY FOOD PACKS</w:t>
            </w:r>
          </w:p>
        </w:tc>
        <w:tc>
          <w:tcPr>
            <w:tcW w:w="70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C00EFE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OTHER FOOD ITEMS</w:t>
            </w:r>
          </w:p>
        </w:tc>
        <w:tc>
          <w:tcPr>
            <w:tcW w:w="69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AFF655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NON-FOOD RELIEF ITEMS</w:t>
            </w:r>
          </w:p>
        </w:tc>
        <w:tc>
          <w:tcPr>
            <w:tcW w:w="8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2DF122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TOTAL STANDBY FUNDS &amp; STOCKPILE</w:t>
            </w:r>
          </w:p>
        </w:tc>
      </w:tr>
      <w:tr w:rsidR="00611DBD" w:rsidRPr="00195005" w14:paraId="2B09D1E1" w14:textId="77777777" w:rsidTr="003C2346">
        <w:trPr>
          <w:trHeight w:val="20"/>
          <w:tblHeader/>
        </w:trPr>
        <w:tc>
          <w:tcPr>
            <w:tcW w:w="753" w:type="pct"/>
            <w:vMerge/>
            <w:tcBorders>
              <w:top w:val="single" w:sz="8" w:space="0" w:color="000000"/>
              <w:left w:val="single" w:sz="8" w:space="0" w:color="000000"/>
              <w:bottom w:val="single" w:sz="8" w:space="0" w:color="000000"/>
              <w:right w:val="single" w:sz="8" w:space="0" w:color="000000"/>
            </w:tcBorders>
            <w:vAlign w:val="center"/>
            <w:hideMark/>
          </w:tcPr>
          <w:p w14:paraId="1AB4F48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693" w:type="pct"/>
            <w:vMerge/>
            <w:tcBorders>
              <w:top w:val="single" w:sz="8" w:space="0" w:color="000000"/>
              <w:left w:val="single" w:sz="8" w:space="0" w:color="000000"/>
              <w:bottom w:val="single" w:sz="8" w:space="0" w:color="000000"/>
              <w:right w:val="single" w:sz="8" w:space="0" w:color="000000"/>
            </w:tcBorders>
            <w:vAlign w:val="center"/>
            <w:hideMark/>
          </w:tcPr>
          <w:p w14:paraId="2B156138"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63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E3F5F1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QUANTITY</w:t>
            </w:r>
          </w:p>
        </w:tc>
        <w:tc>
          <w:tcPr>
            <w:tcW w:w="69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02F9C3F"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TOTAL COST</w:t>
            </w:r>
          </w:p>
        </w:tc>
        <w:tc>
          <w:tcPr>
            <w:tcW w:w="70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D89DADB"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TOTAL COST</w:t>
            </w:r>
          </w:p>
        </w:tc>
        <w:tc>
          <w:tcPr>
            <w:tcW w:w="69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C9DBF59"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TOTAL COST</w:t>
            </w:r>
          </w:p>
        </w:tc>
        <w:tc>
          <w:tcPr>
            <w:tcW w:w="829" w:type="pct"/>
            <w:vMerge/>
            <w:tcBorders>
              <w:top w:val="single" w:sz="8" w:space="0" w:color="000000"/>
              <w:left w:val="single" w:sz="8" w:space="0" w:color="000000"/>
              <w:bottom w:val="single" w:sz="8" w:space="0" w:color="000000"/>
              <w:right w:val="single" w:sz="8" w:space="0" w:color="000000"/>
            </w:tcBorders>
            <w:vAlign w:val="center"/>
            <w:hideMark/>
          </w:tcPr>
          <w:p w14:paraId="4AC2B79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r>
      <w:tr w:rsidR="003C2346" w:rsidRPr="00195005" w14:paraId="62096601"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2C57D28"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TOTAL</w:t>
            </w:r>
          </w:p>
        </w:tc>
        <w:tc>
          <w:tcPr>
            <w:tcW w:w="69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D5F27E5" w14:textId="45DB1C03"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20"/>
              </w:rPr>
            </w:pPr>
            <w:r w:rsidRPr="003C2346">
              <w:rPr>
                <w:rFonts w:ascii="Arial Narrow" w:hAnsi="Arial Narrow"/>
                <w:b/>
                <w:bCs/>
                <w:sz w:val="18"/>
                <w:szCs w:val="20"/>
              </w:rPr>
              <w:t>694,258,779.27</w:t>
            </w:r>
          </w:p>
        </w:tc>
        <w:tc>
          <w:tcPr>
            <w:tcW w:w="63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68A5728" w14:textId="6BD393AB"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20"/>
              </w:rPr>
            </w:pPr>
            <w:r w:rsidRPr="003C2346">
              <w:rPr>
                <w:rFonts w:ascii="Arial Narrow" w:hAnsi="Arial Narrow"/>
                <w:b/>
                <w:bCs/>
                <w:sz w:val="18"/>
                <w:szCs w:val="20"/>
              </w:rPr>
              <w:t>275,286</w:t>
            </w:r>
          </w:p>
        </w:tc>
        <w:tc>
          <w:tcPr>
            <w:tcW w:w="69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43E60A4" w14:textId="1E4664CC"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20"/>
              </w:rPr>
            </w:pPr>
            <w:r w:rsidRPr="003C2346">
              <w:rPr>
                <w:rFonts w:ascii="Arial Narrow" w:hAnsi="Arial Narrow"/>
                <w:b/>
                <w:bCs/>
                <w:sz w:val="18"/>
                <w:szCs w:val="20"/>
              </w:rPr>
              <w:t>127,045,719.70</w:t>
            </w:r>
          </w:p>
        </w:tc>
        <w:tc>
          <w:tcPr>
            <w:tcW w:w="70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80E3585" w14:textId="3EBEE656"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20"/>
              </w:rPr>
            </w:pPr>
            <w:r w:rsidRPr="003C2346">
              <w:rPr>
                <w:rFonts w:ascii="Arial Narrow" w:hAnsi="Arial Narrow"/>
                <w:b/>
                <w:bCs/>
                <w:sz w:val="18"/>
                <w:szCs w:val="20"/>
              </w:rPr>
              <w:t>190,342,446.18</w:t>
            </w:r>
          </w:p>
        </w:tc>
        <w:tc>
          <w:tcPr>
            <w:tcW w:w="69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427DCCD" w14:textId="14CBE36C"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20"/>
              </w:rPr>
            </w:pPr>
            <w:r w:rsidRPr="003C2346">
              <w:rPr>
                <w:rFonts w:ascii="Arial Narrow" w:hAnsi="Arial Narrow"/>
                <w:b/>
                <w:bCs/>
                <w:sz w:val="18"/>
                <w:szCs w:val="20"/>
              </w:rPr>
              <w:t>273,150,801.50</w:t>
            </w:r>
          </w:p>
        </w:tc>
        <w:tc>
          <w:tcPr>
            <w:tcW w:w="82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84E61C4" w14:textId="779ED89C"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20"/>
              </w:rPr>
            </w:pPr>
            <w:r w:rsidRPr="003C2346">
              <w:rPr>
                <w:rFonts w:ascii="Arial Narrow" w:hAnsi="Arial Narrow"/>
                <w:b/>
                <w:bCs/>
                <w:sz w:val="18"/>
                <w:szCs w:val="20"/>
              </w:rPr>
              <w:t>1,284,797,746.65</w:t>
            </w:r>
          </w:p>
        </w:tc>
      </w:tr>
      <w:tr w:rsidR="003C2346" w:rsidRPr="00195005" w14:paraId="12C2309C"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9B3159"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Central Office</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C0D5E8" w14:textId="743B0C1D"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649,808,804.19</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B166D" w14:textId="6CBC1E15"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Pr>
                <w:rFonts w:ascii="Arial Narrow" w:hAnsi="Arial Narrow"/>
                <w:b/>
                <w:bCs/>
                <w:sz w:val="18"/>
                <w:szCs w:val="20"/>
              </w:rPr>
              <w:t>-</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F811B7" w14:textId="382DCB9A"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b/>
                <w:bCs/>
                <w:sz w:val="18"/>
                <w:szCs w:val="20"/>
              </w:rPr>
              <w:t>-</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C6337" w14:textId="2DD47A33"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b/>
                <w:bCs/>
                <w:sz w:val="18"/>
                <w:szCs w:val="20"/>
              </w:rPr>
              <w:t>-</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06DE45" w14:textId="5A017085"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b/>
                <w:bCs/>
                <w:sz w:val="18"/>
                <w:szCs w:val="20"/>
              </w:rPr>
              <w:t>-</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89B3C3" w14:textId="2164E6B6"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649,808,804.19</w:t>
            </w:r>
          </w:p>
        </w:tc>
      </w:tr>
      <w:tr w:rsidR="003C2346" w:rsidRPr="00195005" w14:paraId="1E5348DD"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CF924F"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NRLMB - NROC</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2CBF09" w14:textId="00583AFF"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Pr>
                <w:rFonts w:ascii="Arial Narrow" w:hAnsi="Arial Narrow"/>
                <w:sz w:val="18"/>
                <w:szCs w:val="20"/>
              </w:rPr>
              <w:t>-</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A98A0C" w14:textId="2C92C815"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4,995</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21B6AA" w14:textId="3899F8E6"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7,406,079.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97C75" w14:textId="257C42CE"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3,723,288.82</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89980" w14:textId="5FA853C5"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74,857,465.69</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5AD3A" w14:textId="12F69F57"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05,986,833.51</w:t>
            </w:r>
          </w:p>
        </w:tc>
      </w:tr>
      <w:tr w:rsidR="003C2346" w:rsidRPr="00195005" w14:paraId="74CA24F1"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1F0200"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NRLMB - VDRC</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9CB149" w14:textId="334E2F5F"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Pr>
                <w:rFonts w:ascii="Arial Narrow" w:hAnsi="Arial Narrow"/>
                <w:sz w:val="18"/>
                <w:szCs w:val="20"/>
              </w:rPr>
              <w:t>-</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A1DF4" w14:textId="5B2A8DE5"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1,047</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6BEAB6" w14:textId="610CAE4E"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9,282,769.63</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8367D" w14:textId="78857449"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0,664,832.33</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EF223D" w14:textId="3137CDCA"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145,887.20</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16D46" w14:textId="28914AC1"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3,093,489.16</w:t>
            </w:r>
          </w:p>
        </w:tc>
      </w:tr>
      <w:tr w:rsidR="003C2346" w:rsidRPr="00195005" w14:paraId="1F141D91"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F81DFA"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2AD01" w14:textId="0D7F61D5"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00,455.2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D3C726" w14:textId="1C54B3C9"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8,718</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8BB0BC" w14:textId="7DDB89A2"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4,367,792.6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7CB0C" w14:textId="19DB871D"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626,646.91</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598C1" w14:textId="11A1392B"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054,036.72</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C1CE4C" w14:textId="311C010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40,048,931.43</w:t>
            </w:r>
          </w:p>
        </w:tc>
      </w:tr>
      <w:tr w:rsidR="003C2346" w:rsidRPr="00195005" w14:paraId="7D1F861E"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BF02FD"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I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29067" w14:textId="1F260DBD"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00,138.79</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AC038" w14:textId="4F11767D"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6,539</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3D077A" w14:textId="5182AAE1"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3,522,375.14</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492B5" w14:textId="34EEC0EF"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135,138.86</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8D1D39" w14:textId="4753584B"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5,510,398.95</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6DAAA" w14:textId="36B3CFE4"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3,168,051.74</w:t>
            </w:r>
          </w:p>
        </w:tc>
      </w:tr>
      <w:tr w:rsidR="003C2346" w:rsidRPr="00195005" w14:paraId="5669CA41"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692F59"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II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4A4C51" w14:textId="0E766304"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305,028.74</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E70E1" w14:textId="0996B945"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5,865</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1D3D14" w14:textId="160D984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859,860.97</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BD2432" w14:textId="039AA5D1"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5,161,085.86</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27CA3" w14:textId="1B1241C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5,022,278.98</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145765" w14:textId="5FE68D45"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7,348,254.55</w:t>
            </w:r>
          </w:p>
        </w:tc>
      </w:tr>
      <w:tr w:rsidR="003C2346" w:rsidRPr="00195005" w14:paraId="375359F7"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811687"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CALABARZON</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49F6A1" w14:textId="3FA1E90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00,000.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878A89" w14:textId="2CEDD2E2"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9,80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DA499E" w14:textId="1A32AB7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663,560.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46ED71" w14:textId="64C82576"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5,666,483.76</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0FFDFC" w14:textId="0071BD9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4,069,663.12</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8FA901" w14:textId="624443F3"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4,399,706.88</w:t>
            </w:r>
          </w:p>
        </w:tc>
      </w:tr>
      <w:tr w:rsidR="003C2346" w:rsidRPr="00195005" w14:paraId="4ED2F4A8"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AF20F7"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MIMAROPA</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905B1A" w14:textId="749ACE1D"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455,394.58</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03D733" w14:textId="0998A37B"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6,108</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3A8CE" w14:textId="5A338099"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1,748,600.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4FA241" w14:textId="1EC3C9D7"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061,634.0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107307" w14:textId="510103F4"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5,004,948.80</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199E1A" w14:textId="68C2927D"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1,270,577.38</w:t>
            </w:r>
          </w:p>
        </w:tc>
      </w:tr>
      <w:tr w:rsidR="003C2346" w:rsidRPr="00195005" w14:paraId="4190142D"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00A721"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V</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18509D" w14:textId="581EF89B"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00,000.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D976A5" w14:textId="68187944"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9,201</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A96917" w14:textId="7FC82C08"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4,352,351.04</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316655" w14:textId="7AFF1C17"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053,537.41</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2F8F96" w14:textId="2BEFE914"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5,238,329.90</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45CFC" w14:textId="3D9158D2"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3,644,218.35</w:t>
            </w:r>
          </w:p>
        </w:tc>
      </w:tr>
      <w:tr w:rsidR="003C2346" w:rsidRPr="00195005" w14:paraId="02C54A5C"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62DA03"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V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5292DD" w14:textId="5195A63A"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00,051.68</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D8DFBB" w14:textId="08051A66"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54,407</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0BF2A7" w14:textId="59C718AB"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2,109,926.96</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68FC30" w14:textId="14A66871"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64,964,827.42</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9F794F" w14:textId="051B665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5,890,820.31</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FD8431" w14:textId="7413256A"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95,965,626.37</w:t>
            </w:r>
          </w:p>
        </w:tc>
      </w:tr>
      <w:tr w:rsidR="003C2346" w:rsidRPr="00195005" w14:paraId="42914171"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C256F4"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VI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EBCEF" w14:textId="762166BD"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00,544.27</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F31C0D" w14:textId="19E75DDF"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8,015</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88090C" w14:textId="1C9FB4E8"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2,186,525.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FE188" w14:textId="36687B7C"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8,087,639.8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C05E3" w14:textId="3BEB6B7F"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9,357,840.65</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4A8306" w14:textId="5F0EB37C"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2,632,549.72</w:t>
            </w:r>
          </w:p>
        </w:tc>
      </w:tr>
      <w:tr w:rsidR="003C2346" w:rsidRPr="00195005" w14:paraId="63658112"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8851BC"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VII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B4704A" w14:textId="43FBB323"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194,543.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449C4C" w14:textId="61C913B8"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6,418</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2D1282" w14:textId="2A4EAF4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8,839,013.24</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2BEBA8" w14:textId="23B8FD68"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7,878,269.9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C4B1E" w14:textId="096BBD74"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9,284,402.95</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DABBDA" w14:textId="603F1A56"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9,196,229.09</w:t>
            </w:r>
          </w:p>
        </w:tc>
      </w:tr>
      <w:tr w:rsidR="003C2346" w:rsidRPr="00195005" w14:paraId="3642DEFB"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157883"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IX</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BD25C8" w14:textId="5CBCDDA9"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56,000.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5F74F3" w14:textId="44E6AF8A"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6,235</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165B86" w14:textId="539F6584"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407,365.15</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C22E4C" w14:textId="7EBA0661"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6,581,896.24</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76F4F3" w14:textId="5BAEF343"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0,866,180.12</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9FD1DD" w14:textId="4B763014"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911,441.51</w:t>
            </w:r>
          </w:p>
        </w:tc>
      </w:tr>
      <w:tr w:rsidR="003C2346" w:rsidRPr="00195005" w14:paraId="2B60FC39"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7118E7"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X</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527F8" w14:textId="399D88F2"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00,724.42</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6B0498" w14:textId="49CB7EC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7,283</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9C4190" w14:textId="1E9FDBD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9,501,056.72</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8C2560" w14:textId="77496DC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3,863,590.41</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82BBA6" w14:textId="5ECF7BF8"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7,912,918.94</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65BF1A" w14:textId="517233B9"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54,278,290.49</w:t>
            </w:r>
          </w:p>
        </w:tc>
      </w:tr>
      <w:tr w:rsidR="003C2346" w:rsidRPr="00195005" w14:paraId="1517EB0A"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B8DDE4"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X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253CBC" w14:textId="0F60C7B0"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00,001.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97C806" w14:textId="44E81018"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4,593</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E14BD9" w14:textId="4CF4FB48"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700,098.95</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278A1E" w14:textId="058EDC33"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1,530,225.0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EA62EA" w14:textId="6DEA051F"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4,916,885.36</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E15F75" w14:textId="5B77905B"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1,147,210.31</w:t>
            </w:r>
          </w:p>
        </w:tc>
      </w:tr>
      <w:tr w:rsidR="003C2346" w:rsidRPr="00195005" w14:paraId="7AC07966"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A0A8D0"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XI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906A9" w14:textId="5E36FD6B"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00,513.85</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145BC" w14:textId="13169791"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679</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DCE397" w14:textId="6BFB5BF8"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923,450.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3C45D" w14:textId="2C7BDCC7"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126,519.06</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60F993" w14:textId="4E08ED17"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0,899,586.54</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537BC9" w14:textId="08E170BF"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6,950,069.45</w:t>
            </w:r>
          </w:p>
        </w:tc>
      </w:tr>
      <w:tr w:rsidR="003C2346" w:rsidRPr="00195005" w14:paraId="3B1D531F"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FE44C7"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CARAGA</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15BEF" w14:textId="3709FEC1"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00,740.55</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50D143" w14:textId="42CFC5C8"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8,766</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78F7B2" w14:textId="1535BCA4"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4,709,594.78</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C320FD" w14:textId="16B036CE"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6,679,909.63</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53BAA" w14:textId="24D6D2F8"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6,048,040.02</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5EB39D" w14:textId="17FC3B1E"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0,438,284.98</w:t>
            </w:r>
          </w:p>
        </w:tc>
      </w:tr>
      <w:tr w:rsidR="003C2346" w:rsidRPr="00195005" w14:paraId="09FA6EBD"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0A91DE"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NCR</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AE80A" w14:textId="53916D26"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229,439.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F47AD0" w14:textId="25912CBF"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Pr>
                <w:rFonts w:ascii="Arial Narrow" w:hAnsi="Arial Narrow"/>
                <w:sz w:val="18"/>
                <w:szCs w:val="20"/>
              </w:rPr>
              <w:t>-</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18335C" w14:textId="132E25B5"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773A4C" w14:textId="20B59737"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597,574.5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045957" w14:textId="78855408"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5,741,232.78</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E42F60" w14:textId="4462173B"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1,568,246.28</w:t>
            </w:r>
          </w:p>
        </w:tc>
      </w:tr>
      <w:tr w:rsidR="003C2346" w:rsidRPr="00195005" w14:paraId="2D93EED1" w14:textId="77777777" w:rsidTr="003C2346">
        <w:trPr>
          <w:trHeight w:val="20"/>
        </w:trPr>
        <w:tc>
          <w:tcPr>
            <w:tcW w:w="75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76FB9C" w14:textId="77777777" w:rsidR="003C2346" w:rsidRPr="00195005"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CAR</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9F7D4A" w14:textId="5FA93F89"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3,206,400.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96761F" w14:textId="7F76B3A5"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15,617</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3E4EDE" w14:textId="715732EA"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7,465,300.52</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6458B1" w14:textId="48DED5F6"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939,346.27</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AB4110" w14:textId="04E2FFA4"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9,329,884.47</w:t>
            </w:r>
          </w:p>
        </w:tc>
        <w:tc>
          <w:tcPr>
            <w:tcW w:w="8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BD694" w14:textId="2F7B376C" w:rsidR="003C2346" w:rsidRPr="003C2346" w:rsidRDefault="003C2346" w:rsidP="003C23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18"/>
                <w:szCs w:val="20"/>
              </w:rPr>
            </w:pPr>
            <w:r w:rsidRPr="003C2346">
              <w:rPr>
                <w:rFonts w:ascii="Arial Narrow" w:hAnsi="Arial Narrow"/>
                <w:sz w:val="18"/>
                <w:szCs w:val="20"/>
              </w:rPr>
              <w:t>22,940,931.26</w:t>
            </w:r>
          </w:p>
        </w:tc>
      </w:tr>
    </w:tbl>
    <w:p w14:paraId="50CCD3BA" w14:textId="4E09B99C" w:rsidR="00877E44" w:rsidRDefault="00877E44" w:rsidP="00877E44">
      <w:pPr>
        <w:ind w:left="360"/>
        <w:contextualSpacing/>
        <w:rPr>
          <w:rFonts w:ascii="Arial" w:eastAsia="Arial" w:hAnsi="Arial" w:cs="Arial"/>
          <w:i/>
          <w:sz w:val="16"/>
          <w:szCs w:val="16"/>
        </w:rPr>
      </w:pPr>
      <w:r>
        <w:rPr>
          <w:rFonts w:ascii="Arial" w:eastAsia="Arial" w:hAnsi="Arial" w:cs="Arial"/>
          <w:i/>
          <w:sz w:val="16"/>
          <w:szCs w:val="16"/>
        </w:rPr>
        <w:t xml:space="preserve"> Note: The Inventory Summary is as of 1</w:t>
      </w:r>
      <w:r w:rsidR="003C2346">
        <w:rPr>
          <w:rFonts w:ascii="Arial" w:eastAsia="Arial" w:hAnsi="Arial" w:cs="Arial"/>
          <w:i/>
          <w:sz w:val="16"/>
          <w:szCs w:val="16"/>
        </w:rPr>
        <w:t>7</w:t>
      </w:r>
      <w:r>
        <w:rPr>
          <w:rFonts w:ascii="Arial" w:eastAsia="Arial" w:hAnsi="Arial" w:cs="Arial"/>
          <w:i/>
          <w:sz w:val="16"/>
          <w:szCs w:val="16"/>
        </w:rPr>
        <w:t xml:space="preserve"> November 2020, </w:t>
      </w:r>
      <w:r w:rsidR="003C2346">
        <w:rPr>
          <w:rFonts w:ascii="Arial" w:eastAsia="Arial" w:hAnsi="Arial" w:cs="Arial"/>
          <w:i/>
          <w:sz w:val="16"/>
          <w:szCs w:val="16"/>
        </w:rPr>
        <w:t>12</w:t>
      </w:r>
      <w:r w:rsidR="00195005">
        <w:rPr>
          <w:rFonts w:ascii="Arial" w:eastAsia="Arial" w:hAnsi="Arial" w:cs="Arial"/>
          <w:i/>
          <w:sz w:val="16"/>
          <w:szCs w:val="16"/>
        </w:rPr>
        <w:t>M</w:t>
      </w:r>
      <w:r w:rsidR="003C2346">
        <w:rPr>
          <w:rFonts w:ascii="Arial" w:eastAsia="Arial" w:hAnsi="Arial" w:cs="Arial"/>
          <w:i/>
          <w:sz w:val="16"/>
          <w:szCs w:val="16"/>
        </w:rPr>
        <w:t>N</w:t>
      </w:r>
      <w:r>
        <w:rPr>
          <w:rFonts w:ascii="Arial" w:eastAsia="Arial" w:hAnsi="Arial" w:cs="Arial"/>
          <w:i/>
          <w:sz w:val="16"/>
          <w:szCs w:val="16"/>
        </w:rPr>
        <w:t>.</w:t>
      </w:r>
    </w:p>
    <w:p w14:paraId="4921DD9D" w14:textId="1BF02C89" w:rsidR="007C0454" w:rsidRDefault="00877E44" w:rsidP="007C0454">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5C563400"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843A49">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1ABD386A" w:rsidR="00A01937" w:rsidRPr="00261953"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261953">
              <w:rPr>
                <w:rFonts w:ascii="Arial" w:eastAsia="Arial" w:hAnsi="Arial" w:cs="Arial"/>
                <w:color w:val="auto"/>
                <w:sz w:val="20"/>
                <w:szCs w:val="24"/>
              </w:rPr>
              <w:t>1</w:t>
            </w:r>
            <w:r w:rsidR="00A81231">
              <w:rPr>
                <w:rFonts w:ascii="Arial" w:eastAsia="Arial" w:hAnsi="Arial" w:cs="Arial"/>
                <w:color w:val="auto"/>
                <w:sz w:val="20"/>
                <w:szCs w:val="24"/>
              </w:rPr>
              <w:t>6</w:t>
            </w:r>
            <w:r w:rsidR="00A01937" w:rsidRPr="00261953">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6F4E7094" w:rsidR="00A01937" w:rsidRPr="00261953"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 xml:space="preserve">The Disaster Response Management Bureau (DRMB) is on </w:t>
            </w:r>
            <w:r w:rsidR="00104E73" w:rsidRPr="00261953">
              <w:rPr>
                <w:rFonts w:ascii="Arial" w:eastAsia="Arial" w:hAnsi="Arial" w:cs="Arial"/>
                <w:b/>
                <w:color w:val="auto"/>
                <w:sz w:val="20"/>
                <w:szCs w:val="24"/>
              </w:rPr>
              <w:t>RED</w:t>
            </w:r>
            <w:r w:rsidR="009F5111" w:rsidRPr="00261953">
              <w:rPr>
                <w:rFonts w:ascii="Arial" w:eastAsia="Arial" w:hAnsi="Arial" w:cs="Arial"/>
                <w:b/>
                <w:color w:val="auto"/>
                <w:sz w:val="20"/>
                <w:szCs w:val="24"/>
              </w:rPr>
              <w:t xml:space="preserve"> </w:t>
            </w:r>
            <w:r w:rsidRPr="00261953">
              <w:rPr>
                <w:rFonts w:ascii="Arial" w:eastAsia="Arial" w:hAnsi="Arial" w:cs="Arial"/>
                <w:color w:val="auto"/>
                <w:sz w:val="20"/>
                <w:szCs w:val="24"/>
              </w:rPr>
              <w:t xml:space="preserve">alert status </w:t>
            </w:r>
            <w:r w:rsidR="00691CF6">
              <w:rPr>
                <w:rFonts w:ascii="Arial" w:eastAsia="Arial" w:hAnsi="Arial" w:cs="Arial"/>
                <w:color w:val="auto"/>
                <w:sz w:val="20"/>
                <w:szCs w:val="24"/>
              </w:rPr>
              <w:t xml:space="preserve">for Typhoon Ulysses </w:t>
            </w:r>
            <w:r w:rsidRPr="00261953">
              <w:rPr>
                <w:rFonts w:ascii="Arial" w:eastAsia="Arial" w:hAnsi="Arial" w:cs="Arial"/>
                <w:color w:val="auto"/>
                <w:sz w:val="20"/>
                <w:szCs w:val="24"/>
              </w:rPr>
              <w:t>and i</w:t>
            </w:r>
            <w:r w:rsidR="00691CF6">
              <w:rPr>
                <w:rFonts w:ascii="Arial" w:eastAsia="Arial" w:hAnsi="Arial" w:cs="Arial"/>
                <w:color w:val="auto"/>
                <w:sz w:val="20"/>
                <w:szCs w:val="24"/>
              </w:rPr>
              <w:t xml:space="preserve">s closely coordinating with the </w:t>
            </w:r>
            <w:r w:rsidRPr="00261953">
              <w:rPr>
                <w:rFonts w:ascii="Arial" w:eastAsia="Arial" w:hAnsi="Arial" w:cs="Arial"/>
                <w:color w:val="auto"/>
                <w:sz w:val="20"/>
                <w:szCs w:val="24"/>
              </w:rPr>
              <w:t xml:space="preserve">concerned </w:t>
            </w:r>
            <w:r w:rsidR="00691CF6">
              <w:rPr>
                <w:rFonts w:ascii="Arial" w:eastAsia="Arial" w:hAnsi="Arial" w:cs="Arial"/>
                <w:color w:val="auto"/>
                <w:sz w:val="20"/>
                <w:szCs w:val="24"/>
              </w:rPr>
              <w:t xml:space="preserve">DSWD </w:t>
            </w:r>
            <w:r w:rsidR="00691CF6" w:rsidRPr="00261953">
              <w:rPr>
                <w:rFonts w:ascii="Arial" w:eastAsia="Arial" w:hAnsi="Arial" w:cs="Arial"/>
                <w:color w:val="auto"/>
                <w:sz w:val="20"/>
                <w:szCs w:val="24"/>
              </w:rPr>
              <w:t xml:space="preserve">Field Offices </w:t>
            </w:r>
            <w:r w:rsidRPr="00261953">
              <w:rPr>
                <w:rFonts w:ascii="Arial" w:eastAsia="Arial" w:hAnsi="Arial" w:cs="Arial"/>
                <w:color w:val="auto"/>
                <w:sz w:val="20"/>
                <w:szCs w:val="24"/>
              </w:rPr>
              <w:t>for significant disaster response updates</w:t>
            </w:r>
            <w:r w:rsidR="00691CF6">
              <w:rPr>
                <w:rFonts w:ascii="Arial" w:eastAsia="Arial" w:hAnsi="Arial" w:cs="Arial"/>
                <w:color w:val="auto"/>
                <w:sz w:val="20"/>
                <w:szCs w:val="24"/>
              </w:rPr>
              <w:t>.</w:t>
            </w:r>
          </w:p>
          <w:p w14:paraId="0A97A044" w14:textId="77777777" w:rsidR="00A01937" w:rsidRDefault="00A01937"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All QRT members and emergency equipment are on standby and ready for deployment.</w:t>
            </w:r>
          </w:p>
          <w:p w14:paraId="264298BF" w14:textId="3B65E5BF" w:rsidR="005D5602" w:rsidRPr="00691CF6" w:rsidRDefault="005D5602"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829AC">
              <w:rPr>
                <w:rFonts w:ascii="Arial" w:hAnsi="Arial" w:cs="Arial"/>
                <w:color w:val="000000" w:themeColor="text1"/>
                <w:sz w:val="20"/>
                <w:szCs w:val="20"/>
              </w:rPr>
              <w:t>The DRMB through the Disaster Response Management Division attended the Joint NDRRMC and RDRRMC meeting re: Situation update on flooding in Region II and Emergency Response Meeting participated by other NDRRMC member agencies to discuss the creation of National Task Group relative to TY Quinta, Rolly and Ulysses.</w:t>
            </w:r>
          </w:p>
        </w:tc>
      </w:tr>
    </w:tbl>
    <w:p w14:paraId="5DEBB1B0" w14:textId="77777777" w:rsidR="006C13A7" w:rsidRDefault="006C13A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15C57D41" w:rsidR="006C13A7" w:rsidRPr="00A81231" w:rsidRDefault="006C13A7" w:rsidP="008A15C9">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A81231">
              <w:rPr>
                <w:rFonts w:ascii="Arial" w:eastAsia="Arial" w:hAnsi="Arial" w:cs="Arial"/>
              </w:rPr>
              <w:t>1</w:t>
            </w:r>
            <w:r w:rsidR="008A15C9" w:rsidRPr="00A81231">
              <w:rPr>
                <w:rFonts w:ascii="Arial" w:eastAsia="Arial" w:hAnsi="Arial" w:cs="Arial"/>
              </w:rPr>
              <w:t>6</w:t>
            </w:r>
            <w:r w:rsidRPr="00A81231">
              <w:rPr>
                <w:rFonts w:ascii="Arial" w:eastAsia="Arial" w:hAnsi="Arial" w:cs="Arial"/>
              </w:rPr>
              <w:t xml:space="preserve"> November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B8DFB" w14:textId="45C099F0" w:rsidR="0074798B" w:rsidRDefault="0074798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74798B">
              <w:rPr>
                <w:rFonts w:ascii="Arial" w:eastAsia="Arial" w:hAnsi="Arial" w:cs="Arial"/>
                <w:szCs w:val="19"/>
              </w:rPr>
              <w:t>DSWD-NRLMB staff facilitated the release of a total of 14,005 Family Food Packs to Region II, Region V and National Capital Region (NCR) utilizing DSWD Fleet Trucks and three</w:t>
            </w:r>
            <w:r>
              <w:rPr>
                <w:rFonts w:ascii="Arial" w:eastAsia="Arial" w:hAnsi="Arial" w:cs="Arial"/>
                <w:szCs w:val="19"/>
              </w:rPr>
              <w:t xml:space="preserve"> </w:t>
            </w:r>
            <w:r w:rsidRPr="0074798B">
              <w:rPr>
                <w:rFonts w:ascii="Arial" w:eastAsia="Arial" w:hAnsi="Arial" w:cs="Arial"/>
                <w:szCs w:val="19"/>
              </w:rPr>
              <w:t>(3) trucks from UN- World Food Programme. In addition, staff facilitated the unloading of one</w:t>
            </w:r>
            <w:r>
              <w:rPr>
                <w:rFonts w:ascii="Arial" w:eastAsia="Arial" w:hAnsi="Arial" w:cs="Arial"/>
                <w:szCs w:val="19"/>
              </w:rPr>
              <w:t xml:space="preserve"> </w:t>
            </w:r>
            <w:r w:rsidRPr="0074798B">
              <w:rPr>
                <w:rFonts w:ascii="Arial" w:eastAsia="Arial" w:hAnsi="Arial" w:cs="Arial"/>
                <w:szCs w:val="19"/>
              </w:rPr>
              <w:t>(1) truck from UN-WFP, loaded with 1,700 Family Food Packs pledged by DSWD Region VI.</w:t>
            </w:r>
          </w:p>
          <w:p w14:paraId="31D0C1CB" w14:textId="77777777" w:rsidR="00706F7B" w:rsidRPr="00A81231" w:rsidRDefault="00706F7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Pr>
                <w:rFonts w:ascii="Arial" w:eastAsia="Arial" w:hAnsi="Arial" w:cs="Arial"/>
                <w:szCs w:val="19"/>
              </w:rPr>
              <w:t>DSWD-NRLMB mobilized 5</w:t>
            </w:r>
            <w:r w:rsidRPr="00A81231">
              <w:rPr>
                <w:rFonts w:ascii="Arial" w:eastAsia="Arial" w:hAnsi="Arial" w:cs="Arial"/>
                <w:szCs w:val="19"/>
              </w:rPr>
              <w:t>8 volunteers which were composed of civilians and personnel from the Philippine Army</w:t>
            </w:r>
            <w:r>
              <w:rPr>
                <w:rFonts w:ascii="Arial" w:eastAsia="Arial" w:hAnsi="Arial" w:cs="Arial"/>
                <w:szCs w:val="19"/>
              </w:rPr>
              <w:t xml:space="preserve"> and Philippine Coast Guard</w:t>
            </w:r>
            <w:r w:rsidRPr="00A81231">
              <w:rPr>
                <w:rFonts w:ascii="Arial" w:eastAsia="Arial" w:hAnsi="Arial" w:cs="Arial"/>
                <w:szCs w:val="19"/>
              </w:rPr>
              <w:t>.</w:t>
            </w:r>
          </w:p>
          <w:p w14:paraId="08DE5A44" w14:textId="19AF94FA" w:rsidR="00706F7B" w:rsidRDefault="00706F7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and DSWD-Field Offices released a total of 22,377 Food and Non-Food Items; of which, 22,100 are Family Food Packs (FFPs), and 277 are Non-Food Items</w:t>
            </w:r>
          </w:p>
          <w:p w14:paraId="2606C168" w14:textId="0DCF8770" w:rsidR="006C13A7" w:rsidRPr="00A81231" w:rsidRDefault="006C13A7"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 xml:space="preserve">DSWD-NRLMB is continuously repacking goods for </w:t>
            </w:r>
            <w:r w:rsidR="00753BC1" w:rsidRPr="00A81231">
              <w:rPr>
                <w:rFonts w:ascii="Arial" w:eastAsia="Arial" w:hAnsi="Arial" w:cs="Arial"/>
                <w:szCs w:val="19"/>
              </w:rPr>
              <w:t>continuous</w:t>
            </w:r>
            <w:r w:rsidRPr="00A81231">
              <w:rPr>
                <w:rFonts w:ascii="Arial" w:eastAsia="Arial" w:hAnsi="Arial" w:cs="Arial"/>
                <w:szCs w:val="19"/>
              </w:rPr>
              <w:t xml:space="preserve"> augmentation.</w:t>
            </w:r>
          </w:p>
          <w:p w14:paraId="42F03E85" w14:textId="77777777" w:rsidR="006C13A7" w:rsidRPr="00A81231" w:rsidRDefault="006C13A7"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provides logistical augmentation to FOs on delivering FFPs to LGUs.</w:t>
            </w:r>
          </w:p>
          <w:p w14:paraId="289977E6" w14:textId="537F7038" w:rsidR="00753BC1" w:rsidRPr="00706F7B"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706F7B">
              <w:rPr>
                <w:rFonts w:ascii="Arial" w:eastAsia="Arial" w:hAnsi="Arial" w:cs="Arial"/>
                <w:szCs w:val="19"/>
              </w:rPr>
              <w:t>DSWD-NRLMB produced a total of 12,200 Family Food Packs (FFPs) and total of 9,000 FFPs were released to Region II, Cordillera Administrative Region (CAR) and National Capital Region (NCR), utilizing the DSWD Fleet Trucks and C142 plane of the Philippine Air Force.</w:t>
            </w:r>
          </w:p>
          <w:p w14:paraId="74686711" w14:textId="57C0EA65"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provided 2,700 FFPs to DSWD-Field Office IV-A, 5,000 FFPs to DSWD-Field Office NCR, 10,200 Regular Slotted Cartons to DSWD-Field Office II and 10,000 Plastic Rice Bags to DSWD-Field Office III.</w:t>
            </w:r>
          </w:p>
          <w:p w14:paraId="000620DF" w14:textId="025B241D"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received, inspected and stored procured Regular Slotted Cartons (12,540 pcs), Prepacked Family Food Packs (1,500 packs), NFA Rice (8,000 kilos), Century Tuna (181,800 tins), Vacuum Rice Bags (72,000 pcs).</w:t>
            </w:r>
          </w:p>
          <w:p w14:paraId="3AB89622" w14:textId="4FBAF7CE"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ordinated and planned with DSWD Visayas and Mindanao Regions (FO VI, VIII, IX, X and XI) for the provision of augmentation support to DSWD Field Offices CALABARZON, II, and III and NCR.</w:t>
            </w:r>
          </w:p>
          <w:p w14:paraId="630F9580" w14:textId="56EAF1A1"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nducted pre-delivery inspection of NFA Rice at Visayas Avenue, Quezon City warehouse.</w:t>
            </w:r>
          </w:p>
          <w:p w14:paraId="2F42C591" w14:textId="4B6AD812"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nducted Material Requisition Plan for another batch of Emergency Procurement of Hygiene Kits, Sleeping Kits and Family Kits for the provision of continuing relief augmentation.</w:t>
            </w:r>
          </w:p>
          <w:p w14:paraId="2FA2078B" w14:textId="77777777"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ordinated with the Logistics Cluster for the following:</w:t>
            </w:r>
          </w:p>
          <w:p w14:paraId="76083E5A" w14:textId="0D54C082" w:rsidR="00753BC1" w:rsidRPr="00A81231" w:rsidRDefault="00753BC1" w:rsidP="008829AC">
            <w:pPr>
              <w:pStyle w:val="ListParagraph"/>
              <w:pBdr>
                <w:top w:val="none" w:sz="0" w:space="0" w:color="000000"/>
                <w:left w:val="none" w:sz="0" w:space="0" w:color="000000"/>
                <w:bottom w:val="none" w:sz="0" w:space="0" w:color="000000"/>
                <w:right w:val="none" w:sz="0" w:space="0" w:color="000000"/>
                <w:between w:val="none" w:sz="0" w:space="0" w:color="000000"/>
              </w:pBdr>
              <w:ind w:left="360"/>
              <w:jc w:val="both"/>
              <w:rPr>
                <w:rFonts w:ascii="Arial" w:eastAsia="Arial" w:hAnsi="Arial" w:cs="Arial"/>
                <w:szCs w:val="19"/>
              </w:rPr>
            </w:pPr>
            <w:r w:rsidRPr="00A81231">
              <w:rPr>
                <w:rFonts w:ascii="Arial" w:eastAsia="Arial" w:hAnsi="Arial" w:cs="Arial"/>
                <w:szCs w:val="19"/>
              </w:rPr>
              <w:t>-Provision of 12 trucks for the hauling of 20,000 Family Food Packs from Field Office VI from UN-WFP</w:t>
            </w:r>
          </w:p>
          <w:p w14:paraId="6635C625" w14:textId="68657CE6" w:rsidR="00753BC1" w:rsidRPr="00A81231" w:rsidRDefault="00753BC1" w:rsidP="008829AC">
            <w:pPr>
              <w:pStyle w:val="ListParagraph"/>
              <w:pBdr>
                <w:top w:val="none" w:sz="0" w:space="0" w:color="000000"/>
                <w:left w:val="none" w:sz="0" w:space="0" w:color="000000"/>
                <w:bottom w:val="none" w:sz="0" w:space="0" w:color="000000"/>
                <w:right w:val="none" w:sz="0" w:space="0" w:color="000000"/>
                <w:between w:val="none" w:sz="0" w:space="0" w:color="000000"/>
              </w:pBdr>
              <w:ind w:left="360"/>
              <w:jc w:val="both"/>
              <w:rPr>
                <w:rFonts w:ascii="Arial" w:eastAsia="Arial" w:hAnsi="Arial" w:cs="Arial"/>
                <w:szCs w:val="19"/>
              </w:rPr>
            </w:pPr>
            <w:r w:rsidRPr="00A81231">
              <w:rPr>
                <w:rFonts w:ascii="Arial" w:eastAsia="Arial" w:hAnsi="Arial" w:cs="Arial"/>
                <w:szCs w:val="19"/>
              </w:rPr>
              <w:t>-Provision of 40 AFP volunteers to assist the DSWD NROC in the repacking activities</w:t>
            </w:r>
          </w:p>
          <w:p w14:paraId="6C366AFA" w14:textId="37FF67BD"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nducted facilitation, inspection and receipt of donated Food and Non-Food Items from Gold Label Resources Inc and George Café Condesa.</w:t>
            </w:r>
          </w:p>
        </w:tc>
      </w:tr>
    </w:tbl>
    <w:p w14:paraId="2AE0A1CE" w14:textId="502556BF" w:rsidR="007C0454" w:rsidRDefault="007C0454"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2E37B9D3"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AB1DD45" w:rsidR="00C37E61" w:rsidRPr="00754FD8" w:rsidRDefault="00C37E61" w:rsidP="002D792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754FD8">
              <w:rPr>
                <w:rFonts w:ascii="Arial" w:eastAsia="Arial" w:hAnsi="Arial" w:cs="Arial"/>
                <w:color w:val="0070C0"/>
                <w:sz w:val="20"/>
                <w:szCs w:val="24"/>
              </w:rPr>
              <w:t>1</w:t>
            </w:r>
            <w:r w:rsidR="00754FD8" w:rsidRPr="00754FD8">
              <w:rPr>
                <w:rFonts w:ascii="Arial" w:eastAsia="Arial" w:hAnsi="Arial" w:cs="Arial"/>
                <w:color w:val="0070C0"/>
                <w:sz w:val="20"/>
                <w:szCs w:val="24"/>
              </w:rPr>
              <w:t>6</w:t>
            </w:r>
            <w:r w:rsidRPr="00754FD8">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17DF0FB2" w:rsidR="007523FD" w:rsidRPr="00754FD8"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754FD8">
              <w:rPr>
                <w:rFonts w:ascii="Arial" w:eastAsia="Arial" w:hAnsi="Arial" w:cs="Arial"/>
                <w:color w:val="0070C0"/>
                <w:sz w:val="20"/>
                <w:szCs w:val="24"/>
              </w:rPr>
              <w:t>DSWD-FO NCR is continuously coordinating with the 17 LGUs thru its respective Local Social Welfare and Development Office (LSWDOs)</w:t>
            </w:r>
            <w:r w:rsidR="00CB5E28" w:rsidRPr="00754FD8">
              <w:rPr>
                <w:rFonts w:ascii="Arial" w:eastAsia="Arial" w:hAnsi="Arial" w:cs="Arial"/>
                <w:color w:val="0070C0"/>
                <w:sz w:val="20"/>
                <w:szCs w:val="24"/>
              </w:rPr>
              <w:t xml:space="preserve"> and facilitated the provision of </w:t>
            </w:r>
            <w:r w:rsidRPr="00754FD8">
              <w:rPr>
                <w:rFonts w:ascii="Arial" w:eastAsia="Arial" w:hAnsi="Arial" w:cs="Arial"/>
                <w:color w:val="0070C0"/>
                <w:sz w:val="20"/>
                <w:szCs w:val="24"/>
              </w:rPr>
              <w:t xml:space="preserve">necessary augmentation assistance </w:t>
            </w:r>
            <w:r w:rsidR="00CB5E28" w:rsidRPr="00754FD8">
              <w:rPr>
                <w:rFonts w:ascii="Arial" w:eastAsia="Arial" w:hAnsi="Arial" w:cs="Arial"/>
                <w:color w:val="0070C0"/>
                <w:sz w:val="20"/>
                <w:szCs w:val="24"/>
              </w:rPr>
              <w:t>request</w:t>
            </w:r>
            <w:r w:rsidRPr="00754FD8">
              <w:rPr>
                <w:rFonts w:ascii="Arial" w:eastAsia="Arial" w:hAnsi="Arial" w:cs="Arial"/>
                <w:color w:val="0070C0"/>
                <w:sz w:val="20"/>
                <w:szCs w:val="24"/>
              </w:rPr>
              <w:t>.</w:t>
            </w:r>
          </w:p>
          <w:p w14:paraId="25E2DBA2" w14:textId="65732E42" w:rsidR="007523FD" w:rsidRPr="00754FD8"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754FD8">
              <w:rPr>
                <w:rFonts w:ascii="Arial" w:eastAsia="Arial" w:hAnsi="Arial" w:cs="Arial"/>
                <w:color w:val="0070C0"/>
                <w:sz w:val="20"/>
                <w:szCs w:val="24"/>
              </w:rPr>
              <w:t>DSWD-</w:t>
            </w:r>
            <w:r w:rsidR="0054639F" w:rsidRPr="00754FD8">
              <w:rPr>
                <w:rFonts w:ascii="Arial" w:eastAsia="Arial" w:hAnsi="Arial" w:cs="Arial"/>
                <w:color w:val="0070C0"/>
                <w:sz w:val="20"/>
                <w:szCs w:val="24"/>
              </w:rPr>
              <w:t xml:space="preserve">FO </w:t>
            </w:r>
            <w:r w:rsidRPr="00754FD8">
              <w:rPr>
                <w:rFonts w:ascii="Arial" w:eastAsia="Arial" w:hAnsi="Arial" w:cs="Arial"/>
                <w:color w:val="0070C0"/>
                <w:sz w:val="20"/>
                <w:szCs w:val="24"/>
              </w:rPr>
              <w:t>N</w:t>
            </w:r>
            <w:r w:rsidR="00CB5E28" w:rsidRPr="00754FD8">
              <w:rPr>
                <w:rFonts w:ascii="Arial" w:eastAsia="Arial" w:hAnsi="Arial" w:cs="Arial"/>
                <w:color w:val="0070C0"/>
                <w:sz w:val="20"/>
                <w:szCs w:val="24"/>
              </w:rPr>
              <w:t xml:space="preserve">CR Quick Response Teams </w:t>
            </w:r>
            <w:r w:rsidR="00691CF6" w:rsidRPr="00754FD8">
              <w:rPr>
                <w:rFonts w:ascii="Arial" w:eastAsia="Arial" w:hAnsi="Arial" w:cs="Arial"/>
                <w:color w:val="0070C0"/>
                <w:sz w:val="20"/>
                <w:szCs w:val="24"/>
              </w:rPr>
              <w:t xml:space="preserve">are activated and on standby </w:t>
            </w:r>
            <w:r w:rsidRPr="00754FD8">
              <w:rPr>
                <w:rFonts w:ascii="Arial" w:eastAsia="Arial" w:hAnsi="Arial" w:cs="Arial"/>
                <w:color w:val="0070C0"/>
                <w:sz w:val="20"/>
                <w:szCs w:val="24"/>
              </w:rPr>
              <w:t>alert for any eventualities that may happen due to Typhoon Ulysses.</w:t>
            </w:r>
          </w:p>
          <w:p w14:paraId="5A6C4823" w14:textId="6089FB89" w:rsidR="00CB5E28" w:rsidRPr="00754FD8"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754FD8">
              <w:rPr>
                <w:rFonts w:ascii="Arial" w:eastAsia="Arial" w:hAnsi="Arial" w:cs="Arial"/>
                <w:color w:val="0070C0"/>
                <w:sz w:val="20"/>
                <w:szCs w:val="24"/>
              </w:rPr>
              <w:t>DSWD-FO NCR established its EOC through the Disaster Response Management Division.</w:t>
            </w:r>
          </w:p>
        </w:tc>
      </w:tr>
    </w:tbl>
    <w:p w14:paraId="6F578C7E" w14:textId="77777777" w:rsidR="00966F27" w:rsidRPr="00966F27" w:rsidRDefault="00966F27"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E489B37" w14:textId="1745E464"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4C68631" w:rsidR="0011536B" w:rsidRPr="00932FF9" w:rsidRDefault="000E5B2D" w:rsidP="000E5B2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932FF9">
              <w:rPr>
                <w:rFonts w:ascii="Arial" w:eastAsia="Arial" w:hAnsi="Arial" w:cs="Arial"/>
                <w:color w:val="0070C0"/>
                <w:sz w:val="20"/>
                <w:szCs w:val="24"/>
              </w:rPr>
              <w:t xml:space="preserve">16 </w:t>
            </w:r>
            <w:r w:rsidR="0011536B" w:rsidRPr="00932FF9">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492A0A" w14:textId="69FB787E" w:rsidR="00B04ED4" w:rsidRPr="00932FF9" w:rsidRDefault="00B13F7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color w:val="0070C0"/>
                <w:sz w:val="22"/>
              </w:rPr>
            </w:pPr>
            <w:r>
              <w:rPr>
                <w:rFonts w:ascii="Arial" w:hAnsi="Arial" w:cs="Arial"/>
                <w:color w:val="0070C0"/>
                <w:sz w:val="22"/>
              </w:rPr>
              <w:t>DSWD-FO CAR</w:t>
            </w:r>
            <w:r w:rsidRPr="00932FF9">
              <w:rPr>
                <w:rFonts w:ascii="Arial" w:hAnsi="Arial" w:cs="Arial"/>
                <w:color w:val="0070C0"/>
                <w:sz w:val="22"/>
              </w:rPr>
              <w:t xml:space="preserve"> </w:t>
            </w:r>
            <w:r>
              <w:rPr>
                <w:rFonts w:ascii="Arial" w:hAnsi="Arial" w:cs="Arial"/>
                <w:color w:val="0070C0"/>
                <w:sz w:val="22"/>
              </w:rPr>
              <w:t>f</w:t>
            </w:r>
            <w:r w:rsidR="00B04ED4" w:rsidRPr="00932FF9">
              <w:rPr>
                <w:rFonts w:ascii="Arial" w:hAnsi="Arial" w:cs="Arial"/>
                <w:color w:val="0070C0"/>
                <w:sz w:val="22"/>
              </w:rPr>
              <w:t>acilitate the processing of burial assistance for the deceased/victims of landslide in Banuae, Ifugao</w:t>
            </w:r>
          </w:p>
          <w:p w14:paraId="4193C6E6" w14:textId="679C82D9" w:rsidR="00B04ED4" w:rsidRPr="00932FF9" w:rsidRDefault="009900DE"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color w:val="0070C0"/>
                <w:sz w:val="22"/>
              </w:rPr>
            </w:pPr>
            <w:bookmarkStart w:id="7" w:name="_GoBack"/>
            <w:bookmarkEnd w:id="7"/>
            <w:r>
              <w:rPr>
                <w:rFonts w:ascii="Arial" w:hAnsi="Arial" w:cs="Arial"/>
                <w:color w:val="0070C0"/>
                <w:sz w:val="22"/>
              </w:rPr>
              <w:t>DSWD-FO CAR</w:t>
            </w:r>
            <w:r w:rsidRPr="00932FF9">
              <w:rPr>
                <w:rFonts w:ascii="Arial" w:hAnsi="Arial" w:cs="Arial"/>
                <w:color w:val="0070C0"/>
                <w:sz w:val="22"/>
              </w:rPr>
              <w:t xml:space="preserve"> </w:t>
            </w:r>
            <w:r>
              <w:rPr>
                <w:rFonts w:ascii="Arial" w:hAnsi="Arial" w:cs="Arial"/>
                <w:color w:val="0070C0"/>
                <w:sz w:val="22"/>
              </w:rPr>
              <w:t>f</w:t>
            </w:r>
            <w:r w:rsidR="00B04ED4" w:rsidRPr="00932FF9">
              <w:rPr>
                <w:rFonts w:ascii="Arial" w:hAnsi="Arial" w:cs="Arial"/>
                <w:color w:val="0070C0"/>
                <w:sz w:val="22"/>
              </w:rPr>
              <w:t>acilitated the procurement of NFA rice, Family Food Packs (FFP’s) raw materials and catering services for volunteers.</w:t>
            </w:r>
          </w:p>
          <w:p w14:paraId="530DC5C6" w14:textId="109C7850" w:rsidR="00B04ED4" w:rsidRPr="00932FF9"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color w:val="0070C0"/>
                <w:sz w:val="22"/>
              </w:rPr>
            </w:pPr>
            <w:r w:rsidRPr="00932FF9">
              <w:rPr>
                <w:rFonts w:ascii="Arial" w:hAnsi="Arial" w:cs="Arial"/>
                <w:color w:val="0070C0"/>
                <w:sz w:val="22"/>
              </w:rPr>
              <w:t>Continuous management of the donation desk at the Field Office to accept items for in-kind donation for the victims of Typhoon Ulysses.</w:t>
            </w:r>
          </w:p>
          <w:p w14:paraId="5269254E" w14:textId="53EC0578" w:rsidR="00B04ED4" w:rsidRPr="00932FF9"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color w:val="0070C0"/>
                <w:sz w:val="22"/>
              </w:rPr>
            </w:pPr>
            <w:r w:rsidRPr="00932FF9">
              <w:rPr>
                <w:rFonts w:ascii="Arial" w:hAnsi="Arial" w:cs="Arial"/>
                <w:color w:val="0070C0"/>
                <w:sz w:val="22"/>
              </w:rPr>
              <w:lastRenderedPageBreak/>
              <w:t>DSWD-FO CAR provided augmentation support to DSWD-FO II amounting to ₱1,218,439.11 from Apayao and Kalinga.</w:t>
            </w:r>
          </w:p>
          <w:p w14:paraId="0C385CCA" w14:textId="20342320" w:rsidR="00B04ED4" w:rsidRPr="00932FF9"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color w:val="0070C0"/>
                <w:sz w:val="22"/>
              </w:rPr>
            </w:pPr>
            <w:r w:rsidRPr="00932FF9">
              <w:rPr>
                <w:rFonts w:ascii="Arial" w:hAnsi="Arial" w:cs="Arial"/>
                <w:color w:val="0070C0"/>
                <w:sz w:val="22"/>
              </w:rPr>
              <w:t xml:space="preserve">Continuous </w:t>
            </w:r>
            <w:r w:rsidR="0074798B">
              <w:rPr>
                <w:rFonts w:ascii="Arial" w:hAnsi="Arial" w:cs="Arial"/>
                <w:color w:val="0070C0"/>
                <w:sz w:val="22"/>
              </w:rPr>
              <w:t>repacking</w:t>
            </w:r>
            <w:r w:rsidRPr="00932FF9">
              <w:rPr>
                <w:rFonts w:ascii="Arial" w:hAnsi="Arial" w:cs="Arial"/>
                <w:color w:val="0070C0"/>
                <w:sz w:val="22"/>
              </w:rPr>
              <w:t xml:space="preserve"> of FNFIs at the Regional Warehouse with the assistance from partners and volunteers (PNP, BFP, Cash for </w:t>
            </w:r>
            <w:proofErr w:type="gramStart"/>
            <w:r w:rsidRPr="00932FF9">
              <w:rPr>
                <w:rFonts w:ascii="Arial" w:hAnsi="Arial" w:cs="Arial"/>
                <w:color w:val="0070C0"/>
                <w:sz w:val="22"/>
              </w:rPr>
              <w:t>Work  and</w:t>
            </w:r>
            <w:proofErr w:type="gramEnd"/>
            <w:r w:rsidRPr="00932FF9">
              <w:rPr>
                <w:rFonts w:ascii="Arial" w:hAnsi="Arial" w:cs="Arial"/>
                <w:color w:val="0070C0"/>
                <w:sz w:val="22"/>
              </w:rPr>
              <w:t xml:space="preserve"> Food for Work)</w:t>
            </w:r>
          </w:p>
          <w:p w14:paraId="694C5E1D" w14:textId="40F2FB26" w:rsidR="00B04ED4" w:rsidRPr="00932FF9" w:rsidRDefault="00932FF9"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color w:val="0070C0"/>
                <w:sz w:val="22"/>
              </w:rPr>
            </w:pPr>
            <w:r>
              <w:rPr>
                <w:rFonts w:ascii="Arial" w:hAnsi="Arial" w:cs="Arial"/>
                <w:color w:val="0070C0"/>
                <w:sz w:val="22"/>
              </w:rPr>
              <w:t>DSWD-FO CAR</w:t>
            </w:r>
            <w:r w:rsidR="00B04ED4" w:rsidRPr="00932FF9">
              <w:rPr>
                <w:rFonts w:ascii="Arial" w:hAnsi="Arial" w:cs="Arial"/>
                <w:color w:val="0070C0"/>
                <w:sz w:val="22"/>
              </w:rPr>
              <w:t xml:space="preserve"> DRMD</w:t>
            </w:r>
            <w:r>
              <w:rPr>
                <w:rFonts w:ascii="Arial" w:hAnsi="Arial" w:cs="Arial"/>
                <w:color w:val="0070C0"/>
                <w:sz w:val="22"/>
              </w:rPr>
              <w:t xml:space="preserve"> staff</w:t>
            </w:r>
            <w:r w:rsidR="00B04ED4" w:rsidRPr="00932FF9">
              <w:rPr>
                <w:rFonts w:ascii="Arial" w:hAnsi="Arial" w:cs="Arial"/>
                <w:color w:val="0070C0"/>
                <w:sz w:val="22"/>
              </w:rPr>
              <w:t xml:space="preserve"> rendered duty at the Operations Center </w:t>
            </w:r>
            <w:r>
              <w:rPr>
                <w:rFonts w:ascii="Arial" w:hAnsi="Arial" w:cs="Arial"/>
                <w:color w:val="0070C0"/>
                <w:sz w:val="22"/>
              </w:rPr>
              <w:t>to monitor</w:t>
            </w:r>
            <w:r w:rsidR="00B04ED4" w:rsidRPr="00932FF9">
              <w:rPr>
                <w:rFonts w:ascii="Arial" w:hAnsi="Arial" w:cs="Arial"/>
                <w:color w:val="0070C0"/>
                <w:sz w:val="22"/>
              </w:rPr>
              <w:t xml:space="preserve"> the status on the ground as well as the alert status and weather updates.</w:t>
            </w:r>
          </w:p>
          <w:p w14:paraId="31C3693C" w14:textId="77777777" w:rsidR="00B04ED4" w:rsidRPr="00932FF9"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color w:val="0070C0"/>
                <w:sz w:val="22"/>
              </w:rPr>
            </w:pPr>
            <w:r w:rsidRPr="00932FF9">
              <w:rPr>
                <w:rFonts w:ascii="Arial" w:hAnsi="Arial" w:cs="Arial"/>
                <w:color w:val="0070C0"/>
                <w:sz w:val="22"/>
              </w:rPr>
              <w:t>The Provincial Social Welfare and Development Teams (PSWADT) DRMD PDO IIs monitored the situation on the ground.</w:t>
            </w:r>
          </w:p>
          <w:p w14:paraId="5BF6E1A6" w14:textId="2E857F50" w:rsidR="00B04ED4" w:rsidRPr="00932FF9"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color w:val="0070C0"/>
                <w:sz w:val="22"/>
              </w:rPr>
            </w:pPr>
            <w:r w:rsidRPr="00932FF9">
              <w:rPr>
                <w:rFonts w:ascii="Arial" w:hAnsi="Arial" w:cs="Arial"/>
                <w:color w:val="0070C0"/>
                <w:sz w:val="22"/>
              </w:rPr>
              <w:t>DSWD-FO CAR Municipal Action Teams continuously</w:t>
            </w:r>
            <w:r w:rsidR="00932FF9" w:rsidRPr="00932FF9">
              <w:rPr>
                <w:rFonts w:ascii="Arial" w:hAnsi="Arial" w:cs="Arial"/>
                <w:color w:val="0070C0"/>
                <w:sz w:val="22"/>
              </w:rPr>
              <w:t xml:space="preserve"> monitoring </w:t>
            </w:r>
            <w:r w:rsidRPr="00932FF9">
              <w:rPr>
                <w:rFonts w:ascii="Arial" w:hAnsi="Arial" w:cs="Arial"/>
                <w:color w:val="0070C0"/>
                <w:sz w:val="22"/>
              </w:rPr>
              <w:t>the situation on the ground.</w:t>
            </w:r>
          </w:p>
          <w:p w14:paraId="70C5FE12" w14:textId="77777777" w:rsidR="00932FF9" w:rsidRPr="00932FF9"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Cs w:val="24"/>
              </w:rPr>
            </w:pPr>
            <w:r w:rsidRPr="00932FF9">
              <w:rPr>
                <w:rFonts w:ascii="Arial" w:eastAsia="Times New Roman" w:hAnsi="Arial" w:cs="Arial"/>
                <w:color w:val="0070C0"/>
                <w:szCs w:val="24"/>
              </w:rPr>
              <w:t>Continuous coordination by the DRMD PDO IIs assigned in the PSWADTs with the LDRRMOs for updates.</w:t>
            </w:r>
          </w:p>
          <w:p w14:paraId="76B0E69B" w14:textId="77777777" w:rsidR="00932FF9" w:rsidRPr="00932FF9"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Cs w:val="24"/>
              </w:rPr>
            </w:pPr>
            <w:r w:rsidRPr="00932FF9">
              <w:rPr>
                <w:rFonts w:ascii="Arial" w:eastAsia="Times New Roman" w:hAnsi="Arial" w:cs="Arial"/>
                <w:color w:val="0070C0"/>
                <w:szCs w:val="24"/>
              </w:rPr>
              <w:t>Rapid Emergency Telecommunications Team (RETT) including the International Maritime/Marine Satellite (INMARSAT) equipment are on standby.</w:t>
            </w:r>
          </w:p>
          <w:p w14:paraId="7B8BC210" w14:textId="77777777" w:rsidR="00932FF9" w:rsidRPr="00932FF9"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Cs w:val="24"/>
              </w:rPr>
            </w:pPr>
            <w:r w:rsidRPr="00932FF9">
              <w:rPr>
                <w:rFonts w:ascii="Arial" w:eastAsia="Times New Roman" w:hAnsi="Arial" w:cs="Arial"/>
                <w:color w:val="0070C0"/>
                <w:szCs w:val="24"/>
              </w:rPr>
              <w:t xml:space="preserve">The Operations Center is on </w:t>
            </w:r>
            <w:r w:rsidRPr="00932FF9">
              <w:rPr>
                <w:rFonts w:ascii="Arial" w:eastAsia="Times New Roman" w:hAnsi="Arial" w:cs="Arial"/>
                <w:b/>
                <w:bCs/>
                <w:color w:val="0070C0"/>
                <w:szCs w:val="24"/>
              </w:rPr>
              <w:t>RED ALERT</w:t>
            </w:r>
            <w:r w:rsidRPr="00932FF9">
              <w:rPr>
                <w:rFonts w:ascii="Arial" w:eastAsia="Times New Roman" w:hAnsi="Arial" w:cs="Arial"/>
                <w:color w:val="0070C0"/>
                <w:szCs w:val="24"/>
              </w:rPr>
              <w:t xml:space="preserve"> since 16 March 2020.</w:t>
            </w:r>
          </w:p>
          <w:p w14:paraId="5A33E487" w14:textId="38290BB6" w:rsidR="00B8046C" w:rsidRPr="00932FF9"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Cs w:val="24"/>
              </w:rPr>
            </w:pPr>
            <w:r w:rsidRPr="00932FF9">
              <w:rPr>
                <w:rFonts w:ascii="Arial" w:eastAsia="Arial" w:hAnsi="Arial" w:cs="Arial"/>
                <w:color w:val="0070C0"/>
                <w:szCs w:val="24"/>
              </w:rPr>
              <w:t xml:space="preserve">DSWD-FO CAR is in close coordination with Cordillera Regional Disaster Risk Reduction and Management Council Emergency Operations Center for any significant updates. </w:t>
            </w:r>
          </w:p>
        </w:tc>
      </w:tr>
    </w:tbl>
    <w:p w14:paraId="385E6FD8" w14:textId="77777777" w:rsidR="00195005" w:rsidRDefault="0019500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19F4749" w14:textId="544A1041"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6E711672" w:rsidR="008350BA" w:rsidRPr="009B4E5D" w:rsidRDefault="009B4E5D" w:rsidP="009B4E5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9B4E5D">
              <w:rPr>
                <w:rFonts w:ascii="Arial" w:eastAsia="Arial" w:hAnsi="Arial" w:cs="Arial"/>
                <w:color w:val="0070C0"/>
                <w:sz w:val="20"/>
                <w:szCs w:val="24"/>
              </w:rPr>
              <w:t>16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88EAFC" w14:textId="3BE17A06" w:rsidR="00670E90" w:rsidRPr="009B4E5D" w:rsidRDefault="009B4E5D"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9B4E5D">
              <w:rPr>
                <w:rFonts w:ascii="Arial" w:eastAsia="Arial" w:hAnsi="Arial" w:cs="Arial"/>
                <w:color w:val="0070C0"/>
                <w:sz w:val="20"/>
                <w:szCs w:val="24"/>
              </w:rPr>
              <w:t>DSWD-FO I</w:t>
            </w:r>
            <w:r w:rsidR="00670E90" w:rsidRPr="009B4E5D">
              <w:rPr>
                <w:rFonts w:ascii="Arial" w:eastAsia="Arial" w:hAnsi="Arial" w:cs="Arial"/>
                <w:color w:val="0070C0"/>
                <w:sz w:val="20"/>
                <w:szCs w:val="24"/>
              </w:rPr>
              <w:t xml:space="preserve"> through the Incident Management Team (IMT) Branches are in close coordination with the different Provincial/City/Municipal Disaster Risk Reduction and Management Councils (P/C/MDRRMCs) and Provincial/City/Municipal Social Welfare and Development Offices (P/C/MSWDOs) to monitor the effects brought by the weather disturbance and submission of reports for significant updates.</w:t>
            </w:r>
          </w:p>
          <w:p w14:paraId="00602CF8" w14:textId="67F76D9D" w:rsidR="00670E90" w:rsidRPr="009B4E5D" w:rsidRDefault="009B4E5D"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9B4E5D">
              <w:rPr>
                <w:rFonts w:ascii="Arial" w:eastAsia="Arial" w:hAnsi="Arial" w:cs="Arial"/>
                <w:color w:val="0070C0"/>
                <w:sz w:val="20"/>
                <w:szCs w:val="24"/>
              </w:rPr>
              <w:t xml:space="preserve">DSWD-FO I </w:t>
            </w:r>
            <w:r w:rsidR="00670E90" w:rsidRPr="009B4E5D">
              <w:rPr>
                <w:rFonts w:ascii="Arial" w:eastAsia="Arial" w:hAnsi="Arial" w:cs="Arial"/>
                <w:color w:val="0070C0"/>
                <w:sz w:val="20"/>
                <w:szCs w:val="24"/>
              </w:rPr>
              <w:t xml:space="preserve">Regional Director Marcelo Nicomedes J. Castillo, together </w:t>
            </w:r>
            <w:r w:rsidRPr="009B4E5D">
              <w:rPr>
                <w:rFonts w:ascii="Arial" w:eastAsia="Arial" w:hAnsi="Arial" w:cs="Arial"/>
                <w:color w:val="0070C0"/>
                <w:sz w:val="20"/>
                <w:szCs w:val="24"/>
              </w:rPr>
              <w:t>with the Regional Director</w:t>
            </w:r>
            <w:r w:rsidR="00670E90" w:rsidRPr="009B4E5D">
              <w:rPr>
                <w:rFonts w:ascii="Arial" w:eastAsia="Arial" w:hAnsi="Arial" w:cs="Arial"/>
                <w:color w:val="0070C0"/>
                <w:sz w:val="20"/>
                <w:szCs w:val="24"/>
              </w:rPr>
              <w:t xml:space="preserve"> of CAR and Region II, attended an emergency meeting with the Special Committee on the North Luzon Growth Quadrangle (NLGQ) for a briefing with the end in view of assessing the damage caused by Typhoon “ULYSSES” and the measures undertaken by each respective region.</w:t>
            </w:r>
          </w:p>
          <w:p w14:paraId="6CD52B63" w14:textId="703B6392" w:rsidR="00670E90" w:rsidRPr="009B4E5D" w:rsidRDefault="00670E90"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9B4E5D">
              <w:rPr>
                <w:rFonts w:ascii="Arial" w:eastAsia="Arial" w:hAnsi="Arial" w:cs="Arial"/>
                <w:color w:val="0070C0"/>
                <w:sz w:val="20"/>
                <w:szCs w:val="24"/>
              </w:rPr>
              <w:t>Repacking of Family Food Packs (FFPs) with the help of regional volunteers is being conducted at Regional Warehouse in Biday, City of San Fernando, La Union. Likewise, Donation Help Desk was placed at the Regional Warehouse to accommodate concerns and queries regarding the response operations for Typhoon “ULYSSES”.</w:t>
            </w:r>
          </w:p>
          <w:p w14:paraId="3F998959" w14:textId="0A16417B" w:rsidR="002F2D96" w:rsidRPr="009B4E5D" w:rsidRDefault="009B4E5D"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9B4E5D">
              <w:rPr>
                <w:rFonts w:ascii="Arial" w:eastAsia="Arial" w:hAnsi="Arial" w:cs="Arial"/>
                <w:color w:val="0070C0"/>
                <w:sz w:val="20"/>
                <w:szCs w:val="24"/>
              </w:rPr>
              <w:t xml:space="preserve">DSWD-FO I </w:t>
            </w:r>
            <w:r w:rsidR="00670E90" w:rsidRPr="009B4E5D">
              <w:rPr>
                <w:rFonts w:ascii="Arial" w:eastAsia="Arial" w:hAnsi="Arial" w:cs="Arial"/>
                <w:color w:val="0070C0"/>
                <w:sz w:val="20"/>
                <w:szCs w:val="24"/>
              </w:rPr>
              <w:t>IMT is on duty while other DSWD staff are on standby for possible augmentation. The Field Office also ensures availability and readiness of resources.</w:t>
            </w:r>
          </w:p>
        </w:tc>
      </w:tr>
    </w:tbl>
    <w:p w14:paraId="251B6BFB" w14:textId="75712B28"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CA2DCC7" w14:textId="41A2019E"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1637D5A3" w:rsidR="00853FFF" w:rsidRPr="00C202A8" w:rsidRDefault="00945DB9" w:rsidP="00945DB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C202A8">
              <w:rPr>
                <w:rFonts w:ascii="Arial" w:eastAsia="Arial" w:hAnsi="Arial" w:cs="Arial"/>
                <w:color w:val="0070C0"/>
                <w:sz w:val="20"/>
                <w:szCs w:val="24"/>
              </w:rPr>
              <w:t xml:space="preserve">16 </w:t>
            </w:r>
            <w:r w:rsidR="00853FFF" w:rsidRPr="00C202A8">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ECF48" w14:textId="7D9F2430" w:rsidR="00C202A8" w:rsidRPr="00C202A8" w:rsidRDefault="00C202A8" w:rsidP="00945D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202A8">
              <w:rPr>
                <w:rFonts w:ascii="Arial" w:eastAsia="Arial" w:hAnsi="Arial" w:cs="Arial"/>
                <w:color w:val="0070C0"/>
                <w:sz w:val="20"/>
                <w:szCs w:val="24"/>
              </w:rPr>
              <w:t xml:space="preserve">DSWD-FO II attended the Special Committee on North Luzon Growth Quadrangle Meeting to discuss matters/ concerns on the effects of Typhoon Ulysses. </w:t>
            </w:r>
          </w:p>
          <w:p w14:paraId="30BC9FAB" w14:textId="77777777" w:rsidR="00C202A8" w:rsidRPr="00C202A8"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C202A8">
              <w:rPr>
                <w:rFonts w:ascii="Arial" w:eastAsia="Arial" w:hAnsi="Arial" w:cs="Arial"/>
                <w:color w:val="0070C0"/>
                <w:sz w:val="20"/>
                <w:szCs w:val="24"/>
              </w:rPr>
              <w:t>Continuous delivery and distribution of Family Food Packs to all the municipalities affected by flooding. </w:t>
            </w:r>
          </w:p>
          <w:p w14:paraId="53AC05E7" w14:textId="77777777" w:rsidR="00C202A8" w:rsidRPr="00C202A8"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C202A8">
              <w:rPr>
                <w:rFonts w:ascii="Arial" w:eastAsia="Arial" w:hAnsi="Arial" w:cs="Arial"/>
                <w:color w:val="0070C0"/>
                <w:sz w:val="20"/>
                <w:szCs w:val="24"/>
              </w:rPr>
              <w:t>Continuous coordination with Local Government Units for augmentation support.</w:t>
            </w:r>
          </w:p>
          <w:p w14:paraId="73E44B5F" w14:textId="77777777" w:rsidR="00C202A8" w:rsidRPr="00C202A8"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202A8">
              <w:rPr>
                <w:rFonts w:ascii="Arial" w:eastAsia="Arial" w:hAnsi="Arial" w:cs="Arial"/>
                <w:color w:val="0070C0"/>
                <w:sz w:val="20"/>
                <w:szCs w:val="24"/>
              </w:rPr>
              <w:t>Continuous repacking of family food packs to be readily available at any given time.</w:t>
            </w:r>
          </w:p>
          <w:p w14:paraId="79CD18AD" w14:textId="77777777" w:rsidR="00C202A8" w:rsidRPr="00C202A8"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C202A8">
              <w:rPr>
                <w:rFonts w:ascii="Arial" w:eastAsia="Arial" w:hAnsi="Arial" w:cs="Arial"/>
                <w:color w:val="0070C0"/>
                <w:sz w:val="20"/>
                <w:szCs w:val="24"/>
              </w:rPr>
              <w:t>Continuous validation and assessment by the SWADTs, P/C/MATs in coordination with LGUs as to the actual effect of Typhoon “Ulysses” that brought flooding and landslide in the region.</w:t>
            </w:r>
          </w:p>
          <w:p w14:paraId="7D2E6B8B" w14:textId="77777777" w:rsidR="00C202A8" w:rsidRPr="00C202A8"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C202A8">
              <w:rPr>
                <w:rFonts w:ascii="Arial" w:eastAsia="Arial" w:hAnsi="Arial" w:cs="Arial"/>
                <w:color w:val="0070C0"/>
                <w:sz w:val="20"/>
                <w:szCs w:val="24"/>
              </w:rPr>
              <w:t xml:space="preserve">The Regional Disaster Management Response Team is on 24-hour duty. </w:t>
            </w:r>
          </w:p>
          <w:p w14:paraId="3E074526" w14:textId="6F4A4C42" w:rsidR="00C202A8" w:rsidRPr="00C202A8"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C202A8">
              <w:rPr>
                <w:rFonts w:ascii="Arial" w:eastAsia="Arial" w:hAnsi="Arial" w:cs="Arial"/>
                <w:color w:val="0070C0"/>
                <w:sz w:val="20"/>
                <w:szCs w:val="24"/>
              </w:rPr>
              <w:t>Continuous monitoring on the status of every city/municipality in the region through the SWADTs, P/C/MATs in coordination with LGUs. </w:t>
            </w:r>
          </w:p>
          <w:p w14:paraId="3C726B67" w14:textId="386161E7" w:rsidR="00C202A8" w:rsidRPr="00C202A8"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202A8">
              <w:rPr>
                <w:rFonts w:ascii="Arial" w:eastAsia="Arial" w:hAnsi="Arial" w:cs="Arial"/>
                <w:color w:val="0070C0"/>
                <w:sz w:val="20"/>
                <w:szCs w:val="24"/>
              </w:rPr>
              <w:t>DSWD-FO II ensures the availability of Food and Non-Food items at any given time as augmentation support to LGUs.  </w:t>
            </w:r>
          </w:p>
          <w:p w14:paraId="13AF4A9B" w14:textId="792BFAB0" w:rsidR="008A20E3" w:rsidRPr="00C202A8"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202A8">
              <w:rPr>
                <w:rFonts w:ascii="Arial" w:eastAsia="Arial" w:hAnsi="Arial" w:cs="Arial"/>
                <w:color w:val="0070C0"/>
                <w:sz w:val="20"/>
                <w:szCs w:val="24"/>
              </w:rPr>
              <w:t xml:space="preserve">DSWD-FO II Disaster Response Information Management Section (DRIMS) is continuously monitoring the status of the current weather disturbance thru the PAGASA </w:t>
            </w:r>
            <w:r w:rsidRPr="00C202A8">
              <w:rPr>
                <w:rFonts w:ascii="Arial" w:eastAsia="Arial" w:hAnsi="Arial" w:cs="Arial"/>
                <w:color w:val="0070C0"/>
                <w:sz w:val="20"/>
                <w:szCs w:val="24"/>
              </w:rPr>
              <w:lastRenderedPageBreak/>
              <w:t>weather/flood bulletin/advisory.</w:t>
            </w:r>
          </w:p>
        </w:tc>
      </w:tr>
    </w:tbl>
    <w:p w14:paraId="1450B26F" w14:textId="54C41ED3"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1300B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37465C0B" w:rsidR="00B17F06" w:rsidRPr="007B239C" w:rsidRDefault="000E5B2D" w:rsidP="000E5B2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7B239C">
              <w:rPr>
                <w:rFonts w:ascii="Arial" w:eastAsia="Arial" w:hAnsi="Arial" w:cs="Arial"/>
                <w:color w:val="000000" w:themeColor="text1"/>
                <w:sz w:val="20"/>
                <w:szCs w:val="24"/>
              </w:rPr>
              <w:t xml:space="preserve">16 </w:t>
            </w:r>
            <w:r w:rsidR="00B17F06" w:rsidRPr="007B239C">
              <w:rPr>
                <w:rFonts w:ascii="Arial" w:eastAsia="Arial" w:hAnsi="Arial" w:cs="Arial"/>
                <w:color w:val="000000" w:themeColor="text1"/>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EBBDBFD" w:rsidR="000E5B2D" w:rsidRPr="007B239C" w:rsidRDefault="000B3EA9" w:rsidP="000E5B2D">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7B239C">
              <w:rPr>
                <w:rFonts w:ascii="Arial" w:eastAsia="Arial" w:hAnsi="Arial" w:cs="Arial"/>
                <w:color w:val="000000" w:themeColor="text1"/>
                <w:sz w:val="20"/>
                <w:szCs w:val="24"/>
              </w:rPr>
              <w:t>DSWD-FO</w:t>
            </w:r>
            <w:r w:rsidR="00B4216F" w:rsidRPr="007B239C">
              <w:rPr>
                <w:rFonts w:ascii="Arial" w:eastAsia="Arial" w:hAnsi="Arial" w:cs="Arial"/>
                <w:color w:val="000000" w:themeColor="text1"/>
                <w:sz w:val="20"/>
                <w:szCs w:val="24"/>
              </w:rPr>
              <w:t xml:space="preserve"> III activated Disaster Respo</w:t>
            </w:r>
            <w:r w:rsidRPr="007B239C">
              <w:rPr>
                <w:rFonts w:ascii="Arial" w:eastAsia="Arial" w:hAnsi="Arial" w:cs="Arial"/>
                <w:color w:val="000000" w:themeColor="text1"/>
                <w:sz w:val="20"/>
                <w:szCs w:val="24"/>
              </w:rPr>
              <w:t>nse Rapid Deployment Team on 24</w:t>
            </w:r>
            <w:r w:rsidR="00D776C2" w:rsidRPr="007B239C">
              <w:rPr>
                <w:rFonts w:ascii="Arial" w:eastAsia="Arial" w:hAnsi="Arial" w:cs="Arial"/>
                <w:color w:val="000000" w:themeColor="text1"/>
                <w:sz w:val="20"/>
                <w:szCs w:val="24"/>
              </w:rPr>
              <w:t xml:space="preserve">hour </w:t>
            </w:r>
            <w:r w:rsidR="00B4216F" w:rsidRPr="007B239C">
              <w:rPr>
                <w:rFonts w:ascii="Arial" w:eastAsia="Arial" w:hAnsi="Arial" w:cs="Arial"/>
                <w:color w:val="000000" w:themeColor="text1"/>
                <w:sz w:val="20"/>
                <w:szCs w:val="24"/>
              </w:rPr>
              <w:t>duty at Regional Office and DSWD Provincial Extension Office Quick Response Team (QRT) in all Provinces.</w:t>
            </w:r>
          </w:p>
          <w:p w14:paraId="1EB20CAE" w14:textId="234F1A31" w:rsidR="00B4216F" w:rsidRPr="007B239C" w:rsidRDefault="000E5B2D" w:rsidP="000E5B2D">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7B239C">
              <w:rPr>
                <w:rFonts w:ascii="Arial" w:eastAsia="Arial" w:hAnsi="Arial" w:cs="Arial"/>
                <w:color w:val="000000" w:themeColor="text1"/>
                <w:sz w:val="20"/>
                <w:szCs w:val="24"/>
              </w:rPr>
              <w:t>Continuous repacking of Family Food Packs with 13,297 FFPs produced as of November 14, 2020 among the target 18,000 FFP’s at the Regional Warehouse and ready for augmentation to affected LGUs.</w:t>
            </w:r>
          </w:p>
          <w:p w14:paraId="1E2625BA" w14:textId="27F34257" w:rsidR="009B0F62" w:rsidRPr="007B239C" w:rsidRDefault="00C747B6" w:rsidP="000E5B2D">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7B239C">
              <w:rPr>
                <w:rFonts w:ascii="Arial" w:eastAsia="Arial" w:hAnsi="Arial" w:cs="Arial"/>
                <w:color w:val="000000" w:themeColor="text1"/>
                <w:sz w:val="20"/>
                <w:szCs w:val="24"/>
              </w:rPr>
              <w:t>DSWD-FO III is</w:t>
            </w:r>
            <w:r w:rsidR="00B4216F" w:rsidRPr="007B239C">
              <w:rPr>
                <w:rFonts w:ascii="Arial" w:eastAsia="Arial" w:hAnsi="Arial" w:cs="Arial"/>
                <w:color w:val="000000" w:themeColor="text1"/>
                <w:sz w:val="20"/>
                <w:szCs w:val="24"/>
              </w:rPr>
              <w:t xml:space="preserve"> continuous</w:t>
            </w:r>
            <w:r w:rsidRPr="007B239C">
              <w:rPr>
                <w:rFonts w:ascii="Arial" w:eastAsia="Arial" w:hAnsi="Arial" w:cs="Arial"/>
                <w:color w:val="000000" w:themeColor="text1"/>
                <w:sz w:val="20"/>
                <w:szCs w:val="24"/>
              </w:rPr>
              <w:t>ly monitor and coordination to</w:t>
            </w:r>
            <w:r w:rsidR="00B4216F" w:rsidRPr="007B239C">
              <w:rPr>
                <w:rFonts w:ascii="Arial" w:eastAsia="Arial" w:hAnsi="Arial" w:cs="Arial"/>
                <w:color w:val="000000" w:themeColor="text1"/>
                <w:sz w:val="20"/>
                <w:szCs w:val="24"/>
              </w:rPr>
              <w:t xml:space="preserve"> the seven (7) provinces </w:t>
            </w:r>
            <w:r w:rsidRPr="007B239C">
              <w:rPr>
                <w:rFonts w:ascii="Arial" w:eastAsia="Arial" w:hAnsi="Arial" w:cs="Arial"/>
                <w:color w:val="000000" w:themeColor="text1"/>
                <w:sz w:val="20"/>
                <w:szCs w:val="24"/>
              </w:rPr>
              <w:t>relative to</w:t>
            </w:r>
            <w:r w:rsidR="00B4216F" w:rsidRPr="007B239C">
              <w:rPr>
                <w:rFonts w:ascii="Arial" w:eastAsia="Arial" w:hAnsi="Arial" w:cs="Arial"/>
                <w:color w:val="000000" w:themeColor="text1"/>
                <w:sz w:val="20"/>
                <w:szCs w:val="24"/>
              </w:rPr>
              <w:t xml:space="preserve"> the effects of Typhoon “Ulysses”. </w:t>
            </w:r>
          </w:p>
        </w:tc>
      </w:tr>
    </w:tbl>
    <w:p w14:paraId="02DF54D4" w14:textId="77777777" w:rsidR="00B17F06" w:rsidRPr="001300BF"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40E602E5" w14:textId="77777777" w:rsidR="00A756A4" w:rsidRDefault="00A756A4" w:rsidP="002F2D96">
      <w:pPr>
        <w:spacing w:after="0" w:line="240" w:lineRule="auto"/>
        <w:contextualSpacing/>
        <w:rPr>
          <w:rFonts w:ascii="Arial" w:eastAsia="Arial" w:hAnsi="Arial" w:cs="Arial"/>
          <w:b/>
          <w:color w:val="auto"/>
          <w:sz w:val="24"/>
          <w:szCs w:val="24"/>
        </w:rPr>
      </w:pPr>
    </w:p>
    <w:p w14:paraId="12E197D0" w14:textId="77777777" w:rsidR="00A756A4" w:rsidRDefault="00A756A4" w:rsidP="002F2D96">
      <w:pPr>
        <w:spacing w:after="0" w:line="240" w:lineRule="auto"/>
        <w:contextualSpacing/>
        <w:rPr>
          <w:rFonts w:ascii="Arial" w:eastAsia="Arial" w:hAnsi="Arial" w:cs="Arial"/>
          <w:b/>
          <w:color w:val="auto"/>
          <w:sz w:val="24"/>
          <w:szCs w:val="24"/>
        </w:rPr>
      </w:pPr>
    </w:p>
    <w:p w14:paraId="647C0AF5" w14:textId="4BE45D71" w:rsidR="00104E73" w:rsidRPr="001300BF" w:rsidRDefault="00104E73" w:rsidP="002F2D96">
      <w:pPr>
        <w:spacing w:after="0" w:line="240" w:lineRule="auto"/>
        <w:contextualSpacing/>
        <w:rPr>
          <w:rFonts w:ascii="Arial" w:eastAsia="Arial" w:hAnsi="Arial" w:cs="Arial"/>
          <w:b/>
          <w:color w:val="auto"/>
          <w:sz w:val="24"/>
          <w:szCs w:val="24"/>
        </w:rPr>
      </w:pPr>
      <w:r w:rsidRPr="001300BF">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104E73" w:rsidRPr="001300BF"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104E73" w:rsidRPr="001300B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DA21F38" w:rsidR="00104E73" w:rsidRPr="00D07044" w:rsidRDefault="000C092F" w:rsidP="002412C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D07044">
              <w:rPr>
                <w:rFonts w:ascii="Arial" w:eastAsia="Arial" w:hAnsi="Arial" w:cs="Arial"/>
                <w:color w:val="0070C0"/>
                <w:sz w:val="20"/>
                <w:szCs w:val="24"/>
              </w:rPr>
              <w:t>1</w:t>
            </w:r>
            <w:r w:rsidR="002412CC" w:rsidRPr="00D07044">
              <w:rPr>
                <w:rFonts w:ascii="Arial" w:eastAsia="Arial" w:hAnsi="Arial" w:cs="Arial"/>
                <w:color w:val="0070C0"/>
                <w:sz w:val="20"/>
                <w:szCs w:val="24"/>
              </w:rPr>
              <w:t>6</w:t>
            </w:r>
            <w:r w:rsidR="007F10B8" w:rsidRPr="00D07044">
              <w:rPr>
                <w:rFonts w:ascii="Arial" w:eastAsia="Arial" w:hAnsi="Arial" w:cs="Arial"/>
                <w:color w:val="0070C0"/>
                <w:sz w:val="20"/>
                <w:szCs w:val="24"/>
              </w:rPr>
              <w:t xml:space="preserve"> </w:t>
            </w:r>
            <w:r w:rsidR="0011536B" w:rsidRPr="00D07044">
              <w:rPr>
                <w:rFonts w:ascii="Arial" w:eastAsia="Arial" w:hAnsi="Arial" w:cs="Arial"/>
                <w:color w:val="0070C0"/>
                <w:sz w:val="20"/>
                <w:szCs w:val="24"/>
              </w:rPr>
              <w:t>N</w:t>
            </w:r>
            <w:r w:rsidR="00104E73" w:rsidRPr="00D07044">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0CF78D" w14:textId="67C779A6" w:rsidR="00FA2D7B" w:rsidRPr="00D07044" w:rsidRDefault="00FA2D7B" w:rsidP="00FA2D7B">
            <w:pPr>
              <w:numPr>
                <w:ilvl w:val="0"/>
                <w:numId w:val="1"/>
              </w:numPr>
              <w:spacing w:after="0" w:line="240" w:lineRule="auto"/>
              <w:ind w:left="340" w:hanging="340"/>
              <w:contextualSpacing/>
              <w:jc w:val="both"/>
              <w:rPr>
                <w:rFonts w:ascii="Arial" w:eastAsia="Arial" w:hAnsi="Arial" w:cs="Arial"/>
                <w:color w:val="0070C0"/>
                <w:sz w:val="20"/>
                <w:szCs w:val="24"/>
              </w:rPr>
            </w:pPr>
            <w:r w:rsidRPr="00D07044">
              <w:rPr>
                <w:rFonts w:ascii="Arial" w:eastAsia="Arial" w:hAnsi="Arial" w:cs="Arial"/>
                <w:color w:val="0070C0"/>
                <w:sz w:val="20"/>
                <w:szCs w:val="24"/>
              </w:rPr>
              <w:t>DSWD-FO CALABARZON Emergency Operations Center is continuously gathering traffic and road situations going to the affected areas to ensure that response efforts will not be delayed. </w:t>
            </w:r>
          </w:p>
          <w:p w14:paraId="1CA477A2" w14:textId="77777777" w:rsidR="00FA2D7B" w:rsidRPr="00D07044" w:rsidRDefault="00FA2D7B" w:rsidP="00FA2D7B">
            <w:pPr>
              <w:numPr>
                <w:ilvl w:val="0"/>
                <w:numId w:val="1"/>
              </w:numPr>
              <w:tabs>
                <w:tab w:val="num" w:pos="1440"/>
              </w:tabs>
              <w:spacing w:after="0" w:line="240" w:lineRule="auto"/>
              <w:ind w:left="340" w:hanging="340"/>
              <w:contextualSpacing/>
              <w:jc w:val="both"/>
              <w:rPr>
                <w:rFonts w:ascii="Arial" w:eastAsia="Arial" w:hAnsi="Arial" w:cs="Arial"/>
                <w:color w:val="0070C0"/>
                <w:sz w:val="20"/>
                <w:szCs w:val="24"/>
              </w:rPr>
            </w:pPr>
            <w:r w:rsidRPr="00D07044">
              <w:rPr>
                <w:rFonts w:ascii="Arial" w:eastAsia="Arial" w:hAnsi="Arial" w:cs="Arial"/>
                <w:color w:val="0070C0"/>
                <w:sz w:val="20"/>
                <w:szCs w:val="24"/>
              </w:rPr>
              <w:t>Coordinated with the RDANA team in General Nakar, Quezon for updates and initial distribution of 600 FFPs to the municipality</w:t>
            </w:r>
          </w:p>
          <w:p w14:paraId="013A1BA0" w14:textId="77777777" w:rsidR="00FA2D7B" w:rsidRPr="00D07044" w:rsidRDefault="00FA2D7B" w:rsidP="00FA2D7B">
            <w:pPr>
              <w:numPr>
                <w:ilvl w:val="0"/>
                <w:numId w:val="1"/>
              </w:numPr>
              <w:spacing w:after="0" w:line="240" w:lineRule="auto"/>
              <w:ind w:left="340" w:hanging="340"/>
              <w:contextualSpacing/>
              <w:jc w:val="both"/>
              <w:rPr>
                <w:rFonts w:ascii="Arial" w:eastAsia="Arial" w:hAnsi="Arial" w:cs="Arial"/>
                <w:color w:val="0070C0"/>
                <w:sz w:val="20"/>
                <w:szCs w:val="24"/>
              </w:rPr>
            </w:pPr>
            <w:r w:rsidRPr="00D07044">
              <w:rPr>
                <w:rFonts w:ascii="Arial" w:eastAsia="Arial" w:hAnsi="Arial" w:cs="Arial"/>
                <w:color w:val="0070C0"/>
                <w:sz w:val="20"/>
                <w:szCs w:val="24"/>
              </w:rPr>
              <w:t>Continuously assess the situation of the IDPs and the needs of the LGUs for necessary relief augmentation and assistance.</w:t>
            </w:r>
          </w:p>
          <w:p w14:paraId="6AF50EA4" w14:textId="2156A2E9" w:rsidR="00FA2D7B" w:rsidRPr="00D07044" w:rsidRDefault="00FA2D7B" w:rsidP="00FA2D7B">
            <w:pPr>
              <w:numPr>
                <w:ilvl w:val="0"/>
                <w:numId w:val="1"/>
              </w:numPr>
              <w:spacing w:after="0" w:line="240" w:lineRule="auto"/>
              <w:ind w:left="340" w:hanging="340"/>
              <w:contextualSpacing/>
              <w:jc w:val="both"/>
              <w:rPr>
                <w:rFonts w:ascii="Arial" w:eastAsia="Arial" w:hAnsi="Arial" w:cs="Arial"/>
                <w:color w:val="0070C0"/>
                <w:sz w:val="20"/>
                <w:szCs w:val="24"/>
              </w:rPr>
            </w:pPr>
            <w:r w:rsidRPr="00D07044">
              <w:rPr>
                <w:rFonts w:ascii="Arial" w:eastAsia="Arial" w:hAnsi="Arial" w:cs="Arial"/>
                <w:color w:val="0070C0"/>
                <w:sz w:val="20"/>
                <w:szCs w:val="24"/>
              </w:rPr>
              <w:t>Field Monitoring/Communication and Reporting Committee analyzed submitted reports from the LSWDOs and validated those with inconsistent data and/or incomplete information. </w:t>
            </w:r>
          </w:p>
          <w:p w14:paraId="62546B75" w14:textId="77777777" w:rsidR="00FA2D7B" w:rsidRPr="00D07044" w:rsidRDefault="00FA2D7B" w:rsidP="00FA2D7B">
            <w:pPr>
              <w:numPr>
                <w:ilvl w:val="0"/>
                <w:numId w:val="1"/>
              </w:numPr>
              <w:spacing w:after="0" w:line="240" w:lineRule="auto"/>
              <w:ind w:left="340" w:hanging="340"/>
              <w:contextualSpacing/>
              <w:jc w:val="both"/>
              <w:rPr>
                <w:rFonts w:ascii="Arial" w:eastAsia="Arial" w:hAnsi="Arial" w:cs="Arial"/>
                <w:color w:val="0070C0"/>
                <w:sz w:val="20"/>
                <w:szCs w:val="24"/>
              </w:rPr>
            </w:pPr>
            <w:r w:rsidRPr="00D07044">
              <w:rPr>
                <w:rFonts w:ascii="Arial" w:eastAsia="Arial" w:hAnsi="Arial" w:cs="Arial"/>
                <w:color w:val="0070C0"/>
                <w:sz w:val="20"/>
                <w:szCs w:val="24"/>
              </w:rPr>
              <w:t>Coordinated with MSWDO of Paete, Laguna regarding their requested FFPs for 510 beneficiaries.  </w:t>
            </w:r>
          </w:p>
          <w:p w14:paraId="54ABB67E" w14:textId="3483452A" w:rsidR="00FA2D7B" w:rsidRPr="00D07044" w:rsidRDefault="00FA2D7B" w:rsidP="00FA2D7B">
            <w:pPr>
              <w:numPr>
                <w:ilvl w:val="0"/>
                <w:numId w:val="1"/>
              </w:numPr>
              <w:spacing w:after="0" w:line="240" w:lineRule="auto"/>
              <w:ind w:left="340" w:hanging="340"/>
              <w:contextualSpacing/>
              <w:jc w:val="both"/>
              <w:rPr>
                <w:rFonts w:ascii="Arial" w:eastAsia="Arial" w:hAnsi="Arial" w:cs="Arial"/>
                <w:color w:val="0070C0"/>
                <w:sz w:val="20"/>
                <w:szCs w:val="24"/>
              </w:rPr>
            </w:pPr>
            <w:r w:rsidRPr="00D07044">
              <w:rPr>
                <w:rFonts w:ascii="Arial" w:eastAsia="Arial" w:hAnsi="Arial" w:cs="Arial"/>
                <w:color w:val="0070C0"/>
                <w:sz w:val="20"/>
                <w:szCs w:val="24"/>
              </w:rPr>
              <w:t>DSWD-FO CALABARZON facilitated the requested 2,301 FFPs from the M</w:t>
            </w:r>
            <w:r w:rsidR="00DF7736" w:rsidRPr="00D07044">
              <w:rPr>
                <w:rFonts w:ascii="Arial" w:eastAsia="Arial" w:hAnsi="Arial" w:cs="Arial"/>
                <w:color w:val="0070C0"/>
                <w:sz w:val="20"/>
                <w:szCs w:val="24"/>
              </w:rPr>
              <w:t>unicipality of Angono, Rizal intended for the affected families in their locality.</w:t>
            </w:r>
          </w:p>
          <w:p w14:paraId="48CA4240" w14:textId="4A782E42" w:rsidR="00695A5B" w:rsidRPr="00D07044" w:rsidRDefault="00FA2D7B" w:rsidP="00FA2D7B">
            <w:pPr>
              <w:numPr>
                <w:ilvl w:val="0"/>
                <w:numId w:val="1"/>
              </w:numPr>
              <w:tabs>
                <w:tab w:val="num" w:pos="1440"/>
              </w:tabs>
              <w:spacing w:after="0" w:line="240" w:lineRule="auto"/>
              <w:ind w:left="340" w:hanging="340"/>
              <w:contextualSpacing/>
              <w:jc w:val="both"/>
              <w:rPr>
                <w:rFonts w:ascii="Arial" w:eastAsia="Arial" w:hAnsi="Arial" w:cs="Arial"/>
                <w:color w:val="0070C0"/>
                <w:sz w:val="20"/>
                <w:szCs w:val="24"/>
              </w:rPr>
            </w:pPr>
            <w:r w:rsidRPr="00D07044">
              <w:rPr>
                <w:rFonts w:ascii="Arial" w:eastAsia="Arial" w:hAnsi="Arial" w:cs="Arial"/>
                <w:color w:val="0070C0"/>
                <w:sz w:val="20"/>
                <w:szCs w:val="24"/>
              </w:rPr>
              <w:t>RDRRMC Logistics cluster have assisted the DSWD-FO CALABARZON in the hauling of 3,000 FFPs intended for Jomalig and Patnanungan while 4,000 FFPs were delivered at the Port of Real intended for Burdeos, Panukulan, and Polillo.</w:t>
            </w:r>
          </w:p>
        </w:tc>
      </w:tr>
    </w:tbl>
    <w:p w14:paraId="53D948F5" w14:textId="77777777" w:rsidR="00853FFF" w:rsidRPr="001300B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4CAD1A3" w:rsidR="00104E73" w:rsidRPr="001300BF"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104E73" w:rsidRPr="001300B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BC6D9B" w:rsidRPr="001300B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644F9E0B" w:rsidR="00BC6D9B" w:rsidRPr="00B23D02" w:rsidRDefault="00B23D02" w:rsidP="003854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B23D02">
              <w:rPr>
                <w:rFonts w:ascii="Arial" w:eastAsia="Arial" w:hAnsi="Arial" w:cs="Arial"/>
                <w:color w:val="0070C0"/>
                <w:sz w:val="20"/>
                <w:szCs w:val="24"/>
              </w:rPr>
              <w:t>16</w:t>
            </w:r>
            <w:r w:rsidR="003854BB" w:rsidRPr="00B23D02">
              <w:rPr>
                <w:rFonts w:ascii="Arial" w:eastAsia="Arial" w:hAnsi="Arial" w:cs="Arial"/>
                <w:color w:val="0070C0"/>
                <w:sz w:val="20"/>
                <w:szCs w:val="24"/>
              </w:rPr>
              <w:t xml:space="preserve"> N</w:t>
            </w:r>
            <w:r w:rsidR="00BC6D9B" w:rsidRPr="00B23D02">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72D0BBEB" w:rsidR="003854BB" w:rsidRPr="00B23D02" w:rsidRDefault="00CB74AF" w:rsidP="003854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23D02">
              <w:rPr>
                <w:rFonts w:ascii="Arial" w:eastAsia="Arial" w:hAnsi="Arial" w:cs="Arial"/>
                <w:color w:val="0070C0"/>
                <w:sz w:val="20"/>
                <w:szCs w:val="24"/>
              </w:rPr>
              <w:t xml:space="preserve">DSWD-FO MIMAROPA maintains close coordination </w:t>
            </w:r>
            <w:r w:rsidR="003854BB" w:rsidRPr="00B23D02">
              <w:rPr>
                <w:rFonts w:ascii="Arial" w:eastAsia="Arial" w:hAnsi="Arial" w:cs="Arial"/>
                <w:color w:val="0070C0"/>
                <w:sz w:val="20"/>
                <w:szCs w:val="24"/>
              </w:rPr>
              <w:t xml:space="preserve">with P/C/MSWDO to ensure that </w:t>
            </w:r>
            <w:r w:rsidRPr="00B23D02">
              <w:rPr>
                <w:rFonts w:ascii="Arial" w:eastAsia="Arial" w:hAnsi="Arial" w:cs="Arial"/>
                <w:color w:val="0070C0"/>
                <w:sz w:val="20"/>
                <w:szCs w:val="24"/>
              </w:rPr>
              <w:t>COVID</w:t>
            </w:r>
            <w:r w:rsidR="003854BB" w:rsidRPr="00B23D02">
              <w:rPr>
                <w:rFonts w:ascii="Arial" w:eastAsia="Arial" w:hAnsi="Arial" w:cs="Arial"/>
                <w:color w:val="0070C0"/>
                <w:sz w:val="20"/>
                <w:szCs w:val="24"/>
              </w:rPr>
              <w:t>-19 protocols inside evacuation centers are in place and practiced all the time.</w:t>
            </w:r>
          </w:p>
          <w:p w14:paraId="0A59C025" w14:textId="77777777" w:rsidR="007523FD" w:rsidRPr="00B23D02" w:rsidRDefault="003854BB"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23D02">
              <w:rPr>
                <w:rFonts w:ascii="Arial" w:eastAsia="Arial" w:hAnsi="Arial" w:cs="Arial"/>
                <w:color w:val="0070C0"/>
                <w:sz w:val="20"/>
                <w:szCs w:val="24"/>
              </w:rPr>
              <w:t xml:space="preserve">SWADT Offices in the </w:t>
            </w:r>
            <w:r w:rsidR="00CB74AF" w:rsidRPr="00B23D02">
              <w:rPr>
                <w:rFonts w:ascii="Arial" w:eastAsia="Arial" w:hAnsi="Arial" w:cs="Arial"/>
                <w:color w:val="0070C0"/>
                <w:sz w:val="20"/>
                <w:szCs w:val="24"/>
              </w:rPr>
              <w:t xml:space="preserve">province closely coordinate </w:t>
            </w:r>
            <w:r w:rsidRPr="00B23D02">
              <w:rPr>
                <w:rFonts w:ascii="Arial" w:eastAsia="Arial" w:hAnsi="Arial" w:cs="Arial"/>
                <w:color w:val="0070C0"/>
                <w:sz w:val="20"/>
                <w:szCs w:val="24"/>
              </w:rPr>
              <w:t xml:space="preserve">with concerned LGUs </w:t>
            </w:r>
            <w:r w:rsidR="00CB74AF" w:rsidRPr="00B23D02">
              <w:rPr>
                <w:rFonts w:ascii="Arial" w:eastAsia="Arial" w:hAnsi="Arial" w:cs="Arial"/>
                <w:color w:val="0070C0"/>
                <w:sz w:val="20"/>
                <w:szCs w:val="24"/>
              </w:rPr>
              <w:t xml:space="preserve">with regard to </w:t>
            </w:r>
            <w:r w:rsidRPr="00B23D02">
              <w:rPr>
                <w:rFonts w:ascii="Arial" w:eastAsia="Arial" w:hAnsi="Arial" w:cs="Arial"/>
                <w:color w:val="0070C0"/>
                <w:sz w:val="20"/>
                <w:szCs w:val="24"/>
              </w:rPr>
              <w:t>other</w:t>
            </w:r>
            <w:r w:rsidR="00CB74AF" w:rsidRPr="00B23D02">
              <w:rPr>
                <w:rFonts w:ascii="Arial" w:eastAsia="Arial" w:hAnsi="Arial" w:cs="Arial"/>
                <w:color w:val="0070C0"/>
                <w:sz w:val="20"/>
                <w:szCs w:val="24"/>
              </w:rPr>
              <w:t xml:space="preserve"> needs of the affected families and </w:t>
            </w:r>
            <w:r w:rsidRPr="00B23D02">
              <w:rPr>
                <w:rFonts w:ascii="Arial" w:eastAsia="Arial" w:hAnsi="Arial" w:cs="Arial"/>
                <w:color w:val="0070C0"/>
                <w:sz w:val="20"/>
                <w:szCs w:val="24"/>
              </w:rPr>
              <w:t>individuals.</w:t>
            </w:r>
          </w:p>
          <w:p w14:paraId="5BA2CDBF" w14:textId="515E837F" w:rsidR="00B23D02" w:rsidRPr="00B23D02" w:rsidRDefault="00B23D02"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23D02">
              <w:rPr>
                <w:rFonts w:ascii="Arial" w:eastAsia="Arial" w:hAnsi="Arial" w:cs="Arial"/>
                <w:color w:val="0070C0"/>
                <w:sz w:val="20"/>
                <w:szCs w:val="24"/>
              </w:rPr>
              <w:t>DSWD-FO MIMAROPA conducted assessment and validation on the reported affected families/individuals.</w:t>
            </w:r>
          </w:p>
        </w:tc>
      </w:tr>
    </w:tbl>
    <w:p w14:paraId="11918A8E" w14:textId="667AFDAA" w:rsidR="00104E73" w:rsidRPr="001300BF"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45EC408A" w:rsidR="00787381" w:rsidRPr="001300BF"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 xml:space="preserve">DSWD-FO </w:t>
      </w:r>
      <w:r w:rsidR="00104E73" w:rsidRPr="001300BF">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787381" w:rsidRPr="001300B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7016C6" w:rsidRPr="001300B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73C657D5" w:rsidR="007016C6" w:rsidRPr="00571C3B" w:rsidRDefault="007F10B8" w:rsidP="00281D3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571C3B">
              <w:rPr>
                <w:rFonts w:ascii="Arial" w:eastAsia="Arial" w:hAnsi="Arial" w:cs="Arial"/>
                <w:color w:val="0070C0"/>
                <w:sz w:val="20"/>
                <w:szCs w:val="24"/>
              </w:rPr>
              <w:t>1</w:t>
            </w:r>
            <w:r w:rsidR="00281D3F" w:rsidRPr="00571C3B">
              <w:rPr>
                <w:rFonts w:ascii="Arial" w:eastAsia="Arial" w:hAnsi="Arial" w:cs="Arial"/>
                <w:color w:val="0070C0"/>
                <w:sz w:val="20"/>
                <w:szCs w:val="24"/>
              </w:rPr>
              <w:t>6</w:t>
            </w:r>
            <w:r w:rsidR="00ED73DF" w:rsidRPr="00571C3B">
              <w:rPr>
                <w:rFonts w:ascii="Arial" w:eastAsia="Arial" w:hAnsi="Arial" w:cs="Arial"/>
                <w:color w:val="0070C0"/>
                <w:sz w:val="20"/>
                <w:szCs w:val="24"/>
              </w:rPr>
              <w:t xml:space="preserve"> N</w:t>
            </w:r>
            <w:r w:rsidR="007016C6" w:rsidRPr="00571C3B">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192C2" w14:textId="2E3FEC59" w:rsidR="00ED73DF" w:rsidRPr="00571C3B" w:rsidRDefault="00FF74E4" w:rsidP="00ED73D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571C3B">
              <w:rPr>
                <w:rFonts w:ascii="Arial" w:eastAsia="Arial" w:hAnsi="Arial" w:cs="Arial"/>
                <w:color w:val="0070C0"/>
                <w:sz w:val="20"/>
                <w:szCs w:val="20"/>
              </w:rPr>
              <w:t>DSWD-FO V ensure</w:t>
            </w:r>
            <w:r w:rsidR="000C673B" w:rsidRPr="00571C3B">
              <w:rPr>
                <w:rFonts w:ascii="Arial" w:eastAsia="Arial" w:hAnsi="Arial" w:cs="Arial"/>
                <w:color w:val="0070C0"/>
                <w:sz w:val="20"/>
                <w:szCs w:val="20"/>
              </w:rPr>
              <w:t>s</w:t>
            </w:r>
            <w:r w:rsidRPr="00571C3B">
              <w:rPr>
                <w:rFonts w:ascii="Arial" w:eastAsia="Arial" w:hAnsi="Arial" w:cs="Arial"/>
                <w:color w:val="0070C0"/>
                <w:sz w:val="20"/>
                <w:szCs w:val="20"/>
              </w:rPr>
              <w:t xml:space="preserve"> the </w:t>
            </w:r>
            <w:r w:rsidR="000C673B" w:rsidRPr="00571C3B">
              <w:rPr>
                <w:rFonts w:ascii="Arial" w:eastAsia="Arial" w:hAnsi="Arial" w:cs="Arial"/>
                <w:color w:val="0070C0"/>
                <w:sz w:val="20"/>
                <w:szCs w:val="20"/>
              </w:rPr>
              <w:t>p</w:t>
            </w:r>
            <w:r w:rsidR="00ED73DF" w:rsidRPr="00571C3B">
              <w:rPr>
                <w:rFonts w:ascii="Arial" w:eastAsia="Arial" w:hAnsi="Arial" w:cs="Arial"/>
                <w:color w:val="0070C0"/>
                <w:sz w:val="20"/>
                <w:szCs w:val="20"/>
              </w:rPr>
              <w:t>rovision of family food packs as relief augmentation to affected families of TY Ulysses.</w:t>
            </w:r>
          </w:p>
          <w:p w14:paraId="1092952E" w14:textId="4162F4A8" w:rsidR="00DF20D3" w:rsidRPr="00571C3B"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571C3B">
              <w:rPr>
                <w:rFonts w:ascii="Arial" w:eastAsia="Arial" w:hAnsi="Arial" w:cs="Arial"/>
                <w:color w:val="0070C0"/>
                <w:sz w:val="20"/>
                <w:szCs w:val="20"/>
              </w:rPr>
              <w:t xml:space="preserve">DSWD-FO V </w:t>
            </w:r>
            <w:r w:rsidR="00FF74E4" w:rsidRPr="00571C3B">
              <w:rPr>
                <w:rFonts w:ascii="Arial" w:eastAsia="Arial" w:hAnsi="Arial" w:cs="Arial"/>
                <w:color w:val="0070C0"/>
                <w:sz w:val="20"/>
                <w:szCs w:val="20"/>
              </w:rPr>
              <w:t>through the Disaster Response Management Division (</w:t>
            </w:r>
            <w:r w:rsidRPr="00571C3B">
              <w:rPr>
                <w:rFonts w:ascii="Arial" w:eastAsia="Arial" w:hAnsi="Arial" w:cs="Arial"/>
                <w:color w:val="0070C0"/>
                <w:sz w:val="20"/>
                <w:szCs w:val="20"/>
              </w:rPr>
              <w:t>DRMD</w:t>
            </w:r>
            <w:r w:rsidR="00FF74E4" w:rsidRPr="00571C3B">
              <w:rPr>
                <w:rFonts w:ascii="Arial" w:eastAsia="Arial" w:hAnsi="Arial" w:cs="Arial"/>
                <w:color w:val="0070C0"/>
                <w:sz w:val="20"/>
                <w:szCs w:val="20"/>
              </w:rPr>
              <w:t>)</w:t>
            </w:r>
            <w:r w:rsidRPr="00571C3B">
              <w:rPr>
                <w:rFonts w:ascii="Arial" w:eastAsia="Arial" w:hAnsi="Arial" w:cs="Arial"/>
                <w:color w:val="0070C0"/>
                <w:sz w:val="20"/>
                <w:szCs w:val="20"/>
              </w:rPr>
              <w:t xml:space="preserve"> continuous to monitor weather updates and information.</w:t>
            </w:r>
          </w:p>
          <w:p w14:paraId="3808D571" w14:textId="198453AE" w:rsidR="00DF20D3" w:rsidRPr="00571C3B"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571C3B">
              <w:rPr>
                <w:rFonts w:ascii="Arial" w:eastAsia="Arial" w:hAnsi="Arial" w:cs="Arial"/>
                <w:color w:val="0070C0"/>
                <w:sz w:val="20"/>
                <w:szCs w:val="20"/>
              </w:rPr>
              <w:t xml:space="preserve">DSWD-FO V through the </w:t>
            </w:r>
            <w:r w:rsidR="00DF20D3" w:rsidRPr="00571C3B">
              <w:rPr>
                <w:rFonts w:ascii="Arial" w:eastAsia="Arial" w:hAnsi="Arial" w:cs="Arial"/>
                <w:color w:val="0070C0"/>
                <w:sz w:val="20"/>
                <w:szCs w:val="20"/>
              </w:rPr>
              <w:t>Resource Operation Section ensures the availability of family food packs and non-food items as need arises.</w:t>
            </w:r>
          </w:p>
          <w:p w14:paraId="380D7007" w14:textId="3C978862" w:rsidR="00DF20D3" w:rsidRPr="00571C3B"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571C3B">
              <w:rPr>
                <w:rFonts w:ascii="Arial" w:eastAsia="Arial" w:hAnsi="Arial" w:cs="Arial"/>
                <w:color w:val="0070C0"/>
                <w:sz w:val="20"/>
                <w:szCs w:val="20"/>
              </w:rPr>
              <w:t>DSWD-FO V Q</w:t>
            </w:r>
            <w:r w:rsidR="007C0A1D" w:rsidRPr="00571C3B">
              <w:rPr>
                <w:rFonts w:ascii="Arial" w:eastAsia="Arial" w:hAnsi="Arial" w:cs="Arial"/>
                <w:color w:val="0070C0"/>
                <w:sz w:val="20"/>
                <w:szCs w:val="20"/>
              </w:rPr>
              <w:t xml:space="preserve">uick </w:t>
            </w:r>
            <w:r w:rsidRPr="00571C3B">
              <w:rPr>
                <w:rFonts w:ascii="Arial" w:eastAsia="Arial" w:hAnsi="Arial" w:cs="Arial"/>
                <w:color w:val="0070C0"/>
                <w:sz w:val="20"/>
                <w:szCs w:val="20"/>
              </w:rPr>
              <w:t>R</w:t>
            </w:r>
            <w:r w:rsidR="007C0A1D" w:rsidRPr="00571C3B">
              <w:rPr>
                <w:rFonts w:ascii="Arial" w:eastAsia="Arial" w:hAnsi="Arial" w:cs="Arial"/>
                <w:color w:val="0070C0"/>
                <w:sz w:val="20"/>
                <w:szCs w:val="20"/>
              </w:rPr>
              <w:t xml:space="preserve">esponse </w:t>
            </w:r>
            <w:r w:rsidRPr="00571C3B">
              <w:rPr>
                <w:rFonts w:ascii="Arial" w:eastAsia="Arial" w:hAnsi="Arial" w:cs="Arial"/>
                <w:color w:val="0070C0"/>
                <w:sz w:val="20"/>
                <w:szCs w:val="20"/>
              </w:rPr>
              <w:t>T</w:t>
            </w:r>
            <w:r w:rsidR="007C0A1D" w:rsidRPr="00571C3B">
              <w:rPr>
                <w:rFonts w:ascii="Arial" w:eastAsia="Arial" w:hAnsi="Arial" w:cs="Arial"/>
                <w:color w:val="0070C0"/>
                <w:sz w:val="20"/>
                <w:szCs w:val="20"/>
              </w:rPr>
              <w:t>eam</w:t>
            </w:r>
            <w:r w:rsidRPr="00571C3B">
              <w:rPr>
                <w:rFonts w:ascii="Arial" w:eastAsia="Arial" w:hAnsi="Arial" w:cs="Arial"/>
                <w:color w:val="0070C0"/>
                <w:sz w:val="20"/>
                <w:szCs w:val="20"/>
              </w:rPr>
              <w:t>s</w:t>
            </w:r>
            <w:r w:rsidR="007C0A1D" w:rsidRPr="00571C3B">
              <w:rPr>
                <w:rFonts w:ascii="Arial" w:eastAsia="Arial" w:hAnsi="Arial" w:cs="Arial"/>
                <w:color w:val="0070C0"/>
                <w:sz w:val="20"/>
                <w:szCs w:val="20"/>
              </w:rPr>
              <w:t xml:space="preserve"> (QRT)</w:t>
            </w:r>
            <w:r w:rsidRPr="00571C3B">
              <w:rPr>
                <w:rFonts w:ascii="Arial" w:eastAsia="Arial" w:hAnsi="Arial" w:cs="Arial"/>
                <w:color w:val="0070C0"/>
                <w:sz w:val="20"/>
                <w:szCs w:val="20"/>
              </w:rPr>
              <w:t xml:space="preserve"> are activated.</w:t>
            </w:r>
          </w:p>
          <w:p w14:paraId="08404F6A" w14:textId="4463A94E" w:rsidR="00987881" w:rsidRPr="00571C3B"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571C3B">
              <w:rPr>
                <w:rFonts w:ascii="Arial" w:eastAsia="Arial" w:hAnsi="Arial" w:cs="Arial"/>
                <w:color w:val="0070C0"/>
                <w:sz w:val="20"/>
                <w:szCs w:val="20"/>
              </w:rPr>
              <w:t xml:space="preserve">DSWD-FO V </w:t>
            </w:r>
            <w:r w:rsidR="00DF20D3" w:rsidRPr="00571C3B">
              <w:rPr>
                <w:rFonts w:ascii="Arial" w:eastAsia="Arial" w:hAnsi="Arial" w:cs="Arial"/>
                <w:color w:val="0070C0"/>
                <w:sz w:val="20"/>
                <w:szCs w:val="20"/>
              </w:rPr>
              <w:t xml:space="preserve">PAT and MAT members in the </w:t>
            </w:r>
            <w:r w:rsidR="00154D2D" w:rsidRPr="00571C3B">
              <w:rPr>
                <w:rFonts w:ascii="Arial" w:eastAsia="Arial" w:hAnsi="Arial" w:cs="Arial"/>
                <w:color w:val="0070C0"/>
                <w:sz w:val="20"/>
                <w:szCs w:val="20"/>
              </w:rPr>
              <w:t>six (</w:t>
            </w:r>
            <w:r w:rsidR="00DF20D3" w:rsidRPr="00571C3B">
              <w:rPr>
                <w:rFonts w:ascii="Arial" w:eastAsia="Arial" w:hAnsi="Arial" w:cs="Arial"/>
                <w:color w:val="0070C0"/>
                <w:sz w:val="20"/>
                <w:szCs w:val="20"/>
              </w:rPr>
              <w:t>6</w:t>
            </w:r>
            <w:r w:rsidR="00154D2D" w:rsidRPr="00571C3B">
              <w:rPr>
                <w:rFonts w:ascii="Arial" w:eastAsia="Arial" w:hAnsi="Arial" w:cs="Arial"/>
                <w:color w:val="0070C0"/>
                <w:sz w:val="20"/>
                <w:szCs w:val="20"/>
              </w:rPr>
              <w:t>)</w:t>
            </w:r>
            <w:r w:rsidR="00DF20D3" w:rsidRPr="00571C3B">
              <w:rPr>
                <w:rFonts w:ascii="Arial" w:eastAsia="Arial" w:hAnsi="Arial" w:cs="Arial"/>
                <w:color w:val="0070C0"/>
                <w:sz w:val="20"/>
                <w:szCs w:val="20"/>
              </w:rPr>
              <w:t xml:space="preserve"> provinces are activated and instructed to coordinate with the </w:t>
            </w:r>
            <w:r w:rsidRPr="00571C3B">
              <w:rPr>
                <w:rFonts w:ascii="Arial" w:eastAsia="Arial" w:hAnsi="Arial" w:cs="Arial"/>
                <w:color w:val="0070C0"/>
                <w:sz w:val="20"/>
                <w:szCs w:val="20"/>
              </w:rPr>
              <w:t>P/MDRRMOs, C/MSWDOs for TY Ulysses</w:t>
            </w:r>
            <w:r w:rsidR="00DF20D3" w:rsidRPr="00571C3B">
              <w:rPr>
                <w:rFonts w:ascii="Arial" w:eastAsia="Arial" w:hAnsi="Arial" w:cs="Arial"/>
                <w:color w:val="0070C0"/>
                <w:sz w:val="20"/>
                <w:szCs w:val="20"/>
              </w:rPr>
              <w:t xml:space="preserve"> reports and updates.</w:t>
            </w:r>
          </w:p>
        </w:tc>
      </w:tr>
    </w:tbl>
    <w:p w14:paraId="2A34980E" w14:textId="77777777" w:rsidR="00787381" w:rsidRPr="00966F27"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2124B09" w14:textId="56E6B92B"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009BD851"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w:t>
            </w:r>
            <w:r w:rsidR="00787381" w:rsidRPr="00094082">
              <w:rPr>
                <w:rFonts w:ascii="Arial" w:eastAsia="Arial" w:hAnsi="Arial" w:cs="Arial"/>
                <w:color w:val="auto"/>
                <w:sz w:val="20"/>
                <w:szCs w:val="24"/>
              </w:rPr>
              <w:t xml:space="preserve"> QRT members are on stand by and ready for augmentation if needed, following the new normal protocols of the agency.</w:t>
            </w:r>
          </w:p>
          <w:p w14:paraId="603AEAF2" w14:textId="349BF40E"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 </w:t>
            </w:r>
            <w:r w:rsidR="00787381" w:rsidRPr="00094082">
              <w:rPr>
                <w:rFonts w:ascii="Arial" w:eastAsia="Arial" w:hAnsi="Arial" w:cs="Arial"/>
                <w:color w:val="auto"/>
                <w:sz w:val="20"/>
                <w:szCs w:val="24"/>
              </w:rPr>
              <w:t xml:space="preserve">RDANA team is composed of 40 trained QRTs and is ready to be deployed if needed. </w:t>
            </w:r>
          </w:p>
          <w:p w14:paraId="52E7411F" w14:textId="3E17175E" w:rsidR="008350BA"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787381" w:rsidRPr="00094082">
              <w:rPr>
                <w:rFonts w:ascii="Arial" w:eastAsia="Arial" w:hAnsi="Arial" w:cs="Arial"/>
                <w:color w:val="auto"/>
                <w:sz w:val="20"/>
                <w:szCs w:val="24"/>
              </w:rPr>
              <w:t>DSWD</w:t>
            </w:r>
            <w:r>
              <w:rPr>
                <w:rFonts w:ascii="Arial" w:eastAsia="Arial" w:hAnsi="Arial" w:cs="Arial"/>
                <w:color w:val="auto"/>
                <w:sz w:val="20"/>
                <w:szCs w:val="24"/>
              </w:rPr>
              <w:t>FO VI</w:t>
            </w:r>
            <w:r w:rsidR="00787381" w:rsidRPr="00094082">
              <w:rPr>
                <w:rFonts w:ascii="Arial" w:eastAsia="Arial" w:hAnsi="Arial" w:cs="Arial"/>
                <w:color w:val="auto"/>
                <w:sz w:val="20"/>
                <w:szCs w:val="24"/>
              </w:rPr>
              <w:t xml:space="preserve"> issued a total of 150 vests, 50 GO bags, 50 survival bags, and 50 sleeping kits to QRT members in the region and field staff.</w:t>
            </w:r>
          </w:p>
        </w:tc>
      </w:tr>
    </w:tbl>
    <w:p w14:paraId="7B58A080" w14:textId="77777777"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9607237" w14:textId="0BEF5F6E"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DE71294"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Prepositioned </w:t>
            </w:r>
            <w:r w:rsidR="00966F27">
              <w:rPr>
                <w:rFonts w:ascii="Arial" w:eastAsia="Arial" w:hAnsi="Arial" w:cs="Arial"/>
                <w:color w:val="auto"/>
                <w:sz w:val="20"/>
                <w:szCs w:val="24"/>
              </w:rPr>
              <w:t>FFPs</w:t>
            </w:r>
            <w:r w:rsidR="008350BA" w:rsidRPr="00695A5B">
              <w:rPr>
                <w:rFonts w:ascii="Arial" w:eastAsia="Arial" w:hAnsi="Arial" w:cs="Arial"/>
                <w:color w:val="auto"/>
                <w:sz w:val="20"/>
                <w:szCs w:val="24"/>
              </w:rPr>
              <w:t xml:space="preserve"> in Samar Island which can be distributed immediately by the P/C/MATs to Local Govern</w:t>
            </w:r>
            <w:r>
              <w:rPr>
                <w:rFonts w:ascii="Arial" w:eastAsia="Arial" w:hAnsi="Arial" w:cs="Arial"/>
                <w:color w:val="auto"/>
                <w:sz w:val="20"/>
                <w:szCs w:val="24"/>
              </w:rPr>
              <w:t>ment Units in</w:t>
            </w:r>
            <w:r w:rsidR="008350BA" w:rsidRPr="00695A5B">
              <w:rPr>
                <w:rFonts w:ascii="Arial" w:eastAsia="Arial" w:hAnsi="Arial" w:cs="Arial"/>
                <w:color w:val="auto"/>
                <w:sz w:val="20"/>
                <w:szCs w:val="24"/>
              </w:rPr>
              <w:t xml:space="preserve"> need </w:t>
            </w:r>
            <w:r>
              <w:rPr>
                <w:rFonts w:ascii="Arial" w:eastAsia="Arial" w:hAnsi="Arial" w:cs="Arial"/>
                <w:color w:val="auto"/>
                <w:sz w:val="20"/>
                <w:szCs w:val="24"/>
              </w:rPr>
              <w:t xml:space="preserve">of </w:t>
            </w:r>
            <w:r w:rsidR="008350BA" w:rsidRPr="00695A5B">
              <w:rPr>
                <w:rFonts w:ascii="Arial" w:eastAsia="Arial" w:hAnsi="Arial" w:cs="Arial"/>
                <w:color w:val="auto"/>
                <w:sz w:val="20"/>
                <w:szCs w:val="24"/>
              </w:rPr>
              <w:t>augmentation support.</w:t>
            </w:r>
          </w:p>
          <w:p w14:paraId="235C96B6" w14:textId="7BFC2E71"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6CA1A15B"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II DRMD-</w:t>
            </w:r>
            <w:r w:rsidR="008350BA"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0B4341D9"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Regional Resource Operations Section (RROS) are also alerted to ensure </w:t>
            </w:r>
            <w:r>
              <w:rPr>
                <w:rFonts w:ascii="Arial" w:eastAsia="Arial" w:hAnsi="Arial" w:cs="Arial"/>
                <w:color w:val="auto"/>
                <w:sz w:val="20"/>
                <w:szCs w:val="24"/>
              </w:rPr>
              <w:t>the readiness of dispatching and releasing of</w:t>
            </w:r>
            <w:r w:rsidR="008350BA" w:rsidRPr="00695A5B">
              <w:rPr>
                <w:rFonts w:ascii="Arial" w:eastAsia="Arial" w:hAnsi="Arial" w:cs="Arial"/>
                <w:color w:val="auto"/>
                <w:sz w:val="20"/>
                <w:szCs w:val="24"/>
              </w:rPr>
              <w:t xml:space="preserve"> Food and Non-Food commodities whenever needed.</w:t>
            </w:r>
          </w:p>
        </w:tc>
      </w:tr>
    </w:tbl>
    <w:p w14:paraId="3E2FC745" w14:textId="77777777" w:rsidR="00CB74AF" w:rsidRDefault="00CB74AF" w:rsidP="00966F27">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966F27">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Pr="00966F27" w:rsidRDefault="00A95874" w:rsidP="00843A49">
      <w:pPr>
        <w:spacing w:after="0" w:line="240" w:lineRule="auto"/>
        <w:contextualSpacing/>
        <w:rPr>
          <w:rFonts w:ascii="Arial" w:eastAsia="Arial" w:hAnsi="Arial" w:cs="Arial"/>
          <w:sz w:val="20"/>
          <w:szCs w:val="24"/>
        </w:rPr>
      </w:pPr>
    </w:p>
    <w:p w14:paraId="3B6818DB" w14:textId="77777777" w:rsidR="005D5602" w:rsidRDefault="005D5602" w:rsidP="009F5111">
      <w:pPr>
        <w:spacing w:after="0" w:line="240" w:lineRule="auto"/>
        <w:contextualSpacing/>
        <w:jc w:val="both"/>
        <w:rPr>
          <w:rFonts w:ascii="Arial" w:eastAsia="Arial" w:hAnsi="Arial" w:cs="Arial"/>
          <w:sz w:val="24"/>
          <w:szCs w:val="24"/>
          <w:highlight w:val="white"/>
        </w:rPr>
      </w:pPr>
    </w:p>
    <w:p w14:paraId="3EC0A269" w14:textId="05D0EEDC"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7C04C3C3" w14:textId="77777777" w:rsidR="007B239C" w:rsidRDefault="007B239C" w:rsidP="007B239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4853D8F8" w14:textId="50DA8F91" w:rsidR="004024F0" w:rsidRDefault="007B239C" w:rsidP="00A8123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03F3613E" w14:textId="77777777" w:rsidR="007B239C" w:rsidRDefault="007B239C" w:rsidP="007B239C">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2AE64651" w14:textId="77777777" w:rsidR="007B239C" w:rsidRDefault="007B239C" w:rsidP="007B239C">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7A407F0D" w14:textId="77777777" w:rsidR="007B239C" w:rsidRDefault="007B239C" w:rsidP="00A81231">
      <w:pPr>
        <w:widowControl/>
        <w:spacing w:after="0" w:line="240" w:lineRule="auto"/>
        <w:contextualSpacing/>
        <w:rPr>
          <w:rFonts w:ascii="Arial" w:eastAsia="Arial" w:hAnsi="Arial" w:cs="Arial"/>
          <w:b/>
          <w:sz w:val="20"/>
          <w:szCs w:val="24"/>
        </w:rPr>
      </w:pPr>
    </w:p>
    <w:p w14:paraId="26812427" w14:textId="7F8FCB82" w:rsidR="00031580" w:rsidRDefault="00031580" w:rsidP="004024F0">
      <w:pPr>
        <w:widowControl/>
        <w:spacing w:after="0" w:line="240" w:lineRule="auto"/>
        <w:contextualSpacing/>
        <w:rPr>
          <w:rFonts w:ascii="Arial" w:eastAsia="Arial" w:hAnsi="Arial" w:cs="Arial"/>
          <w:b/>
          <w:sz w:val="20"/>
          <w:szCs w:val="24"/>
        </w:rPr>
      </w:pPr>
    </w:p>
    <w:p w14:paraId="4A7F23F3" w14:textId="77777777" w:rsidR="00A81231" w:rsidRPr="00966F27" w:rsidRDefault="00A81231" w:rsidP="004024F0">
      <w:pPr>
        <w:widowControl/>
        <w:spacing w:after="0" w:line="240" w:lineRule="auto"/>
        <w:contextualSpacing/>
        <w:rPr>
          <w:rFonts w:ascii="Arial" w:eastAsia="Arial" w:hAnsi="Arial" w:cs="Arial"/>
          <w:b/>
          <w:sz w:val="20"/>
          <w:szCs w:val="24"/>
        </w:rPr>
      </w:pPr>
    </w:p>
    <w:p w14:paraId="2BD40350" w14:textId="6B29B4D2" w:rsidR="00A81231" w:rsidRDefault="007B239C" w:rsidP="0050364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5BD888A" w14:textId="1869BF13" w:rsidR="00966F27"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ACAB3D7" w14:textId="79A8763F" w:rsidR="004024F0" w:rsidRDefault="004024F0" w:rsidP="002F2D96">
      <w:pPr>
        <w:rPr>
          <w:rFonts w:ascii="Arial" w:eastAsia="Arial" w:hAnsi="Arial" w:cs="Arial"/>
          <w:b/>
          <w:color w:val="002060"/>
          <w:sz w:val="32"/>
          <w:szCs w:val="32"/>
        </w:rPr>
      </w:pPr>
    </w:p>
    <w:p w14:paraId="4ECD3E4E" w14:textId="1D3F80B4" w:rsidR="00BC190B" w:rsidRDefault="00BC190B" w:rsidP="002F2D96">
      <w:pPr>
        <w:rPr>
          <w:rFonts w:ascii="Arial" w:eastAsia="Arial" w:hAnsi="Arial" w:cs="Arial"/>
          <w:b/>
          <w:color w:val="002060"/>
          <w:sz w:val="32"/>
          <w:szCs w:val="32"/>
        </w:rPr>
      </w:pPr>
    </w:p>
    <w:p w14:paraId="283934A9" w14:textId="77777777" w:rsidR="00BC190B" w:rsidRDefault="00BC190B" w:rsidP="002F2D96">
      <w:pPr>
        <w:rPr>
          <w:rFonts w:ascii="Arial" w:eastAsia="Arial" w:hAnsi="Arial" w:cs="Arial"/>
          <w:b/>
          <w:color w:val="002060"/>
          <w:sz w:val="32"/>
          <w:szCs w:val="32"/>
        </w:rPr>
      </w:pPr>
    </w:p>
    <w:p w14:paraId="4FB4F90C" w14:textId="0CF105D8" w:rsidR="004024F0" w:rsidRDefault="004024F0" w:rsidP="002F2D96">
      <w:pPr>
        <w:rPr>
          <w:rFonts w:ascii="Arial" w:eastAsia="Arial" w:hAnsi="Arial" w:cs="Arial"/>
          <w:b/>
          <w:color w:val="002060"/>
          <w:sz w:val="32"/>
          <w:szCs w:val="32"/>
        </w:rPr>
      </w:pPr>
    </w:p>
    <w:p w14:paraId="6C48D128" w14:textId="0EF80A24" w:rsidR="00652D57" w:rsidRDefault="00FE6CF8" w:rsidP="002F2D96">
      <w:pPr>
        <w:rPr>
          <w:rFonts w:ascii="Arial" w:eastAsia="Arial" w:hAnsi="Arial" w:cs="Arial"/>
          <w:b/>
          <w:color w:val="002060"/>
          <w:sz w:val="32"/>
          <w:szCs w:val="32"/>
        </w:rPr>
      </w:pPr>
      <w:r w:rsidRPr="00FE6CF8">
        <w:rPr>
          <w:rFonts w:ascii="Arial" w:eastAsia="Arial" w:hAnsi="Arial" w:cs="Arial"/>
          <w:b/>
          <w:noProof/>
          <w:color w:val="002060"/>
          <w:sz w:val="32"/>
          <w:szCs w:val="32"/>
        </w:rPr>
        <w:lastRenderedPageBreak/>
        <w:drawing>
          <wp:anchor distT="0" distB="0" distL="114300" distR="114300" simplePos="0" relativeHeight="251661312" behindDoc="0" locked="0" layoutInCell="1" allowOverlap="1" wp14:anchorId="112BBB24" wp14:editId="78A161B0">
            <wp:simplePos x="0" y="0"/>
            <wp:positionH relativeFrom="column">
              <wp:posOffset>588645</wp:posOffset>
            </wp:positionH>
            <wp:positionV relativeFrom="paragraph">
              <wp:posOffset>320675</wp:posOffset>
            </wp:positionV>
            <wp:extent cx="5557520" cy="4246245"/>
            <wp:effectExtent l="0" t="0" r="5080" b="1905"/>
            <wp:wrapThrough wrapText="bothSides">
              <wp:wrapPolygon edited="0">
                <wp:start x="0" y="0"/>
                <wp:lineTo x="0" y="21513"/>
                <wp:lineTo x="21546" y="21513"/>
                <wp:lineTo x="21546" y="0"/>
                <wp:lineTo x="0" y="0"/>
              </wp:wrapPolygon>
            </wp:wrapThrough>
            <wp:docPr id="1" name="Picture 1" descr="C:\Users\JEFFAMORCAN\Desktop\DRMB Files\Pre 2018\REPORTS\2020\November Report\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November Report\Slide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57520" cy="4246245"/>
                    </a:xfrm>
                    <a:prstGeom prst="rect">
                      <a:avLst/>
                    </a:prstGeom>
                    <a:noFill/>
                    <a:ln>
                      <a:noFill/>
                    </a:ln>
                  </pic:spPr>
                </pic:pic>
              </a:graphicData>
            </a:graphic>
            <wp14:sizeRelH relativeFrom="page">
              <wp14:pctWidth>0</wp14:pctWidth>
            </wp14:sizeRelH>
            <wp14:sizeRelV relativeFrom="page">
              <wp14:pctHeight>0</wp14:pctHeight>
            </wp14:sizeRelV>
          </wp:anchor>
        </w:drawing>
      </w:r>
      <w:r w:rsidR="00652D57" w:rsidRPr="00261953">
        <w:rPr>
          <w:rFonts w:ascii="Arial" w:eastAsia="Arial" w:hAnsi="Arial" w:cs="Arial"/>
          <w:b/>
          <w:color w:val="002060"/>
          <w:sz w:val="32"/>
          <w:szCs w:val="32"/>
        </w:rPr>
        <w:t>PHOTO DOCUMENTATION</w:t>
      </w:r>
    </w:p>
    <w:p w14:paraId="7872ACAD" w14:textId="6401EBD9" w:rsidR="00FE6CF8" w:rsidRDefault="00FE6CF8" w:rsidP="00FE6CF8">
      <w:pPr>
        <w:jc w:val="center"/>
        <w:rPr>
          <w:rFonts w:ascii="Arial" w:eastAsia="Arial" w:hAnsi="Arial" w:cs="Arial"/>
          <w:b/>
          <w:color w:val="002060"/>
          <w:sz w:val="32"/>
          <w:szCs w:val="32"/>
        </w:rPr>
      </w:pPr>
    </w:p>
    <w:p w14:paraId="75891A5F" w14:textId="20318D92" w:rsidR="00FE6CF8" w:rsidRDefault="00FE6CF8" w:rsidP="00FE6CF8">
      <w:pPr>
        <w:rPr>
          <w:rFonts w:ascii="Arial" w:eastAsia="Arial" w:hAnsi="Arial" w:cs="Arial"/>
          <w:sz w:val="32"/>
          <w:szCs w:val="32"/>
        </w:rPr>
      </w:pPr>
    </w:p>
    <w:p w14:paraId="0CE37B30" w14:textId="5419C60E" w:rsidR="00FE6CF8" w:rsidRDefault="00FE6CF8" w:rsidP="00FE6CF8">
      <w:pPr>
        <w:tabs>
          <w:tab w:val="left" w:pos="4156"/>
        </w:tabs>
        <w:jc w:val="center"/>
        <w:rPr>
          <w:rFonts w:ascii="Arial" w:eastAsia="Arial" w:hAnsi="Arial" w:cs="Arial"/>
          <w:b/>
          <w:color w:val="002060"/>
          <w:sz w:val="32"/>
          <w:szCs w:val="32"/>
        </w:rPr>
      </w:pPr>
    </w:p>
    <w:p w14:paraId="5891AC17" w14:textId="77777777" w:rsidR="00FE6CF8" w:rsidRPr="00FE6CF8" w:rsidRDefault="00FE6CF8" w:rsidP="00FE6CF8">
      <w:pPr>
        <w:rPr>
          <w:rFonts w:ascii="Arial" w:eastAsia="Arial" w:hAnsi="Arial" w:cs="Arial"/>
          <w:sz w:val="32"/>
          <w:szCs w:val="32"/>
        </w:rPr>
      </w:pPr>
    </w:p>
    <w:p w14:paraId="7274748A" w14:textId="69D1D499" w:rsidR="00FE6CF8" w:rsidRDefault="00FE6CF8" w:rsidP="00FE6CF8">
      <w:pPr>
        <w:rPr>
          <w:rFonts w:ascii="Arial" w:eastAsia="Arial" w:hAnsi="Arial" w:cs="Arial"/>
          <w:sz w:val="32"/>
          <w:szCs w:val="32"/>
        </w:rPr>
      </w:pPr>
    </w:p>
    <w:p w14:paraId="09FE463A" w14:textId="35C5CD9A" w:rsidR="00FE6CF8" w:rsidRPr="00FE6CF8" w:rsidRDefault="00FE6CF8" w:rsidP="00FE6CF8">
      <w:pPr>
        <w:tabs>
          <w:tab w:val="left" w:pos="2825"/>
        </w:tabs>
        <w:rPr>
          <w:rFonts w:ascii="Arial" w:eastAsia="Arial" w:hAnsi="Arial" w:cs="Arial"/>
          <w:sz w:val="32"/>
          <w:szCs w:val="32"/>
        </w:rPr>
      </w:pPr>
      <w:r>
        <w:rPr>
          <w:rFonts w:ascii="Arial" w:eastAsia="Arial" w:hAnsi="Arial" w:cs="Arial"/>
          <w:sz w:val="32"/>
          <w:szCs w:val="32"/>
        </w:rPr>
        <w:tab/>
      </w:r>
    </w:p>
    <w:p w14:paraId="11B6C06B" w14:textId="1658C071" w:rsidR="003E43D1" w:rsidRDefault="003E43D1" w:rsidP="00652D57">
      <w:pPr>
        <w:spacing w:after="0" w:line="240" w:lineRule="auto"/>
        <w:contextualSpacing/>
        <w:jc w:val="center"/>
        <w:rPr>
          <w:rFonts w:ascii="Arial" w:eastAsia="Arial" w:hAnsi="Arial" w:cs="Arial"/>
          <w:b/>
          <w:sz w:val="24"/>
          <w:szCs w:val="24"/>
        </w:rPr>
      </w:pPr>
    </w:p>
    <w:p w14:paraId="7ED6959B" w14:textId="413487F7" w:rsidR="003E43D1" w:rsidRDefault="003E43D1" w:rsidP="00652D57">
      <w:pPr>
        <w:spacing w:after="0" w:line="240" w:lineRule="auto"/>
        <w:contextualSpacing/>
        <w:jc w:val="center"/>
        <w:rPr>
          <w:rFonts w:ascii="Arial" w:eastAsia="Arial" w:hAnsi="Arial" w:cs="Arial"/>
          <w:b/>
          <w:sz w:val="24"/>
          <w:szCs w:val="24"/>
        </w:rPr>
      </w:pPr>
    </w:p>
    <w:p w14:paraId="3B20959F" w14:textId="77777777" w:rsidR="00FE6CF8" w:rsidRDefault="00FE6CF8" w:rsidP="00A01C40">
      <w:pPr>
        <w:spacing w:after="0" w:line="240" w:lineRule="auto"/>
        <w:contextualSpacing/>
        <w:jc w:val="center"/>
        <w:rPr>
          <w:rFonts w:ascii="Arial" w:eastAsia="Arial" w:hAnsi="Arial" w:cs="Arial"/>
          <w:b/>
          <w:sz w:val="24"/>
          <w:szCs w:val="24"/>
        </w:rPr>
      </w:pPr>
    </w:p>
    <w:p w14:paraId="64D87526" w14:textId="77777777" w:rsidR="00FE6CF8" w:rsidRDefault="00FE6CF8" w:rsidP="00A01C40">
      <w:pPr>
        <w:spacing w:after="0" w:line="240" w:lineRule="auto"/>
        <w:contextualSpacing/>
        <w:jc w:val="center"/>
        <w:rPr>
          <w:rFonts w:ascii="Arial" w:eastAsia="Arial" w:hAnsi="Arial" w:cs="Arial"/>
          <w:b/>
          <w:sz w:val="24"/>
          <w:szCs w:val="24"/>
        </w:rPr>
      </w:pPr>
    </w:p>
    <w:p w14:paraId="7E8AC7B7" w14:textId="77777777" w:rsidR="00FE6CF8" w:rsidRDefault="00FE6CF8" w:rsidP="00A01C40">
      <w:pPr>
        <w:spacing w:after="0" w:line="240" w:lineRule="auto"/>
        <w:contextualSpacing/>
        <w:jc w:val="center"/>
        <w:rPr>
          <w:rFonts w:ascii="Arial" w:eastAsia="Arial" w:hAnsi="Arial" w:cs="Arial"/>
          <w:b/>
          <w:sz w:val="24"/>
          <w:szCs w:val="24"/>
        </w:rPr>
      </w:pPr>
    </w:p>
    <w:p w14:paraId="7CB2D73C" w14:textId="77777777" w:rsidR="00FE6CF8" w:rsidRDefault="00FE6CF8" w:rsidP="00A01C40">
      <w:pPr>
        <w:spacing w:after="0" w:line="240" w:lineRule="auto"/>
        <w:contextualSpacing/>
        <w:jc w:val="center"/>
        <w:rPr>
          <w:rFonts w:ascii="Arial" w:eastAsia="Arial" w:hAnsi="Arial" w:cs="Arial"/>
          <w:b/>
          <w:sz w:val="24"/>
          <w:szCs w:val="24"/>
        </w:rPr>
      </w:pPr>
    </w:p>
    <w:p w14:paraId="282D15C6" w14:textId="77777777" w:rsidR="00FE6CF8" w:rsidRDefault="00FE6CF8" w:rsidP="00A01C40">
      <w:pPr>
        <w:spacing w:after="0" w:line="240" w:lineRule="auto"/>
        <w:contextualSpacing/>
        <w:jc w:val="center"/>
        <w:rPr>
          <w:rFonts w:ascii="Arial" w:eastAsia="Arial" w:hAnsi="Arial" w:cs="Arial"/>
          <w:b/>
          <w:sz w:val="24"/>
          <w:szCs w:val="24"/>
        </w:rPr>
      </w:pPr>
    </w:p>
    <w:p w14:paraId="5B6FCCD3" w14:textId="77777777" w:rsidR="00FE6CF8" w:rsidRDefault="00FE6CF8" w:rsidP="00A01C40">
      <w:pPr>
        <w:spacing w:after="0" w:line="240" w:lineRule="auto"/>
        <w:contextualSpacing/>
        <w:jc w:val="center"/>
        <w:rPr>
          <w:rFonts w:ascii="Arial" w:eastAsia="Arial" w:hAnsi="Arial" w:cs="Arial"/>
          <w:b/>
          <w:sz w:val="24"/>
          <w:szCs w:val="24"/>
        </w:rPr>
      </w:pPr>
    </w:p>
    <w:p w14:paraId="357B8C45" w14:textId="77777777" w:rsidR="00FE6CF8" w:rsidRDefault="00FE6CF8" w:rsidP="00A01C40">
      <w:pPr>
        <w:spacing w:after="0" w:line="240" w:lineRule="auto"/>
        <w:contextualSpacing/>
        <w:jc w:val="center"/>
        <w:rPr>
          <w:rFonts w:ascii="Arial" w:eastAsia="Arial" w:hAnsi="Arial" w:cs="Arial"/>
          <w:b/>
          <w:sz w:val="24"/>
          <w:szCs w:val="24"/>
        </w:rPr>
      </w:pPr>
    </w:p>
    <w:p w14:paraId="74986DB6" w14:textId="77777777" w:rsidR="00FE6CF8" w:rsidRDefault="00FE6CF8" w:rsidP="00A01C40">
      <w:pPr>
        <w:spacing w:after="0" w:line="240" w:lineRule="auto"/>
        <w:contextualSpacing/>
        <w:jc w:val="center"/>
        <w:rPr>
          <w:rFonts w:ascii="Arial" w:eastAsia="Arial" w:hAnsi="Arial" w:cs="Arial"/>
          <w:b/>
          <w:sz w:val="24"/>
          <w:szCs w:val="24"/>
        </w:rPr>
      </w:pPr>
    </w:p>
    <w:p w14:paraId="2539FCB4" w14:textId="77777777" w:rsidR="00FE6CF8" w:rsidRDefault="00FE6CF8" w:rsidP="00A01C40">
      <w:pPr>
        <w:spacing w:after="0" w:line="240" w:lineRule="auto"/>
        <w:contextualSpacing/>
        <w:jc w:val="center"/>
        <w:rPr>
          <w:rFonts w:ascii="Arial" w:eastAsia="Arial" w:hAnsi="Arial" w:cs="Arial"/>
          <w:b/>
          <w:sz w:val="24"/>
          <w:szCs w:val="24"/>
        </w:rPr>
      </w:pPr>
    </w:p>
    <w:p w14:paraId="1BDE5538" w14:textId="006D6BF5" w:rsidR="00FE6CF8" w:rsidRDefault="00FE6CF8" w:rsidP="00A01C40">
      <w:pPr>
        <w:spacing w:after="0" w:line="240" w:lineRule="auto"/>
        <w:contextualSpacing/>
        <w:jc w:val="center"/>
        <w:rPr>
          <w:rFonts w:ascii="Arial" w:eastAsia="Arial" w:hAnsi="Arial" w:cs="Arial"/>
          <w:b/>
          <w:sz w:val="24"/>
          <w:szCs w:val="24"/>
        </w:rPr>
      </w:pPr>
      <w:r w:rsidRPr="00FE6CF8">
        <w:rPr>
          <w:rFonts w:ascii="Arial" w:eastAsia="Arial" w:hAnsi="Arial" w:cs="Arial"/>
          <w:b/>
          <w:noProof/>
          <w:color w:val="002060"/>
          <w:sz w:val="32"/>
          <w:szCs w:val="32"/>
        </w:rPr>
        <w:drawing>
          <wp:anchor distT="0" distB="0" distL="114300" distR="114300" simplePos="0" relativeHeight="251662336" behindDoc="0" locked="0" layoutInCell="1" allowOverlap="1" wp14:anchorId="59B829B6" wp14:editId="43AC3189">
            <wp:simplePos x="0" y="0"/>
            <wp:positionH relativeFrom="column">
              <wp:posOffset>588645</wp:posOffset>
            </wp:positionH>
            <wp:positionV relativeFrom="paragraph">
              <wp:posOffset>42545</wp:posOffset>
            </wp:positionV>
            <wp:extent cx="5557520" cy="4036695"/>
            <wp:effectExtent l="0" t="0" r="5080" b="1905"/>
            <wp:wrapThrough wrapText="bothSides">
              <wp:wrapPolygon edited="0">
                <wp:start x="0" y="0"/>
                <wp:lineTo x="0" y="21508"/>
                <wp:lineTo x="21546" y="21508"/>
                <wp:lineTo x="21546" y="0"/>
                <wp:lineTo x="0" y="0"/>
              </wp:wrapPolygon>
            </wp:wrapThrough>
            <wp:docPr id="2" name="Picture 2" descr="C:\Users\JEFFAMORCAN\Desktop\DRMB Files\Pre 2018\REPORTS\2020\November Report\Slid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November Report\Slide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57520" cy="4036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E4822E" w14:textId="77777777" w:rsidR="00FE6CF8" w:rsidRDefault="00FE6CF8" w:rsidP="00A01C40">
      <w:pPr>
        <w:spacing w:after="0" w:line="240" w:lineRule="auto"/>
        <w:contextualSpacing/>
        <w:jc w:val="center"/>
        <w:rPr>
          <w:rFonts w:ascii="Arial" w:eastAsia="Arial" w:hAnsi="Arial" w:cs="Arial"/>
          <w:b/>
          <w:sz w:val="24"/>
          <w:szCs w:val="24"/>
        </w:rPr>
      </w:pPr>
    </w:p>
    <w:p w14:paraId="004C4D27" w14:textId="7BB06375" w:rsidR="00B90530" w:rsidRPr="00A01C40" w:rsidRDefault="00FE6CF8" w:rsidP="00A01C40">
      <w:pPr>
        <w:spacing w:after="0" w:line="240" w:lineRule="auto"/>
        <w:contextualSpacing/>
        <w:jc w:val="center"/>
        <w:rPr>
          <w:rFonts w:ascii="Arial" w:eastAsia="Arial" w:hAnsi="Arial" w:cs="Arial"/>
          <w:b/>
          <w:sz w:val="24"/>
          <w:szCs w:val="24"/>
        </w:rPr>
      </w:pPr>
      <w:r w:rsidRPr="00FE6CF8">
        <w:rPr>
          <w:rFonts w:ascii="Arial" w:eastAsia="Arial" w:hAnsi="Arial" w:cs="Arial"/>
          <w:noProof/>
          <w:sz w:val="32"/>
          <w:szCs w:val="32"/>
        </w:rPr>
        <w:lastRenderedPageBreak/>
        <w:drawing>
          <wp:anchor distT="0" distB="0" distL="114300" distR="114300" simplePos="0" relativeHeight="251663360" behindDoc="0" locked="0" layoutInCell="1" allowOverlap="1" wp14:anchorId="47CAC7E4" wp14:editId="5F4F61FC">
            <wp:simplePos x="0" y="0"/>
            <wp:positionH relativeFrom="column">
              <wp:posOffset>595110</wp:posOffset>
            </wp:positionH>
            <wp:positionV relativeFrom="paragraph">
              <wp:posOffset>57785</wp:posOffset>
            </wp:positionV>
            <wp:extent cx="5479415" cy="4109085"/>
            <wp:effectExtent l="0" t="0" r="635" b="5715"/>
            <wp:wrapThrough wrapText="bothSides">
              <wp:wrapPolygon edited="0">
                <wp:start x="0" y="0"/>
                <wp:lineTo x="0" y="21530"/>
                <wp:lineTo x="21526" y="21530"/>
                <wp:lineTo x="21526" y="0"/>
                <wp:lineTo x="0" y="0"/>
              </wp:wrapPolygon>
            </wp:wrapThrough>
            <wp:docPr id="5" name="Picture 5" descr="C:\Users\JEFFAMORCAN\Desktop\DRMB Files\Pre 2018\REPORTS\2020\November Report\Slid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FFAMORCAN\Desktop\DRMB Files\Pre 2018\REPORTS\2020\November Report\Slide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9415" cy="410908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90530" w:rsidRPr="00A01C40" w:rsidSect="00BF3809">
      <w:headerReference w:type="default" r:id="rId12"/>
      <w:footerReference w:type="default" r:id="rId13"/>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374A07" w14:textId="77777777" w:rsidR="00DC18BE" w:rsidRDefault="00DC18BE">
      <w:pPr>
        <w:spacing w:after="0" w:line="240" w:lineRule="auto"/>
      </w:pPr>
      <w:r>
        <w:separator/>
      </w:r>
    </w:p>
  </w:endnote>
  <w:endnote w:type="continuationSeparator" w:id="0">
    <w:p w14:paraId="02C66AC2" w14:textId="77777777" w:rsidR="00DC18BE" w:rsidRDefault="00DC1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9900DE" w:rsidRDefault="009900DE"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486570D8" w:rsidR="009900DE" w:rsidRDefault="009900DE" w:rsidP="00BB259A">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13F74">
      <w:rPr>
        <w:b/>
        <w:noProof/>
        <w:sz w:val="16"/>
        <w:szCs w:val="16"/>
      </w:rPr>
      <w:t>3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13F74">
      <w:rPr>
        <w:b/>
        <w:noProof/>
        <w:sz w:val="16"/>
        <w:szCs w:val="16"/>
      </w:rPr>
      <w:t>39</w:t>
    </w:r>
    <w:r>
      <w:rPr>
        <w:b/>
        <w:sz w:val="16"/>
        <w:szCs w:val="16"/>
      </w:rPr>
      <w:fldChar w:fldCharType="end"/>
    </w:r>
    <w:r>
      <w:rPr>
        <w:b/>
        <w:sz w:val="16"/>
        <w:szCs w:val="16"/>
      </w:rPr>
      <w:t xml:space="preserve"> </w:t>
    </w:r>
    <w:r>
      <w:rPr>
        <w:sz w:val="16"/>
        <w:szCs w:val="16"/>
      </w:rPr>
      <w:t xml:space="preserve">| </w:t>
    </w:r>
    <w:r w:rsidRPr="007B239C">
      <w:rPr>
        <w:rFonts w:ascii="Arial" w:eastAsia="Arial" w:hAnsi="Arial" w:cs="Arial"/>
        <w:sz w:val="16"/>
        <w:szCs w:val="16"/>
      </w:rPr>
      <w:t>DSWD DROMIC Report #13 on Typhoon “ULYSSES as of 17 November 2020, 6A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3FD04D" w14:textId="77777777" w:rsidR="00DC18BE" w:rsidRDefault="00DC18BE">
      <w:pPr>
        <w:spacing w:after="0" w:line="240" w:lineRule="auto"/>
      </w:pPr>
      <w:r>
        <w:separator/>
      </w:r>
    </w:p>
  </w:footnote>
  <w:footnote w:type="continuationSeparator" w:id="0">
    <w:p w14:paraId="72C8063B" w14:textId="77777777" w:rsidR="00DC18BE" w:rsidRDefault="00DC18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9900DE" w:rsidRDefault="009900DE"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9900DE" w:rsidRDefault="009900DE"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9900DE" w:rsidRDefault="009900DE" w:rsidP="00192CDE">
    <w:pPr>
      <w:pBdr>
        <w:bottom w:val="single" w:sz="6" w:space="1" w:color="000000"/>
      </w:pBdr>
      <w:tabs>
        <w:tab w:val="center" w:pos="4680"/>
        <w:tab w:val="right" w:pos="9360"/>
      </w:tabs>
      <w:spacing w:after="0" w:line="240" w:lineRule="auto"/>
      <w:jc w:val="center"/>
    </w:pPr>
  </w:p>
  <w:p w14:paraId="71FE5D90" w14:textId="77777777" w:rsidR="009900DE" w:rsidRDefault="009900DE">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4"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5"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1580"/>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A6D00"/>
    <w:rsid w:val="000B398A"/>
    <w:rsid w:val="000B3EA9"/>
    <w:rsid w:val="000B5875"/>
    <w:rsid w:val="000C092F"/>
    <w:rsid w:val="000C196B"/>
    <w:rsid w:val="000C27E5"/>
    <w:rsid w:val="000C6136"/>
    <w:rsid w:val="000C6698"/>
    <w:rsid w:val="000C673B"/>
    <w:rsid w:val="000D1A9D"/>
    <w:rsid w:val="000D1F4C"/>
    <w:rsid w:val="000D2401"/>
    <w:rsid w:val="000D3D3E"/>
    <w:rsid w:val="000E02DD"/>
    <w:rsid w:val="000E09D8"/>
    <w:rsid w:val="000E2E93"/>
    <w:rsid w:val="000E381D"/>
    <w:rsid w:val="000E3B78"/>
    <w:rsid w:val="000E3F1C"/>
    <w:rsid w:val="000E5B2D"/>
    <w:rsid w:val="000F10AC"/>
    <w:rsid w:val="000F169A"/>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0BF"/>
    <w:rsid w:val="0013032E"/>
    <w:rsid w:val="00145854"/>
    <w:rsid w:val="00146316"/>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71D2"/>
    <w:rsid w:val="00171DE9"/>
    <w:rsid w:val="00172BA8"/>
    <w:rsid w:val="00173750"/>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B2A89"/>
    <w:rsid w:val="001B68C6"/>
    <w:rsid w:val="001B6F56"/>
    <w:rsid w:val="001B707B"/>
    <w:rsid w:val="001C1FD4"/>
    <w:rsid w:val="001C3257"/>
    <w:rsid w:val="001C46EA"/>
    <w:rsid w:val="001D0185"/>
    <w:rsid w:val="001D01A8"/>
    <w:rsid w:val="001D184D"/>
    <w:rsid w:val="001E08FA"/>
    <w:rsid w:val="001E09E8"/>
    <w:rsid w:val="001E1043"/>
    <w:rsid w:val="001E26B4"/>
    <w:rsid w:val="001E526C"/>
    <w:rsid w:val="001E7A8D"/>
    <w:rsid w:val="001F076A"/>
    <w:rsid w:val="001F0789"/>
    <w:rsid w:val="001F1650"/>
    <w:rsid w:val="0020030B"/>
    <w:rsid w:val="00202201"/>
    <w:rsid w:val="00203164"/>
    <w:rsid w:val="00203BAA"/>
    <w:rsid w:val="002057CB"/>
    <w:rsid w:val="002063ED"/>
    <w:rsid w:val="00206793"/>
    <w:rsid w:val="0021094E"/>
    <w:rsid w:val="00212BF2"/>
    <w:rsid w:val="00212DCE"/>
    <w:rsid w:val="002147BF"/>
    <w:rsid w:val="00215B31"/>
    <w:rsid w:val="00217045"/>
    <w:rsid w:val="00217536"/>
    <w:rsid w:val="00222BF0"/>
    <w:rsid w:val="002233C1"/>
    <w:rsid w:val="00223C5C"/>
    <w:rsid w:val="00223D7C"/>
    <w:rsid w:val="00224A0B"/>
    <w:rsid w:val="00232D4B"/>
    <w:rsid w:val="00233495"/>
    <w:rsid w:val="002338D6"/>
    <w:rsid w:val="00233BC3"/>
    <w:rsid w:val="00235815"/>
    <w:rsid w:val="0023713D"/>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5D5C"/>
    <w:rsid w:val="00265DF5"/>
    <w:rsid w:val="00266F30"/>
    <w:rsid w:val="0027307D"/>
    <w:rsid w:val="00274134"/>
    <w:rsid w:val="00277A70"/>
    <w:rsid w:val="00280BEA"/>
    <w:rsid w:val="00281D3F"/>
    <w:rsid w:val="00284FBC"/>
    <w:rsid w:val="00285556"/>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D7921"/>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6584"/>
    <w:rsid w:val="00377F27"/>
    <w:rsid w:val="00382CF2"/>
    <w:rsid w:val="00383309"/>
    <w:rsid w:val="00384E5A"/>
    <w:rsid w:val="003854BB"/>
    <w:rsid w:val="00385A03"/>
    <w:rsid w:val="003867D0"/>
    <w:rsid w:val="003870A7"/>
    <w:rsid w:val="0038790C"/>
    <w:rsid w:val="00390877"/>
    <w:rsid w:val="00391318"/>
    <w:rsid w:val="003964A6"/>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46"/>
    <w:rsid w:val="003C23AA"/>
    <w:rsid w:val="003C3089"/>
    <w:rsid w:val="003C3E11"/>
    <w:rsid w:val="003C5C22"/>
    <w:rsid w:val="003C707B"/>
    <w:rsid w:val="003C7DE1"/>
    <w:rsid w:val="003D09A9"/>
    <w:rsid w:val="003D115F"/>
    <w:rsid w:val="003D357A"/>
    <w:rsid w:val="003D4AAB"/>
    <w:rsid w:val="003D4DF7"/>
    <w:rsid w:val="003D5011"/>
    <w:rsid w:val="003D7552"/>
    <w:rsid w:val="003D796E"/>
    <w:rsid w:val="003D7A31"/>
    <w:rsid w:val="003E271E"/>
    <w:rsid w:val="003E27EE"/>
    <w:rsid w:val="003E43D1"/>
    <w:rsid w:val="003E642D"/>
    <w:rsid w:val="003F0421"/>
    <w:rsid w:val="003F0D46"/>
    <w:rsid w:val="003F6B13"/>
    <w:rsid w:val="003F79ED"/>
    <w:rsid w:val="004024F0"/>
    <w:rsid w:val="0040253E"/>
    <w:rsid w:val="00402969"/>
    <w:rsid w:val="004033F8"/>
    <w:rsid w:val="00411916"/>
    <w:rsid w:val="004134A7"/>
    <w:rsid w:val="0041730B"/>
    <w:rsid w:val="004230B5"/>
    <w:rsid w:val="00424801"/>
    <w:rsid w:val="00425689"/>
    <w:rsid w:val="0042628C"/>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0BB"/>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5BE4"/>
    <w:rsid w:val="004D6DAD"/>
    <w:rsid w:val="004E193E"/>
    <w:rsid w:val="004E2DCF"/>
    <w:rsid w:val="004E36A6"/>
    <w:rsid w:val="004F27B7"/>
    <w:rsid w:val="004F68F5"/>
    <w:rsid w:val="004F6EEB"/>
    <w:rsid w:val="0050157A"/>
    <w:rsid w:val="005027D0"/>
    <w:rsid w:val="00502E17"/>
    <w:rsid w:val="0050364D"/>
    <w:rsid w:val="005073A3"/>
    <w:rsid w:val="005101BD"/>
    <w:rsid w:val="005131AF"/>
    <w:rsid w:val="00513D6A"/>
    <w:rsid w:val="00514AD0"/>
    <w:rsid w:val="0051518E"/>
    <w:rsid w:val="005156DC"/>
    <w:rsid w:val="00515F7A"/>
    <w:rsid w:val="005212E5"/>
    <w:rsid w:val="0052400F"/>
    <w:rsid w:val="00524A25"/>
    <w:rsid w:val="0052758B"/>
    <w:rsid w:val="0053392E"/>
    <w:rsid w:val="0053534A"/>
    <w:rsid w:val="0053646F"/>
    <w:rsid w:val="00536668"/>
    <w:rsid w:val="005374F9"/>
    <w:rsid w:val="00537816"/>
    <w:rsid w:val="00543A35"/>
    <w:rsid w:val="00543C1E"/>
    <w:rsid w:val="00543D61"/>
    <w:rsid w:val="00544DE0"/>
    <w:rsid w:val="00545CA0"/>
    <w:rsid w:val="0054639F"/>
    <w:rsid w:val="00546DEE"/>
    <w:rsid w:val="00550729"/>
    <w:rsid w:val="00551824"/>
    <w:rsid w:val="00557D52"/>
    <w:rsid w:val="005613EE"/>
    <w:rsid w:val="005627D9"/>
    <w:rsid w:val="00562D22"/>
    <w:rsid w:val="00563955"/>
    <w:rsid w:val="0056425D"/>
    <w:rsid w:val="005670D1"/>
    <w:rsid w:val="005675AA"/>
    <w:rsid w:val="00567D3F"/>
    <w:rsid w:val="005715CA"/>
    <w:rsid w:val="00571C3B"/>
    <w:rsid w:val="00573C96"/>
    <w:rsid w:val="0057405C"/>
    <w:rsid w:val="00574617"/>
    <w:rsid w:val="00576C4F"/>
    <w:rsid w:val="00580432"/>
    <w:rsid w:val="0058176D"/>
    <w:rsid w:val="00583D8D"/>
    <w:rsid w:val="005871E5"/>
    <w:rsid w:val="00587FA0"/>
    <w:rsid w:val="005929D6"/>
    <w:rsid w:val="0059459E"/>
    <w:rsid w:val="00594DB7"/>
    <w:rsid w:val="005A4EFD"/>
    <w:rsid w:val="005B0C6E"/>
    <w:rsid w:val="005B2CD7"/>
    <w:rsid w:val="005B386A"/>
    <w:rsid w:val="005B4636"/>
    <w:rsid w:val="005B4FF1"/>
    <w:rsid w:val="005B6E12"/>
    <w:rsid w:val="005B74A9"/>
    <w:rsid w:val="005C25C9"/>
    <w:rsid w:val="005C26A2"/>
    <w:rsid w:val="005C7862"/>
    <w:rsid w:val="005C79B3"/>
    <w:rsid w:val="005D3D61"/>
    <w:rsid w:val="005D5602"/>
    <w:rsid w:val="005E25A1"/>
    <w:rsid w:val="005E78C4"/>
    <w:rsid w:val="005F7E3F"/>
    <w:rsid w:val="0060485F"/>
    <w:rsid w:val="006055DC"/>
    <w:rsid w:val="0060627A"/>
    <w:rsid w:val="00606AB1"/>
    <w:rsid w:val="00607EBF"/>
    <w:rsid w:val="00611D34"/>
    <w:rsid w:val="00611DBD"/>
    <w:rsid w:val="00613D7F"/>
    <w:rsid w:val="00616206"/>
    <w:rsid w:val="0061699A"/>
    <w:rsid w:val="00617DB8"/>
    <w:rsid w:val="00620B6D"/>
    <w:rsid w:val="00620E67"/>
    <w:rsid w:val="006217D0"/>
    <w:rsid w:val="0062180A"/>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7EC5"/>
    <w:rsid w:val="00670E90"/>
    <w:rsid w:val="00672031"/>
    <w:rsid w:val="00672BC8"/>
    <w:rsid w:val="00676AC7"/>
    <w:rsid w:val="00676D4D"/>
    <w:rsid w:val="0067706B"/>
    <w:rsid w:val="00680018"/>
    <w:rsid w:val="006808AA"/>
    <w:rsid w:val="006913AC"/>
    <w:rsid w:val="00691CF6"/>
    <w:rsid w:val="00693C20"/>
    <w:rsid w:val="00695A5B"/>
    <w:rsid w:val="00695C48"/>
    <w:rsid w:val="00695D36"/>
    <w:rsid w:val="0069611E"/>
    <w:rsid w:val="00696FAF"/>
    <w:rsid w:val="006A0D27"/>
    <w:rsid w:val="006A163A"/>
    <w:rsid w:val="006A5D7C"/>
    <w:rsid w:val="006A73E5"/>
    <w:rsid w:val="006B1D2F"/>
    <w:rsid w:val="006B2E85"/>
    <w:rsid w:val="006B2F46"/>
    <w:rsid w:val="006B3243"/>
    <w:rsid w:val="006B6490"/>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F9"/>
    <w:rsid w:val="006F5F75"/>
    <w:rsid w:val="007016C6"/>
    <w:rsid w:val="00701F97"/>
    <w:rsid w:val="007029A9"/>
    <w:rsid w:val="00703E20"/>
    <w:rsid w:val="00703E36"/>
    <w:rsid w:val="00706F7B"/>
    <w:rsid w:val="00711C59"/>
    <w:rsid w:val="00711EAD"/>
    <w:rsid w:val="007150A8"/>
    <w:rsid w:val="0072145F"/>
    <w:rsid w:val="00724F05"/>
    <w:rsid w:val="00725D9A"/>
    <w:rsid w:val="007262F0"/>
    <w:rsid w:val="0072780E"/>
    <w:rsid w:val="00727944"/>
    <w:rsid w:val="00731BC2"/>
    <w:rsid w:val="00737085"/>
    <w:rsid w:val="007412EE"/>
    <w:rsid w:val="007414B4"/>
    <w:rsid w:val="00742851"/>
    <w:rsid w:val="00742CE3"/>
    <w:rsid w:val="0074516B"/>
    <w:rsid w:val="0074798B"/>
    <w:rsid w:val="007523FD"/>
    <w:rsid w:val="00752F0C"/>
    <w:rsid w:val="00753BC1"/>
    <w:rsid w:val="00754FD8"/>
    <w:rsid w:val="007567CA"/>
    <w:rsid w:val="00756CD4"/>
    <w:rsid w:val="0075734B"/>
    <w:rsid w:val="007650E4"/>
    <w:rsid w:val="007651FC"/>
    <w:rsid w:val="00765540"/>
    <w:rsid w:val="00765610"/>
    <w:rsid w:val="00765C75"/>
    <w:rsid w:val="00766667"/>
    <w:rsid w:val="007711E0"/>
    <w:rsid w:val="0077257F"/>
    <w:rsid w:val="00773A7E"/>
    <w:rsid w:val="00774B9D"/>
    <w:rsid w:val="00775377"/>
    <w:rsid w:val="00776132"/>
    <w:rsid w:val="00777249"/>
    <w:rsid w:val="00777580"/>
    <w:rsid w:val="00780ADC"/>
    <w:rsid w:val="00782094"/>
    <w:rsid w:val="00783A5D"/>
    <w:rsid w:val="007865EC"/>
    <w:rsid w:val="00787381"/>
    <w:rsid w:val="00792D7B"/>
    <w:rsid w:val="00795418"/>
    <w:rsid w:val="007A3320"/>
    <w:rsid w:val="007A3E06"/>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D3698"/>
    <w:rsid w:val="007D4E52"/>
    <w:rsid w:val="007D613E"/>
    <w:rsid w:val="007D64BD"/>
    <w:rsid w:val="007D707B"/>
    <w:rsid w:val="007D7DBE"/>
    <w:rsid w:val="007E0A36"/>
    <w:rsid w:val="007E1ED0"/>
    <w:rsid w:val="007E7B0F"/>
    <w:rsid w:val="007F10B8"/>
    <w:rsid w:val="007F2FAD"/>
    <w:rsid w:val="0080120F"/>
    <w:rsid w:val="00801A18"/>
    <w:rsid w:val="00802585"/>
    <w:rsid w:val="00802BDE"/>
    <w:rsid w:val="008034FC"/>
    <w:rsid w:val="008038FE"/>
    <w:rsid w:val="00803E52"/>
    <w:rsid w:val="00803E68"/>
    <w:rsid w:val="0080446A"/>
    <w:rsid w:val="00807712"/>
    <w:rsid w:val="00810116"/>
    <w:rsid w:val="00810D26"/>
    <w:rsid w:val="00813B96"/>
    <w:rsid w:val="00814CFB"/>
    <w:rsid w:val="008161DD"/>
    <w:rsid w:val="00816A95"/>
    <w:rsid w:val="0081704F"/>
    <w:rsid w:val="008175EC"/>
    <w:rsid w:val="00820CE2"/>
    <w:rsid w:val="00822750"/>
    <w:rsid w:val="0082339E"/>
    <w:rsid w:val="00824168"/>
    <w:rsid w:val="0082465B"/>
    <w:rsid w:val="008256D1"/>
    <w:rsid w:val="0082574B"/>
    <w:rsid w:val="008263D0"/>
    <w:rsid w:val="0082725D"/>
    <w:rsid w:val="00830E98"/>
    <w:rsid w:val="008350BA"/>
    <w:rsid w:val="00835F91"/>
    <w:rsid w:val="0083747A"/>
    <w:rsid w:val="0084002E"/>
    <w:rsid w:val="0084027D"/>
    <w:rsid w:val="008423D5"/>
    <w:rsid w:val="008429B9"/>
    <w:rsid w:val="00843A49"/>
    <w:rsid w:val="00853FFF"/>
    <w:rsid w:val="00854CB5"/>
    <w:rsid w:val="00857061"/>
    <w:rsid w:val="00861293"/>
    <w:rsid w:val="008616D0"/>
    <w:rsid w:val="008626A4"/>
    <w:rsid w:val="00863692"/>
    <w:rsid w:val="008706BF"/>
    <w:rsid w:val="00870757"/>
    <w:rsid w:val="008726FF"/>
    <w:rsid w:val="00872B5E"/>
    <w:rsid w:val="008748D8"/>
    <w:rsid w:val="00876F3E"/>
    <w:rsid w:val="00877163"/>
    <w:rsid w:val="008774FE"/>
    <w:rsid w:val="0087788A"/>
    <w:rsid w:val="00877E44"/>
    <w:rsid w:val="008829AC"/>
    <w:rsid w:val="00885672"/>
    <w:rsid w:val="00885E31"/>
    <w:rsid w:val="0089011E"/>
    <w:rsid w:val="00891832"/>
    <w:rsid w:val="00892C65"/>
    <w:rsid w:val="00896B3A"/>
    <w:rsid w:val="008A15C9"/>
    <w:rsid w:val="008A20E3"/>
    <w:rsid w:val="008A4B17"/>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250B"/>
    <w:rsid w:val="009244C0"/>
    <w:rsid w:val="00926E79"/>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4D0D"/>
    <w:rsid w:val="009609FE"/>
    <w:rsid w:val="00963738"/>
    <w:rsid w:val="00963966"/>
    <w:rsid w:val="009650DC"/>
    <w:rsid w:val="00966F27"/>
    <w:rsid w:val="00970C41"/>
    <w:rsid w:val="00971537"/>
    <w:rsid w:val="009767CE"/>
    <w:rsid w:val="009808F1"/>
    <w:rsid w:val="009813AC"/>
    <w:rsid w:val="00984253"/>
    <w:rsid w:val="009864A8"/>
    <w:rsid w:val="00986677"/>
    <w:rsid w:val="00987881"/>
    <w:rsid w:val="009900DE"/>
    <w:rsid w:val="00990989"/>
    <w:rsid w:val="00990F95"/>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5CCE"/>
    <w:rsid w:val="009C703F"/>
    <w:rsid w:val="009C7C3C"/>
    <w:rsid w:val="009D15DE"/>
    <w:rsid w:val="009D270D"/>
    <w:rsid w:val="009D49B5"/>
    <w:rsid w:val="009D509D"/>
    <w:rsid w:val="009D6D91"/>
    <w:rsid w:val="009E1238"/>
    <w:rsid w:val="009E27AF"/>
    <w:rsid w:val="009E37E6"/>
    <w:rsid w:val="009E4154"/>
    <w:rsid w:val="009E7037"/>
    <w:rsid w:val="009F0530"/>
    <w:rsid w:val="009F0D31"/>
    <w:rsid w:val="009F1782"/>
    <w:rsid w:val="009F1ED1"/>
    <w:rsid w:val="009F2FF5"/>
    <w:rsid w:val="009F3CA7"/>
    <w:rsid w:val="009F5111"/>
    <w:rsid w:val="009F6319"/>
    <w:rsid w:val="009F6373"/>
    <w:rsid w:val="00A003EA"/>
    <w:rsid w:val="00A00B0C"/>
    <w:rsid w:val="00A01937"/>
    <w:rsid w:val="00A0198B"/>
    <w:rsid w:val="00A01C40"/>
    <w:rsid w:val="00A062F4"/>
    <w:rsid w:val="00A06659"/>
    <w:rsid w:val="00A06F38"/>
    <w:rsid w:val="00A10651"/>
    <w:rsid w:val="00A1132A"/>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302A"/>
    <w:rsid w:val="00A652A4"/>
    <w:rsid w:val="00A65587"/>
    <w:rsid w:val="00A65ECB"/>
    <w:rsid w:val="00A66832"/>
    <w:rsid w:val="00A67D53"/>
    <w:rsid w:val="00A72B1B"/>
    <w:rsid w:val="00A73F06"/>
    <w:rsid w:val="00A756A4"/>
    <w:rsid w:val="00A804E3"/>
    <w:rsid w:val="00A81231"/>
    <w:rsid w:val="00A81C78"/>
    <w:rsid w:val="00A8201C"/>
    <w:rsid w:val="00A834B4"/>
    <w:rsid w:val="00A842FE"/>
    <w:rsid w:val="00A8461F"/>
    <w:rsid w:val="00A846BD"/>
    <w:rsid w:val="00A84884"/>
    <w:rsid w:val="00A8642F"/>
    <w:rsid w:val="00A90919"/>
    <w:rsid w:val="00A91B96"/>
    <w:rsid w:val="00A92D93"/>
    <w:rsid w:val="00A9312E"/>
    <w:rsid w:val="00A95874"/>
    <w:rsid w:val="00AA0026"/>
    <w:rsid w:val="00AA0B15"/>
    <w:rsid w:val="00AA1589"/>
    <w:rsid w:val="00AA35BA"/>
    <w:rsid w:val="00AA399B"/>
    <w:rsid w:val="00AA6184"/>
    <w:rsid w:val="00AB1012"/>
    <w:rsid w:val="00AB15AC"/>
    <w:rsid w:val="00AB4B4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1D67"/>
    <w:rsid w:val="00AF2DE5"/>
    <w:rsid w:val="00AF6FD9"/>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38F1"/>
    <w:rsid w:val="00B23D02"/>
    <w:rsid w:val="00B27212"/>
    <w:rsid w:val="00B34276"/>
    <w:rsid w:val="00B34D3A"/>
    <w:rsid w:val="00B34F91"/>
    <w:rsid w:val="00B35A11"/>
    <w:rsid w:val="00B36314"/>
    <w:rsid w:val="00B3736D"/>
    <w:rsid w:val="00B4216F"/>
    <w:rsid w:val="00B505E4"/>
    <w:rsid w:val="00B51468"/>
    <w:rsid w:val="00B54BE1"/>
    <w:rsid w:val="00B571E4"/>
    <w:rsid w:val="00B57768"/>
    <w:rsid w:val="00B57FB1"/>
    <w:rsid w:val="00B614CE"/>
    <w:rsid w:val="00B62D76"/>
    <w:rsid w:val="00B6304C"/>
    <w:rsid w:val="00B65A63"/>
    <w:rsid w:val="00B70A42"/>
    <w:rsid w:val="00B70E2D"/>
    <w:rsid w:val="00B71C5F"/>
    <w:rsid w:val="00B74CEE"/>
    <w:rsid w:val="00B77009"/>
    <w:rsid w:val="00B8046C"/>
    <w:rsid w:val="00B80F74"/>
    <w:rsid w:val="00B83D03"/>
    <w:rsid w:val="00B83F56"/>
    <w:rsid w:val="00B866CB"/>
    <w:rsid w:val="00B86FAC"/>
    <w:rsid w:val="00B87555"/>
    <w:rsid w:val="00B90530"/>
    <w:rsid w:val="00B91732"/>
    <w:rsid w:val="00B932C1"/>
    <w:rsid w:val="00B9372F"/>
    <w:rsid w:val="00B951A0"/>
    <w:rsid w:val="00B9565E"/>
    <w:rsid w:val="00BA0185"/>
    <w:rsid w:val="00BA01A8"/>
    <w:rsid w:val="00BA1196"/>
    <w:rsid w:val="00BA2169"/>
    <w:rsid w:val="00BA3E2C"/>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5883"/>
    <w:rsid w:val="00BD5A8C"/>
    <w:rsid w:val="00BD5FD0"/>
    <w:rsid w:val="00BE12A8"/>
    <w:rsid w:val="00BE1AB9"/>
    <w:rsid w:val="00BE20A3"/>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06BA3"/>
    <w:rsid w:val="00C15DBE"/>
    <w:rsid w:val="00C202A8"/>
    <w:rsid w:val="00C23551"/>
    <w:rsid w:val="00C266E8"/>
    <w:rsid w:val="00C27913"/>
    <w:rsid w:val="00C27953"/>
    <w:rsid w:val="00C27AFE"/>
    <w:rsid w:val="00C31AA4"/>
    <w:rsid w:val="00C33267"/>
    <w:rsid w:val="00C333BF"/>
    <w:rsid w:val="00C33BEB"/>
    <w:rsid w:val="00C36108"/>
    <w:rsid w:val="00C36A63"/>
    <w:rsid w:val="00C37E61"/>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5A68"/>
    <w:rsid w:val="00C933CD"/>
    <w:rsid w:val="00C939CC"/>
    <w:rsid w:val="00C9767B"/>
    <w:rsid w:val="00CA0BE7"/>
    <w:rsid w:val="00CA2D0F"/>
    <w:rsid w:val="00CA2F37"/>
    <w:rsid w:val="00CA364D"/>
    <w:rsid w:val="00CA4BCD"/>
    <w:rsid w:val="00CA4E4D"/>
    <w:rsid w:val="00CA5761"/>
    <w:rsid w:val="00CA6F73"/>
    <w:rsid w:val="00CB0ACE"/>
    <w:rsid w:val="00CB0BED"/>
    <w:rsid w:val="00CB1BC9"/>
    <w:rsid w:val="00CB22FC"/>
    <w:rsid w:val="00CB3A2F"/>
    <w:rsid w:val="00CB3DEE"/>
    <w:rsid w:val="00CB50C0"/>
    <w:rsid w:val="00CB5B77"/>
    <w:rsid w:val="00CB5E28"/>
    <w:rsid w:val="00CB6413"/>
    <w:rsid w:val="00CB74AF"/>
    <w:rsid w:val="00CC1693"/>
    <w:rsid w:val="00CC1AC6"/>
    <w:rsid w:val="00CC357D"/>
    <w:rsid w:val="00CC3B77"/>
    <w:rsid w:val="00CC5FB4"/>
    <w:rsid w:val="00CC77AF"/>
    <w:rsid w:val="00CD2EC0"/>
    <w:rsid w:val="00CD57FF"/>
    <w:rsid w:val="00CD6D34"/>
    <w:rsid w:val="00CE6345"/>
    <w:rsid w:val="00CE7C6C"/>
    <w:rsid w:val="00CF30C3"/>
    <w:rsid w:val="00CF3767"/>
    <w:rsid w:val="00CF6CA2"/>
    <w:rsid w:val="00CF786F"/>
    <w:rsid w:val="00D018CB"/>
    <w:rsid w:val="00D01F5A"/>
    <w:rsid w:val="00D0418C"/>
    <w:rsid w:val="00D047D6"/>
    <w:rsid w:val="00D07044"/>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5ED7"/>
    <w:rsid w:val="00D776C2"/>
    <w:rsid w:val="00D8053B"/>
    <w:rsid w:val="00D829AE"/>
    <w:rsid w:val="00D82B64"/>
    <w:rsid w:val="00D84C9E"/>
    <w:rsid w:val="00D86C9A"/>
    <w:rsid w:val="00D91E9B"/>
    <w:rsid w:val="00D93477"/>
    <w:rsid w:val="00D93FEC"/>
    <w:rsid w:val="00D9439B"/>
    <w:rsid w:val="00D94F33"/>
    <w:rsid w:val="00D95CFB"/>
    <w:rsid w:val="00DA0433"/>
    <w:rsid w:val="00DA17A3"/>
    <w:rsid w:val="00DA1FDD"/>
    <w:rsid w:val="00DA4074"/>
    <w:rsid w:val="00DA5684"/>
    <w:rsid w:val="00DA7BE8"/>
    <w:rsid w:val="00DB255D"/>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DF7736"/>
    <w:rsid w:val="00E00368"/>
    <w:rsid w:val="00E01BA5"/>
    <w:rsid w:val="00E030F7"/>
    <w:rsid w:val="00E03166"/>
    <w:rsid w:val="00E060F9"/>
    <w:rsid w:val="00E13D32"/>
    <w:rsid w:val="00E16570"/>
    <w:rsid w:val="00E227E1"/>
    <w:rsid w:val="00E2362E"/>
    <w:rsid w:val="00E238AB"/>
    <w:rsid w:val="00E25AF1"/>
    <w:rsid w:val="00E26EC9"/>
    <w:rsid w:val="00E31118"/>
    <w:rsid w:val="00E32DE0"/>
    <w:rsid w:val="00E3403F"/>
    <w:rsid w:val="00E3452D"/>
    <w:rsid w:val="00E3593C"/>
    <w:rsid w:val="00E40F9A"/>
    <w:rsid w:val="00E44A97"/>
    <w:rsid w:val="00E455C1"/>
    <w:rsid w:val="00E47559"/>
    <w:rsid w:val="00E477DA"/>
    <w:rsid w:val="00E47B18"/>
    <w:rsid w:val="00E50999"/>
    <w:rsid w:val="00E5517C"/>
    <w:rsid w:val="00E5519C"/>
    <w:rsid w:val="00E5587C"/>
    <w:rsid w:val="00E56A7A"/>
    <w:rsid w:val="00E6003F"/>
    <w:rsid w:val="00E61FDF"/>
    <w:rsid w:val="00E64690"/>
    <w:rsid w:val="00E64AB7"/>
    <w:rsid w:val="00E64E7F"/>
    <w:rsid w:val="00E67372"/>
    <w:rsid w:val="00E67F2F"/>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A07B1"/>
    <w:rsid w:val="00FA0FAC"/>
    <w:rsid w:val="00FA223A"/>
    <w:rsid w:val="00FA2D7B"/>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5BBB2-0D06-4249-858C-334A6B7F7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39</Pages>
  <Words>9711</Words>
  <Characters>55359</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Jem Eric F. Famorcan</cp:lastModifiedBy>
  <cp:revision>200</cp:revision>
  <dcterms:created xsi:type="dcterms:W3CDTF">2020-11-16T14:34:00Z</dcterms:created>
  <dcterms:modified xsi:type="dcterms:W3CDTF">2020-11-16T19:42:00Z</dcterms:modified>
</cp:coreProperties>
</file>